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3A715AB9" w:rsidR="003B7F95" w:rsidRDefault="00DC1425" w:rsidP="00A05819">
      <w:pPr>
        <w:jc w:val="center"/>
        <w:rPr>
          <w:i/>
          <w:color w:val="0070C0"/>
        </w:rPr>
      </w:pPr>
      <w:r>
        <w:rPr>
          <w:i/>
          <w:noProof/>
          <w:color w:val="0070C0"/>
        </w:rPr>
        <w:drawing>
          <wp:anchor distT="0" distB="0" distL="114300" distR="114300" simplePos="0" relativeHeight="251664893" behindDoc="0" locked="0" layoutInCell="1" allowOverlap="1" wp14:anchorId="0205A93A" wp14:editId="29B22C2C">
            <wp:simplePos x="0" y="0"/>
            <wp:positionH relativeFrom="margin">
              <wp:align>center</wp:align>
            </wp:positionH>
            <wp:positionV relativeFrom="paragraph">
              <wp:posOffset>-1059180</wp:posOffset>
            </wp:positionV>
            <wp:extent cx="13722350" cy="8153400"/>
            <wp:effectExtent l="0" t="0" r="0" b="0"/>
            <wp:wrapNone/>
            <wp:docPr id="9000070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07053" name="Picture 12"/>
                    <pic:cNvPicPr/>
                  </pic:nvPicPr>
                  <pic:blipFill>
                    <a:blip r:embed="rId8">
                      <a:alphaModFix amt="60000"/>
                      <a:extLst>
                        <a:ext uri="{28A0092B-C50C-407E-A947-70E740481C1C}">
                          <a14:useLocalDpi xmlns:a14="http://schemas.microsoft.com/office/drawing/2010/main" val="0"/>
                        </a:ext>
                      </a:extLst>
                    </a:blip>
                    <a:stretch>
                      <a:fillRect/>
                    </a:stretch>
                  </pic:blipFill>
                  <pic:spPr>
                    <a:xfrm>
                      <a:off x="0" y="0"/>
                      <a:ext cx="13722350" cy="8153400"/>
                    </a:xfrm>
                    <a:prstGeom prst="rect">
                      <a:avLst/>
                    </a:prstGeom>
                  </pic:spPr>
                </pic:pic>
              </a:graphicData>
            </a:graphic>
            <wp14:sizeRelH relativeFrom="page">
              <wp14:pctWidth>0</wp14:pctWidth>
            </wp14:sizeRelH>
            <wp14:sizeRelV relativeFrom="page">
              <wp14:pctHeight>0</wp14:pctHeight>
            </wp14:sizeRelV>
          </wp:anchor>
        </w:drawing>
      </w:r>
      <w:r w:rsidR="000B7315">
        <w:rPr>
          <w:i/>
          <w:noProof/>
          <w:color w:val="0070C0"/>
        </w:rPr>
        <w:drawing>
          <wp:anchor distT="0" distB="0" distL="114300" distR="114300" simplePos="0" relativeHeight="251732992" behindDoc="0" locked="0" layoutInCell="1" allowOverlap="1" wp14:anchorId="0DA32379" wp14:editId="11367691">
            <wp:simplePos x="0" y="0"/>
            <wp:positionH relativeFrom="page">
              <wp:posOffset>-95250</wp:posOffset>
            </wp:positionH>
            <wp:positionV relativeFrom="page">
              <wp:posOffset>66675</wp:posOffset>
            </wp:positionV>
            <wp:extent cx="10182225" cy="5705475"/>
            <wp:effectExtent l="0" t="0" r="9525" b="0"/>
            <wp:wrapThrough wrapText="bothSides">
              <wp:wrapPolygon edited="0">
                <wp:start x="808" y="721"/>
                <wp:lineTo x="647" y="938"/>
                <wp:lineTo x="323" y="1731"/>
                <wp:lineTo x="283" y="2957"/>
                <wp:lineTo x="849" y="3318"/>
                <wp:lineTo x="849" y="18319"/>
                <wp:lineTo x="20691" y="18319"/>
                <wp:lineTo x="20772" y="3318"/>
                <wp:lineTo x="21580" y="3029"/>
                <wp:lineTo x="21580" y="1154"/>
                <wp:lineTo x="20367" y="721"/>
                <wp:lineTo x="808" y="721"/>
              </wp:wrapPolygon>
            </wp:wrapThrough>
            <wp:docPr id="841948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94886"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82225" cy="570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24800" behindDoc="0" locked="1" layoutInCell="1" allowOverlap="1" wp14:anchorId="61EB7E50" wp14:editId="1B850CA0">
            <wp:simplePos x="0" y="0"/>
            <wp:positionH relativeFrom="column">
              <wp:posOffset>8334375</wp:posOffset>
            </wp:positionH>
            <wp:positionV relativeFrom="page">
              <wp:posOffset>6766560</wp:posOffset>
            </wp:positionV>
            <wp:extent cx="676656" cy="676656"/>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trix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21728" behindDoc="0" locked="1" layoutInCell="1" allowOverlap="1" wp14:anchorId="6817FFB6" wp14:editId="7BB9CC9E">
            <wp:simplePos x="0" y="0"/>
            <wp:positionH relativeFrom="column">
              <wp:posOffset>-266700</wp:posOffset>
            </wp:positionH>
            <wp:positionV relativeFrom="page">
              <wp:posOffset>6766560</wp:posOffset>
            </wp:positionV>
            <wp:extent cx="2058421" cy="76809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4CF">
        <w:rPr>
          <w:i/>
          <w:noProof/>
          <w:color w:val="0070C0"/>
        </w:rPr>
        <mc:AlternateContent>
          <mc:Choice Requires="wps">
            <w:drawing>
              <wp:anchor distT="0" distB="0" distL="114300" distR="114300" simplePos="0" relativeHeight="251664381" behindDoc="0" locked="0" layoutInCell="1" allowOverlap="1" wp14:anchorId="21EBD1FF" wp14:editId="1A071C97">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418EB290" w:rsidR="005F0333" w:rsidRDefault="005F0333" w:rsidP="005F0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6" style="position:absolute;left:0;text-align:left;margin-left:-54pt;margin-top:-86.4pt;width:11in;height:612pt;z-index:2516643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" fillcolor="#700000" stroked="f" strokeweight="2pt">
                <v:fill color2="#b80000" rotate="t" angle="225" colors="0 #700000;.5 #8a0000;1 #b80000" focus="100%" type="gradient"/>
                <v:textbox>
                  <w:txbxContent>
                    <w:p w14:paraId="67791CB7" w14:textId="418EB290" w:rsidR="005F0333" w:rsidRDefault="005F0333" w:rsidP="005F0333">
                      <w:pPr>
                        <w:jc w:val="center"/>
                      </w:pPr>
                    </w:p>
                  </w:txbxContent>
                </v:textbox>
                <w10:wrap type="square" anchorx="margin" anchory="margin"/>
              </v:rect>
            </w:pict>
          </mc:Fallback>
        </mc:AlternateContent>
      </w:r>
      <w:r w:rsidR="00CA6D23" w:rsidRPr="00506A97">
        <w:rPr>
          <w:i/>
          <w:noProof/>
          <w:color w:val="0070C0"/>
        </w:rPr>
        <mc:AlternateContent>
          <mc:Choice Requires="wps">
            <w:drawing>
              <wp:anchor distT="45720" distB="45720" distL="114300" distR="114300" simplePos="0" relativeHeight="251665406" behindDoc="0" locked="0" layoutInCell="1" allowOverlap="1" wp14:anchorId="3683BC6A" wp14:editId="4599CE20">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3E218C8A" w:rsidR="005F0333" w:rsidRPr="000B7315" w:rsidRDefault="00FE74BD" w:rsidP="007E44B6">
                            <w:pPr>
                              <w:spacing w:after="0"/>
                              <w:jc w:val="center"/>
                              <w:rPr>
                                <w:rFonts w:ascii="Univers LT 59 Ultra Condensed" w:hAnsi="Univers LT 59 Ultra Condensed"/>
                                <w:color w:val="FFFFFF" w:themeColor="background1"/>
                                <w:spacing w:val="100"/>
                                <w:sz w:val="130"/>
                                <w:szCs w:val="130"/>
                              </w:rPr>
                            </w:pPr>
                            <w:r w:rsidRPr="000B7315">
                              <w:rPr>
                                <w:rFonts w:ascii="Univers LT 59 Ultra Condensed" w:hAnsi="Univers LT 59 Ultra Condensed"/>
                                <w:color w:val="FFFFFF" w:themeColor="background1"/>
                                <w:spacing w:val="100"/>
                                <w:sz w:val="130"/>
                                <w:szCs w:val="130"/>
                              </w:rPr>
                              <w:t>Weather Setup</w:t>
                            </w:r>
                          </w:p>
                          <w:p w14:paraId="33CF5D27" w14:textId="0866EB4C" w:rsidR="005F0333" w:rsidRPr="000B7315" w:rsidRDefault="005F0333" w:rsidP="007E44B6">
                            <w:pPr>
                              <w:spacing w:after="0"/>
                              <w:jc w:val="center"/>
                              <w:rPr>
                                <w:rFonts w:ascii="Univers LT 59 Ultra Condensed" w:hAnsi="Univers LT 59 Ultra Condensed"/>
                                <w:color w:val="FFFFFF" w:themeColor="background1"/>
                                <w:spacing w:val="100"/>
                                <w:sz w:val="72"/>
                                <w:szCs w:val="72"/>
                              </w:rPr>
                            </w:pPr>
                            <w:r w:rsidRPr="000B7315">
                              <w:rPr>
                                <w:rFonts w:ascii="Univers LT 59 Ultra Condensed" w:hAnsi="Univers LT 59 Ultra Condensed"/>
                                <w:color w:val="FFFFFF" w:themeColor="background1"/>
                                <w:spacing w:val="100"/>
                                <w:sz w:val="72"/>
                                <w:szCs w:val="72"/>
                              </w:rPr>
                              <w:t>Field Manual FCCW-</w:t>
                            </w:r>
                            <w:r w:rsidR="00FE74BD" w:rsidRPr="000B7315">
                              <w:rPr>
                                <w:rFonts w:ascii="Univers LT 59 Ultra Condensed" w:hAnsi="Univers LT 59 Ultra Condensed"/>
                                <w:color w:val="FFFFFF" w:themeColor="background1"/>
                                <w:spacing w:val="100"/>
                                <w:sz w:val="72"/>
                                <w:szCs w:val="72"/>
                              </w:rPr>
                              <w:t>10</w:t>
                            </w:r>
                            <w:r w:rsidRPr="000B7315">
                              <w:rPr>
                                <w:rFonts w:ascii="Univers LT 59 Ultra Condensed" w:hAnsi="Univers LT 59 Ultra Condensed"/>
                                <w:color w:val="FFFFFF" w:themeColor="background1"/>
                                <w:spacing w:val="100"/>
                                <w:sz w:val="72"/>
                                <w:szCs w:val="72"/>
                              </w:rPr>
                              <w:t>/R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7" type="#_x0000_t202" style="position:absolute;left:0;text-align:left;margin-left:-54pt;margin-top:407.1pt;width:11in;height:134.6pt;z-index:2516654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2C6EDADF" w14:textId="3E218C8A" w:rsidR="005F0333" w:rsidRPr="000B7315" w:rsidRDefault="00FE74BD" w:rsidP="007E44B6">
                      <w:pPr>
                        <w:spacing w:after="0"/>
                        <w:jc w:val="center"/>
                        <w:rPr>
                          <w:rFonts w:ascii="Univers LT 59 Ultra Condensed" w:hAnsi="Univers LT 59 Ultra Condensed"/>
                          <w:color w:val="FFFFFF" w:themeColor="background1"/>
                          <w:spacing w:val="100"/>
                          <w:sz w:val="130"/>
                          <w:szCs w:val="130"/>
                        </w:rPr>
                      </w:pPr>
                      <w:r w:rsidRPr="000B7315">
                        <w:rPr>
                          <w:rFonts w:ascii="Univers LT 59 Ultra Condensed" w:hAnsi="Univers LT 59 Ultra Condensed"/>
                          <w:color w:val="FFFFFF" w:themeColor="background1"/>
                          <w:spacing w:val="100"/>
                          <w:sz w:val="130"/>
                          <w:szCs w:val="130"/>
                        </w:rPr>
                        <w:t>Weather Setup</w:t>
                      </w:r>
                    </w:p>
                    <w:p w14:paraId="33CF5D27" w14:textId="0866EB4C" w:rsidR="005F0333" w:rsidRPr="000B7315" w:rsidRDefault="005F0333" w:rsidP="007E44B6">
                      <w:pPr>
                        <w:spacing w:after="0"/>
                        <w:jc w:val="center"/>
                        <w:rPr>
                          <w:rFonts w:ascii="Univers LT 59 Ultra Condensed" w:hAnsi="Univers LT 59 Ultra Condensed"/>
                          <w:color w:val="FFFFFF" w:themeColor="background1"/>
                          <w:spacing w:val="100"/>
                          <w:sz w:val="72"/>
                          <w:szCs w:val="72"/>
                        </w:rPr>
                      </w:pPr>
                      <w:r w:rsidRPr="000B7315">
                        <w:rPr>
                          <w:rFonts w:ascii="Univers LT 59 Ultra Condensed" w:hAnsi="Univers LT 59 Ultra Condensed"/>
                          <w:color w:val="FFFFFF" w:themeColor="background1"/>
                          <w:spacing w:val="100"/>
                          <w:sz w:val="72"/>
                          <w:szCs w:val="72"/>
                        </w:rPr>
                        <w:t>Field Manual FCCW-</w:t>
                      </w:r>
                      <w:r w:rsidR="00FE74BD" w:rsidRPr="000B7315">
                        <w:rPr>
                          <w:rFonts w:ascii="Univers LT 59 Ultra Condensed" w:hAnsi="Univers LT 59 Ultra Condensed"/>
                          <w:color w:val="FFFFFF" w:themeColor="background1"/>
                          <w:spacing w:val="100"/>
                          <w:sz w:val="72"/>
                          <w:szCs w:val="72"/>
                        </w:rPr>
                        <w:t>10</w:t>
                      </w:r>
                      <w:r w:rsidRPr="000B7315">
                        <w:rPr>
                          <w:rFonts w:ascii="Univers LT 59 Ultra Condensed" w:hAnsi="Univers LT 59 Ultra Condensed"/>
                          <w:color w:val="FFFFFF" w:themeColor="background1"/>
                          <w:spacing w:val="100"/>
                          <w:sz w:val="72"/>
                          <w:szCs w:val="72"/>
                        </w:rPr>
                        <w:t>/R1</w:t>
                      </w:r>
                    </w:p>
                  </w:txbxContent>
                </v:textbox>
                <w10:wrap type="square" anchorx="margin" anchory="page"/>
              </v:shape>
            </w:pict>
          </mc:Fallback>
        </mc:AlternateContent>
      </w:r>
    </w:p>
    <w:p w14:paraId="560B74B6" w14:textId="0B1E54C7" w:rsidR="006B04DB" w:rsidRDefault="006B04DB" w:rsidP="00D93B0A"/>
    <w:p w14:paraId="10895B90" w14:textId="77777777" w:rsidR="006B04DB" w:rsidRDefault="006B04DB" w:rsidP="00D93B0A"/>
    <w:p w14:paraId="008A56F1" w14:textId="77777777" w:rsidR="006B04DB" w:rsidRDefault="006B04DB" w:rsidP="00D93B0A"/>
    <w:p w14:paraId="563614CC" w14:textId="77777777" w:rsidR="006B04DB" w:rsidRDefault="006B04DB" w:rsidP="00D93B0A">
      <w:r>
        <w:rPr>
          <w:noProof/>
        </w:rPr>
        <mc:AlternateContent>
          <mc:Choice Requires="wps">
            <w:drawing>
              <wp:anchor distT="0" distB="0" distL="114300" distR="114300" simplePos="0" relativeHeight="251667456" behindDoc="0" locked="0" layoutInCell="1" allowOverlap="1" wp14:anchorId="1D49A166" wp14:editId="2CC18CA3">
                <wp:simplePos x="0" y="0"/>
                <wp:positionH relativeFrom="margin">
                  <wp:align>center</wp:align>
                </wp:positionH>
                <wp:positionV relativeFrom="paragraph">
                  <wp:posOffset>117475</wp:posOffset>
                </wp:positionV>
                <wp:extent cx="4829175" cy="1527149"/>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7149"/>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5CC5EF8A" w14:textId="08F9AAE1" w:rsidR="005F0333" w:rsidRPr="00A8580B" w:rsidRDefault="00393DBE" w:rsidP="00A8580B">
                            <w:pPr>
                              <w:jc w:val="center"/>
                              <w:rPr>
                                <w:b/>
                                <w:sz w:val="28"/>
                              </w:rPr>
                            </w:pPr>
                            <w:r w:rsidRPr="00393DBE">
                              <w:rPr>
                                <w:b/>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A166" id="Rounded Rectangle 2" o:spid="_x0000_s1028" style="position:absolute;margin-left:0;margin-top:9.25pt;width:380.25pt;height:12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" fillcolor="#8f0000 [2404]" stroked="f">
                <v:fill color2="#8f0000 [2404]" rotate="t" angle="225" colors="0 #580000;.5 #810000;1 #9b0000" focus="100%" type="gradient"/>
                <v:shadow on="t" color="black" opacity="26214f" origin="-.5,-.5" offset=".74836mm,.74836mm"/>
                <v:textbox>
                  <w:txbxContent>
                    <w:p w14:paraId="5CC5EF8A" w14:textId="08F9AAE1" w:rsidR="005F0333" w:rsidRPr="00A8580B" w:rsidRDefault="00393DBE" w:rsidP="00A8580B">
                      <w:pPr>
                        <w:jc w:val="center"/>
                        <w:rPr>
                          <w:b/>
                          <w:sz w:val="28"/>
                        </w:rPr>
                      </w:pPr>
                      <w:r w:rsidRPr="00393DBE">
                        <w:rPr>
                          <w:b/>
                          <w:sz w:val="28"/>
                        </w:rPr>
                        <w:t>© 2025 On Target Simulations (OTS), LTD.         All Rights Reserved. The images used and OTS Logo are property of On Target Simulations, LTD. All other marks and trademarks are the property of their respective owners.</w:t>
                      </w:r>
                    </w:p>
                  </w:txbxContent>
                </v:textbox>
                <w10:wrap anchorx="margin"/>
              </v:roundrect>
            </w:pict>
          </mc:Fallback>
        </mc:AlternateContent>
      </w:r>
    </w:p>
    <w:p w14:paraId="73C8A741" w14:textId="77777777" w:rsidR="006B04DB" w:rsidRDefault="006B04DB" w:rsidP="00D93B0A"/>
    <w:p w14:paraId="73C5696A" w14:textId="77777777" w:rsidR="006B04DB" w:rsidRDefault="006B04DB" w:rsidP="00D93B0A"/>
    <w:p w14:paraId="7769EAA3" w14:textId="77777777" w:rsidR="006B04DB" w:rsidRDefault="006B04DB" w:rsidP="00D93B0A"/>
    <w:p w14:paraId="355B550B" w14:textId="77777777" w:rsidR="006B04DB" w:rsidRDefault="006B04DB" w:rsidP="00D93B0A"/>
    <w:p w14:paraId="0BDA5B25" w14:textId="77777777" w:rsidR="006B04DB" w:rsidRDefault="006B04DB" w:rsidP="00D93B0A"/>
    <w:p w14:paraId="52E74D3E" w14:textId="77777777" w:rsidR="006B04DB" w:rsidRDefault="006B04DB" w:rsidP="00D93B0A"/>
    <w:p w14:paraId="0E8B2336" w14:textId="77777777" w:rsidR="006B04DB" w:rsidRDefault="006B04DB" w:rsidP="00D93B0A"/>
    <w:p w14:paraId="0AD28060" w14:textId="77777777" w:rsidR="006B04DB" w:rsidRDefault="006B04DB" w:rsidP="00D93B0A"/>
    <w:p w14:paraId="4893875D" w14:textId="77777777" w:rsidR="006B04DB" w:rsidRDefault="006B04DB" w:rsidP="00D93B0A"/>
    <w:p w14:paraId="5EBCE63B" w14:textId="19173B2D" w:rsidR="006B04DB" w:rsidRDefault="006B04DB" w:rsidP="00D93B0A"/>
    <w:p w14:paraId="0FD95169" w14:textId="77777777" w:rsidR="006B04DB" w:rsidRDefault="006B04DB" w:rsidP="00D93B0A"/>
    <w:p w14:paraId="1F14D2CF" w14:textId="77777777" w:rsidR="006B04DB" w:rsidRDefault="006B04DB" w:rsidP="00D93B0A"/>
    <w:p w14:paraId="7CE8025F" w14:textId="77777777" w:rsidR="006B04DB" w:rsidRDefault="006B04DB" w:rsidP="00D93B0A"/>
    <w:p w14:paraId="6BAFF909" w14:textId="77777777" w:rsidR="006B04DB" w:rsidRDefault="006B04DB" w:rsidP="00D93B0A"/>
    <w:p w14:paraId="58F1B84B" w14:textId="77777777" w:rsidR="006B04DB" w:rsidRDefault="006B04DB" w:rsidP="00D93B0A"/>
    <w:p w14:paraId="4C37EFFC" w14:textId="77777777" w:rsidR="006B04DB" w:rsidRDefault="006B04DB" w:rsidP="00D93B0A"/>
    <w:p w14:paraId="18FE6F1D" w14:textId="77777777" w:rsidR="006B04DB" w:rsidRDefault="006B04DB" w:rsidP="00D93B0A"/>
    <w:p w14:paraId="73F979D5" w14:textId="77777777" w:rsidR="006B04DB" w:rsidRDefault="006B04DB" w:rsidP="00D93B0A">
      <w:pPr>
        <w:sectPr w:rsidR="006B04DB" w:rsidSect="00BB0478">
          <w:headerReference w:type="default" r:id="rId12"/>
          <w:footerReference w:type="default" r:id="rId13"/>
          <w:pgSz w:w="15840" w:h="12240" w:orient="landscape" w:code="1"/>
          <w:pgMar w:top="1728" w:right="1080" w:bottom="1008" w:left="1080" w:header="144" w:footer="0" w:gutter="0"/>
          <w:cols w:space="720"/>
          <w:titlePg/>
          <w:docGrid w:linePitch="360"/>
        </w:sectPr>
      </w:pPr>
    </w:p>
    <w:p w14:paraId="44C3D977" w14:textId="77777777" w:rsidR="006B04DB" w:rsidRDefault="006B04DB" w:rsidP="00D93B0A"/>
    <w:p w14:paraId="287A7217" w14:textId="77777777" w:rsidR="006B04DB" w:rsidRDefault="00203DC7" w:rsidP="00D93B0A">
      <w:r>
        <w:br w:type="page"/>
      </w:r>
    </w:p>
    <w:sdt>
      <w:sdtPr>
        <w:rPr>
          <w:rFonts w:ascii="Tahoma" w:eastAsia="Times New Roman" w:hAnsi="Tahoma" w:cs="Arial"/>
          <w:b w:val="0"/>
          <w:bCs w:val="0"/>
          <w:color w:val="auto"/>
          <w:sz w:val="20"/>
          <w:szCs w:val="20"/>
          <w:u w:val="none"/>
          <w:lang w:eastAsia="en-US"/>
        </w:rPr>
        <w:id w:val="1292166188"/>
        <w:docPartObj>
          <w:docPartGallery w:val="Table of Contents"/>
          <w:docPartUnique/>
        </w:docPartObj>
      </w:sdtPr>
      <w:sdtEndPr>
        <w:rPr>
          <w:noProof/>
        </w:rPr>
      </w:sdtEndPr>
      <w:sdtContent>
        <w:p w14:paraId="7C77973F" w14:textId="77777777" w:rsidR="003B7F95" w:rsidRPr="00FB69BA" w:rsidRDefault="003B7F95" w:rsidP="002C7AC6">
          <w:pPr>
            <w:pStyle w:val="TOCHeading"/>
            <w:jc w:val="center"/>
          </w:pPr>
          <w:r w:rsidRPr="00FB69BA">
            <w:t>Table of Contents</w:t>
          </w:r>
        </w:p>
        <w:p w14:paraId="12F24340" w14:textId="77777777" w:rsidR="00492AC7" w:rsidRDefault="00492AC7" w:rsidP="002C7AC6">
          <w:pPr>
            <w:pStyle w:val="TOC1"/>
            <w:tabs>
              <w:tab w:val="left" w:pos="400"/>
              <w:tab w:val="right" w:leader="dot" w:pos="10070"/>
            </w:tabs>
            <w:jc w:val="center"/>
            <w:sectPr w:rsidR="00492AC7" w:rsidSect="00BB0478">
              <w:footerReference w:type="default" r:id="rId14"/>
              <w:type w:val="continuous"/>
              <w:pgSz w:w="15840" w:h="12240" w:orient="landscape"/>
              <w:pgMar w:top="1728" w:right="1080" w:bottom="1008" w:left="1080" w:header="144" w:footer="0" w:gutter="0"/>
              <w:cols w:space="720"/>
              <w:titlePg/>
              <w:docGrid w:linePitch="360"/>
            </w:sectPr>
          </w:pPr>
        </w:p>
        <w:p w14:paraId="33F6FBE8" w14:textId="5D1C66B4" w:rsidR="00CF140F"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8642958" w:history="1">
            <w:r w:rsidR="00CF140F" w:rsidRPr="00780FBF">
              <w:rPr>
                <w:rStyle w:val="Hyperlink"/>
                <w:noProof/>
              </w:rPr>
              <w:t>1</w:t>
            </w:r>
            <w:r w:rsidR="00CF140F">
              <w:rPr>
                <w:rFonts w:asciiTheme="minorHAnsi" w:eastAsiaTheme="minorEastAsia" w:hAnsiTheme="minorHAnsi" w:cstheme="minorBidi"/>
                <w:noProof/>
                <w:kern w:val="2"/>
                <w:szCs w:val="24"/>
                <w14:ligatures w14:val="standardContextual"/>
              </w:rPr>
              <w:tab/>
            </w:r>
            <w:r w:rsidR="00CF140F" w:rsidRPr="00780FBF">
              <w:rPr>
                <w:rStyle w:val="Hyperlink"/>
                <w:noProof/>
              </w:rPr>
              <w:t>Introduction</w:t>
            </w:r>
            <w:r w:rsidR="00CF140F">
              <w:rPr>
                <w:noProof/>
                <w:webHidden/>
              </w:rPr>
              <w:tab/>
            </w:r>
            <w:r w:rsidR="00CF140F">
              <w:rPr>
                <w:noProof/>
                <w:webHidden/>
              </w:rPr>
              <w:fldChar w:fldCharType="begin"/>
            </w:r>
            <w:r w:rsidR="00CF140F">
              <w:rPr>
                <w:noProof/>
                <w:webHidden/>
              </w:rPr>
              <w:instrText xml:space="preserve"> PAGEREF _Toc198642958 \h </w:instrText>
            </w:r>
            <w:r w:rsidR="00CF140F">
              <w:rPr>
                <w:noProof/>
                <w:webHidden/>
              </w:rPr>
            </w:r>
            <w:r w:rsidR="00CF140F">
              <w:rPr>
                <w:noProof/>
                <w:webHidden/>
              </w:rPr>
              <w:fldChar w:fldCharType="separate"/>
            </w:r>
            <w:r w:rsidR="00CF140F">
              <w:rPr>
                <w:noProof/>
                <w:webHidden/>
              </w:rPr>
              <w:t>4</w:t>
            </w:r>
            <w:r w:rsidR="00CF140F">
              <w:rPr>
                <w:noProof/>
                <w:webHidden/>
              </w:rPr>
              <w:fldChar w:fldCharType="end"/>
            </w:r>
          </w:hyperlink>
        </w:p>
        <w:p w14:paraId="252AB239" w14:textId="2287B697"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59" w:history="1">
            <w:r w:rsidRPr="00780FBF">
              <w:rPr>
                <w:rStyle w:val="Hyperlink"/>
                <w:rFonts w:ascii="Eras Bold ITC" w:hAnsi="Eras Bold ITC"/>
                <w:bCs/>
                <w:noProof/>
              </w:rPr>
              <w:t>1.1</w:t>
            </w:r>
            <w:r>
              <w:rPr>
                <w:rFonts w:asciiTheme="minorHAnsi" w:eastAsiaTheme="minorEastAsia" w:hAnsiTheme="minorHAnsi" w:cstheme="minorBidi"/>
                <w:noProof/>
                <w:kern w:val="2"/>
                <w:szCs w:val="24"/>
                <w14:ligatures w14:val="standardContextual"/>
              </w:rPr>
              <w:tab/>
            </w:r>
            <w:r w:rsidRPr="00780FBF">
              <w:rPr>
                <w:rStyle w:val="Hyperlink"/>
                <w:rFonts w:ascii="Eras Bold ITC" w:hAnsi="Eras Bold ITC"/>
                <w:bCs/>
                <w:noProof/>
              </w:rPr>
              <w:t>What's in This Document</w:t>
            </w:r>
            <w:r>
              <w:rPr>
                <w:noProof/>
                <w:webHidden/>
              </w:rPr>
              <w:tab/>
            </w:r>
            <w:r>
              <w:rPr>
                <w:noProof/>
                <w:webHidden/>
              </w:rPr>
              <w:fldChar w:fldCharType="begin"/>
            </w:r>
            <w:r>
              <w:rPr>
                <w:noProof/>
                <w:webHidden/>
              </w:rPr>
              <w:instrText xml:space="preserve"> PAGEREF _Toc198642959 \h </w:instrText>
            </w:r>
            <w:r>
              <w:rPr>
                <w:noProof/>
                <w:webHidden/>
              </w:rPr>
            </w:r>
            <w:r>
              <w:rPr>
                <w:noProof/>
                <w:webHidden/>
              </w:rPr>
              <w:fldChar w:fldCharType="separate"/>
            </w:r>
            <w:r>
              <w:rPr>
                <w:noProof/>
                <w:webHidden/>
              </w:rPr>
              <w:t>4</w:t>
            </w:r>
            <w:r>
              <w:rPr>
                <w:noProof/>
                <w:webHidden/>
              </w:rPr>
              <w:fldChar w:fldCharType="end"/>
            </w:r>
          </w:hyperlink>
        </w:p>
        <w:p w14:paraId="7203FE5C" w14:textId="59146E74"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60" w:history="1">
            <w:r w:rsidRPr="00780FBF">
              <w:rPr>
                <w:rStyle w:val="Hyperlink"/>
                <w:noProof/>
              </w:rPr>
              <w:t>1.2</w:t>
            </w:r>
            <w:r>
              <w:rPr>
                <w:rFonts w:asciiTheme="minorHAnsi" w:eastAsiaTheme="minorEastAsia" w:hAnsiTheme="minorHAnsi" w:cstheme="minorBidi"/>
                <w:noProof/>
                <w:kern w:val="2"/>
                <w:szCs w:val="24"/>
                <w14:ligatures w14:val="standardContextual"/>
              </w:rPr>
              <w:tab/>
            </w:r>
            <w:r w:rsidRPr="00780FBF">
              <w:rPr>
                <w:rStyle w:val="Hyperlink"/>
                <w:noProof/>
              </w:rPr>
              <w:t>Manuals</w:t>
            </w:r>
            <w:r>
              <w:rPr>
                <w:noProof/>
                <w:webHidden/>
              </w:rPr>
              <w:tab/>
            </w:r>
            <w:r>
              <w:rPr>
                <w:noProof/>
                <w:webHidden/>
              </w:rPr>
              <w:fldChar w:fldCharType="begin"/>
            </w:r>
            <w:r>
              <w:rPr>
                <w:noProof/>
                <w:webHidden/>
              </w:rPr>
              <w:instrText xml:space="preserve"> PAGEREF _Toc198642960 \h </w:instrText>
            </w:r>
            <w:r>
              <w:rPr>
                <w:noProof/>
                <w:webHidden/>
              </w:rPr>
            </w:r>
            <w:r>
              <w:rPr>
                <w:noProof/>
                <w:webHidden/>
              </w:rPr>
              <w:fldChar w:fldCharType="separate"/>
            </w:r>
            <w:r>
              <w:rPr>
                <w:noProof/>
                <w:webHidden/>
              </w:rPr>
              <w:t>5</w:t>
            </w:r>
            <w:r>
              <w:rPr>
                <w:noProof/>
                <w:webHidden/>
              </w:rPr>
              <w:fldChar w:fldCharType="end"/>
            </w:r>
          </w:hyperlink>
        </w:p>
        <w:p w14:paraId="1E41FE78" w14:textId="3A4F700B" w:rsidR="00CF140F" w:rsidRDefault="00CF140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642961" w:history="1">
            <w:r w:rsidRPr="00780FBF">
              <w:rPr>
                <w:rStyle w:val="Hyperlink"/>
                <w:noProof/>
              </w:rPr>
              <w:t>1.2.1</w:t>
            </w:r>
            <w:r>
              <w:rPr>
                <w:rFonts w:asciiTheme="minorHAnsi" w:eastAsiaTheme="minorEastAsia" w:hAnsiTheme="minorHAnsi" w:cstheme="minorBidi"/>
                <w:noProof/>
                <w:kern w:val="2"/>
                <w:sz w:val="24"/>
                <w:szCs w:val="24"/>
                <w14:ligatures w14:val="standardContextual"/>
              </w:rPr>
              <w:tab/>
            </w:r>
            <w:r w:rsidRPr="00780FBF">
              <w:rPr>
                <w:rStyle w:val="Hyperlink"/>
                <w:noProof/>
              </w:rPr>
              <w:t>The Field Manuals (FM)</w:t>
            </w:r>
            <w:r>
              <w:rPr>
                <w:noProof/>
                <w:webHidden/>
              </w:rPr>
              <w:tab/>
            </w:r>
            <w:r>
              <w:rPr>
                <w:noProof/>
                <w:webHidden/>
              </w:rPr>
              <w:fldChar w:fldCharType="begin"/>
            </w:r>
            <w:r>
              <w:rPr>
                <w:noProof/>
                <w:webHidden/>
              </w:rPr>
              <w:instrText xml:space="preserve"> PAGEREF _Toc198642961 \h </w:instrText>
            </w:r>
            <w:r>
              <w:rPr>
                <w:noProof/>
                <w:webHidden/>
              </w:rPr>
            </w:r>
            <w:r>
              <w:rPr>
                <w:noProof/>
                <w:webHidden/>
              </w:rPr>
              <w:fldChar w:fldCharType="separate"/>
            </w:r>
            <w:r>
              <w:rPr>
                <w:noProof/>
                <w:webHidden/>
              </w:rPr>
              <w:t>5</w:t>
            </w:r>
            <w:r>
              <w:rPr>
                <w:noProof/>
                <w:webHidden/>
              </w:rPr>
              <w:fldChar w:fldCharType="end"/>
            </w:r>
          </w:hyperlink>
        </w:p>
        <w:p w14:paraId="64CBFC8F" w14:textId="63F0AB52" w:rsidR="00CF140F" w:rsidRDefault="00CF140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642962" w:history="1">
            <w:r w:rsidRPr="00780FBF">
              <w:rPr>
                <w:rStyle w:val="Hyperlink"/>
                <w:rFonts w:ascii="Eras Bold ITC" w:eastAsiaTheme="majorEastAsia" w:hAnsi="Eras Bold ITC" w:cstheme="majorBidi"/>
                <w:noProof/>
              </w:rPr>
              <w:t>1.2.2</w:t>
            </w:r>
            <w:r>
              <w:rPr>
                <w:rFonts w:asciiTheme="minorHAnsi" w:eastAsiaTheme="minorEastAsia" w:hAnsiTheme="minorHAnsi" w:cstheme="minorBidi"/>
                <w:noProof/>
                <w:kern w:val="2"/>
                <w:sz w:val="24"/>
                <w:szCs w:val="24"/>
                <w14:ligatures w14:val="standardContextual"/>
              </w:rPr>
              <w:tab/>
            </w:r>
            <w:r w:rsidRPr="00780FBF">
              <w:rPr>
                <w:rStyle w:val="Hyperlink"/>
                <w:rFonts w:ascii="Eras Bold ITC" w:eastAsiaTheme="majorEastAsia" w:hAnsi="Eras Bold ITC" w:cstheme="majorBidi"/>
                <w:noProof/>
              </w:rPr>
              <w:t>What’s New</w:t>
            </w:r>
            <w:r>
              <w:rPr>
                <w:noProof/>
                <w:webHidden/>
              </w:rPr>
              <w:tab/>
            </w:r>
            <w:r>
              <w:rPr>
                <w:noProof/>
                <w:webHidden/>
              </w:rPr>
              <w:fldChar w:fldCharType="begin"/>
            </w:r>
            <w:r>
              <w:rPr>
                <w:noProof/>
                <w:webHidden/>
              </w:rPr>
              <w:instrText xml:space="preserve"> PAGEREF _Toc198642962 \h </w:instrText>
            </w:r>
            <w:r>
              <w:rPr>
                <w:noProof/>
                <w:webHidden/>
              </w:rPr>
            </w:r>
            <w:r>
              <w:rPr>
                <w:noProof/>
                <w:webHidden/>
              </w:rPr>
              <w:fldChar w:fldCharType="separate"/>
            </w:r>
            <w:r>
              <w:rPr>
                <w:noProof/>
                <w:webHidden/>
              </w:rPr>
              <w:t>5</w:t>
            </w:r>
            <w:r>
              <w:rPr>
                <w:noProof/>
                <w:webHidden/>
              </w:rPr>
              <w:fldChar w:fldCharType="end"/>
            </w:r>
          </w:hyperlink>
        </w:p>
        <w:p w14:paraId="00A4F848" w14:textId="3BCF745D" w:rsidR="00CF140F" w:rsidRDefault="00CF140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642963" w:history="1">
            <w:r w:rsidRPr="00780FBF">
              <w:rPr>
                <w:rStyle w:val="Hyperlink"/>
                <w:rFonts w:ascii="Eras Bold ITC" w:eastAsiaTheme="majorEastAsia" w:hAnsi="Eras Bold ITC" w:cstheme="majorBidi"/>
                <w:noProof/>
              </w:rPr>
              <w:t>1.2.3</w:t>
            </w:r>
            <w:r>
              <w:rPr>
                <w:rFonts w:asciiTheme="minorHAnsi" w:eastAsiaTheme="minorEastAsia" w:hAnsiTheme="minorHAnsi" w:cstheme="minorBidi"/>
                <w:noProof/>
                <w:kern w:val="2"/>
                <w:sz w:val="24"/>
                <w:szCs w:val="24"/>
                <w14:ligatures w14:val="standardContextual"/>
              </w:rPr>
              <w:tab/>
            </w:r>
            <w:r w:rsidRPr="00780FBF">
              <w:rPr>
                <w:rStyle w:val="Hyperlink"/>
                <w:rFonts w:ascii="Eras Bold ITC" w:eastAsiaTheme="majorEastAsia" w:hAnsi="Eras Bold ITC" w:cstheme="majorBidi"/>
                <w:noProof/>
              </w:rPr>
              <w:t>FPC Hotkeys</w:t>
            </w:r>
            <w:r>
              <w:rPr>
                <w:noProof/>
                <w:webHidden/>
              </w:rPr>
              <w:tab/>
            </w:r>
            <w:r>
              <w:rPr>
                <w:noProof/>
                <w:webHidden/>
              </w:rPr>
              <w:fldChar w:fldCharType="begin"/>
            </w:r>
            <w:r>
              <w:rPr>
                <w:noProof/>
                <w:webHidden/>
              </w:rPr>
              <w:instrText xml:space="preserve"> PAGEREF _Toc198642963 \h </w:instrText>
            </w:r>
            <w:r>
              <w:rPr>
                <w:noProof/>
                <w:webHidden/>
              </w:rPr>
            </w:r>
            <w:r>
              <w:rPr>
                <w:noProof/>
                <w:webHidden/>
              </w:rPr>
              <w:fldChar w:fldCharType="separate"/>
            </w:r>
            <w:r>
              <w:rPr>
                <w:noProof/>
                <w:webHidden/>
              </w:rPr>
              <w:t>5</w:t>
            </w:r>
            <w:r>
              <w:rPr>
                <w:noProof/>
                <w:webHidden/>
              </w:rPr>
              <w:fldChar w:fldCharType="end"/>
            </w:r>
          </w:hyperlink>
        </w:p>
        <w:p w14:paraId="53D59F12" w14:textId="5CB70EA6" w:rsidR="00CF140F" w:rsidRDefault="00CF140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642964" w:history="1">
            <w:r w:rsidRPr="00780FBF">
              <w:rPr>
                <w:rStyle w:val="Hyperlink"/>
                <w:rFonts w:ascii="Eras Bold ITC" w:eastAsiaTheme="majorEastAsia" w:hAnsi="Eras Bold ITC" w:cstheme="majorBidi"/>
                <w:noProof/>
              </w:rPr>
              <w:t>1.2.4</w:t>
            </w:r>
            <w:r>
              <w:rPr>
                <w:rFonts w:asciiTheme="minorHAnsi" w:eastAsiaTheme="minorEastAsia" w:hAnsiTheme="minorHAnsi" w:cstheme="minorBidi"/>
                <w:noProof/>
                <w:kern w:val="2"/>
                <w:sz w:val="24"/>
                <w:szCs w:val="24"/>
                <w14:ligatures w14:val="standardContextual"/>
              </w:rPr>
              <w:tab/>
            </w:r>
            <w:r w:rsidRPr="00780FBF">
              <w:rPr>
                <w:rStyle w:val="Hyperlink"/>
                <w:rFonts w:ascii="Eras Bold ITC" w:eastAsiaTheme="majorEastAsia" w:hAnsi="Eras Bold ITC" w:cstheme="majorBidi"/>
                <w:noProof/>
              </w:rPr>
              <w:t>Flashpoint Campaigns: Cold War FAQ</w:t>
            </w:r>
            <w:r>
              <w:rPr>
                <w:noProof/>
                <w:webHidden/>
              </w:rPr>
              <w:tab/>
            </w:r>
            <w:r>
              <w:rPr>
                <w:noProof/>
                <w:webHidden/>
              </w:rPr>
              <w:fldChar w:fldCharType="begin"/>
            </w:r>
            <w:r>
              <w:rPr>
                <w:noProof/>
                <w:webHidden/>
              </w:rPr>
              <w:instrText xml:space="preserve"> PAGEREF _Toc198642964 \h </w:instrText>
            </w:r>
            <w:r>
              <w:rPr>
                <w:noProof/>
                <w:webHidden/>
              </w:rPr>
            </w:r>
            <w:r>
              <w:rPr>
                <w:noProof/>
                <w:webHidden/>
              </w:rPr>
              <w:fldChar w:fldCharType="separate"/>
            </w:r>
            <w:r>
              <w:rPr>
                <w:noProof/>
                <w:webHidden/>
              </w:rPr>
              <w:t>5</w:t>
            </w:r>
            <w:r>
              <w:rPr>
                <w:noProof/>
                <w:webHidden/>
              </w:rPr>
              <w:fldChar w:fldCharType="end"/>
            </w:r>
          </w:hyperlink>
        </w:p>
        <w:p w14:paraId="4544693B" w14:textId="1CBDC9C0"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65" w:history="1">
            <w:r w:rsidRPr="00780FBF">
              <w:rPr>
                <w:rStyle w:val="Hyperlink"/>
                <w:rFonts w:ascii="Eras Bold ITC" w:hAnsi="Eras Bold ITC"/>
                <w:bCs/>
                <w:noProof/>
              </w:rPr>
              <w:t>1.3</w:t>
            </w:r>
            <w:r>
              <w:rPr>
                <w:rFonts w:asciiTheme="minorHAnsi" w:eastAsiaTheme="minorEastAsia" w:hAnsiTheme="minorHAnsi" w:cstheme="minorBidi"/>
                <w:noProof/>
                <w:kern w:val="2"/>
                <w:szCs w:val="24"/>
                <w14:ligatures w14:val="standardContextual"/>
              </w:rPr>
              <w:tab/>
            </w:r>
            <w:r w:rsidRPr="00780FBF">
              <w:rPr>
                <w:rStyle w:val="Hyperlink"/>
                <w:rFonts w:ascii="Eras Bold ITC" w:hAnsi="Eras Bold ITC"/>
                <w:bCs/>
                <w:noProof/>
              </w:rPr>
              <w:t>Gender Pronouns and Inclusion</w:t>
            </w:r>
            <w:r>
              <w:rPr>
                <w:noProof/>
                <w:webHidden/>
              </w:rPr>
              <w:tab/>
            </w:r>
            <w:r>
              <w:rPr>
                <w:noProof/>
                <w:webHidden/>
              </w:rPr>
              <w:fldChar w:fldCharType="begin"/>
            </w:r>
            <w:r>
              <w:rPr>
                <w:noProof/>
                <w:webHidden/>
              </w:rPr>
              <w:instrText xml:space="preserve"> PAGEREF _Toc198642965 \h </w:instrText>
            </w:r>
            <w:r>
              <w:rPr>
                <w:noProof/>
                <w:webHidden/>
              </w:rPr>
            </w:r>
            <w:r>
              <w:rPr>
                <w:noProof/>
                <w:webHidden/>
              </w:rPr>
              <w:fldChar w:fldCharType="separate"/>
            </w:r>
            <w:r>
              <w:rPr>
                <w:noProof/>
                <w:webHidden/>
              </w:rPr>
              <w:t>5</w:t>
            </w:r>
            <w:r>
              <w:rPr>
                <w:noProof/>
                <w:webHidden/>
              </w:rPr>
              <w:fldChar w:fldCharType="end"/>
            </w:r>
          </w:hyperlink>
        </w:p>
        <w:p w14:paraId="6C85CCC1" w14:textId="265D60C4" w:rsidR="00CF140F" w:rsidRDefault="00CF140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642966" w:history="1">
            <w:r w:rsidRPr="00780FBF">
              <w:rPr>
                <w:rStyle w:val="Hyperlink"/>
                <w:noProof/>
              </w:rPr>
              <w:t>2</w:t>
            </w:r>
            <w:r>
              <w:rPr>
                <w:rFonts w:asciiTheme="minorHAnsi" w:eastAsiaTheme="minorEastAsia" w:hAnsiTheme="minorHAnsi" w:cstheme="minorBidi"/>
                <w:noProof/>
                <w:kern w:val="2"/>
                <w:szCs w:val="24"/>
                <w14:ligatures w14:val="standardContextual"/>
              </w:rPr>
              <w:tab/>
            </w:r>
            <w:r w:rsidRPr="00780FBF">
              <w:rPr>
                <w:rStyle w:val="Hyperlink"/>
                <w:noProof/>
              </w:rPr>
              <w:t>Weather System</w:t>
            </w:r>
            <w:r>
              <w:rPr>
                <w:noProof/>
                <w:webHidden/>
              </w:rPr>
              <w:tab/>
            </w:r>
            <w:r>
              <w:rPr>
                <w:noProof/>
                <w:webHidden/>
              </w:rPr>
              <w:fldChar w:fldCharType="begin"/>
            </w:r>
            <w:r>
              <w:rPr>
                <w:noProof/>
                <w:webHidden/>
              </w:rPr>
              <w:instrText xml:space="preserve"> PAGEREF _Toc198642966 \h </w:instrText>
            </w:r>
            <w:r>
              <w:rPr>
                <w:noProof/>
                <w:webHidden/>
              </w:rPr>
            </w:r>
            <w:r>
              <w:rPr>
                <w:noProof/>
                <w:webHidden/>
              </w:rPr>
              <w:fldChar w:fldCharType="separate"/>
            </w:r>
            <w:r>
              <w:rPr>
                <w:noProof/>
                <w:webHidden/>
              </w:rPr>
              <w:t>6</w:t>
            </w:r>
            <w:r>
              <w:rPr>
                <w:noProof/>
                <w:webHidden/>
              </w:rPr>
              <w:fldChar w:fldCharType="end"/>
            </w:r>
          </w:hyperlink>
        </w:p>
        <w:p w14:paraId="640CFD86" w14:textId="0524282E"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67" w:history="1">
            <w:r w:rsidRPr="00780FBF">
              <w:rPr>
                <w:rStyle w:val="Hyperlink"/>
                <w:noProof/>
              </w:rPr>
              <w:t>2.1</w:t>
            </w:r>
            <w:r>
              <w:rPr>
                <w:rFonts w:asciiTheme="minorHAnsi" w:eastAsiaTheme="minorEastAsia" w:hAnsiTheme="minorHAnsi" w:cstheme="minorBidi"/>
                <w:noProof/>
                <w:kern w:val="2"/>
                <w:szCs w:val="24"/>
                <w14:ligatures w14:val="standardContextual"/>
              </w:rPr>
              <w:tab/>
            </w:r>
            <w:r w:rsidRPr="00780FBF">
              <w:rPr>
                <w:rStyle w:val="Hyperlink"/>
                <w:noProof/>
              </w:rPr>
              <w:t>Weather Elements Supported</w:t>
            </w:r>
            <w:r>
              <w:rPr>
                <w:noProof/>
                <w:webHidden/>
              </w:rPr>
              <w:tab/>
            </w:r>
            <w:r>
              <w:rPr>
                <w:noProof/>
                <w:webHidden/>
              </w:rPr>
              <w:fldChar w:fldCharType="begin"/>
            </w:r>
            <w:r>
              <w:rPr>
                <w:noProof/>
                <w:webHidden/>
              </w:rPr>
              <w:instrText xml:space="preserve"> PAGEREF _Toc198642967 \h </w:instrText>
            </w:r>
            <w:r>
              <w:rPr>
                <w:noProof/>
                <w:webHidden/>
              </w:rPr>
            </w:r>
            <w:r>
              <w:rPr>
                <w:noProof/>
                <w:webHidden/>
              </w:rPr>
              <w:fldChar w:fldCharType="separate"/>
            </w:r>
            <w:r>
              <w:rPr>
                <w:noProof/>
                <w:webHidden/>
              </w:rPr>
              <w:t>6</w:t>
            </w:r>
            <w:r>
              <w:rPr>
                <w:noProof/>
                <w:webHidden/>
              </w:rPr>
              <w:fldChar w:fldCharType="end"/>
            </w:r>
          </w:hyperlink>
        </w:p>
        <w:p w14:paraId="6166EFCB" w14:textId="1F6FD2E0"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68" w:history="1">
            <w:r w:rsidRPr="00780FBF">
              <w:rPr>
                <w:rStyle w:val="Hyperlink"/>
                <w:noProof/>
              </w:rPr>
              <w:t>2.2</w:t>
            </w:r>
            <w:r>
              <w:rPr>
                <w:rFonts w:asciiTheme="minorHAnsi" w:eastAsiaTheme="minorEastAsia" w:hAnsiTheme="minorHAnsi" w:cstheme="minorBidi"/>
                <w:noProof/>
                <w:kern w:val="2"/>
                <w:szCs w:val="24"/>
                <w14:ligatures w14:val="standardContextual"/>
              </w:rPr>
              <w:tab/>
            </w:r>
            <w:r w:rsidRPr="00780FBF">
              <w:rPr>
                <w:rStyle w:val="Hyperlink"/>
                <w:noProof/>
              </w:rPr>
              <w:t>Weather Elements Not Supported</w:t>
            </w:r>
            <w:r>
              <w:rPr>
                <w:noProof/>
                <w:webHidden/>
              </w:rPr>
              <w:tab/>
            </w:r>
            <w:r>
              <w:rPr>
                <w:noProof/>
                <w:webHidden/>
              </w:rPr>
              <w:fldChar w:fldCharType="begin"/>
            </w:r>
            <w:r>
              <w:rPr>
                <w:noProof/>
                <w:webHidden/>
              </w:rPr>
              <w:instrText xml:space="preserve"> PAGEREF _Toc198642968 \h </w:instrText>
            </w:r>
            <w:r>
              <w:rPr>
                <w:noProof/>
                <w:webHidden/>
              </w:rPr>
            </w:r>
            <w:r>
              <w:rPr>
                <w:noProof/>
                <w:webHidden/>
              </w:rPr>
              <w:fldChar w:fldCharType="separate"/>
            </w:r>
            <w:r>
              <w:rPr>
                <w:noProof/>
                <w:webHidden/>
              </w:rPr>
              <w:t>6</w:t>
            </w:r>
            <w:r>
              <w:rPr>
                <w:noProof/>
                <w:webHidden/>
              </w:rPr>
              <w:fldChar w:fldCharType="end"/>
            </w:r>
          </w:hyperlink>
        </w:p>
        <w:p w14:paraId="450A3116" w14:textId="0BD58E72"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69" w:history="1">
            <w:r w:rsidRPr="00780FBF">
              <w:rPr>
                <w:rStyle w:val="Hyperlink"/>
                <w:noProof/>
              </w:rPr>
              <w:t>2.3</w:t>
            </w:r>
            <w:r>
              <w:rPr>
                <w:rFonts w:asciiTheme="minorHAnsi" w:eastAsiaTheme="minorEastAsia" w:hAnsiTheme="minorHAnsi" w:cstheme="minorBidi"/>
                <w:noProof/>
                <w:kern w:val="2"/>
                <w:szCs w:val="24"/>
                <w14:ligatures w14:val="standardContextual"/>
              </w:rPr>
              <w:tab/>
            </w:r>
            <w:r w:rsidRPr="00780FBF">
              <w:rPr>
                <w:rStyle w:val="Hyperlink"/>
                <w:noProof/>
              </w:rPr>
              <w:t>Limitations</w:t>
            </w:r>
            <w:r>
              <w:rPr>
                <w:noProof/>
                <w:webHidden/>
              </w:rPr>
              <w:tab/>
            </w:r>
            <w:r>
              <w:rPr>
                <w:noProof/>
                <w:webHidden/>
              </w:rPr>
              <w:fldChar w:fldCharType="begin"/>
            </w:r>
            <w:r>
              <w:rPr>
                <w:noProof/>
                <w:webHidden/>
              </w:rPr>
              <w:instrText xml:space="preserve"> PAGEREF _Toc198642969 \h </w:instrText>
            </w:r>
            <w:r>
              <w:rPr>
                <w:noProof/>
                <w:webHidden/>
              </w:rPr>
            </w:r>
            <w:r>
              <w:rPr>
                <w:noProof/>
                <w:webHidden/>
              </w:rPr>
              <w:fldChar w:fldCharType="separate"/>
            </w:r>
            <w:r>
              <w:rPr>
                <w:noProof/>
                <w:webHidden/>
              </w:rPr>
              <w:t>7</w:t>
            </w:r>
            <w:r>
              <w:rPr>
                <w:noProof/>
                <w:webHidden/>
              </w:rPr>
              <w:fldChar w:fldCharType="end"/>
            </w:r>
          </w:hyperlink>
        </w:p>
        <w:p w14:paraId="3309F9E0" w14:textId="75AF8CE1" w:rsidR="00CF140F" w:rsidRDefault="00CF140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642970" w:history="1">
            <w:r w:rsidRPr="00780FBF">
              <w:rPr>
                <w:rStyle w:val="Hyperlink"/>
                <w:noProof/>
              </w:rPr>
              <w:t>3</w:t>
            </w:r>
            <w:r>
              <w:rPr>
                <w:rFonts w:asciiTheme="minorHAnsi" w:eastAsiaTheme="minorEastAsia" w:hAnsiTheme="minorHAnsi" w:cstheme="minorBidi"/>
                <w:noProof/>
                <w:kern w:val="2"/>
                <w:szCs w:val="24"/>
                <w14:ligatures w14:val="standardContextual"/>
              </w:rPr>
              <w:tab/>
            </w:r>
            <w:r w:rsidRPr="00780FBF">
              <w:rPr>
                <w:rStyle w:val="Hyperlink"/>
                <w:noProof/>
              </w:rPr>
              <w:t>Weather in the Game</w:t>
            </w:r>
            <w:r>
              <w:rPr>
                <w:noProof/>
                <w:webHidden/>
              </w:rPr>
              <w:tab/>
            </w:r>
            <w:r>
              <w:rPr>
                <w:noProof/>
                <w:webHidden/>
              </w:rPr>
              <w:fldChar w:fldCharType="begin"/>
            </w:r>
            <w:r>
              <w:rPr>
                <w:noProof/>
                <w:webHidden/>
              </w:rPr>
              <w:instrText xml:space="preserve"> PAGEREF _Toc198642970 \h </w:instrText>
            </w:r>
            <w:r>
              <w:rPr>
                <w:noProof/>
                <w:webHidden/>
              </w:rPr>
            </w:r>
            <w:r>
              <w:rPr>
                <w:noProof/>
                <w:webHidden/>
              </w:rPr>
              <w:fldChar w:fldCharType="separate"/>
            </w:r>
            <w:r>
              <w:rPr>
                <w:noProof/>
                <w:webHidden/>
              </w:rPr>
              <w:t>7</w:t>
            </w:r>
            <w:r>
              <w:rPr>
                <w:noProof/>
                <w:webHidden/>
              </w:rPr>
              <w:fldChar w:fldCharType="end"/>
            </w:r>
          </w:hyperlink>
        </w:p>
        <w:p w14:paraId="20C3DAE5" w14:textId="1256ABD9"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71" w:history="1">
            <w:r w:rsidRPr="00780FBF">
              <w:rPr>
                <w:rStyle w:val="Hyperlink"/>
                <w:noProof/>
              </w:rPr>
              <w:t>3.1</w:t>
            </w:r>
            <w:r>
              <w:rPr>
                <w:rFonts w:asciiTheme="minorHAnsi" w:eastAsiaTheme="minorEastAsia" w:hAnsiTheme="minorHAnsi" w:cstheme="minorBidi"/>
                <w:noProof/>
                <w:kern w:val="2"/>
                <w:szCs w:val="24"/>
                <w14:ligatures w14:val="standardContextual"/>
              </w:rPr>
              <w:tab/>
            </w:r>
            <w:r w:rsidRPr="00780FBF">
              <w:rPr>
                <w:rStyle w:val="Hyperlink"/>
                <w:noProof/>
              </w:rPr>
              <w:t>User-Interface</w:t>
            </w:r>
            <w:r>
              <w:rPr>
                <w:noProof/>
                <w:webHidden/>
              </w:rPr>
              <w:tab/>
            </w:r>
            <w:r>
              <w:rPr>
                <w:noProof/>
                <w:webHidden/>
              </w:rPr>
              <w:fldChar w:fldCharType="begin"/>
            </w:r>
            <w:r>
              <w:rPr>
                <w:noProof/>
                <w:webHidden/>
              </w:rPr>
              <w:instrText xml:space="preserve"> PAGEREF _Toc198642971 \h </w:instrText>
            </w:r>
            <w:r>
              <w:rPr>
                <w:noProof/>
                <w:webHidden/>
              </w:rPr>
            </w:r>
            <w:r>
              <w:rPr>
                <w:noProof/>
                <w:webHidden/>
              </w:rPr>
              <w:fldChar w:fldCharType="separate"/>
            </w:r>
            <w:r>
              <w:rPr>
                <w:noProof/>
                <w:webHidden/>
              </w:rPr>
              <w:t>7</w:t>
            </w:r>
            <w:r>
              <w:rPr>
                <w:noProof/>
                <w:webHidden/>
              </w:rPr>
              <w:fldChar w:fldCharType="end"/>
            </w:r>
          </w:hyperlink>
        </w:p>
        <w:p w14:paraId="14B158D6" w14:textId="4663613F"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72" w:history="1">
            <w:r w:rsidRPr="00780FBF">
              <w:rPr>
                <w:rStyle w:val="Hyperlink"/>
                <w:noProof/>
              </w:rPr>
              <w:t>3.2</w:t>
            </w:r>
            <w:r>
              <w:rPr>
                <w:rFonts w:asciiTheme="minorHAnsi" w:eastAsiaTheme="minorEastAsia" w:hAnsiTheme="minorHAnsi" w:cstheme="minorBidi"/>
                <w:noProof/>
                <w:kern w:val="2"/>
                <w:szCs w:val="24"/>
                <w14:ligatures w14:val="standardContextual"/>
              </w:rPr>
              <w:tab/>
            </w:r>
            <w:r w:rsidRPr="00780FBF">
              <w:rPr>
                <w:rStyle w:val="Hyperlink"/>
                <w:noProof/>
              </w:rPr>
              <w:t>Weather Forecast</w:t>
            </w:r>
            <w:r>
              <w:rPr>
                <w:noProof/>
                <w:webHidden/>
              </w:rPr>
              <w:tab/>
            </w:r>
            <w:r>
              <w:rPr>
                <w:noProof/>
                <w:webHidden/>
              </w:rPr>
              <w:fldChar w:fldCharType="begin"/>
            </w:r>
            <w:r>
              <w:rPr>
                <w:noProof/>
                <w:webHidden/>
              </w:rPr>
              <w:instrText xml:space="preserve"> PAGEREF _Toc198642972 \h </w:instrText>
            </w:r>
            <w:r>
              <w:rPr>
                <w:noProof/>
                <w:webHidden/>
              </w:rPr>
            </w:r>
            <w:r>
              <w:rPr>
                <w:noProof/>
                <w:webHidden/>
              </w:rPr>
              <w:fldChar w:fldCharType="separate"/>
            </w:r>
            <w:r>
              <w:rPr>
                <w:noProof/>
                <w:webHidden/>
              </w:rPr>
              <w:t>8</w:t>
            </w:r>
            <w:r>
              <w:rPr>
                <w:noProof/>
                <w:webHidden/>
              </w:rPr>
              <w:fldChar w:fldCharType="end"/>
            </w:r>
          </w:hyperlink>
        </w:p>
        <w:p w14:paraId="72A9D4D1" w14:textId="68A218AA"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73" w:history="1">
            <w:r w:rsidRPr="00780FBF">
              <w:rPr>
                <w:rStyle w:val="Hyperlink"/>
                <w:noProof/>
              </w:rPr>
              <w:t>3.3</w:t>
            </w:r>
            <w:r>
              <w:rPr>
                <w:rFonts w:asciiTheme="minorHAnsi" w:eastAsiaTheme="minorEastAsia" w:hAnsiTheme="minorHAnsi" w:cstheme="minorBidi"/>
                <w:noProof/>
                <w:kern w:val="2"/>
                <w:szCs w:val="24"/>
                <w14:ligatures w14:val="standardContextual"/>
              </w:rPr>
              <w:tab/>
            </w:r>
            <w:r w:rsidRPr="00780FBF">
              <w:rPr>
                <w:rStyle w:val="Hyperlink"/>
                <w:noProof/>
              </w:rPr>
              <w:t>Scenario Editor</w:t>
            </w:r>
            <w:r>
              <w:rPr>
                <w:noProof/>
                <w:webHidden/>
              </w:rPr>
              <w:tab/>
            </w:r>
            <w:r>
              <w:rPr>
                <w:noProof/>
                <w:webHidden/>
              </w:rPr>
              <w:fldChar w:fldCharType="begin"/>
            </w:r>
            <w:r>
              <w:rPr>
                <w:noProof/>
                <w:webHidden/>
              </w:rPr>
              <w:instrText xml:space="preserve"> PAGEREF _Toc198642973 \h </w:instrText>
            </w:r>
            <w:r>
              <w:rPr>
                <w:noProof/>
                <w:webHidden/>
              </w:rPr>
            </w:r>
            <w:r>
              <w:rPr>
                <w:noProof/>
                <w:webHidden/>
              </w:rPr>
              <w:fldChar w:fldCharType="separate"/>
            </w:r>
            <w:r>
              <w:rPr>
                <w:noProof/>
                <w:webHidden/>
              </w:rPr>
              <w:t>9</w:t>
            </w:r>
            <w:r>
              <w:rPr>
                <w:noProof/>
                <w:webHidden/>
              </w:rPr>
              <w:fldChar w:fldCharType="end"/>
            </w:r>
          </w:hyperlink>
        </w:p>
        <w:p w14:paraId="78565646" w14:textId="01017B2A" w:rsidR="00CF140F" w:rsidRDefault="00CF140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642974" w:history="1">
            <w:r w:rsidRPr="00780FBF">
              <w:rPr>
                <w:rStyle w:val="Hyperlink"/>
                <w:noProof/>
              </w:rPr>
              <w:t>3.3.1</w:t>
            </w:r>
            <w:r>
              <w:rPr>
                <w:rFonts w:asciiTheme="minorHAnsi" w:eastAsiaTheme="minorEastAsia" w:hAnsiTheme="minorHAnsi" w:cstheme="minorBidi"/>
                <w:noProof/>
                <w:kern w:val="2"/>
                <w:sz w:val="24"/>
                <w:szCs w:val="24"/>
                <w14:ligatures w14:val="standardContextual"/>
              </w:rPr>
              <w:tab/>
            </w:r>
            <w:r w:rsidRPr="00780FBF">
              <w:rPr>
                <w:rStyle w:val="Hyperlink"/>
                <w:noProof/>
              </w:rPr>
              <w:t>How to Select Random Weather</w:t>
            </w:r>
            <w:r>
              <w:rPr>
                <w:noProof/>
                <w:webHidden/>
              </w:rPr>
              <w:tab/>
            </w:r>
            <w:r>
              <w:rPr>
                <w:noProof/>
                <w:webHidden/>
              </w:rPr>
              <w:fldChar w:fldCharType="begin"/>
            </w:r>
            <w:r>
              <w:rPr>
                <w:noProof/>
                <w:webHidden/>
              </w:rPr>
              <w:instrText xml:space="preserve"> PAGEREF _Toc198642974 \h </w:instrText>
            </w:r>
            <w:r>
              <w:rPr>
                <w:noProof/>
                <w:webHidden/>
              </w:rPr>
            </w:r>
            <w:r>
              <w:rPr>
                <w:noProof/>
                <w:webHidden/>
              </w:rPr>
              <w:fldChar w:fldCharType="separate"/>
            </w:r>
            <w:r>
              <w:rPr>
                <w:noProof/>
                <w:webHidden/>
              </w:rPr>
              <w:t>10</w:t>
            </w:r>
            <w:r>
              <w:rPr>
                <w:noProof/>
                <w:webHidden/>
              </w:rPr>
              <w:fldChar w:fldCharType="end"/>
            </w:r>
          </w:hyperlink>
        </w:p>
        <w:p w14:paraId="2338C17A" w14:textId="1BBCE6A3" w:rsidR="00CF140F" w:rsidRDefault="00CF140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642975" w:history="1">
            <w:r w:rsidRPr="00780FBF">
              <w:rPr>
                <w:rStyle w:val="Hyperlink"/>
                <w:noProof/>
              </w:rPr>
              <w:t>3.3.2</w:t>
            </w:r>
            <w:r>
              <w:rPr>
                <w:rFonts w:asciiTheme="minorHAnsi" w:eastAsiaTheme="minorEastAsia" w:hAnsiTheme="minorHAnsi" w:cstheme="minorBidi"/>
                <w:noProof/>
                <w:kern w:val="2"/>
                <w:sz w:val="24"/>
                <w:szCs w:val="24"/>
                <w14:ligatures w14:val="standardContextual"/>
              </w:rPr>
              <w:tab/>
            </w:r>
            <w:r w:rsidRPr="00780FBF">
              <w:rPr>
                <w:rStyle w:val="Hyperlink"/>
                <w:noProof/>
              </w:rPr>
              <w:t>How to Select Foggy Weather</w:t>
            </w:r>
            <w:r>
              <w:rPr>
                <w:noProof/>
                <w:webHidden/>
              </w:rPr>
              <w:tab/>
            </w:r>
            <w:r>
              <w:rPr>
                <w:noProof/>
                <w:webHidden/>
              </w:rPr>
              <w:fldChar w:fldCharType="begin"/>
            </w:r>
            <w:r>
              <w:rPr>
                <w:noProof/>
                <w:webHidden/>
              </w:rPr>
              <w:instrText xml:space="preserve"> PAGEREF _Toc198642975 \h </w:instrText>
            </w:r>
            <w:r>
              <w:rPr>
                <w:noProof/>
                <w:webHidden/>
              </w:rPr>
            </w:r>
            <w:r>
              <w:rPr>
                <w:noProof/>
                <w:webHidden/>
              </w:rPr>
              <w:fldChar w:fldCharType="separate"/>
            </w:r>
            <w:r>
              <w:rPr>
                <w:noProof/>
                <w:webHidden/>
              </w:rPr>
              <w:t>10</w:t>
            </w:r>
            <w:r>
              <w:rPr>
                <w:noProof/>
                <w:webHidden/>
              </w:rPr>
              <w:fldChar w:fldCharType="end"/>
            </w:r>
          </w:hyperlink>
        </w:p>
        <w:p w14:paraId="53633D83" w14:textId="672E68A5" w:rsidR="00CF140F" w:rsidRDefault="00CF140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642976" w:history="1">
            <w:r w:rsidRPr="00780FBF">
              <w:rPr>
                <w:rStyle w:val="Hyperlink"/>
                <w:noProof/>
              </w:rPr>
              <w:t>4</w:t>
            </w:r>
            <w:r>
              <w:rPr>
                <w:rFonts w:asciiTheme="minorHAnsi" w:eastAsiaTheme="minorEastAsia" w:hAnsiTheme="minorHAnsi" w:cstheme="minorBidi"/>
                <w:noProof/>
                <w:kern w:val="2"/>
                <w:szCs w:val="24"/>
                <w14:ligatures w14:val="standardContextual"/>
              </w:rPr>
              <w:tab/>
            </w:r>
            <w:r w:rsidRPr="00780FBF">
              <w:rPr>
                <w:rStyle w:val="Hyperlink"/>
                <w:noProof/>
              </w:rPr>
              <w:t>Weather Data Files</w:t>
            </w:r>
            <w:r>
              <w:rPr>
                <w:noProof/>
                <w:webHidden/>
              </w:rPr>
              <w:tab/>
            </w:r>
            <w:r>
              <w:rPr>
                <w:noProof/>
                <w:webHidden/>
              </w:rPr>
              <w:fldChar w:fldCharType="begin"/>
            </w:r>
            <w:r>
              <w:rPr>
                <w:noProof/>
                <w:webHidden/>
              </w:rPr>
              <w:instrText xml:space="preserve"> PAGEREF _Toc198642976 \h </w:instrText>
            </w:r>
            <w:r>
              <w:rPr>
                <w:noProof/>
                <w:webHidden/>
              </w:rPr>
            </w:r>
            <w:r>
              <w:rPr>
                <w:noProof/>
                <w:webHidden/>
              </w:rPr>
              <w:fldChar w:fldCharType="separate"/>
            </w:r>
            <w:r>
              <w:rPr>
                <w:noProof/>
                <w:webHidden/>
              </w:rPr>
              <w:t>11</w:t>
            </w:r>
            <w:r>
              <w:rPr>
                <w:noProof/>
                <w:webHidden/>
              </w:rPr>
              <w:fldChar w:fldCharType="end"/>
            </w:r>
          </w:hyperlink>
        </w:p>
        <w:p w14:paraId="213B9C6A" w14:textId="50534500"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77" w:history="1">
            <w:r w:rsidRPr="00780FBF">
              <w:rPr>
                <w:rStyle w:val="Hyperlink"/>
                <w:noProof/>
              </w:rPr>
              <w:t>4.1</w:t>
            </w:r>
            <w:r>
              <w:rPr>
                <w:rFonts w:asciiTheme="minorHAnsi" w:eastAsiaTheme="minorEastAsia" w:hAnsiTheme="minorHAnsi" w:cstheme="minorBidi"/>
                <w:noProof/>
                <w:kern w:val="2"/>
                <w:szCs w:val="24"/>
                <w14:ligatures w14:val="standardContextual"/>
              </w:rPr>
              <w:tab/>
            </w:r>
            <w:r w:rsidRPr="00780FBF">
              <w:rPr>
                <w:rStyle w:val="Hyperlink"/>
                <w:noProof/>
              </w:rPr>
              <w:t>Weather Station Folders</w:t>
            </w:r>
            <w:r>
              <w:rPr>
                <w:noProof/>
                <w:webHidden/>
              </w:rPr>
              <w:tab/>
            </w:r>
            <w:r>
              <w:rPr>
                <w:noProof/>
                <w:webHidden/>
              </w:rPr>
              <w:fldChar w:fldCharType="begin"/>
            </w:r>
            <w:r>
              <w:rPr>
                <w:noProof/>
                <w:webHidden/>
              </w:rPr>
              <w:instrText xml:space="preserve"> PAGEREF _Toc198642977 \h </w:instrText>
            </w:r>
            <w:r>
              <w:rPr>
                <w:noProof/>
                <w:webHidden/>
              </w:rPr>
            </w:r>
            <w:r>
              <w:rPr>
                <w:noProof/>
                <w:webHidden/>
              </w:rPr>
              <w:fldChar w:fldCharType="separate"/>
            </w:r>
            <w:r>
              <w:rPr>
                <w:noProof/>
                <w:webHidden/>
              </w:rPr>
              <w:t>11</w:t>
            </w:r>
            <w:r>
              <w:rPr>
                <w:noProof/>
                <w:webHidden/>
              </w:rPr>
              <w:fldChar w:fldCharType="end"/>
            </w:r>
          </w:hyperlink>
        </w:p>
        <w:p w14:paraId="06EC4F79" w14:textId="4E6556E0"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78" w:history="1">
            <w:r w:rsidRPr="00780FBF">
              <w:rPr>
                <w:rStyle w:val="Hyperlink"/>
                <w:noProof/>
              </w:rPr>
              <w:t>4.2</w:t>
            </w:r>
            <w:r>
              <w:rPr>
                <w:rFonts w:asciiTheme="minorHAnsi" w:eastAsiaTheme="minorEastAsia" w:hAnsiTheme="minorHAnsi" w:cstheme="minorBidi"/>
                <w:noProof/>
                <w:kern w:val="2"/>
                <w:szCs w:val="24"/>
                <w14:ligatures w14:val="standardContextual"/>
              </w:rPr>
              <w:tab/>
            </w:r>
            <w:r w:rsidRPr="00780FBF">
              <w:rPr>
                <w:rStyle w:val="Hyperlink"/>
                <w:noProof/>
              </w:rPr>
              <w:t>Weather Data Files</w:t>
            </w:r>
            <w:r>
              <w:rPr>
                <w:noProof/>
                <w:webHidden/>
              </w:rPr>
              <w:tab/>
            </w:r>
            <w:r>
              <w:rPr>
                <w:noProof/>
                <w:webHidden/>
              </w:rPr>
              <w:fldChar w:fldCharType="begin"/>
            </w:r>
            <w:r>
              <w:rPr>
                <w:noProof/>
                <w:webHidden/>
              </w:rPr>
              <w:instrText xml:space="preserve"> PAGEREF _Toc198642978 \h </w:instrText>
            </w:r>
            <w:r>
              <w:rPr>
                <w:noProof/>
                <w:webHidden/>
              </w:rPr>
            </w:r>
            <w:r>
              <w:rPr>
                <w:noProof/>
                <w:webHidden/>
              </w:rPr>
              <w:fldChar w:fldCharType="separate"/>
            </w:r>
            <w:r>
              <w:rPr>
                <w:noProof/>
                <w:webHidden/>
              </w:rPr>
              <w:t>11</w:t>
            </w:r>
            <w:r>
              <w:rPr>
                <w:noProof/>
                <w:webHidden/>
              </w:rPr>
              <w:fldChar w:fldCharType="end"/>
            </w:r>
          </w:hyperlink>
        </w:p>
        <w:p w14:paraId="32B19AF1" w14:textId="63B37BF1"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79" w:history="1">
            <w:r w:rsidRPr="00780FBF">
              <w:rPr>
                <w:rStyle w:val="Hyperlink"/>
                <w:noProof/>
              </w:rPr>
              <w:t>4.3</w:t>
            </w:r>
            <w:r>
              <w:rPr>
                <w:rFonts w:asciiTheme="minorHAnsi" w:eastAsiaTheme="minorEastAsia" w:hAnsiTheme="minorHAnsi" w:cstheme="minorBidi"/>
                <w:noProof/>
                <w:kern w:val="2"/>
                <w:szCs w:val="24"/>
                <w14:ligatures w14:val="standardContextual"/>
              </w:rPr>
              <w:tab/>
            </w:r>
            <w:r w:rsidRPr="00780FBF">
              <w:rPr>
                <w:rStyle w:val="Hyperlink"/>
                <w:noProof/>
              </w:rPr>
              <w:t>Map to Weather Mapping File</w:t>
            </w:r>
            <w:r>
              <w:rPr>
                <w:noProof/>
                <w:webHidden/>
              </w:rPr>
              <w:tab/>
            </w:r>
            <w:r>
              <w:rPr>
                <w:noProof/>
                <w:webHidden/>
              </w:rPr>
              <w:fldChar w:fldCharType="begin"/>
            </w:r>
            <w:r>
              <w:rPr>
                <w:noProof/>
                <w:webHidden/>
              </w:rPr>
              <w:instrText xml:space="preserve"> PAGEREF _Toc198642979 \h </w:instrText>
            </w:r>
            <w:r>
              <w:rPr>
                <w:noProof/>
                <w:webHidden/>
              </w:rPr>
            </w:r>
            <w:r>
              <w:rPr>
                <w:noProof/>
                <w:webHidden/>
              </w:rPr>
              <w:fldChar w:fldCharType="separate"/>
            </w:r>
            <w:r>
              <w:rPr>
                <w:noProof/>
                <w:webHidden/>
              </w:rPr>
              <w:t>11</w:t>
            </w:r>
            <w:r>
              <w:rPr>
                <w:noProof/>
                <w:webHidden/>
              </w:rPr>
              <w:fldChar w:fldCharType="end"/>
            </w:r>
          </w:hyperlink>
        </w:p>
        <w:p w14:paraId="6291DC0D" w14:textId="357DCFCE"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80" w:history="1">
            <w:r w:rsidRPr="00780FBF">
              <w:rPr>
                <w:rStyle w:val="Hyperlink"/>
                <w:noProof/>
              </w:rPr>
              <w:t>4.4</w:t>
            </w:r>
            <w:r>
              <w:rPr>
                <w:rFonts w:asciiTheme="minorHAnsi" w:eastAsiaTheme="minorEastAsia" w:hAnsiTheme="minorHAnsi" w:cstheme="minorBidi"/>
                <w:noProof/>
                <w:kern w:val="2"/>
                <w:szCs w:val="24"/>
                <w14:ligatures w14:val="standardContextual"/>
              </w:rPr>
              <w:tab/>
            </w:r>
            <w:r w:rsidRPr="00780FBF">
              <w:rPr>
                <w:rStyle w:val="Hyperlink"/>
                <w:noProof/>
              </w:rPr>
              <w:t>Weather Data File Contents</w:t>
            </w:r>
            <w:r>
              <w:rPr>
                <w:noProof/>
                <w:webHidden/>
              </w:rPr>
              <w:tab/>
            </w:r>
            <w:r>
              <w:rPr>
                <w:noProof/>
                <w:webHidden/>
              </w:rPr>
              <w:fldChar w:fldCharType="begin"/>
            </w:r>
            <w:r>
              <w:rPr>
                <w:noProof/>
                <w:webHidden/>
              </w:rPr>
              <w:instrText xml:space="preserve"> PAGEREF _Toc198642980 \h </w:instrText>
            </w:r>
            <w:r>
              <w:rPr>
                <w:noProof/>
                <w:webHidden/>
              </w:rPr>
            </w:r>
            <w:r>
              <w:rPr>
                <w:noProof/>
                <w:webHidden/>
              </w:rPr>
              <w:fldChar w:fldCharType="separate"/>
            </w:r>
            <w:r>
              <w:rPr>
                <w:noProof/>
                <w:webHidden/>
              </w:rPr>
              <w:t>12</w:t>
            </w:r>
            <w:r>
              <w:rPr>
                <w:noProof/>
                <w:webHidden/>
              </w:rPr>
              <w:fldChar w:fldCharType="end"/>
            </w:r>
          </w:hyperlink>
        </w:p>
        <w:p w14:paraId="10B3CA06" w14:textId="2E4697B1"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81" w:history="1">
            <w:r w:rsidRPr="00780FBF">
              <w:rPr>
                <w:rStyle w:val="Hyperlink"/>
                <w:noProof/>
              </w:rPr>
              <w:t>4.5</w:t>
            </w:r>
            <w:r>
              <w:rPr>
                <w:rFonts w:asciiTheme="minorHAnsi" w:eastAsiaTheme="minorEastAsia" w:hAnsiTheme="minorHAnsi" w:cstheme="minorBidi"/>
                <w:noProof/>
                <w:kern w:val="2"/>
                <w:szCs w:val="24"/>
                <w14:ligatures w14:val="standardContextual"/>
              </w:rPr>
              <w:tab/>
            </w:r>
            <w:r w:rsidRPr="00780FBF">
              <w:rPr>
                <w:rStyle w:val="Hyperlink"/>
                <w:noProof/>
              </w:rPr>
              <w:t>Weather Data File Contents Rules</w:t>
            </w:r>
            <w:r>
              <w:rPr>
                <w:noProof/>
                <w:webHidden/>
              </w:rPr>
              <w:tab/>
            </w:r>
            <w:r>
              <w:rPr>
                <w:noProof/>
                <w:webHidden/>
              </w:rPr>
              <w:fldChar w:fldCharType="begin"/>
            </w:r>
            <w:r>
              <w:rPr>
                <w:noProof/>
                <w:webHidden/>
              </w:rPr>
              <w:instrText xml:space="preserve"> PAGEREF _Toc198642981 \h </w:instrText>
            </w:r>
            <w:r>
              <w:rPr>
                <w:noProof/>
                <w:webHidden/>
              </w:rPr>
            </w:r>
            <w:r>
              <w:rPr>
                <w:noProof/>
                <w:webHidden/>
              </w:rPr>
              <w:fldChar w:fldCharType="separate"/>
            </w:r>
            <w:r>
              <w:rPr>
                <w:noProof/>
                <w:webHidden/>
              </w:rPr>
              <w:t>13</w:t>
            </w:r>
            <w:r>
              <w:rPr>
                <w:noProof/>
                <w:webHidden/>
              </w:rPr>
              <w:fldChar w:fldCharType="end"/>
            </w:r>
          </w:hyperlink>
        </w:p>
        <w:p w14:paraId="5C59FFDA" w14:textId="03EBD603" w:rsidR="00CF140F" w:rsidRDefault="00CF140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642982" w:history="1">
            <w:r w:rsidRPr="00780FBF">
              <w:rPr>
                <w:rStyle w:val="Hyperlink"/>
                <w:noProof/>
              </w:rPr>
              <w:t>5</w:t>
            </w:r>
            <w:r>
              <w:rPr>
                <w:rFonts w:asciiTheme="minorHAnsi" w:eastAsiaTheme="minorEastAsia" w:hAnsiTheme="minorHAnsi" w:cstheme="minorBidi"/>
                <w:noProof/>
                <w:kern w:val="2"/>
                <w:szCs w:val="24"/>
                <w14:ligatures w14:val="standardContextual"/>
              </w:rPr>
              <w:tab/>
            </w:r>
            <w:r w:rsidRPr="00780FBF">
              <w:rPr>
                <w:rStyle w:val="Hyperlink"/>
                <w:noProof/>
              </w:rPr>
              <w:t>Tips for Creating Your Own Weather Data</w:t>
            </w:r>
            <w:r>
              <w:rPr>
                <w:noProof/>
                <w:webHidden/>
              </w:rPr>
              <w:tab/>
            </w:r>
            <w:r>
              <w:rPr>
                <w:noProof/>
                <w:webHidden/>
              </w:rPr>
              <w:fldChar w:fldCharType="begin"/>
            </w:r>
            <w:r>
              <w:rPr>
                <w:noProof/>
                <w:webHidden/>
              </w:rPr>
              <w:instrText xml:space="preserve"> PAGEREF _Toc198642982 \h </w:instrText>
            </w:r>
            <w:r>
              <w:rPr>
                <w:noProof/>
                <w:webHidden/>
              </w:rPr>
            </w:r>
            <w:r>
              <w:rPr>
                <w:noProof/>
                <w:webHidden/>
              </w:rPr>
              <w:fldChar w:fldCharType="separate"/>
            </w:r>
            <w:r>
              <w:rPr>
                <w:noProof/>
                <w:webHidden/>
              </w:rPr>
              <w:t>14</w:t>
            </w:r>
            <w:r>
              <w:rPr>
                <w:noProof/>
                <w:webHidden/>
              </w:rPr>
              <w:fldChar w:fldCharType="end"/>
            </w:r>
          </w:hyperlink>
        </w:p>
        <w:p w14:paraId="03B92677" w14:textId="2A92E00C"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83" w:history="1">
            <w:r w:rsidRPr="00780FBF">
              <w:rPr>
                <w:rStyle w:val="Hyperlink"/>
                <w:noProof/>
              </w:rPr>
              <w:t>5.1</w:t>
            </w:r>
            <w:r>
              <w:rPr>
                <w:rFonts w:asciiTheme="minorHAnsi" w:eastAsiaTheme="minorEastAsia" w:hAnsiTheme="minorHAnsi" w:cstheme="minorBidi"/>
                <w:noProof/>
                <w:kern w:val="2"/>
                <w:szCs w:val="24"/>
                <w14:ligatures w14:val="standardContextual"/>
              </w:rPr>
              <w:tab/>
            </w:r>
            <w:r w:rsidRPr="00780FBF">
              <w:rPr>
                <w:rStyle w:val="Hyperlink"/>
                <w:noProof/>
              </w:rPr>
              <w:t>Cloning and Manually Modifying</w:t>
            </w:r>
            <w:r>
              <w:rPr>
                <w:noProof/>
                <w:webHidden/>
              </w:rPr>
              <w:tab/>
            </w:r>
            <w:r>
              <w:rPr>
                <w:noProof/>
                <w:webHidden/>
              </w:rPr>
              <w:fldChar w:fldCharType="begin"/>
            </w:r>
            <w:r>
              <w:rPr>
                <w:noProof/>
                <w:webHidden/>
              </w:rPr>
              <w:instrText xml:space="preserve"> PAGEREF _Toc198642983 \h </w:instrText>
            </w:r>
            <w:r>
              <w:rPr>
                <w:noProof/>
                <w:webHidden/>
              </w:rPr>
            </w:r>
            <w:r>
              <w:rPr>
                <w:noProof/>
                <w:webHidden/>
              </w:rPr>
              <w:fldChar w:fldCharType="separate"/>
            </w:r>
            <w:r>
              <w:rPr>
                <w:noProof/>
                <w:webHidden/>
              </w:rPr>
              <w:t>14</w:t>
            </w:r>
            <w:r>
              <w:rPr>
                <w:noProof/>
                <w:webHidden/>
              </w:rPr>
              <w:fldChar w:fldCharType="end"/>
            </w:r>
          </w:hyperlink>
        </w:p>
        <w:p w14:paraId="710555A8" w14:textId="39FCCE80"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84" w:history="1">
            <w:r w:rsidRPr="00780FBF">
              <w:rPr>
                <w:rStyle w:val="Hyperlink"/>
                <w:noProof/>
              </w:rPr>
              <w:t>5.2</w:t>
            </w:r>
            <w:r>
              <w:rPr>
                <w:rFonts w:asciiTheme="minorHAnsi" w:eastAsiaTheme="minorEastAsia" w:hAnsiTheme="minorHAnsi" w:cstheme="minorBidi"/>
                <w:noProof/>
                <w:kern w:val="2"/>
                <w:szCs w:val="24"/>
                <w14:ligatures w14:val="standardContextual"/>
              </w:rPr>
              <w:tab/>
            </w:r>
            <w:r w:rsidRPr="00780FBF">
              <w:rPr>
                <w:rStyle w:val="Hyperlink"/>
                <w:noProof/>
              </w:rPr>
              <w:t>Obtaining and Processing in Bulk</w:t>
            </w:r>
            <w:r>
              <w:rPr>
                <w:noProof/>
                <w:webHidden/>
              </w:rPr>
              <w:tab/>
            </w:r>
            <w:r>
              <w:rPr>
                <w:noProof/>
                <w:webHidden/>
              </w:rPr>
              <w:fldChar w:fldCharType="begin"/>
            </w:r>
            <w:r>
              <w:rPr>
                <w:noProof/>
                <w:webHidden/>
              </w:rPr>
              <w:instrText xml:space="preserve"> PAGEREF _Toc198642984 \h </w:instrText>
            </w:r>
            <w:r>
              <w:rPr>
                <w:noProof/>
                <w:webHidden/>
              </w:rPr>
            </w:r>
            <w:r>
              <w:rPr>
                <w:noProof/>
                <w:webHidden/>
              </w:rPr>
              <w:fldChar w:fldCharType="separate"/>
            </w:r>
            <w:r>
              <w:rPr>
                <w:noProof/>
                <w:webHidden/>
              </w:rPr>
              <w:t>20</w:t>
            </w:r>
            <w:r>
              <w:rPr>
                <w:noProof/>
                <w:webHidden/>
              </w:rPr>
              <w:fldChar w:fldCharType="end"/>
            </w:r>
          </w:hyperlink>
        </w:p>
        <w:p w14:paraId="74B3F13C" w14:textId="2CF1441A" w:rsidR="00CF140F" w:rsidRDefault="00CF140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642985" w:history="1">
            <w:r w:rsidRPr="00780FBF">
              <w:rPr>
                <w:rStyle w:val="Hyperlink"/>
                <w:noProof/>
              </w:rPr>
              <w:t>5.2.1</w:t>
            </w:r>
            <w:r>
              <w:rPr>
                <w:rFonts w:asciiTheme="minorHAnsi" w:eastAsiaTheme="minorEastAsia" w:hAnsiTheme="minorHAnsi" w:cstheme="minorBidi"/>
                <w:noProof/>
                <w:kern w:val="2"/>
                <w:sz w:val="24"/>
                <w:szCs w:val="24"/>
                <w14:ligatures w14:val="standardContextual"/>
              </w:rPr>
              <w:tab/>
            </w:r>
            <w:r w:rsidRPr="00780FBF">
              <w:rPr>
                <w:rStyle w:val="Hyperlink"/>
                <w:noProof/>
              </w:rPr>
              <w:t>Data Source</w:t>
            </w:r>
            <w:r>
              <w:rPr>
                <w:noProof/>
                <w:webHidden/>
              </w:rPr>
              <w:tab/>
            </w:r>
            <w:r>
              <w:rPr>
                <w:noProof/>
                <w:webHidden/>
              </w:rPr>
              <w:fldChar w:fldCharType="begin"/>
            </w:r>
            <w:r>
              <w:rPr>
                <w:noProof/>
                <w:webHidden/>
              </w:rPr>
              <w:instrText xml:space="preserve"> PAGEREF _Toc198642985 \h </w:instrText>
            </w:r>
            <w:r>
              <w:rPr>
                <w:noProof/>
                <w:webHidden/>
              </w:rPr>
            </w:r>
            <w:r>
              <w:rPr>
                <w:noProof/>
                <w:webHidden/>
              </w:rPr>
              <w:fldChar w:fldCharType="separate"/>
            </w:r>
            <w:r>
              <w:rPr>
                <w:noProof/>
                <w:webHidden/>
              </w:rPr>
              <w:t>20</w:t>
            </w:r>
            <w:r>
              <w:rPr>
                <w:noProof/>
                <w:webHidden/>
              </w:rPr>
              <w:fldChar w:fldCharType="end"/>
            </w:r>
          </w:hyperlink>
        </w:p>
        <w:p w14:paraId="363A7785" w14:textId="05CB32C0" w:rsidR="00CF140F" w:rsidRDefault="00CF140F">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8642986" w:history="1">
            <w:r w:rsidRPr="00780FBF">
              <w:rPr>
                <w:rStyle w:val="Hyperlink"/>
                <w:noProof/>
              </w:rPr>
              <w:t>5.2.2</w:t>
            </w:r>
            <w:r>
              <w:rPr>
                <w:rFonts w:asciiTheme="minorHAnsi" w:eastAsiaTheme="minorEastAsia" w:hAnsiTheme="minorHAnsi" w:cstheme="minorBidi"/>
                <w:noProof/>
                <w:kern w:val="2"/>
                <w:sz w:val="24"/>
                <w:szCs w:val="24"/>
                <w14:ligatures w14:val="standardContextual"/>
              </w:rPr>
              <w:tab/>
            </w:r>
            <w:r w:rsidRPr="00780FBF">
              <w:rPr>
                <w:rStyle w:val="Hyperlink"/>
                <w:noProof/>
              </w:rPr>
              <w:t>Processing</w:t>
            </w:r>
            <w:r>
              <w:rPr>
                <w:noProof/>
                <w:webHidden/>
              </w:rPr>
              <w:tab/>
            </w:r>
            <w:r>
              <w:rPr>
                <w:noProof/>
                <w:webHidden/>
              </w:rPr>
              <w:fldChar w:fldCharType="begin"/>
            </w:r>
            <w:r>
              <w:rPr>
                <w:noProof/>
                <w:webHidden/>
              </w:rPr>
              <w:instrText xml:space="preserve"> PAGEREF _Toc198642986 \h </w:instrText>
            </w:r>
            <w:r>
              <w:rPr>
                <w:noProof/>
                <w:webHidden/>
              </w:rPr>
            </w:r>
            <w:r>
              <w:rPr>
                <w:noProof/>
                <w:webHidden/>
              </w:rPr>
              <w:fldChar w:fldCharType="separate"/>
            </w:r>
            <w:r>
              <w:rPr>
                <w:noProof/>
                <w:webHidden/>
              </w:rPr>
              <w:t>21</w:t>
            </w:r>
            <w:r>
              <w:rPr>
                <w:noProof/>
                <w:webHidden/>
              </w:rPr>
              <w:fldChar w:fldCharType="end"/>
            </w:r>
          </w:hyperlink>
        </w:p>
        <w:p w14:paraId="7C07F25E" w14:textId="58AB292D" w:rsidR="00CF140F" w:rsidRDefault="00CF140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642987" w:history="1">
            <w:r w:rsidRPr="00780FBF">
              <w:rPr>
                <w:rStyle w:val="Hyperlink"/>
                <w:noProof/>
              </w:rPr>
              <w:t>6</w:t>
            </w:r>
            <w:r>
              <w:rPr>
                <w:rFonts w:asciiTheme="minorHAnsi" w:eastAsiaTheme="minorEastAsia" w:hAnsiTheme="minorHAnsi" w:cstheme="minorBidi"/>
                <w:noProof/>
                <w:kern w:val="2"/>
                <w:szCs w:val="24"/>
                <w14:ligatures w14:val="standardContextual"/>
              </w:rPr>
              <w:tab/>
            </w:r>
            <w:r w:rsidRPr="00780FBF">
              <w:rPr>
                <w:rStyle w:val="Hyperlink"/>
                <w:noProof/>
              </w:rPr>
              <w:t>Flashpoint Campaigns Credits</w:t>
            </w:r>
            <w:r>
              <w:rPr>
                <w:noProof/>
                <w:webHidden/>
              </w:rPr>
              <w:tab/>
            </w:r>
            <w:r>
              <w:rPr>
                <w:noProof/>
                <w:webHidden/>
              </w:rPr>
              <w:fldChar w:fldCharType="begin"/>
            </w:r>
            <w:r>
              <w:rPr>
                <w:noProof/>
                <w:webHidden/>
              </w:rPr>
              <w:instrText xml:space="preserve"> PAGEREF _Toc198642987 \h </w:instrText>
            </w:r>
            <w:r>
              <w:rPr>
                <w:noProof/>
                <w:webHidden/>
              </w:rPr>
            </w:r>
            <w:r>
              <w:rPr>
                <w:noProof/>
                <w:webHidden/>
              </w:rPr>
              <w:fldChar w:fldCharType="separate"/>
            </w:r>
            <w:r>
              <w:rPr>
                <w:noProof/>
                <w:webHidden/>
              </w:rPr>
              <w:t>22</w:t>
            </w:r>
            <w:r>
              <w:rPr>
                <w:noProof/>
                <w:webHidden/>
              </w:rPr>
              <w:fldChar w:fldCharType="end"/>
            </w:r>
          </w:hyperlink>
        </w:p>
        <w:p w14:paraId="57EA042C" w14:textId="02DBEF21"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88" w:history="1">
            <w:r w:rsidRPr="00780FBF">
              <w:rPr>
                <w:rStyle w:val="Hyperlink"/>
                <w:noProof/>
              </w:rPr>
              <w:t>6.1</w:t>
            </w:r>
            <w:r>
              <w:rPr>
                <w:rFonts w:asciiTheme="minorHAnsi" w:eastAsiaTheme="minorEastAsia" w:hAnsiTheme="minorHAnsi" w:cstheme="minorBidi"/>
                <w:noProof/>
                <w:kern w:val="2"/>
                <w:szCs w:val="24"/>
                <w14:ligatures w14:val="standardContextual"/>
              </w:rPr>
              <w:tab/>
            </w:r>
            <w:r w:rsidRPr="00780FBF">
              <w:rPr>
                <w:rStyle w:val="Hyperlink"/>
                <w:noProof/>
              </w:rPr>
              <w:t>On Target Simulations</w:t>
            </w:r>
            <w:r>
              <w:rPr>
                <w:noProof/>
                <w:webHidden/>
              </w:rPr>
              <w:tab/>
            </w:r>
            <w:r>
              <w:rPr>
                <w:noProof/>
                <w:webHidden/>
              </w:rPr>
              <w:fldChar w:fldCharType="begin"/>
            </w:r>
            <w:r>
              <w:rPr>
                <w:noProof/>
                <w:webHidden/>
              </w:rPr>
              <w:instrText xml:space="preserve"> PAGEREF _Toc198642988 \h </w:instrText>
            </w:r>
            <w:r>
              <w:rPr>
                <w:noProof/>
                <w:webHidden/>
              </w:rPr>
            </w:r>
            <w:r>
              <w:rPr>
                <w:noProof/>
                <w:webHidden/>
              </w:rPr>
              <w:fldChar w:fldCharType="separate"/>
            </w:r>
            <w:r>
              <w:rPr>
                <w:noProof/>
                <w:webHidden/>
              </w:rPr>
              <w:t>22</w:t>
            </w:r>
            <w:r>
              <w:rPr>
                <w:noProof/>
                <w:webHidden/>
              </w:rPr>
              <w:fldChar w:fldCharType="end"/>
            </w:r>
          </w:hyperlink>
        </w:p>
        <w:p w14:paraId="47AEE7EC" w14:textId="09C9A6F7"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89" w:history="1">
            <w:r w:rsidRPr="00780FBF">
              <w:rPr>
                <w:rStyle w:val="Hyperlink"/>
                <w:noProof/>
              </w:rPr>
              <w:t>6.2</w:t>
            </w:r>
            <w:r>
              <w:rPr>
                <w:rFonts w:asciiTheme="minorHAnsi" w:eastAsiaTheme="minorEastAsia" w:hAnsiTheme="minorHAnsi" w:cstheme="minorBidi"/>
                <w:noProof/>
                <w:kern w:val="2"/>
                <w:szCs w:val="24"/>
                <w14:ligatures w14:val="standardContextual"/>
              </w:rPr>
              <w:tab/>
            </w:r>
            <w:r w:rsidRPr="00780FBF">
              <w:rPr>
                <w:rStyle w:val="Hyperlink"/>
                <w:noProof/>
              </w:rPr>
              <w:t>On Target Simulations Content Team</w:t>
            </w:r>
            <w:r>
              <w:rPr>
                <w:noProof/>
                <w:webHidden/>
              </w:rPr>
              <w:tab/>
            </w:r>
            <w:r>
              <w:rPr>
                <w:noProof/>
                <w:webHidden/>
              </w:rPr>
              <w:fldChar w:fldCharType="begin"/>
            </w:r>
            <w:r>
              <w:rPr>
                <w:noProof/>
                <w:webHidden/>
              </w:rPr>
              <w:instrText xml:space="preserve"> PAGEREF _Toc198642989 \h </w:instrText>
            </w:r>
            <w:r>
              <w:rPr>
                <w:noProof/>
                <w:webHidden/>
              </w:rPr>
            </w:r>
            <w:r>
              <w:rPr>
                <w:noProof/>
                <w:webHidden/>
              </w:rPr>
              <w:fldChar w:fldCharType="separate"/>
            </w:r>
            <w:r>
              <w:rPr>
                <w:noProof/>
                <w:webHidden/>
              </w:rPr>
              <w:t>22</w:t>
            </w:r>
            <w:r>
              <w:rPr>
                <w:noProof/>
                <w:webHidden/>
              </w:rPr>
              <w:fldChar w:fldCharType="end"/>
            </w:r>
          </w:hyperlink>
        </w:p>
        <w:p w14:paraId="1C041DB5" w14:textId="204BDBBE"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90" w:history="1">
            <w:r w:rsidRPr="00780FBF">
              <w:rPr>
                <w:rStyle w:val="Hyperlink"/>
                <w:noProof/>
              </w:rPr>
              <w:t>6.3</w:t>
            </w:r>
            <w:r>
              <w:rPr>
                <w:rFonts w:asciiTheme="minorHAnsi" w:eastAsiaTheme="minorEastAsia" w:hAnsiTheme="minorHAnsi" w:cstheme="minorBidi"/>
                <w:noProof/>
                <w:kern w:val="2"/>
                <w:szCs w:val="24"/>
                <w14:ligatures w14:val="standardContextual"/>
              </w:rPr>
              <w:tab/>
            </w:r>
            <w:r w:rsidRPr="00780FBF">
              <w:rPr>
                <w:rStyle w:val="Hyperlink"/>
                <w:noProof/>
              </w:rPr>
              <w:t>Cold War Beta Testers</w:t>
            </w:r>
            <w:r>
              <w:rPr>
                <w:noProof/>
                <w:webHidden/>
              </w:rPr>
              <w:tab/>
            </w:r>
            <w:r>
              <w:rPr>
                <w:noProof/>
                <w:webHidden/>
              </w:rPr>
              <w:fldChar w:fldCharType="begin"/>
            </w:r>
            <w:r>
              <w:rPr>
                <w:noProof/>
                <w:webHidden/>
              </w:rPr>
              <w:instrText xml:space="preserve"> PAGEREF _Toc198642990 \h </w:instrText>
            </w:r>
            <w:r>
              <w:rPr>
                <w:noProof/>
                <w:webHidden/>
              </w:rPr>
            </w:r>
            <w:r>
              <w:rPr>
                <w:noProof/>
                <w:webHidden/>
              </w:rPr>
              <w:fldChar w:fldCharType="separate"/>
            </w:r>
            <w:r>
              <w:rPr>
                <w:noProof/>
                <w:webHidden/>
              </w:rPr>
              <w:t>22</w:t>
            </w:r>
            <w:r>
              <w:rPr>
                <w:noProof/>
                <w:webHidden/>
              </w:rPr>
              <w:fldChar w:fldCharType="end"/>
            </w:r>
          </w:hyperlink>
        </w:p>
        <w:p w14:paraId="64F45B7A" w14:textId="31799B96" w:rsidR="00CF140F" w:rsidRDefault="00CF140F">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8642991" w:history="1">
            <w:r w:rsidRPr="00780FBF">
              <w:rPr>
                <w:rStyle w:val="Hyperlink"/>
                <w:noProof/>
              </w:rPr>
              <w:t>6.4</w:t>
            </w:r>
            <w:r>
              <w:rPr>
                <w:rFonts w:asciiTheme="minorHAnsi" w:eastAsiaTheme="minorEastAsia" w:hAnsiTheme="minorHAnsi" w:cstheme="minorBidi"/>
                <w:noProof/>
                <w:kern w:val="2"/>
                <w:szCs w:val="24"/>
                <w14:ligatures w14:val="standardContextual"/>
              </w:rPr>
              <w:tab/>
            </w:r>
            <w:r w:rsidRPr="00780FBF">
              <w:rPr>
                <w:rStyle w:val="Hyperlink"/>
                <w:noProof/>
              </w:rPr>
              <w:t>Matrix Production Support</w:t>
            </w:r>
            <w:r>
              <w:rPr>
                <w:noProof/>
                <w:webHidden/>
              </w:rPr>
              <w:tab/>
            </w:r>
            <w:r>
              <w:rPr>
                <w:noProof/>
                <w:webHidden/>
              </w:rPr>
              <w:fldChar w:fldCharType="begin"/>
            </w:r>
            <w:r>
              <w:rPr>
                <w:noProof/>
                <w:webHidden/>
              </w:rPr>
              <w:instrText xml:space="preserve"> PAGEREF _Toc198642991 \h </w:instrText>
            </w:r>
            <w:r>
              <w:rPr>
                <w:noProof/>
                <w:webHidden/>
              </w:rPr>
            </w:r>
            <w:r>
              <w:rPr>
                <w:noProof/>
                <w:webHidden/>
              </w:rPr>
              <w:fldChar w:fldCharType="separate"/>
            </w:r>
            <w:r>
              <w:rPr>
                <w:noProof/>
                <w:webHidden/>
              </w:rPr>
              <w:t>22</w:t>
            </w:r>
            <w:r>
              <w:rPr>
                <w:noProof/>
                <w:webHidden/>
              </w:rPr>
              <w:fldChar w:fldCharType="end"/>
            </w:r>
          </w:hyperlink>
        </w:p>
        <w:p w14:paraId="0D665667" w14:textId="585E9295" w:rsidR="00CF140F" w:rsidRDefault="00CF140F">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8642992" w:history="1">
            <w:r w:rsidRPr="00780FBF">
              <w:rPr>
                <w:rStyle w:val="Hyperlink"/>
                <w:noProof/>
              </w:rPr>
              <w:t>7</w:t>
            </w:r>
            <w:r>
              <w:rPr>
                <w:rFonts w:asciiTheme="minorHAnsi" w:eastAsiaTheme="minorEastAsia" w:hAnsiTheme="minorHAnsi" w:cstheme="minorBidi"/>
                <w:noProof/>
                <w:kern w:val="2"/>
                <w:szCs w:val="24"/>
                <w14:ligatures w14:val="standardContextual"/>
              </w:rPr>
              <w:tab/>
            </w:r>
            <w:r w:rsidRPr="00780FBF">
              <w:rPr>
                <w:rStyle w:val="Hyperlink"/>
                <w:noProof/>
              </w:rPr>
              <w:t>On Target Simulations on the Web</w:t>
            </w:r>
            <w:r>
              <w:rPr>
                <w:noProof/>
                <w:webHidden/>
              </w:rPr>
              <w:tab/>
            </w:r>
            <w:r>
              <w:rPr>
                <w:noProof/>
                <w:webHidden/>
              </w:rPr>
              <w:fldChar w:fldCharType="begin"/>
            </w:r>
            <w:r>
              <w:rPr>
                <w:noProof/>
                <w:webHidden/>
              </w:rPr>
              <w:instrText xml:space="preserve"> PAGEREF _Toc198642992 \h </w:instrText>
            </w:r>
            <w:r>
              <w:rPr>
                <w:noProof/>
                <w:webHidden/>
              </w:rPr>
            </w:r>
            <w:r>
              <w:rPr>
                <w:noProof/>
                <w:webHidden/>
              </w:rPr>
              <w:fldChar w:fldCharType="separate"/>
            </w:r>
            <w:r>
              <w:rPr>
                <w:noProof/>
                <w:webHidden/>
              </w:rPr>
              <w:t>23</w:t>
            </w:r>
            <w:r>
              <w:rPr>
                <w:noProof/>
                <w:webHidden/>
              </w:rPr>
              <w:fldChar w:fldCharType="end"/>
            </w:r>
          </w:hyperlink>
        </w:p>
        <w:p w14:paraId="1AD308F2" w14:textId="2A0D634B" w:rsidR="00492AC7" w:rsidRDefault="003B7F95">
          <w:pPr>
            <w:rPr>
              <w:b/>
              <w:bCs/>
              <w:noProof/>
            </w:rPr>
            <w:sectPr w:rsidR="00492AC7" w:rsidSect="00BB0478">
              <w:footerReference w:type="default" r:id="rId15"/>
              <w:type w:val="continuous"/>
              <w:pgSz w:w="15840" w:h="12240" w:orient="landscape"/>
              <w:pgMar w:top="1728" w:right="1080" w:bottom="1008" w:left="1080" w:header="144" w:footer="0" w:gutter="0"/>
              <w:cols w:num="2" w:sep="1" w:space="720"/>
              <w:titlePg/>
              <w:docGrid w:linePitch="360"/>
            </w:sectPr>
          </w:pPr>
          <w:r>
            <w:rPr>
              <w:b/>
              <w:bCs/>
              <w:noProof/>
            </w:rPr>
            <w:fldChar w:fldCharType="end"/>
          </w:r>
        </w:p>
        <w:p w14:paraId="2D0ADFFE" w14:textId="77777777" w:rsidR="003B7F95" w:rsidRPr="00D6149B" w:rsidRDefault="00487CCE">
          <w:pPr>
            <w:rPr>
              <w:b/>
              <w:bCs/>
              <w:noProof/>
            </w:rPr>
          </w:pPr>
          <w:r w:rsidRPr="00487CCE">
            <w:rPr>
              <w:noProof/>
            </w:rPr>
            <w:t xml:space="preserve"> </w:t>
          </w:r>
        </w:p>
      </w:sdtContent>
    </w:sdt>
    <w:p w14:paraId="153FCFF8" w14:textId="77777777" w:rsidR="00D847E4" w:rsidRDefault="00D847E4" w:rsidP="00106CE2">
      <w:pPr>
        <w:pStyle w:val="Heading1"/>
        <w:sectPr w:rsidR="00D847E4" w:rsidSect="00BB0478">
          <w:type w:val="continuous"/>
          <w:pgSz w:w="15840" w:h="12240" w:orient="landscape"/>
          <w:pgMar w:top="1728" w:right="1080" w:bottom="1008" w:left="1080" w:header="144" w:footer="144" w:gutter="0"/>
          <w:cols w:space="720"/>
          <w:titlePg/>
          <w:docGrid w:linePitch="360"/>
        </w:sectPr>
      </w:pPr>
    </w:p>
    <w:p w14:paraId="1B0E1DF6" w14:textId="77777777" w:rsidR="00106CE2" w:rsidRPr="00106CE2" w:rsidRDefault="00106CE2" w:rsidP="00106CE2">
      <w:pPr>
        <w:pStyle w:val="Heading1"/>
      </w:pPr>
      <w:bookmarkStart w:id="0" w:name="_Toc157422851"/>
      <w:bookmarkStart w:id="1" w:name="_Toc163486751"/>
      <w:bookmarkStart w:id="2" w:name="_Toc168987161"/>
      <w:bookmarkStart w:id="3" w:name="_Toc198642958"/>
      <w:bookmarkStart w:id="4" w:name="_Hlk157350015"/>
      <w:bookmarkStart w:id="5" w:name="_TOC_250050"/>
      <w:bookmarkStart w:id="6" w:name="_Toc14885406"/>
      <w:bookmarkStart w:id="7" w:name="_Toc44263030"/>
      <w:r w:rsidRPr="00106CE2">
        <w:rPr>
          <w:noProof/>
        </w:rPr>
        <w:lastRenderedPageBreak/>
        <w:drawing>
          <wp:anchor distT="0" distB="0" distL="114300" distR="114300" simplePos="0" relativeHeight="251729920" behindDoc="0" locked="0" layoutInCell="1" allowOverlap="1" wp14:anchorId="6CD0D2F3" wp14:editId="49985B1E">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106CE2">
        <w:t>Introduction</w:t>
      </w:r>
      <w:bookmarkEnd w:id="0"/>
      <w:bookmarkEnd w:id="1"/>
      <w:bookmarkEnd w:id="2"/>
      <w:bookmarkEnd w:id="3"/>
    </w:p>
    <w:p w14:paraId="07A03904" w14:textId="2658F9F3" w:rsidR="00106CE2" w:rsidRPr="00106CE2" w:rsidRDefault="00106CE2" w:rsidP="00106CE2">
      <w:pPr>
        <w:rPr>
          <w:rFonts w:ascii="Eras Bold ITC" w:hAnsi="Eras Bold ITC"/>
          <w:color w:val="8F0000" w:themeColor="accent1" w:themeShade="BF"/>
          <w:sz w:val="28"/>
          <w:szCs w:val="28"/>
        </w:rPr>
      </w:pPr>
      <w:bookmarkStart w:id="8" w:name="_Hlk157423250"/>
      <w:bookmarkStart w:id="9" w:name="_Hlk157672268"/>
      <w:r w:rsidRPr="00106CE2">
        <w:rPr>
          <w:rFonts w:ascii="Impact" w:hAnsi="Impact"/>
          <w:color w:val="8F0000" w:themeColor="accent1" w:themeShade="BF"/>
          <w:sz w:val="28"/>
          <w:szCs w:val="28"/>
        </w:rPr>
        <w:t>Welcome to FLASHPOINT CAMPAIGNS</w:t>
      </w:r>
      <w:r w:rsidR="00C72806">
        <w:rPr>
          <w:rFonts w:ascii="Impact" w:hAnsi="Impact"/>
          <w:color w:val="8F0000" w:themeColor="accent1" w:themeShade="BF"/>
          <w:sz w:val="28"/>
          <w:szCs w:val="28"/>
        </w:rPr>
        <w:t>:</w:t>
      </w:r>
      <w:r w:rsidRPr="00106CE2">
        <w:rPr>
          <w:rFonts w:ascii="Impact" w:hAnsi="Impact"/>
          <w:color w:val="8F0000" w:themeColor="accent1" w:themeShade="BF"/>
          <w:sz w:val="28"/>
          <w:szCs w:val="28"/>
        </w:rPr>
        <w:t xml:space="preserve"> COLD WAR</w:t>
      </w:r>
    </w:p>
    <w:p w14:paraId="28B80F58" w14:textId="77777777" w:rsidR="00106CE2" w:rsidRPr="00106CE2" w:rsidRDefault="00106CE2" w:rsidP="00106CE2">
      <w:r w:rsidRPr="00106CE2">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383161FC" w14:textId="77777777" w:rsidR="00106CE2" w:rsidRPr="00106CE2" w:rsidRDefault="00106CE2" w:rsidP="00106CE2">
      <w:r w:rsidRPr="00106CE2">
        <w:t xml:space="preserve">The game engine is based on asynchronous WEGO turns. This means you will issue orders and then watch a variable amount of time unfold on the battlefield. Then issue or adjust orders to react to what has happened as you execute your battleplan. </w:t>
      </w:r>
    </w:p>
    <w:p w14:paraId="5988D12B" w14:textId="4745FDA5" w:rsidR="00106CE2" w:rsidRPr="00106CE2" w:rsidRDefault="00106CE2" w:rsidP="00106CE2">
      <w:r w:rsidRPr="00106CE2">
        <w:rPr>
          <w:b/>
          <w:bCs/>
          <w:i/>
          <w:iCs/>
          <w:color w:val="8F0000" w:themeColor="accent1" w:themeShade="BF"/>
        </w:rPr>
        <w:t xml:space="preserve">Flashpoint </w:t>
      </w:r>
      <w:r w:rsidR="00C72806">
        <w:rPr>
          <w:b/>
          <w:bCs/>
          <w:i/>
          <w:iCs/>
          <w:color w:val="8F0000" w:themeColor="accent1" w:themeShade="BF"/>
        </w:rPr>
        <w:t xml:space="preserve">Campaigns: Cold </w:t>
      </w:r>
      <w:r w:rsidRPr="00106CE2">
        <w:rPr>
          <w:b/>
          <w:bCs/>
          <w:i/>
          <w:iCs/>
          <w:color w:val="8F0000" w:themeColor="accent1" w:themeShade="BF"/>
        </w:rPr>
        <w:t>War</w:t>
      </w:r>
      <w:r w:rsidRPr="00106CE2">
        <w:rPr>
          <w:color w:val="8F0000" w:themeColor="accent1" w:themeShade="BF"/>
        </w:rPr>
        <w:t xml:space="preserve"> </w:t>
      </w:r>
      <w:r w:rsidRPr="00106CE2">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106CE2">
        <w:t xml:space="preserve">use available off-map assets like long-range artillery, rockets, or airstrikes. </w:t>
      </w:r>
    </w:p>
    <w:p w14:paraId="70CD498B" w14:textId="77777777" w:rsidR="00106CE2" w:rsidRPr="00106CE2" w:rsidRDefault="00106CE2" w:rsidP="00106CE2">
      <w:r w:rsidRPr="00106CE2">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0E8B3B0E" w14:textId="77777777" w:rsidR="00106CE2" w:rsidRPr="00106CE2" w:rsidRDefault="00106CE2" w:rsidP="00106CE2">
      <w:r w:rsidRPr="00106CE2">
        <w:t>The game is packed with information dialogs, map overlays, and range rings to aid you as Commander, master the situation, and understand your force’s capabilities.</w:t>
      </w:r>
    </w:p>
    <w:p w14:paraId="0E654EBF" w14:textId="6E2C6FAC" w:rsidR="00106CE2" w:rsidRPr="00106CE2" w:rsidRDefault="00106CE2" w:rsidP="00106CE2">
      <w:r w:rsidRPr="00106CE2">
        <w:rPr>
          <w:b/>
          <w:bCs/>
          <w:i/>
          <w:iCs/>
          <w:color w:val="8F0000" w:themeColor="accent1" w:themeShade="BF"/>
        </w:rPr>
        <w:t xml:space="preserve">Flashpoint </w:t>
      </w:r>
      <w:r w:rsidR="00C72806">
        <w:rPr>
          <w:b/>
          <w:bCs/>
          <w:i/>
          <w:iCs/>
          <w:color w:val="8F0000" w:themeColor="accent1" w:themeShade="BF"/>
        </w:rPr>
        <w:t xml:space="preserve">Campaigns: Cold </w:t>
      </w:r>
      <w:r w:rsidRPr="00106CE2">
        <w:rPr>
          <w:b/>
          <w:bCs/>
          <w:i/>
          <w:iCs/>
          <w:color w:val="8F0000" w:themeColor="accent1" w:themeShade="BF"/>
        </w:rPr>
        <w:t>War</w:t>
      </w:r>
      <w:r w:rsidRPr="00106CE2">
        <w:rPr>
          <w:color w:val="8F0000" w:themeColor="accent1" w:themeShade="BF"/>
        </w:rPr>
        <w:t xml:space="preserve"> </w:t>
      </w:r>
      <w:r w:rsidRPr="00106CE2">
        <w:t xml:space="preserve">is a data-rich simulation where each nation has information on National Characteristics, Command Parameters, and Orders of Battle. Data Tables are packed with </w:t>
      </w:r>
      <w:proofErr w:type="gramStart"/>
      <w:r w:rsidRPr="00106CE2">
        <w:t>era</w:t>
      </w:r>
      <w:proofErr w:type="gramEnd"/>
      <w:r w:rsidRPr="00106CE2">
        <w:t xml:space="preserve">-specific equipment and troops. Weapon Systems of the time, such as guns, missiles, precision munitions, small arms, and much more, are comprehensively modeled. </w:t>
      </w:r>
    </w:p>
    <w:p w14:paraId="5F8AB3E0" w14:textId="77777777" w:rsidR="00106CE2" w:rsidRPr="00106CE2" w:rsidRDefault="00106CE2" w:rsidP="00106CE2">
      <w:r w:rsidRPr="00106CE2">
        <w:t>As a toolkit, you can create your own scenarios and campaigns. You can also dive deeper and create or modify game data, artwork, and sound effects as you see fit. All these modding capabilities are supported by detailed documentation.</w:t>
      </w:r>
    </w:p>
    <w:p w14:paraId="672384F2" w14:textId="77777777" w:rsidR="00106CE2" w:rsidRPr="00106CE2" w:rsidRDefault="00106CE2" w:rsidP="00106CE2">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10" w:name="_Toc118049754"/>
      <w:bookmarkStart w:id="11" w:name="_Toc125196483"/>
      <w:bookmarkStart w:id="12" w:name="_Toc157422852"/>
      <w:bookmarkStart w:id="13" w:name="_Toc163486752"/>
      <w:bookmarkStart w:id="14" w:name="_Toc168987162"/>
      <w:bookmarkStart w:id="15" w:name="_Toc198642959"/>
      <w:bookmarkStart w:id="16" w:name="_Hlk100039716"/>
      <w:bookmarkEnd w:id="4"/>
      <w:bookmarkEnd w:id="8"/>
      <w:r w:rsidRPr="00106CE2">
        <w:rPr>
          <w:rFonts w:ascii="Eras Bold ITC" w:hAnsi="Eras Bold ITC"/>
          <w:bCs/>
          <w:color w:val="8F0000" w:themeColor="accent1" w:themeShade="BF"/>
          <w:sz w:val="28"/>
          <w:szCs w:val="26"/>
        </w:rPr>
        <w:t>What's in This Document</w:t>
      </w:r>
      <w:bookmarkEnd w:id="10"/>
      <w:bookmarkEnd w:id="11"/>
      <w:bookmarkEnd w:id="12"/>
      <w:bookmarkEnd w:id="13"/>
      <w:bookmarkEnd w:id="14"/>
      <w:bookmarkEnd w:id="15"/>
    </w:p>
    <w:p w14:paraId="58B01952" w14:textId="4153D8B3" w:rsidR="00106CE2" w:rsidRPr="00106CE2" w:rsidRDefault="002223F1" w:rsidP="00106CE2">
      <w:r>
        <w:t>This document explains how to set up weather for the game’s realistic weather conditions</w:t>
      </w:r>
      <w:r w:rsidR="00106CE2" w:rsidRPr="00106CE2">
        <w:t>.</w:t>
      </w:r>
      <w:r>
        <w:t xml:space="preserve"> This includes information on how to set weather for a scenario and how to make or modify weather data files for use in your own scenarios or maps.</w:t>
      </w:r>
    </w:p>
    <w:p w14:paraId="7AF4C15D" w14:textId="77777777" w:rsidR="00106CE2" w:rsidRPr="00106CE2" w:rsidRDefault="00106CE2" w:rsidP="00106CE2">
      <w:r w:rsidRPr="00106CE2">
        <w:rPr>
          <w:b/>
          <w:bCs/>
        </w:rPr>
        <w:t>NOTE:</w:t>
      </w:r>
      <w:r w:rsidRPr="00106CE2">
        <w:t xml:space="preserve"> Areas of interest or buttons on form pictures are outlined in red.</w:t>
      </w:r>
    </w:p>
    <w:p w14:paraId="1AAB0100" w14:textId="77777777" w:rsidR="00106CE2" w:rsidRPr="00106CE2" w:rsidRDefault="00106CE2" w:rsidP="00106CE2">
      <w:r w:rsidRPr="00106CE2">
        <w:rPr>
          <w:b/>
          <w:bCs/>
        </w:rPr>
        <w:t>NOTE:</w:t>
      </w:r>
      <w:r w:rsidRPr="00106CE2">
        <w:t xml:space="preserve"> Some images in this manual are from other versions of the game. While your maps and units may be different, all the information and how it is used and displayed will match the information seen in this manual.</w:t>
      </w:r>
    </w:p>
    <w:p w14:paraId="2D522C5A" w14:textId="77777777" w:rsidR="00106CE2" w:rsidRPr="00106CE2" w:rsidRDefault="00106CE2" w:rsidP="00106CE2">
      <w:pPr>
        <w:pStyle w:val="Heading2"/>
      </w:pPr>
      <w:bookmarkStart w:id="17" w:name="_Toc157422853"/>
      <w:bookmarkStart w:id="18" w:name="_Toc163486753"/>
      <w:bookmarkStart w:id="19" w:name="_Toc168987163"/>
      <w:bookmarkStart w:id="20" w:name="_Toc198642960"/>
      <w:bookmarkStart w:id="21" w:name="_Hlk100760964"/>
      <w:bookmarkStart w:id="22" w:name="_Hlk157423320"/>
      <w:bookmarkEnd w:id="16"/>
      <w:r w:rsidRPr="00106CE2">
        <w:lastRenderedPageBreak/>
        <w:t>Manuals</w:t>
      </w:r>
      <w:bookmarkEnd w:id="17"/>
      <w:bookmarkEnd w:id="18"/>
      <w:bookmarkEnd w:id="19"/>
      <w:bookmarkEnd w:id="20"/>
    </w:p>
    <w:p w14:paraId="447C39E2" w14:textId="77777777" w:rsidR="00106CE2" w:rsidRPr="00106CE2" w:rsidRDefault="00106CE2" w:rsidP="00106CE2">
      <w:bookmarkStart w:id="23" w:name="_Toc157422855"/>
      <w:bookmarkStart w:id="24" w:name="_Toc163486755"/>
      <w:bookmarkEnd w:id="21"/>
      <w:r w:rsidRPr="00106CE2">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6CC56DFD" w14:textId="77777777" w:rsidR="00106CE2" w:rsidRPr="00106CE2" w:rsidRDefault="00106CE2" w:rsidP="00106CE2">
      <w:pPr>
        <w:pStyle w:val="Heading3"/>
      </w:pPr>
      <w:bookmarkStart w:id="25" w:name="_Toc100209989"/>
      <w:bookmarkStart w:id="26" w:name="_Ref100432015"/>
      <w:bookmarkStart w:id="27" w:name="_Toc118049757"/>
      <w:bookmarkStart w:id="28" w:name="_Toc163379032"/>
      <w:bookmarkStart w:id="29" w:name="_Toc168987164"/>
      <w:bookmarkStart w:id="30" w:name="_Toc198642961"/>
      <w:bookmarkStart w:id="31" w:name="_Hlk198621198"/>
      <w:r w:rsidRPr="00106CE2">
        <w:t>The Field Manuals (FM)</w:t>
      </w:r>
      <w:bookmarkEnd w:id="25"/>
      <w:bookmarkEnd w:id="26"/>
      <w:bookmarkEnd w:id="27"/>
      <w:bookmarkEnd w:id="28"/>
      <w:bookmarkEnd w:id="29"/>
      <w:bookmarkEnd w:id="30"/>
    </w:p>
    <w:bookmarkEnd w:id="31"/>
    <w:p w14:paraId="6D196969" w14:textId="0BB0B4AA" w:rsidR="00106CE2" w:rsidRPr="00106CE2" w:rsidRDefault="00106CE2" w:rsidP="00106CE2">
      <w:r w:rsidRPr="00106CE2">
        <w:t xml:space="preserve">These are the core manuals on how to play, create content for, and modify data for the Cold War game engine. Before jumping into Content Creation, we strongly recommend you review the first three manuals, </w:t>
      </w:r>
      <w:r w:rsidRPr="00106CE2">
        <w:rPr>
          <w:b/>
          <w:bCs/>
        </w:rPr>
        <w:t>Game Operations</w:t>
      </w:r>
      <w:r w:rsidRPr="00106CE2">
        <w:t xml:space="preserve">, </w:t>
      </w:r>
      <w:r w:rsidRPr="00106CE2">
        <w:rPr>
          <w:b/>
          <w:bCs/>
        </w:rPr>
        <w:t>Battlefield Primer</w:t>
      </w:r>
      <w:r w:rsidRPr="00106CE2">
        <w:t xml:space="preserve">, and </w:t>
      </w:r>
      <w:r w:rsidRPr="00106CE2">
        <w:rPr>
          <w:b/>
          <w:bCs/>
        </w:rPr>
        <w:t>Tutorial Operations</w:t>
      </w:r>
      <w:r w:rsidRPr="00106CE2">
        <w:t xml:space="preserve"> if you are new to this type of game and warfare. Returning </w:t>
      </w:r>
      <w:r w:rsidR="00EF5707">
        <w:t>Flashpoint Campaigns</w:t>
      </w:r>
      <w:r w:rsidRPr="00106CE2">
        <w:t xml:space="preserve"> players should review </w:t>
      </w:r>
      <w:r w:rsidRPr="00106CE2">
        <w:rPr>
          <w:b/>
          <w:bCs/>
        </w:rPr>
        <w:t>Game Operations</w:t>
      </w:r>
      <w:r w:rsidRPr="00106CE2">
        <w:t xml:space="preserve"> to get details on new features, as there are many. </w:t>
      </w:r>
    </w:p>
    <w:p w14:paraId="02EDCD92" w14:textId="77777777" w:rsidR="00106CE2" w:rsidRPr="00106CE2" w:rsidRDefault="00106CE2" w:rsidP="00106CE2">
      <w:r w:rsidRPr="00106CE2">
        <w:t>These documents are found in the Documents\FMs folder.</w:t>
      </w:r>
    </w:p>
    <w:p w14:paraId="77F40738" w14:textId="77777777" w:rsidR="00106CE2" w:rsidRPr="00106CE2" w:rsidRDefault="00106CE2" w:rsidP="00106CE2">
      <w:pPr>
        <w:numPr>
          <w:ilvl w:val="0"/>
          <w:numId w:val="42"/>
        </w:numPr>
      </w:pPr>
      <w:r w:rsidRPr="00106CE2">
        <w:t>FM01: Game Operations – Detailed information on the game, its interface, and how to use it</w:t>
      </w:r>
    </w:p>
    <w:p w14:paraId="67C5DD7D" w14:textId="77777777" w:rsidR="00106CE2" w:rsidRPr="00106CE2" w:rsidRDefault="00106CE2" w:rsidP="00106CE2">
      <w:pPr>
        <w:numPr>
          <w:ilvl w:val="0"/>
          <w:numId w:val="42"/>
        </w:numPr>
      </w:pPr>
      <w:r w:rsidRPr="00106CE2">
        <w:t>FM02: Battlefield Primer – Fighting in the Cold War</w:t>
      </w:r>
    </w:p>
    <w:p w14:paraId="2CCEF5C7" w14:textId="77777777" w:rsidR="00106CE2" w:rsidRPr="00106CE2" w:rsidRDefault="00106CE2" w:rsidP="00106CE2">
      <w:pPr>
        <w:numPr>
          <w:ilvl w:val="0"/>
          <w:numId w:val="42"/>
        </w:numPr>
      </w:pPr>
      <w:r w:rsidRPr="00106CE2">
        <w:t>FM03: Tutorial Operations – How to learn and play the game</w:t>
      </w:r>
    </w:p>
    <w:p w14:paraId="1AB7A651" w14:textId="77777777" w:rsidR="00106CE2" w:rsidRPr="00106CE2" w:rsidRDefault="00106CE2" w:rsidP="00106CE2">
      <w:pPr>
        <w:numPr>
          <w:ilvl w:val="0"/>
          <w:numId w:val="42"/>
        </w:numPr>
      </w:pPr>
      <w:r w:rsidRPr="00106CE2">
        <w:t>FM04: Scenario Design – How to make or edit scenarios</w:t>
      </w:r>
    </w:p>
    <w:p w14:paraId="12742ECC" w14:textId="77777777" w:rsidR="00106CE2" w:rsidRPr="00106CE2" w:rsidRDefault="00106CE2" w:rsidP="00106CE2">
      <w:pPr>
        <w:numPr>
          <w:ilvl w:val="0"/>
          <w:numId w:val="42"/>
        </w:numPr>
      </w:pPr>
      <w:r w:rsidRPr="00106CE2">
        <w:t>FM05: Battle Planning – How to create or edit battle plans. Battle Planning is a unique topic of Scenario Design.</w:t>
      </w:r>
    </w:p>
    <w:p w14:paraId="0E33F286" w14:textId="3B8746D6" w:rsidR="00106CE2" w:rsidRPr="00106CE2" w:rsidRDefault="00106CE2" w:rsidP="00106CE2">
      <w:pPr>
        <w:numPr>
          <w:ilvl w:val="0"/>
          <w:numId w:val="42"/>
        </w:numPr>
      </w:pPr>
      <w:r w:rsidRPr="00106CE2">
        <w:t>FM06: Campaign Design –</w:t>
      </w:r>
      <w:r>
        <w:t xml:space="preserve"> </w:t>
      </w:r>
      <w:r w:rsidRPr="00106CE2">
        <w:t>How to make or edit campaigns</w:t>
      </w:r>
    </w:p>
    <w:p w14:paraId="79EBAACF" w14:textId="1A38C94B" w:rsidR="00106CE2" w:rsidRPr="00106CE2" w:rsidRDefault="00106CE2" w:rsidP="00106CE2">
      <w:pPr>
        <w:numPr>
          <w:ilvl w:val="0"/>
          <w:numId w:val="42"/>
        </w:numPr>
      </w:pPr>
      <w:r w:rsidRPr="00106CE2">
        <w:t>FM07: Map Construction –</w:t>
      </w:r>
      <w:r>
        <w:t xml:space="preserve"> </w:t>
      </w:r>
      <w:r w:rsidRPr="00106CE2">
        <w:t>How to make simple maps for the game</w:t>
      </w:r>
    </w:p>
    <w:p w14:paraId="6104C6E0" w14:textId="77777777" w:rsidR="00106CE2" w:rsidRPr="00106CE2" w:rsidRDefault="00106CE2" w:rsidP="00106CE2">
      <w:pPr>
        <w:numPr>
          <w:ilvl w:val="0"/>
          <w:numId w:val="42"/>
        </w:numPr>
      </w:pPr>
      <w:r w:rsidRPr="00106CE2">
        <w:t>FM08: Game Modifications – How to revise elements of the game</w:t>
      </w:r>
    </w:p>
    <w:p w14:paraId="0F4E6D00" w14:textId="77777777" w:rsidR="00106CE2" w:rsidRPr="00106CE2" w:rsidRDefault="00106CE2" w:rsidP="00106CE2">
      <w:pPr>
        <w:numPr>
          <w:ilvl w:val="0"/>
          <w:numId w:val="42"/>
        </w:numPr>
      </w:pPr>
      <w:r w:rsidRPr="00106CE2">
        <w:t>FM09: Data Structures and Editing – How to edit or build data sets</w:t>
      </w:r>
    </w:p>
    <w:p w14:paraId="4EB84282" w14:textId="4E471A1E" w:rsidR="00106CE2" w:rsidRDefault="00106CE2" w:rsidP="00106CE2">
      <w:pPr>
        <w:numPr>
          <w:ilvl w:val="0"/>
          <w:numId w:val="42"/>
        </w:numPr>
      </w:pPr>
      <w:r w:rsidRPr="00106CE2">
        <w:t xml:space="preserve">FM10: Weather Setup – </w:t>
      </w:r>
      <w:r w:rsidRPr="00106CE2">
        <w:rPr>
          <w:b/>
          <w:bCs/>
          <w:i/>
          <w:iCs/>
        </w:rPr>
        <w:t>This Manual</w:t>
      </w:r>
      <w:r w:rsidRPr="00106CE2">
        <w:t xml:space="preserve"> - How to add in weather from other locales</w:t>
      </w:r>
    </w:p>
    <w:p w14:paraId="4A9B347A" w14:textId="77777777" w:rsidR="002C7AC6" w:rsidRPr="00106CE2" w:rsidRDefault="002C7AC6" w:rsidP="002C7AC6"/>
    <w:p w14:paraId="0DDC6732" w14:textId="77777777" w:rsidR="00106CE2" w:rsidRPr="00106CE2" w:rsidRDefault="00106CE2" w:rsidP="00106CE2">
      <w:pPr>
        <w:keepNext/>
        <w:keepLines/>
        <w:numPr>
          <w:ilvl w:val="2"/>
          <w:numId w:val="1"/>
        </w:numPr>
        <w:spacing w:before="240"/>
        <w:ind w:left="0" w:firstLine="0"/>
        <w:outlineLvl w:val="2"/>
        <w:rPr>
          <w:rFonts w:ascii="Eras Bold ITC" w:eastAsiaTheme="majorEastAsia" w:hAnsi="Eras Bold ITC" w:cstheme="majorBidi"/>
          <w:color w:val="8F0000" w:themeColor="accent1" w:themeShade="BF"/>
          <w:sz w:val="28"/>
          <w:szCs w:val="26"/>
        </w:rPr>
      </w:pPr>
      <w:bookmarkStart w:id="32" w:name="_Toc168987165"/>
      <w:bookmarkStart w:id="33" w:name="_Toc198642962"/>
      <w:r w:rsidRPr="00106CE2">
        <w:rPr>
          <w:rFonts w:ascii="Eras Bold ITC" w:eastAsiaTheme="majorEastAsia" w:hAnsi="Eras Bold ITC" w:cstheme="majorBidi"/>
          <w:color w:val="8F0000" w:themeColor="accent1" w:themeShade="BF"/>
          <w:sz w:val="28"/>
          <w:szCs w:val="26"/>
        </w:rPr>
        <w:t>What’s New</w:t>
      </w:r>
      <w:bookmarkEnd w:id="23"/>
      <w:bookmarkEnd w:id="24"/>
      <w:bookmarkEnd w:id="32"/>
      <w:bookmarkEnd w:id="33"/>
    </w:p>
    <w:p w14:paraId="5B6FA734" w14:textId="77777777" w:rsidR="00106CE2" w:rsidRPr="00106CE2" w:rsidRDefault="00106CE2" w:rsidP="00106CE2">
      <w:r w:rsidRPr="00106CE2">
        <w:t xml:space="preserve">The What’s New PDFs summarize any changes and fixes when updates are released. </w:t>
      </w:r>
    </w:p>
    <w:p w14:paraId="656E5F03" w14:textId="77777777" w:rsidR="00106CE2" w:rsidRPr="00106CE2" w:rsidRDefault="00106CE2" w:rsidP="00106CE2">
      <w:r w:rsidRPr="00106CE2">
        <w:t>These can be found in the Documents\WhatsNew folder.</w:t>
      </w:r>
    </w:p>
    <w:p w14:paraId="563FF039" w14:textId="77777777" w:rsidR="00106CE2" w:rsidRPr="00106CE2" w:rsidRDefault="00106CE2" w:rsidP="00106CE2">
      <w:pPr>
        <w:keepNext/>
        <w:keepLines/>
        <w:numPr>
          <w:ilvl w:val="2"/>
          <w:numId w:val="1"/>
        </w:numPr>
        <w:spacing w:before="240"/>
        <w:ind w:left="0" w:firstLine="0"/>
        <w:outlineLvl w:val="2"/>
        <w:rPr>
          <w:rFonts w:ascii="Eras Bold ITC" w:eastAsiaTheme="majorEastAsia" w:hAnsi="Eras Bold ITC" w:cstheme="majorBidi"/>
          <w:color w:val="8F0000" w:themeColor="accent1" w:themeShade="BF"/>
          <w:sz w:val="28"/>
          <w:szCs w:val="26"/>
        </w:rPr>
      </w:pPr>
      <w:bookmarkStart w:id="34" w:name="_Toc157422856"/>
      <w:bookmarkStart w:id="35" w:name="_Toc163486756"/>
      <w:bookmarkStart w:id="36" w:name="_Toc168987166"/>
      <w:bookmarkStart w:id="37" w:name="_Toc198642963"/>
      <w:r w:rsidRPr="00106CE2">
        <w:rPr>
          <w:rFonts w:ascii="Eras Bold ITC" w:eastAsiaTheme="majorEastAsia" w:hAnsi="Eras Bold ITC" w:cstheme="majorBidi"/>
          <w:color w:val="8F0000" w:themeColor="accent1" w:themeShade="BF"/>
          <w:sz w:val="28"/>
          <w:szCs w:val="26"/>
        </w:rPr>
        <w:t>FPC Hotkeys</w:t>
      </w:r>
      <w:bookmarkEnd w:id="34"/>
      <w:bookmarkEnd w:id="35"/>
      <w:bookmarkEnd w:id="36"/>
      <w:bookmarkEnd w:id="37"/>
    </w:p>
    <w:p w14:paraId="6DEF9764" w14:textId="77777777" w:rsidR="00106CE2" w:rsidRPr="00106CE2" w:rsidRDefault="00106CE2" w:rsidP="00106CE2">
      <w:r w:rsidRPr="00106CE2">
        <w:t xml:space="preserve">This PDF document lists all the unique game key presses for Function keys and all </w:t>
      </w:r>
      <w:proofErr w:type="gramStart"/>
      <w:r w:rsidRPr="00106CE2">
        <w:t>hotkey</w:t>
      </w:r>
      <w:proofErr w:type="gramEnd"/>
      <w:r w:rsidRPr="00106CE2">
        <w:t xml:space="preserve"> definitions. There is no ability to rebind due to the large number of functions in the game.</w:t>
      </w:r>
    </w:p>
    <w:p w14:paraId="1B8FCB9F" w14:textId="77777777" w:rsidR="00106CE2" w:rsidRPr="00106CE2" w:rsidRDefault="00106CE2" w:rsidP="00106CE2">
      <w:r w:rsidRPr="00106CE2">
        <w:t>This document is in \Documents folder.</w:t>
      </w:r>
    </w:p>
    <w:p w14:paraId="2C4121F6" w14:textId="77777777" w:rsidR="00982E10" w:rsidRPr="008A1FD3" w:rsidRDefault="00982E10" w:rsidP="00982E10">
      <w:pPr>
        <w:keepNext/>
        <w:keepLines/>
        <w:numPr>
          <w:ilvl w:val="2"/>
          <w:numId w:val="1"/>
        </w:numPr>
        <w:spacing w:before="240"/>
        <w:ind w:left="0" w:firstLine="0"/>
        <w:outlineLvl w:val="2"/>
        <w:rPr>
          <w:rFonts w:ascii="Eras Bold ITC" w:eastAsiaTheme="majorEastAsia" w:hAnsi="Eras Bold ITC" w:cstheme="majorBidi"/>
          <w:color w:val="8F0000" w:themeColor="accent1" w:themeShade="BF"/>
          <w:sz w:val="28"/>
          <w:szCs w:val="26"/>
        </w:rPr>
      </w:pPr>
      <w:bookmarkStart w:id="38" w:name="_Toc118049761"/>
      <w:bookmarkStart w:id="39" w:name="_Toc163379036"/>
      <w:bookmarkStart w:id="40" w:name="_Toc171425797"/>
      <w:bookmarkStart w:id="41" w:name="_Toc192237406"/>
      <w:bookmarkStart w:id="42" w:name="_Toc198642964"/>
      <w:bookmarkStart w:id="43" w:name="_Toc157422857"/>
      <w:bookmarkStart w:id="44" w:name="_Toc163486757"/>
      <w:bookmarkStart w:id="45" w:name="_Hlk157601071"/>
      <w:bookmarkEnd w:id="22"/>
      <w:r>
        <w:rPr>
          <w:rFonts w:ascii="Eras Bold ITC" w:eastAsiaTheme="majorEastAsia" w:hAnsi="Eras Bold ITC" w:cstheme="majorBidi"/>
          <w:color w:val="8F0000" w:themeColor="accent1" w:themeShade="BF"/>
          <w:sz w:val="28"/>
          <w:szCs w:val="26"/>
        </w:rPr>
        <w:t>Flashpoint Campaigns: Cold War</w:t>
      </w:r>
      <w:r w:rsidRPr="008A1FD3">
        <w:rPr>
          <w:rFonts w:ascii="Eras Bold ITC" w:eastAsiaTheme="majorEastAsia" w:hAnsi="Eras Bold ITC" w:cstheme="majorBidi"/>
          <w:color w:val="8F0000" w:themeColor="accent1" w:themeShade="BF"/>
          <w:sz w:val="28"/>
          <w:szCs w:val="26"/>
        </w:rPr>
        <w:t xml:space="preserve"> FAQ</w:t>
      </w:r>
      <w:bookmarkEnd w:id="38"/>
      <w:bookmarkEnd w:id="39"/>
      <w:bookmarkEnd w:id="40"/>
      <w:bookmarkEnd w:id="41"/>
      <w:bookmarkEnd w:id="42"/>
    </w:p>
    <w:p w14:paraId="24A06A0B" w14:textId="77777777" w:rsidR="00106CE2" w:rsidRPr="00106CE2" w:rsidRDefault="00106CE2" w:rsidP="00106CE2">
      <w:r w:rsidRPr="00106CE2">
        <w:t>To stave off forum-clogging threads on various topics that we either don't control or can't support, we have created this FAQ document with the answers to those specific topics.</w:t>
      </w:r>
    </w:p>
    <w:p w14:paraId="3910E12B" w14:textId="77777777" w:rsidR="00106CE2" w:rsidRPr="00106CE2" w:rsidRDefault="00106CE2" w:rsidP="00106CE2">
      <w:r w:rsidRPr="00106CE2">
        <w:t xml:space="preserve">Please review the FAQ for answers to several game topics related to the game but not on how to play the game. </w:t>
      </w:r>
    </w:p>
    <w:p w14:paraId="579AF8CD" w14:textId="77777777" w:rsidR="00106CE2" w:rsidRPr="00106CE2" w:rsidRDefault="00106CE2" w:rsidP="00106CE2">
      <w:r w:rsidRPr="00106CE2">
        <w:t>This document is in the \Documents folder.</w:t>
      </w:r>
    </w:p>
    <w:p w14:paraId="6F47A391" w14:textId="77777777" w:rsidR="00106CE2" w:rsidRPr="00106CE2" w:rsidRDefault="00106CE2" w:rsidP="00106CE2">
      <w:pPr>
        <w:keepNext/>
        <w:keepLines/>
        <w:numPr>
          <w:ilvl w:val="1"/>
          <w:numId w:val="1"/>
        </w:numPr>
        <w:spacing w:before="240"/>
        <w:ind w:left="0" w:firstLine="0"/>
        <w:outlineLvl w:val="1"/>
        <w:rPr>
          <w:rFonts w:ascii="Eras Bold ITC" w:hAnsi="Eras Bold ITC"/>
          <w:bCs/>
          <w:color w:val="8F0000" w:themeColor="accent1" w:themeShade="BF"/>
          <w:sz w:val="28"/>
          <w:szCs w:val="26"/>
        </w:rPr>
      </w:pPr>
      <w:bookmarkStart w:id="46" w:name="_Toc168987168"/>
      <w:bookmarkStart w:id="47" w:name="_Toc198642965"/>
      <w:r w:rsidRPr="00106CE2">
        <w:rPr>
          <w:rFonts w:ascii="Eras Bold ITC" w:hAnsi="Eras Bold ITC"/>
          <w:bCs/>
          <w:color w:val="8F0000" w:themeColor="accent1" w:themeShade="BF"/>
          <w:sz w:val="28"/>
          <w:szCs w:val="26"/>
        </w:rPr>
        <w:t>Gender Pronouns and Inclusion</w:t>
      </w:r>
      <w:bookmarkEnd w:id="43"/>
      <w:bookmarkEnd w:id="44"/>
      <w:bookmarkEnd w:id="46"/>
      <w:bookmarkEnd w:id="47"/>
    </w:p>
    <w:p w14:paraId="2A5ADC60" w14:textId="77777777" w:rsidR="00106CE2" w:rsidRPr="00106CE2" w:rsidRDefault="00106CE2" w:rsidP="00106CE2">
      <w:r w:rsidRPr="00106CE2">
        <w:t xml:space="preserve">We understand that our simulation will be played by users of all genders. We try to keep language in the game and manual gender neutral, when possible, but sometimes use the pronoun “he” to refer to the user. This is merely to streamline the writing and is not meant to exclude anyone or note a specific gender. </w:t>
      </w:r>
    </w:p>
    <w:p w14:paraId="7AC51B86" w14:textId="77777777" w:rsidR="00106CE2" w:rsidRPr="00106CE2" w:rsidRDefault="00106CE2" w:rsidP="00106CE2">
      <w:r w:rsidRPr="00106CE2">
        <w:t>The On Target Simulations team supports the inclusion of all people in the field of wargaming.</w:t>
      </w:r>
      <w:bookmarkEnd w:id="5"/>
      <w:bookmarkEnd w:id="9"/>
      <w:bookmarkEnd w:id="45"/>
    </w:p>
    <w:p w14:paraId="76BDDCE9" w14:textId="77777777" w:rsidR="00106CE2" w:rsidRPr="00106CE2" w:rsidRDefault="00106CE2" w:rsidP="00106CE2"/>
    <w:p w14:paraId="7BB3CDC1" w14:textId="77777777" w:rsidR="00390D48" w:rsidRPr="005E3893" w:rsidRDefault="00390D48" w:rsidP="00106CE2">
      <w:pPr>
        <w:pStyle w:val="Heading1"/>
      </w:pPr>
      <w:bookmarkStart w:id="48" w:name="__RefHeading___Toc1047_902658194"/>
      <w:bookmarkStart w:id="49" w:name="_Toc148854091"/>
      <w:bookmarkStart w:id="50" w:name="_Toc44263033"/>
      <w:bookmarkStart w:id="51" w:name="_Toc198642966"/>
      <w:bookmarkStart w:id="52" w:name="_Toc368271809"/>
      <w:bookmarkEnd w:id="6"/>
      <w:bookmarkEnd w:id="7"/>
      <w:bookmarkEnd w:id="48"/>
      <w:r w:rsidRPr="005E3893">
        <w:lastRenderedPageBreak/>
        <w:t>W</w:t>
      </w:r>
      <w:bookmarkEnd w:id="49"/>
      <w:r w:rsidRPr="005E3893">
        <w:t>eather System</w:t>
      </w:r>
      <w:bookmarkEnd w:id="50"/>
      <w:bookmarkEnd w:id="51"/>
    </w:p>
    <w:p w14:paraId="60F75CCF" w14:textId="73F20688" w:rsidR="00106CE2" w:rsidRPr="006D0C8E" w:rsidRDefault="00106CE2" w:rsidP="00106CE2">
      <w:pPr>
        <w:pStyle w:val="Figure"/>
        <w:rPr>
          <w:sz w:val="20"/>
        </w:rPr>
      </w:pPr>
      <w:r>
        <w:rPr>
          <w:noProof/>
        </w:rPr>
        <w:drawing>
          <wp:inline distT="0" distB="0" distL="0" distR="0" wp14:anchorId="0CB06531" wp14:editId="1E264EAD">
            <wp:extent cx="4095750" cy="1223336"/>
            <wp:effectExtent l="38100" t="38100" r="95250" b="91440"/>
            <wp:docPr id="909547186" name="Image12" descr="A screenshot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547186" name="Image12" descr="A screenshot of a weather forecast&#10;&#10;Description automatically generated"/>
                    <pic:cNvPicPr>
                      <a:picLocks noChangeAspect="1" noChangeArrowheads="1"/>
                    </pic:cNvPicPr>
                  </pic:nvPicPr>
                  <pic:blipFill>
                    <a:blip r:embed="rId17"/>
                    <a:stretch>
                      <a:fillRect/>
                    </a:stretch>
                  </pic:blipFill>
                  <pic:spPr bwMode="auto">
                    <a:xfrm>
                      <a:off x="0" y="0"/>
                      <a:ext cx="4192276" cy="1252167"/>
                    </a:xfrm>
                    <a:prstGeom prst="rect">
                      <a:avLst/>
                    </a:prstGeom>
                    <a:ln>
                      <a:noFill/>
                    </a:ln>
                    <a:effectLst>
                      <a:outerShdw blurRad="50800" dist="38100" dir="2700000" algn="tl" rotWithShape="0">
                        <a:prstClr val="black">
                          <a:alpha val="40000"/>
                        </a:prstClr>
                      </a:outerShdw>
                    </a:effectLst>
                  </pic:spPr>
                </pic:pic>
              </a:graphicData>
            </a:graphic>
          </wp:inline>
        </w:drawing>
      </w:r>
      <w:r w:rsidRPr="006D0C8E">
        <w:rPr>
          <w:vanish/>
          <w:color w:val="000000"/>
          <w:sz w:val="20"/>
        </w:rPr>
        <w:br/>
      </w:r>
      <w:r w:rsidRPr="006D0C8E">
        <w:rPr>
          <w:color w:val="000000"/>
          <w:sz w:val="20"/>
        </w:rPr>
        <w:t xml:space="preserve">Figure </w:t>
      </w:r>
      <w:r w:rsidRPr="006D0C8E">
        <w:rPr>
          <w:sz w:val="20"/>
        </w:rPr>
        <w:fldChar w:fldCharType="begin"/>
      </w:r>
      <w:r w:rsidRPr="006D0C8E">
        <w:rPr>
          <w:sz w:val="20"/>
        </w:rPr>
        <w:instrText>SEQ Figure \* ARABIC</w:instrText>
      </w:r>
      <w:r w:rsidRPr="006D0C8E">
        <w:rPr>
          <w:sz w:val="20"/>
        </w:rPr>
        <w:fldChar w:fldCharType="separate"/>
      </w:r>
      <w:r w:rsidR="00753697">
        <w:rPr>
          <w:noProof/>
          <w:sz w:val="20"/>
        </w:rPr>
        <w:t>1</w:t>
      </w:r>
      <w:r w:rsidRPr="006D0C8E">
        <w:rPr>
          <w:sz w:val="20"/>
        </w:rPr>
        <w:fldChar w:fldCharType="end"/>
      </w:r>
      <w:r w:rsidRPr="006D0C8E">
        <w:rPr>
          <w:color w:val="000000"/>
          <w:sz w:val="20"/>
        </w:rPr>
        <w:t>: Weather data (filtered for 'precipitation', as shown in Flashpoint Campaigns’ Scenario Editor)</w:t>
      </w:r>
    </w:p>
    <w:p w14:paraId="3BE95AD4" w14:textId="6B654A7D" w:rsidR="00390D48" w:rsidRDefault="00390D48" w:rsidP="00390D48">
      <w:r>
        <w:t>For the Flashpoint Campaigns game engine, we have introduced a data driven weather system, which presents the commander/player with higher fidelity weather influencing the battle, and with weather forecasts to feed into tactical considerations.</w:t>
      </w:r>
    </w:p>
    <w:p w14:paraId="024E3848" w14:textId="0D29CC5C" w:rsidR="00390D48" w:rsidRDefault="00390D48" w:rsidP="00390D48">
      <w:r>
        <w:t xml:space="preserve">The scenarios included </w:t>
      </w:r>
      <w:r w:rsidR="00B54F08">
        <w:t>in</w:t>
      </w:r>
      <w:r>
        <w:t xml:space="preserve"> the game each come with historic weather data, and present (subtle) climate differences between the regions.</w:t>
      </w:r>
    </w:p>
    <w:p w14:paraId="0DD1DDA7" w14:textId="21EBA6DF" w:rsidR="00390D48" w:rsidRDefault="00390D48" w:rsidP="00390D48">
      <w:r>
        <w:t xml:space="preserve">The scenario designer </w:t>
      </w:r>
      <w:r w:rsidR="00B54F08">
        <w:t>can</w:t>
      </w:r>
      <w:r>
        <w:t xml:space="preserve"> select specific weather types for his </w:t>
      </w:r>
      <w:proofErr w:type="gramStart"/>
      <w:r>
        <w:t>scenario, and</w:t>
      </w:r>
      <w:proofErr w:type="gramEnd"/>
      <w:r>
        <w:t xml:space="preserve"> </w:t>
      </w:r>
      <w:r w:rsidR="00B54F08">
        <w:t>pick</w:t>
      </w:r>
      <w:r>
        <w:t xml:space="preserve"> fixed or pseudo-random weather.</w:t>
      </w:r>
    </w:p>
    <w:p w14:paraId="47310BB0" w14:textId="12EB8088" w:rsidR="00390D48" w:rsidRDefault="00390D48" w:rsidP="00390D48">
      <w:bookmarkStart w:id="53" w:name="__RefHeading___Toc1053_902658194"/>
      <w:bookmarkEnd w:id="53"/>
      <w:r>
        <w:t xml:space="preserve">Being data driven, the Flashpoint Campaigns weather system enables the user to add new weather, </w:t>
      </w:r>
      <w:r w:rsidR="00B54F08">
        <w:t>to</w:t>
      </w:r>
      <w:r>
        <w:t xml:space="preserve"> represent locations and climates different from the West/Central/East-European weather included in the base game. </w:t>
      </w:r>
    </w:p>
    <w:p w14:paraId="3F9A3C60" w14:textId="77777777" w:rsidR="00390D48" w:rsidRPr="005E3893" w:rsidRDefault="00390D48" w:rsidP="00106CE2">
      <w:pPr>
        <w:pStyle w:val="Heading2"/>
        <w:keepNext w:val="0"/>
        <w:keepLines w:val="0"/>
      </w:pPr>
      <w:bookmarkStart w:id="54" w:name="__RefHeading___Toc1296_902658194"/>
      <w:bookmarkStart w:id="55" w:name="_Toc44263034"/>
      <w:bookmarkStart w:id="56" w:name="_Toc198642967"/>
      <w:bookmarkEnd w:id="54"/>
      <w:r w:rsidRPr="005E3893">
        <w:t>Weather Elements Supported</w:t>
      </w:r>
      <w:bookmarkEnd w:id="55"/>
      <w:bookmarkEnd w:id="56"/>
    </w:p>
    <w:p w14:paraId="1B0AF5C2" w14:textId="77777777" w:rsidR="00390D48" w:rsidRDefault="00390D48" w:rsidP="00106CE2">
      <w:pPr>
        <w:widowControl w:val="0"/>
      </w:pPr>
      <w:r>
        <w:t>The following weather elements are supported:</w:t>
      </w:r>
    </w:p>
    <w:p w14:paraId="0E82E6E0" w14:textId="77777777" w:rsidR="00390D48" w:rsidRDefault="00390D48" w:rsidP="00106CE2">
      <w:pPr>
        <w:pStyle w:val="Table"/>
      </w:pPr>
      <w:r>
        <w:rPr>
          <w:noProof/>
        </w:rPr>
        <w:drawing>
          <wp:inline distT="0" distB="0" distL="0" distR="0" wp14:anchorId="6A007344" wp14:editId="24F654BE">
            <wp:extent cx="4174192" cy="1562100"/>
            <wp:effectExtent l="38100" t="38100" r="93345" b="95250"/>
            <wp:docPr id="17" name="Image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 descr="Table&#10;&#10;Description automatically generated with medium confidence"/>
                    <pic:cNvPicPr>
                      <a:picLocks noChangeAspect="1" noChangeArrowheads="1"/>
                    </pic:cNvPicPr>
                  </pic:nvPicPr>
                  <pic:blipFill>
                    <a:blip r:embed="rId18"/>
                    <a:stretch>
                      <a:fillRect/>
                    </a:stretch>
                  </pic:blipFill>
                  <pic:spPr bwMode="auto">
                    <a:xfrm>
                      <a:off x="0" y="0"/>
                      <a:ext cx="4199495" cy="1571569"/>
                    </a:xfrm>
                    <a:prstGeom prst="rect">
                      <a:avLst/>
                    </a:prstGeom>
                    <a:effectLst>
                      <a:outerShdw blurRad="50800" dist="38100" dir="2700000" algn="tl" rotWithShape="0">
                        <a:prstClr val="black">
                          <a:alpha val="40000"/>
                        </a:prstClr>
                      </a:outerShdw>
                    </a:effectLst>
                  </pic:spPr>
                </pic:pic>
              </a:graphicData>
            </a:graphic>
          </wp:inline>
        </w:drawing>
      </w:r>
    </w:p>
    <w:p w14:paraId="4EDFD938" w14:textId="77777777" w:rsidR="00390D48" w:rsidRDefault="00390D48" w:rsidP="00106CE2">
      <w:pPr>
        <w:widowControl w:val="0"/>
      </w:pPr>
      <w:r>
        <w:t xml:space="preserve">Most of these elements are input to the game’s mechanics. </w:t>
      </w:r>
    </w:p>
    <w:p w14:paraId="7C9D1BDF" w14:textId="77777777" w:rsidR="00390D48" w:rsidRDefault="00390D48" w:rsidP="00106CE2">
      <w:r>
        <w:t>Many of these weather elements have analogue values (temperature, wind speed, cloud ceiling, visibility, illumination, precipitation amount). The elements with discrete values are listed below:</w:t>
      </w:r>
    </w:p>
    <w:p w14:paraId="324334BF" w14:textId="77777777" w:rsidR="00390D48" w:rsidRDefault="00390D48" w:rsidP="00106CE2">
      <w:r>
        <w:rPr>
          <w:noProof/>
        </w:rPr>
        <w:drawing>
          <wp:inline distT="0" distB="0" distL="0" distR="0" wp14:anchorId="3AAACE41" wp14:editId="1A2CB2FB">
            <wp:extent cx="4114800" cy="932180"/>
            <wp:effectExtent l="38100" t="38100" r="95250" b="96520"/>
            <wp:docPr id="21" name="Image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 descr="Table&#10;&#10;Description automatically generated"/>
                    <pic:cNvPicPr>
                      <a:picLocks noChangeAspect="1" noChangeArrowheads="1"/>
                    </pic:cNvPicPr>
                  </pic:nvPicPr>
                  <pic:blipFill>
                    <a:blip r:embed="rId19"/>
                    <a:stretch>
                      <a:fillRect/>
                    </a:stretch>
                  </pic:blipFill>
                  <pic:spPr bwMode="auto">
                    <a:xfrm>
                      <a:off x="0" y="0"/>
                      <a:ext cx="4114800" cy="932180"/>
                    </a:xfrm>
                    <a:prstGeom prst="rect">
                      <a:avLst/>
                    </a:prstGeom>
                    <a:ln>
                      <a:noFill/>
                    </a:ln>
                    <a:effectLst>
                      <a:outerShdw blurRad="50800" dist="38100" dir="2700000" algn="tl" rotWithShape="0">
                        <a:prstClr val="black">
                          <a:alpha val="40000"/>
                        </a:prstClr>
                      </a:outerShdw>
                    </a:effectLst>
                  </pic:spPr>
                </pic:pic>
              </a:graphicData>
            </a:graphic>
          </wp:inline>
        </w:drawing>
      </w:r>
    </w:p>
    <w:p w14:paraId="574B4B3E" w14:textId="30534013" w:rsidR="00390D48" w:rsidRDefault="00390D48" w:rsidP="00106CE2">
      <w:r>
        <w:t xml:space="preserve">For more details on the exact data input format, see Section </w:t>
      </w:r>
      <w:r>
        <w:fldChar w:fldCharType="begin"/>
      </w:r>
      <w:r>
        <w:instrText>REF __RefHeading___Toc1300_902658194 \n \h</w:instrText>
      </w:r>
      <w:r>
        <w:fldChar w:fldCharType="separate"/>
      </w:r>
      <w:r w:rsidR="00753697">
        <w:rPr>
          <w:b/>
          <w:bCs/>
        </w:rPr>
        <w:t>Error! Reference source not found.</w:t>
      </w:r>
      <w:r>
        <w:fldChar w:fldCharType="end"/>
      </w:r>
      <w:r>
        <w:t>.</w:t>
      </w:r>
    </w:p>
    <w:p w14:paraId="7E926AC7" w14:textId="77777777" w:rsidR="00390D48" w:rsidRPr="005E3893" w:rsidRDefault="00390D48" w:rsidP="00106CE2">
      <w:pPr>
        <w:pStyle w:val="Heading2"/>
        <w:keepNext w:val="0"/>
        <w:keepLines w:val="0"/>
      </w:pPr>
      <w:bookmarkStart w:id="57" w:name="__RefHeading___Toc1374_902658194"/>
      <w:bookmarkStart w:id="58" w:name="_Toc44263035"/>
      <w:bookmarkStart w:id="59" w:name="_Toc198642968"/>
      <w:bookmarkEnd w:id="57"/>
      <w:r w:rsidRPr="005E3893">
        <w:t>Weather Elements Not Supported</w:t>
      </w:r>
      <w:bookmarkEnd w:id="58"/>
      <w:bookmarkEnd w:id="59"/>
    </w:p>
    <w:p w14:paraId="52174BA7" w14:textId="77777777" w:rsidR="00390D48" w:rsidRDefault="00390D48" w:rsidP="00106CE2">
      <w:r>
        <w:t>As of this version, the following weather elements are not supported:</w:t>
      </w:r>
    </w:p>
    <w:p w14:paraId="62BE2D24" w14:textId="12589D9E" w:rsidR="00390D48" w:rsidRDefault="00882D2B" w:rsidP="00106CE2">
      <w:pPr>
        <w:numPr>
          <w:ilvl w:val="0"/>
          <w:numId w:val="32"/>
        </w:numPr>
      </w:pPr>
      <w:r>
        <w:t>D</w:t>
      </w:r>
      <w:r w:rsidR="00390D48">
        <w:t>ust storms (reducing visibility)</w:t>
      </w:r>
    </w:p>
    <w:p w14:paraId="34D6B85D" w14:textId="52ED19CE" w:rsidR="00390D48" w:rsidRDefault="00882D2B" w:rsidP="00106CE2">
      <w:pPr>
        <w:numPr>
          <w:ilvl w:val="0"/>
          <w:numId w:val="32"/>
        </w:numPr>
      </w:pPr>
      <w:r>
        <w:t>I</w:t>
      </w:r>
      <w:r w:rsidR="00390D48">
        <w:t xml:space="preserve">cy surfaces, frozen </w:t>
      </w:r>
      <w:proofErr w:type="gramStart"/>
      <w:r w:rsidR="00390D48">
        <w:t>rivers</w:t>
      </w:r>
      <w:proofErr w:type="gramEnd"/>
      <w:r w:rsidR="00390D48">
        <w:t xml:space="preserve"> and snow heights </w:t>
      </w:r>
      <w:r w:rsidR="00390D48">
        <w:br/>
        <w:t>(these can be accounted for in the map’s, by setting mobility values for hex locations, and between hex locations, and by removing water obstacles)</w:t>
      </w:r>
    </w:p>
    <w:p w14:paraId="2C6B8C0C" w14:textId="069246D5" w:rsidR="00390D48" w:rsidRDefault="00882D2B" w:rsidP="00106CE2">
      <w:pPr>
        <w:numPr>
          <w:ilvl w:val="0"/>
          <w:numId w:val="32"/>
        </w:numPr>
      </w:pPr>
      <w:r>
        <w:t>H</w:t>
      </w:r>
      <w:r w:rsidR="00390D48">
        <w:t>ail, sleet (can be approximated by liquid precipitation)</w:t>
      </w:r>
    </w:p>
    <w:p w14:paraId="34E86E0B" w14:textId="1E144700" w:rsidR="00390D48" w:rsidRDefault="00882D2B" w:rsidP="00390D48">
      <w:pPr>
        <w:numPr>
          <w:ilvl w:val="0"/>
          <w:numId w:val="32"/>
        </w:numPr>
      </w:pPr>
      <w:r>
        <w:lastRenderedPageBreak/>
        <w:t>L</w:t>
      </w:r>
      <w:r w:rsidR="00390D48">
        <w:t>ightning (too much detail for a 500m platoon-and-up level game/simulation)</w:t>
      </w:r>
    </w:p>
    <w:p w14:paraId="53D272FD" w14:textId="06BBAA10" w:rsidR="00390D48" w:rsidRDefault="00882D2B" w:rsidP="00390D48">
      <w:pPr>
        <w:numPr>
          <w:ilvl w:val="0"/>
          <w:numId w:val="32"/>
        </w:numPr>
      </w:pPr>
      <w:r>
        <w:t>W</w:t>
      </w:r>
      <w:r w:rsidR="00390D48">
        <w:t xml:space="preserve">ave, </w:t>
      </w:r>
      <w:proofErr w:type="gramStart"/>
      <w:r w:rsidR="00390D48">
        <w:t>surf</w:t>
      </w:r>
      <w:proofErr w:type="gramEnd"/>
      <w:r w:rsidR="00390D48">
        <w:t>, and tidal conditions</w:t>
      </w:r>
    </w:p>
    <w:p w14:paraId="4B922954" w14:textId="77777777" w:rsidR="00390D48" w:rsidRPr="005E3893" w:rsidRDefault="00390D48" w:rsidP="00106CE2">
      <w:pPr>
        <w:pStyle w:val="Heading2"/>
      </w:pPr>
      <w:bookmarkStart w:id="60" w:name="_Toc148854101"/>
      <w:bookmarkStart w:id="61" w:name="_Toc44263036"/>
      <w:bookmarkStart w:id="62" w:name="_Toc198642969"/>
      <w:r w:rsidRPr="005E3893">
        <w:t>L</w:t>
      </w:r>
      <w:bookmarkEnd w:id="60"/>
      <w:r w:rsidRPr="005E3893">
        <w:t>imitations</w:t>
      </w:r>
      <w:bookmarkEnd w:id="61"/>
      <w:bookmarkEnd w:id="62"/>
    </w:p>
    <w:p w14:paraId="4148580D" w14:textId="0157EE01" w:rsidR="00390D48" w:rsidRDefault="00390D48" w:rsidP="00390D48">
      <w:pPr>
        <w:keepNext/>
        <w:keepLines/>
        <w:widowControl w:val="0"/>
      </w:pPr>
      <w:r>
        <w:t>All the game’s map area</w:t>
      </w:r>
      <w:r w:rsidR="002C7AC6">
        <w:t>s</w:t>
      </w:r>
      <w:r>
        <w:t xml:space="preserve"> are assumed to have the exact same weather. Generally, with most map sizes 20x15km and 40x30km, this is a fair approximation. However, it falls short in representing valley floor ground fog in mountainous regions.</w:t>
      </w:r>
    </w:p>
    <w:p w14:paraId="0F66D114" w14:textId="77777777" w:rsidR="00390D48" w:rsidRDefault="00390D48" w:rsidP="00390D48">
      <w:pPr>
        <w:keepNext/>
        <w:keepLines/>
        <w:widowControl w:val="0"/>
      </w:pPr>
      <w:r>
        <w:t>The game does not support time zones. Make sure the weather data is defined in time matching (or close to) the local time zone, so dawn and dusk times feel natural in the scenario.</w:t>
      </w:r>
    </w:p>
    <w:p w14:paraId="766FA462" w14:textId="77777777" w:rsidR="00390D48" w:rsidRDefault="00390D48" w:rsidP="00390D48">
      <w:pPr>
        <w:keepNext/>
        <w:keepLines/>
        <w:widowControl w:val="0"/>
      </w:pPr>
      <w:r>
        <w:t xml:space="preserve">Dawn should occur no earlier than 00:00hrs (not </w:t>
      </w:r>
      <w:proofErr w:type="gramStart"/>
      <w:r>
        <w:t>in</w:t>
      </w:r>
      <w:proofErr w:type="gramEnd"/>
      <w:r>
        <w:t xml:space="preserve"> the preceding evening) and dusk no later than 23:00hrs (not </w:t>
      </w:r>
      <w:proofErr w:type="gramStart"/>
      <w:r>
        <w:t>in</w:t>
      </w:r>
      <w:proofErr w:type="gramEnd"/>
      <w:r>
        <w:t xml:space="preserve"> the next morning).</w:t>
      </w:r>
    </w:p>
    <w:p w14:paraId="340245AE" w14:textId="77777777" w:rsidR="00390D48" w:rsidRDefault="00390D48" w:rsidP="00390D48">
      <w:r>
        <w:t>The minimum amount of weather required for a scenario is 24 + 23 hours, from 00:00hrs on the day of the scenario start to 23:00hrs on the day after the scenario start. This is because the Scenario Editor allows scenarios to last for maximum 24 hours and start at 23:00hrs latest.</w:t>
      </w:r>
    </w:p>
    <w:p w14:paraId="5637E446" w14:textId="77777777" w:rsidR="00390D48" w:rsidRPr="005E3893" w:rsidRDefault="00390D48" w:rsidP="00106CE2">
      <w:pPr>
        <w:pStyle w:val="Heading1"/>
        <w:pageBreakBefore w:val="0"/>
      </w:pPr>
      <w:bookmarkStart w:id="63" w:name="_Toc148854093"/>
      <w:bookmarkStart w:id="64" w:name="_Toc44263037"/>
      <w:bookmarkStart w:id="65" w:name="_Toc198642970"/>
      <w:r w:rsidRPr="005E3893">
        <w:t>W</w:t>
      </w:r>
      <w:bookmarkEnd w:id="63"/>
      <w:r w:rsidRPr="005E3893">
        <w:t>eather in the Game</w:t>
      </w:r>
      <w:bookmarkEnd w:id="64"/>
      <w:bookmarkEnd w:id="65"/>
    </w:p>
    <w:p w14:paraId="393D36E2" w14:textId="01F52722" w:rsidR="00390D48" w:rsidRDefault="00390D48" w:rsidP="00390D48">
      <w:r>
        <w:t xml:space="preserve">Weather is presented explicitly in the game, to the player, and to the scenario designer. Having full and consistent weather data is essential to clearly present (and process) </w:t>
      </w:r>
      <w:r w:rsidR="00882D2B">
        <w:t>the weather</w:t>
      </w:r>
      <w:r>
        <w:t xml:space="preserve"> in the game.</w:t>
      </w:r>
    </w:p>
    <w:p w14:paraId="7C6F53B0" w14:textId="77777777" w:rsidR="00390D48" w:rsidRDefault="00390D48" w:rsidP="00390D48">
      <w:r>
        <w:t>The Flashpoint Campaigns engine steps through the weather data in 5-minute increments and interpolates between hourly observations.</w:t>
      </w:r>
    </w:p>
    <w:p w14:paraId="55EA941A" w14:textId="77777777" w:rsidR="00390D48" w:rsidRPr="005E3893" w:rsidRDefault="00390D48" w:rsidP="00106CE2">
      <w:pPr>
        <w:pStyle w:val="Heading2"/>
      </w:pPr>
      <w:bookmarkStart w:id="66" w:name="__RefHeading___Toc1059_902658194"/>
      <w:bookmarkStart w:id="67" w:name="_Toc148854103"/>
      <w:bookmarkStart w:id="68" w:name="_Toc44263038"/>
      <w:bookmarkStart w:id="69" w:name="_Toc198642971"/>
      <w:bookmarkEnd w:id="66"/>
      <w:r w:rsidRPr="005E3893">
        <w:t>U</w:t>
      </w:r>
      <w:bookmarkEnd w:id="67"/>
      <w:r w:rsidRPr="005E3893">
        <w:t>ser-Interface</w:t>
      </w:r>
      <w:bookmarkEnd w:id="68"/>
      <w:bookmarkEnd w:id="69"/>
    </w:p>
    <w:p w14:paraId="23408B61" w14:textId="77777777" w:rsidR="00390D48" w:rsidRDefault="00390D48" w:rsidP="00390D48">
      <w:r>
        <w:t xml:space="preserve">The current weather is presented in the ‘current situation’ panel, and implicitly through a map hue. </w:t>
      </w:r>
    </w:p>
    <w:p w14:paraId="7E2FCB39" w14:textId="77777777" w:rsidR="00390D48" w:rsidRDefault="00390D48" w:rsidP="00390D48">
      <w:r>
        <w:t>The bottom part of the turn/clock panel lists:</w:t>
      </w:r>
    </w:p>
    <w:p w14:paraId="0A943263" w14:textId="115CB2EA" w:rsidR="00390D48" w:rsidRDefault="00882D2B" w:rsidP="00390D48">
      <w:pPr>
        <w:numPr>
          <w:ilvl w:val="0"/>
          <w:numId w:val="33"/>
        </w:numPr>
      </w:pPr>
      <w:r>
        <w:t>P</w:t>
      </w:r>
      <w:r w:rsidR="00390D48">
        <w:t>art of day (night, dawn, day, night)</w:t>
      </w:r>
    </w:p>
    <w:p w14:paraId="725DA9FF" w14:textId="4EFB45CE" w:rsidR="00390D48" w:rsidRDefault="00882D2B" w:rsidP="00390D48">
      <w:pPr>
        <w:numPr>
          <w:ilvl w:val="0"/>
          <w:numId w:val="33"/>
        </w:numPr>
      </w:pPr>
      <w:r>
        <w:t>C</w:t>
      </w:r>
      <w:r w:rsidR="00390D48">
        <w:t>loud conditions and ground conditions</w:t>
      </w:r>
    </w:p>
    <w:p w14:paraId="0E4F9805" w14:textId="442653F1" w:rsidR="00390D48" w:rsidRDefault="00882D2B" w:rsidP="00390D48">
      <w:pPr>
        <w:numPr>
          <w:ilvl w:val="0"/>
          <w:numId w:val="33"/>
        </w:numPr>
      </w:pPr>
      <w:r>
        <w:t>P</w:t>
      </w:r>
      <w:r w:rsidR="00390D48">
        <w:t>recipitation, if any</w:t>
      </w:r>
    </w:p>
    <w:p w14:paraId="1E87BF60" w14:textId="54413BBC" w:rsidR="00390D48" w:rsidRDefault="00882D2B" w:rsidP="00390D48">
      <w:pPr>
        <w:numPr>
          <w:ilvl w:val="0"/>
          <w:numId w:val="33"/>
        </w:numPr>
      </w:pPr>
      <w:r>
        <w:t>V</w:t>
      </w:r>
      <w:r w:rsidR="00390D48">
        <w:t>isual range</w:t>
      </w:r>
    </w:p>
    <w:p w14:paraId="58C58B42" w14:textId="247C07C3" w:rsidR="00390D48" w:rsidRDefault="00882D2B" w:rsidP="00390D48">
      <w:pPr>
        <w:numPr>
          <w:ilvl w:val="0"/>
          <w:numId w:val="33"/>
        </w:numPr>
      </w:pPr>
      <w:r>
        <w:t>W</w:t>
      </w:r>
      <w:r w:rsidR="00390D48">
        <w:t xml:space="preserve">eather icon </w:t>
      </w:r>
      <w:r>
        <w:t>represents</w:t>
      </w:r>
      <w:r w:rsidR="00390D48">
        <w:t xml:space="preserve"> cloud and ground conditions</w:t>
      </w:r>
    </w:p>
    <w:p w14:paraId="2D7C4476" w14:textId="7437A318" w:rsidR="00390D48" w:rsidRDefault="00882D2B" w:rsidP="00390D48">
      <w:pPr>
        <w:numPr>
          <w:ilvl w:val="0"/>
          <w:numId w:val="33"/>
        </w:numPr>
      </w:pPr>
      <w:r>
        <w:t>W</w:t>
      </w:r>
      <w:r w:rsidR="00390D48">
        <w:t>ind direction and speed</w:t>
      </w:r>
    </w:p>
    <w:p w14:paraId="135B2269" w14:textId="00C6421F" w:rsidR="00390D48" w:rsidRDefault="00882D2B" w:rsidP="00390D48">
      <w:pPr>
        <w:numPr>
          <w:ilvl w:val="0"/>
          <w:numId w:val="33"/>
        </w:numPr>
      </w:pPr>
      <w:r>
        <w:t>We</w:t>
      </w:r>
      <w:r w:rsidR="00390D48">
        <w:t xml:space="preserve">ather icon </w:t>
      </w:r>
      <w:r>
        <w:t>represents</w:t>
      </w:r>
      <w:r w:rsidR="00390D48">
        <w:t xml:space="preserve"> wind direction</w:t>
      </w:r>
    </w:p>
    <w:p w14:paraId="2A43CAD2" w14:textId="325C7301" w:rsidR="00390D48" w:rsidRDefault="00882D2B" w:rsidP="00390D48">
      <w:pPr>
        <w:numPr>
          <w:ilvl w:val="0"/>
          <w:numId w:val="33"/>
        </w:numPr>
      </w:pPr>
      <w:r>
        <w:t>I</w:t>
      </w:r>
      <w:r w:rsidR="00390D48">
        <w:t>llumination level (as percentage)</w:t>
      </w:r>
    </w:p>
    <w:p w14:paraId="05C8A85E" w14:textId="06B42B80" w:rsidR="00390D48" w:rsidRDefault="00882D2B" w:rsidP="00390D48">
      <w:pPr>
        <w:numPr>
          <w:ilvl w:val="0"/>
          <w:numId w:val="33"/>
        </w:numPr>
      </w:pPr>
      <w:r>
        <w:t>W</w:t>
      </w:r>
      <w:r w:rsidR="00390D48">
        <w:t>eather icon presenting lunar state (night)</w:t>
      </w:r>
    </w:p>
    <w:p w14:paraId="7DEFDBF6" w14:textId="51B18C24" w:rsidR="00390D48" w:rsidRDefault="00882D2B" w:rsidP="00390D48">
      <w:pPr>
        <w:numPr>
          <w:ilvl w:val="0"/>
          <w:numId w:val="33"/>
        </w:numPr>
      </w:pPr>
      <w:r>
        <w:t>N</w:t>
      </w:r>
      <w:r w:rsidR="00390D48">
        <w:t>ext dawn/or dusk times (start- and end-time)</w:t>
      </w:r>
    </w:p>
    <w:p w14:paraId="75D666F2" w14:textId="4B898F24" w:rsidR="00390D48" w:rsidRDefault="00882D2B" w:rsidP="00390D48">
      <w:pPr>
        <w:numPr>
          <w:ilvl w:val="0"/>
          <w:numId w:val="33"/>
        </w:numPr>
      </w:pPr>
      <w:r>
        <w:t>C</w:t>
      </w:r>
      <w:r w:rsidR="00390D48">
        <w:t>loud base height, and whether the clouds are rising or falling</w:t>
      </w:r>
    </w:p>
    <w:p w14:paraId="3D385869" w14:textId="77777777" w:rsidR="00390D48" w:rsidRDefault="00390D48" w:rsidP="00390D48">
      <w:pPr>
        <w:jc w:val="center"/>
      </w:pPr>
      <w:r>
        <w:rPr>
          <w:noProof/>
        </w:rPr>
        <w:drawing>
          <wp:inline distT="0" distB="0" distL="0" distR="0" wp14:anchorId="2864D306" wp14:editId="0862B5D7">
            <wp:extent cx="3035935" cy="2542540"/>
            <wp:effectExtent l="38100" t="38100" r="88265" b="86360"/>
            <wp:docPr id="9" name="Picture 9"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chat or text messag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35935" cy="2542540"/>
                    </a:xfrm>
                    <a:prstGeom prst="rect">
                      <a:avLst/>
                    </a:prstGeom>
                    <a:ln>
                      <a:noFill/>
                    </a:ln>
                    <a:effectLst>
                      <a:outerShdw blurRad="50800" dist="38100" dir="2700000" algn="tl" rotWithShape="0">
                        <a:prstClr val="black">
                          <a:alpha val="40000"/>
                        </a:prstClr>
                      </a:outerShdw>
                    </a:effectLst>
                  </pic:spPr>
                </pic:pic>
              </a:graphicData>
            </a:graphic>
          </wp:inline>
        </w:drawing>
      </w:r>
    </w:p>
    <w:p w14:paraId="35A48FC8" w14:textId="6C6775D2" w:rsidR="00390D48" w:rsidRDefault="00390D48" w:rsidP="00390D48">
      <w:pPr>
        <w:keepNext/>
      </w:pPr>
      <w:r>
        <w:lastRenderedPageBreak/>
        <w:t xml:space="preserve">The part of </w:t>
      </w:r>
      <w:r w:rsidR="00882D2B">
        <w:t>the day</w:t>
      </w:r>
      <w:r>
        <w:t xml:space="preserve">, and specifically the transitions from night through dawn </w:t>
      </w:r>
      <w:proofErr w:type="spellStart"/>
      <w:proofErr w:type="gramStart"/>
      <w:r>
        <w:t>to day</w:t>
      </w:r>
      <w:proofErr w:type="spellEnd"/>
      <w:proofErr w:type="gramEnd"/>
      <w:r>
        <w:t xml:space="preserve">, and from day through dusk to night, are also indicated by a hue change of the terrain. </w:t>
      </w:r>
    </w:p>
    <w:p w14:paraId="052CCB1E" w14:textId="77777777" w:rsidR="00390D48" w:rsidRDefault="00390D48" w:rsidP="00390D48">
      <w:r>
        <w:rPr>
          <w:noProof/>
        </w:rPr>
        <w:drawing>
          <wp:inline distT="0" distB="0" distL="0" distR="0" wp14:anchorId="0891F523" wp14:editId="36C56513">
            <wp:extent cx="4114800" cy="1628173"/>
            <wp:effectExtent l="38100" t="38100" r="95250" b="86360"/>
            <wp:docPr id="31" name="Image4"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4" descr="A picture containing text, electronics&#10;&#10;Description automatically generated"/>
                    <pic:cNvPicPr>
                      <a:picLocks noChangeAspect="1" noChangeArrowheads="1"/>
                    </pic:cNvPicPr>
                  </pic:nvPicPr>
                  <pic:blipFill>
                    <a:blip r:embed="rId21"/>
                    <a:stretch>
                      <a:fillRect/>
                    </a:stretch>
                  </pic:blipFill>
                  <pic:spPr bwMode="auto">
                    <a:xfrm>
                      <a:off x="0" y="0"/>
                      <a:ext cx="4114800" cy="1628173"/>
                    </a:xfrm>
                    <a:prstGeom prst="rect">
                      <a:avLst/>
                    </a:prstGeom>
                    <a:ln>
                      <a:noFill/>
                    </a:ln>
                    <a:effectLst>
                      <a:outerShdw blurRad="50800" dist="38100" dir="2700000" algn="tl" rotWithShape="0">
                        <a:prstClr val="black">
                          <a:alpha val="40000"/>
                        </a:prstClr>
                      </a:outerShdw>
                    </a:effectLst>
                  </pic:spPr>
                </pic:pic>
              </a:graphicData>
            </a:graphic>
          </wp:inline>
        </w:drawing>
      </w:r>
    </w:p>
    <w:p w14:paraId="172C6664" w14:textId="77777777" w:rsidR="00390D48" w:rsidRPr="005E3893" w:rsidRDefault="00390D48" w:rsidP="00106CE2">
      <w:pPr>
        <w:pStyle w:val="Heading2"/>
      </w:pPr>
      <w:bookmarkStart w:id="70" w:name="_Toc1488541031"/>
      <w:bookmarkStart w:id="71" w:name="_Toc44263039"/>
      <w:bookmarkStart w:id="72" w:name="_Toc198642972"/>
      <w:r w:rsidRPr="005E3893">
        <w:t>W</w:t>
      </w:r>
      <w:bookmarkEnd w:id="70"/>
      <w:r w:rsidRPr="005E3893">
        <w:t>eather Forecast</w:t>
      </w:r>
      <w:bookmarkEnd w:id="71"/>
      <w:bookmarkEnd w:id="72"/>
    </w:p>
    <w:p w14:paraId="1D60CE4A" w14:textId="77777777" w:rsidR="00390D48" w:rsidRDefault="00390D48" w:rsidP="00390D48">
      <w:pPr>
        <w:widowControl w:val="0"/>
      </w:pPr>
      <w:r>
        <w:t>The upcoming weather for the scenario is presented via the TOC Intel panel, in the Weather Forecast tab. Here, a forecast is given for the next 24 hours, along with information on dawn and dusk timings and the lunar phase.</w:t>
      </w:r>
    </w:p>
    <w:p w14:paraId="25D6BD0F" w14:textId="77777777" w:rsidR="00390D48" w:rsidRDefault="00390D48" w:rsidP="00390D48">
      <w:pPr>
        <w:widowControl w:val="0"/>
      </w:pPr>
      <w:r>
        <w:t xml:space="preserve">The weather forecast provides information by the </w:t>
      </w:r>
      <w:proofErr w:type="gramStart"/>
      <w:r>
        <w:t>hour</w:t>
      </w:r>
      <w:proofErr w:type="gramEnd"/>
      <w:r>
        <w:t xml:space="preserve"> for the ‘modern era’, and by day part (6 hour, fuzzified) for the ‘Cold War era’.</w:t>
      </w:r>
    </w:p>
    <w:p w14:paraId="3A1FA990" w14:textId="77777777" w:rsidR="00390D48" w:rsidRDefault="00390D48" w:rsidP="00390D48">
      <w:pPr>
        <w:widowControl w:val="0"/>
      </w:pPr>
      <w:r>
        <w:t>Additionally, the weather forecast provides a list of systems that might be impacted by those weather conditions (roughly based on US FM 34-81-1).</w:t>
      </w:r>
    </w:p>
    <w:p w14:paraId="76A498B0" w14:textId="77777777" w:rsidR="002C7AC6" w:rsidRDefault="002C7AC6" w:rsidP="00390D48">
      <w:pPr>
        <w:widowControl w:val="0"/>
      </w:pPr>
    </w:p>
    <w:p w14:paraId="0773F99E" w14:textId="77777777" w:rsidR="002C7AC6" w:rsidRDefault="002C7AC6" w:rsidP="00390D48">
      <w:pPr>
        <w:widowControl w:val="0"/>
      </w:pPr>
    </w:p>
    <w:p w14:paraId="0B3B4E5A" w14:textId="77777777" w:rsidR="002C7AC6" w:rsidRDefault="002C7AC6" w:rsidP="00390D48">
      <w:pPr>
        <w:widowControl w:val="0"/>
      </w:pPr>
    </w:p>
    <w:p w14:paraId="19113CF1" w14:textId="77777777" w:rsidR="002C7AC6" w:rsidRDefault="002C7AC6" w:rsidP="00390D48">
      <w:pPr>
        <w:widowControl w:val="0"/>
      </w:pPr>
    </w:p>
    <w:p w14:paraId="0E8AE02B" w14:textId="77777777" w:rsidR="002C7AC6" w:rsidRDefault="002C7AC6" w:rsidP="00390D48">
      <w:pPr>
        <w:widowControl w:val="0"/>
      </w:pPr>
    </w:p>
    <w:p w14:paraId="0EB1DF0E" w14:textId="77777777" w:rsidR="002C7AC6" w:rsidRDefault="002C7AC6" w:rsidP="00390D48">
      <w:pPr>
        <w:widowControl w:val="0"/>
      </w:pPr>
    </w:p>
    <w:p w14:paraId="1422C2FB" w14:textId="77777777" w:rsidR="002C7AC6" w:rsidRDefault="002C7AC6" w:rsidP="00390D48">
      <w:pPr>
        <w:widowControl w:val="0"/>
      </w:pPr>
    </w:p>
    <w:p w14:paraId="75C14A20" w14:textId="77777777" w:rsidR="002C7AC6" w:rsidRDefault="002C7AC6" w:rsidP="00390D48">
      <w:pPr>
        <w:widowControl w:val="0"/>
      </w:pPr>
    </w:p>
    <w:p w14:paraId="6BB8CD3B" w14:textId="77777777" w:rsidR="00390D48" w:rsidRDefault="00390D48" w:rsidP="00390D48">
      <w:pPr>
        <w:widowControl w:val="0"/>
      </w:pPr>
      <w:r>
        <w:rPr>
          <w:noProof/>
        </w:rPr>
        <w:drawing>
          <wp:inline distT="0" distB="0" distL="0" distR="0" wp14:anchorId="6238EDE2" wp14:editId="69263390">
            <wp:extent cx="4115435" cy="4645660"/>
            <wp:effectExtent l="38100" t="38100" r="94615" b="9779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5435" cy="4645660"/>
                    </a:xfrm>
                    <a:prstGeom prst="rect">
                      <a:avLst/>
                    </a:prstGeom>
                    <a:ln>
                      <a:noFill/>
                    </a:ln>
                    <a:effectLst>
                      <a:outerShdw blurRad="50800" dist="38100" dir="2700000" algn="tl" rotWithShape="0">
                        <a:prstClr val="black">
                          <a:alpha val="40000"/>
                        </a:prstClr>
                      </a:outerShdw>
                    </a:effectLst>
                  </pic:spPr>
                </pic:pic>
              </a:graphicData>
            </a:graphic>
          </wp:inline>
        </w:drawing>
      </w:r>
    </w:p>
    <w:p w14:paraId="2BA63B0F" w14:textId="77777777" w:rsidR="00390D48" w:rsidRDefault="00390D48" w:rsidP="00390D48"/>
    <w:p w14:paraId="23347436" w14:textId="77777777" w:rsidR="00390D48" w:rsidRDefault="00390D48" w:rsidP="00390D48">
      <w:r>
        <w:rPr>
          <w:noProof/>
        </w:rPr>
        <w:lastRenderedPageBreak/>
        <w:drawing>
          <wp:inline distT="0" distB="0" distL="0" distR="0" wp14:anchorId="67D2879C" wp14:editId="127B5135">
            <wp:extent cx="4115435" cy="4036060"/>
            <wp:effectExtent l="38100" t="38100" r="94615" b="9779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15435" cy="4036060"/>
                    </a:xfrm>
                    <a:prstGeom prst="rect">
                      <a:avLst/>
                    </a:prstGeom>
                    <a:ln>
                      <a:noFill/>
                    </a:ln>
                    <a:effectLst>
                      <a:outerShdw blurRad="50800" dist="38100" dir="2700000" algn="tl" rotWithShape="0">
                        <a:prstClr val="black">
                          <a:alpha val="40000"/>
                        </a:prstClr>
                      </a:outerShdw>
                    </a:effectLst>
                  </pic:spPr>
                </pic:pic>
              </a:graphicData>
            </a:graphic>
          </wp:inline>
        </w:drawing>
      </w:r>
    </w:p>
    <w:p w14:paraId="2E5AF337" w14:textId="77777777" w:rsidR="00390D48" w:rsidRPr="005E3893" w:rsidRDefault="00390D48" w:rsidP="00106CE2">
      <w:pPr>
        <w:pStyle w:val="Heading2"/>
      </w:pPr>
      <w:bookmarkStart w:id="73" w:name="__RefHeading___Toc1063_902658194"/>
      <w:bookmarkStart w:id="74" w:name="_Toc1488541032"/>
      <w:bookmarkStart w:id="75" w:name="_Toc44263040"/>
      <w:bookmarkStart w:id="76" w:name="_Toc198642973"/>
      <w:bookmarkEnd w:id="73"/>
      <w:r w:rsidRPr="005E3893">
        <w:t>S</w:t>
      </w:r>
      <w:bookmarkEnd w:id="74"/>
      <w:r w:rsidRPr="005E3893">
        <w:t>cenario Editor</w:t>
      </w:r>
      <w:bookmarkEnd w:id="75"/>
      <w:bookmarkEnd w:id="76"/>
    </w:p>
    <w:p w14:paraId="72315646" w14:textId="77777777" w:rsidR="00390D48" w:rsidRDefault="00390D48" w:rsidP="00390D48">
      <w:pPr>
        <w:widowControl w:val="0"/>
      </w:pPr>
      <w:r>
        <w:t xml:space="preserve">The scenario creator defines the weather for the scenario he creates. The scenario creator either selects a single ‘weather day’, resulting in ‘fixed’ weather for the scenario, or multiple ‘weather days’, resulting in pseudo-random weather for the scenario. </w:t>
      </w:r>
    </w:p>
    <w:p w14:paraId="69C7BEB4" w14:textId="46BD4928" w:rsidR="00390D48" w:rsidRDefault="00390D48" w:rsidP="00390D48">
      <w:pPr>
        <w:widowControl w:val="0"/>
      </w:pPr>
      <w:r>
        <w:t xml:space="preserve">In case of multiple ‘weather days’, one of these ‘weather days’ is picked at random at scenario start time, and used for the duration of the scenario, across saves and reloads of that scenario. Whenever the scenario </w:t>
      </w:r>
      <w:r w:rsidR="00C72806">
        <w:t>starts</w:t>
      </w:r>
      <w:r>
        <w:t xml:space="preserve"> anew, the random selection is performed anew, most </w:t>
      </w:r>
      <w:r>
        <w:t xml:space="preserve">likely yielding different weather. </w:t>
      </w:r>
    </w:p>
    <w:p w14:paraId="2EEBE239" w14:textId="77777777" w:rsidR="00390D48" w:rsidRDefault="00390D48" w:rsidP="00390D48">
      <w:pPr>
        <w:widowControl w:val="0"/>
      </w:pPr>
      <w:r>
        <w:t xml:space="preserve">The Scenario Editor’s dialog to select </w:t>
      </w:r>
      <w:proofErr w:type="gramStart"/>
      <w:r>
        <w:t>weather (‘</w:t>
      </w:r>
      <w:proofErr w:type="gramEnd"/>
      <w:r>
        <w:t xml:space="preserve">weather days’) for is shown below. </w:t>
      </w:r>
    </w:p>
    <w:p w14:paraId="2A526E97" w14:textId="77777777" w:rsidR="00390D48" w:rsidRDefault="00390D48" w:rsidP="00390D48">
      <w:r>
        <w:rPr>
          <w:noProof/>
        </w:rPr>
        <w:drawing>
          <wp:inline distT="0" distB="0" distL="0" distR="0" wp14:anchorId="07714F80" wp14:editId="2EDFAEBF">
            <wp:extent cx="4114800" cy="2725950"/>
            <wp:effectExtent l="38100" t="38100" r="95250" b="9398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14800" cy="2725950"/>
                    </a:xfrm>
                    <a:prstGeom prst="rect">
                      <a:avLst/>
                    </a:prstGeom>
                    <a:ln>
                      <a:noFill/>
                    </a:ln>
                    <a:effectLst>
                      <a:outerShdw blurRad="50800" dist="38100" dir="2700000" algn="tl" rotWithShape="0">
                        <a:prstClr val="black">
                          <a:alpha val="40000"/>
                        </a:prstClr>
                      </a:outerShdw>
                    </a:effectLst>
                  </pic:spPr>
                </pic:pic>
              </a:graphicData>
            </a:graphic>
          </wp:inline>
        </w:drawing>
      </w:r>
    </w:p>
    <w:p w14:paraId="37694E14" w14:textId="77777777" w:rsidR="00390D48" w:rsidRDefault="00390D48" w:rsidP="00390D48">
      <w:r>
        <w:t>In the Scenario Editor’s ‘Select Weather’ dialog, first the weather station is selected, in ‘1. Select Weather Area’. (If the map used for the scenario shipped with the game, the Scenario Editor will automatically select the matching weather station, based on a configuration file).</w:t>
      </w:r>
    </w:p>
    <w:p w14:paraId="5DE52A15" w14:textId="77777777" w:rsidR="00390D48" w:rsidRDefault="00390D48" w:rsidP="00390D48">
      <w:r>
        <w:t>By pressing the ‘Load Station Weather’, the game loads the ‘years’ for which the selected station has weather data and shows this in the selection list under ‘2. Select Year(s) of Data’. Select at least one year to continue.</w:t>
      </w:r>
    </w:p>
    <w:p w14:paraId="3B8C5925" w14:textId="0AD0180A" w:rsidR="00390D48" w:rsidRDefault="00390D48" w:rsidP="00390D48">
      <w:r>
        <w:t xml:space="preserve">Generally, the </w:t>
      </w:r>
      <w:r w:rsidR="002C7AC6">
        <w:t>year</w:t>
      </w:r>
      <w:r>
        <w:t xml:space="preserve"> will be after 2000, since weather stations didn’t start </w:t>
      </w:r>
      <w:r w:rsidR="002C7AC6">
        <w:t>collecting</w:t>
      </w:r>
      <w:r>
        <w:t xml:space="preserve"> and </w:t>
      </w:r>
      <w:r w:rsidR="00C72806">
        <w:t>sharing</w:t>
      </w:r>
      <w:r>
        <w:t xml:space="preserve"> extensive and complete per hour data until digital computers and the Internet became common. For, for example, the Cold War era, we need </w:t>
      </w:r>
      <w:r w:rsidR="002C7AC6">
        <w:t>to use</w:t>
      </w:r>
      <w:r>
        <w:t xml:space="preserve"> later but regionally representative weather.</w:t>
      </w:r>
    </w:p>
    <w:p w14:paraId="1244C167" w14:textId="40BC24FF" w:rsidR="00390D48" w:rsidRDefault="00390D48" w:rsidP="00390D48">
      <w:r>
        <w:t xml:space="preserve">Next, pick a date and date range. To pick </w:t>
      </w:r>
      <w:r w:rsidR="00882D2B">
        <w:t>the weather</w:t>
      </w:r>
      <w:r>
        <w:t xml:space="preserve"> representative of the scenario’s date, it’s recommended to pick (a range around) that </w:t>
      </w:r>
      <w:r>
        <w:lastRenderedPageBreak/>
        <w:t xml:space="preserve">date. For example, for </w:t>
      </w:r>
      <w:r w:rsidR="00882D2B">
        <w:t>August</w:t>
      </w:r>
      <w:r>
        <w:t xml:space="preserve"> 13, </w:t>
      </w:r>
      <w:r w:rsidR="00882D2B">
        <w:t>1989,</w:t>
      </w:r>
      <w:r>
        <w:t xml:space="preserve"> scenario, pick the August 13 date. Weather from around August </w:t>
      </w:r>
      <w:r w:rsidR="00882D2B">
        <w:t>13</w:t>
      </w:r>
      <w:r>
        <w:t xml:space="preserve"> will be representative of the seasonal weather </w:t>
      </w:r>
      <w:proofErr w:type="gramStart"/>
      <w:r>
        <w:t>and also</w:t>
      </w:r>
      <w:proofErr w:type="gramEnd"/>
      <w:r>
        <w:t xml:space="preserve"> have representative dawn and dusk times.</w:t>
      </w:r>
    </w:p>
    <w:p w14:paraId="72BC418A" w14:textId="77777777" w:rsidR="00390D48" w:rsidRDefault="00390D48" w:rsidP="00390D48">
      <w:r>
        <w:t>Alternatively, for example, when foggy days are scarce in mid-August, one might try picking weather from April, since this will have similar dawn and dusk times. Whatever, weather is chosen, it is presented to be on the scenario’s date.</w:t>
      </w:r>
    </w:p>
    <w:p w14:paraId="3B2B4305" w14:textId="664220AC" w:rsidR="00390D48" w:rsidRDefault="00390D48" w:rsidP="00390D48">
      <w:r>
        <w:t xml:space="preserve">As a next step, set weather criteria under ‘4. </w:t>
      </w:r>
      <w:proofErr w:type="spellStart"/>
      <w:r>
        <w:t>SetWeather</w:t>
      </w:r>
      <w:proofErr w:type="spellEnd"/>
      <w:r>
        <w:t xml:space="preserve"> Filter Criteria’. Selecting ‘Any’ for each </w:t>
      </w:r>
      <w:r w:rsidR="002C7AC6">
        <w:t>criterion</w:t>
      </w:r>
      <w:r>
        <w:t xml:space="preserve"> results in no filtering.</w:t>
      </w:r>
    </w:p>
    <w:p w14:paraId="05B6E246" w14:textId="71E00245" w:rsidR="00390D48" w:rsidRDefault="00390D48" w:rsidP="00390D48">
      <w:r>
        <w:t xml:space="preserve">Finally, press the ‘5. Select </w:t>
      </w:r>
      <w:r w:rsidR="002C7AC6">
        <w:t>the Weather</w:t>
      </w:r>
      <w:r>
        <w:t xml:space="preserve"> Data’ button. After a while, the data is loaded and filtered, the selected weather days (if any), are displayed in the table underneath.</w:t>
      </w:r>
    </w:p>
    <w:p w14:paraId="54134788" w14:textId="77777777" w:rsidR="00390D48" w:rsidRDefault="00390D48" w:rsidP="00390D48">
      <w:r>
        <w:t xml:space="preserve">The table shows up to 30 days of selected weather, from 00:00hrs on the selected day until 23:00hrs on the following day. All columns for the following day have their timestamp tagged </w:t>
      </w:r>
      <w:proofErr w:type="gramStart"/>
      <w:r>
        <w:t>with ‘*</w:t>
      </w:r>
      <w:proofErr w:type="gramEnd"/>
      <w:r>
        <w:t>’.</w:t>
      </w:r>
    </w:p>
    <w:p w14:paraId="02AC1DC7" w14:textId="77777777" w:rsidR="00390D48" w:rsidRDefault="00390D48" w:rsidP="00390D48">
      <w:r>
        <w:t>Press ‘Proceed’ to select these ‘weather days’ for your scenario, or press ‘Cancel’ to discard any changes made.</w:t>
      </w:r>
    </w:p>
    <w:p w14:paraId="1FFF07F4" w14:textId="77777777" w:rsidR="00390D48" w:rsidRDefault="00390D48" w:rsidP="00390D48">
      <w:r>
        <w:t>The selected weather data will be included in the scenario and the scenario can be distributed to others without these players being required to have the same weather data files installed on their computer.</w:t>
      </w:r>
    </w:p>
    <w:p w14:paraId="15E0D903" w14:textId="77777777" w:rsidR="00390D48" w:rsidRPr="005E3893" w:rsidRDefault="00390D48" w:rsidP="00106CE2">
      <w:pPr>
        <w:pStyle w:val="Heading3"/>
      </w:pPr>
      <w:bookmarkStart w:id="77" w:name="_Toc44263041"/>
      <w:bookmarkStart w:id="78" w:name="_Toc198642974"/>
      <w:r w:rsidRPr="005E3893">
        <w:t>How to Select Random Weather</w:t>
      </w:r>
      <w:bookmarkEnd w:id="77"/>
      <w:bookmarkEnd w:id="78"/>
    </w:p>
    <w:p w14:paraId="6DF20980" w14:textId="77777777" w:rsidR="00390D48" w:rsidRDefault="00390D48" w:rsidP="00390D48">
      <w:r>
        <w:t>To select random weather for the scenario, ensure the weather data selection contains more than one ‘weather day’. This can be done in multiple ways:</w:t>
      </w:r>
    </w:p>
    <w:p w14:paraId="7963634A" w14:textId="7DC1F177" w:rsidR="00390D48" w:rsidRDefault="00882D2B" w:rsidP="00390D48">
      <w:pPr>
        <w:numPr>
          <w:ilvl w:val="0"/>
          <w:numId w:val="34"/>
        </w:numPr>
      </w:pPr>
      <w:r>
        <w:t>I</w:t>
      </w:r>
      <w:r w:rsidR="00390D48">
        <w:t>nclude multiple years in the selection</w:t>
      </w:r>
    </w:p>
    <w:p w14:paraId="74E50E62" w14:textId="3B78B328" w:rsidR="00390D48" w:rsidRDefault="00882D2B" w:rsidP="00390D48">
      <w:pPr>
        <w:numPr>
          <w:ilvl w:val="0"/>
          <w:numId w:val="34"/>
        </w:numPr>
      </w:pPr>
      <w:r>
        <w:t>E</w:t>
      </w:r>
      <w:r w:rsidR="00390D48">
        <w:t>xpand the range around the selected weather data (and press the ‘Select Weather Data’ button)</w:t>
      </w:r>
    </w:p>
    <w:p w14:paraId="1265B33A" w14:textId="4B0D86A3" w:rsidR="00390D48" w:rsidRDefault="00882D2B" w:rsidP="00390D48">
      <w:pPr>
        <w:numPr>
          <w:ilvl w:val="0"/>
          <w:numId w:val="34"/>
        </w:numPr>
      </w:pPr>
      <w:r>
        <w:t>R</w:t>
      </w:r>
      <w:r w:rsidR="00390D48">
        <w:t>elax the filter criteria</w:t>
      </w:r>
    </w:p>
    <w:p w14:paraId="629961A7" w14:textId="77777777" w:rsidR="00390D48" w:rsidRDefault="00390D48" w:rsidP="00390D48">
      <w:r>
        <w:t>Make sure to press the ‘Select Weather Data’ button after making any of the changes.</w:t>
      </w:r>
    </w:p>
    <w:p w14:paraId="31443C9A" w14:textId="77777777" w:rsidR="00390D48" w:rsidRPr="005E3893" w:rsidRDefault="00390D48" w:rsidP="00106CE2">
      <w:pPr>
        <w:pStyle w:val="Heading3"/>
      </w:pPr>
      <w:bookmarkStart w:id="79" w:name="__RefHeading___Toc660_3508619233"/>
      <w:bookmarkStart w:id="80" w:name="_Toc44263042"/>
      <w:bookmarkStart w:id="81" w:name="_Toc198642975"/>
      <w:bookmarkEnd w:id="79"/>
      <w:r w:rsidRPr="005E3893">
        <w:t>How to Select Foggy Weather</w:t>
      </w:r>
      <w:bookmarkEnd w:id="80"/>
      <w:bookmarkEnd w:id="81"/>
    </w:p>
    <w:p w14:paraId="21D5C03B" w14:textId="77777777" w:rsidR="00390D48" w:rsidRDefault="00390D48" w:rsidP="00390D48">
      <w:r>
        <w:t>To select foggy weather for the scenario, first select ‘Fog’ under ‘4. Set Weather Filter Criteria</w:t>
      </w:r>
      <w:proofErr w:type="gramStart"/>
      <w:r>
        <w:t>’, ‘</w:t>
      </w:r>
      <w:proofErr w:type="gramEnd"/>
      <w:r>
        <w:t xml:space="preserve">Conditions’. And press the ‘Select Weather Data’ button. </w:t>
      </w:r>
    </w:p>
    <w:p w14:paraId="203C5A92" w14:textId="77777777" w:rsidR="00390D48" w:rsidRDefault="00390D48" w:rsidP="00390D48">
      <w:r>
        <w:t>If the result is zero ‘weather days’, then foggy days are scarce for the selected date. To work around this and increase the number of foggy days returned, do:</w:t>
      </w:r>
    </w:p>
    <w:p w14:paraId="466B634A" w14:textId="7B71DD82" w:rsidR="00390D48" w:rsidRDefault="00882D2B" w:rsidP="00C72806">
      <w:pPr>
        <w:numPr>
          <w:ilvl w:val="0"/>
          <w:numId w:val="34"/>
        </w:numPr>
      </w:pPr>
      <w:r>
        <w:t>I</w:t>
      </w:r>
      <w:r w:rsidR="00390D48">
        <w:t>nclude multiple years in the selection</w:t>
      </w:r>
    </w:p>
    <w:p w14:paraId="20CCD5F7" w14:textId="6B71318E" w:rsidR="00390D48" w:rsidRDefault="00882D2B" w:rsidP="00390D48">
      <w:pPr>
        <w:numPr>
          <w:ilvl w:val="0"/>
          <w:numId w:val="34"/>
        </w:numPr>
      </w:pPr>
      <w:r>
        <w:t>E</w:t>
      </w:r>
      <w:r w:rsidR="00390D48">
        <w:t>xpand the range around the selected weather data (and press the ‘Select Weather Data’ button)</w:t>
      </w:r>
    </w:p>
    <w:p w14:paraId="6D393487" w14:textId="77777777" w:rsidR="00390D48" w:rsidRDefault="00390D48" w:rsidP="00390D48">
      <w:r>
        <w:t>Make sure to press the ‘Select Weather Data’ button after making any of the changes.</w:t>
      </w:r>
    </w:p>
    <w:p w14:paraId="46A10A0A" w14:textId="77777777" w:rsidR="00390D48" w:rsidRDefault="00390D48" w:rsidP="00390D48">
      <w:r>
        <w:t>If the result still is zero ‘weather days’, consider switching to another area/weather station’s weather.</w:t>
      </w:r>
    </w:p>
    <w:p w14:paraId="2B0B0A29" w14:textId="77777777" w:rsidR="00390D48" w:rsidRPr="006153EA" w:rsidRDefault="00390D48" w:rsidP="00106CE2">
      <w:pPr>
        <w:pStyle w:val="Heading1"/>
      </w:pPr>
      <w:bookmarkStart w:id="82" w:name="_Toc1488540931"/>
      <w:bookmarkStart w:id="83" w:name="_Toc44263043"/>
      <w:bookmarkStart w:id="84" w:name="_Toc198642976"/>
      <w:r w:rsidRPr="006153EA">
        <w:lastRenderedPageBreak/>
        <w:t>W</w:t>
      </w:r>
      <w:bookmarkEnd w:id="82"/>
      <w:r w:rsidRPr="006153EA">
        <w:t>eather Data Files</w:t>
      </w:r>
      <w:bookmarkEnd w:id="83"/>
      <w:bookmarkEnd w:id="84"/>
    </w:p>
    <w:p w14:paraId="61918947" w14:textId="77777777" w:rsidR="00390D48" w:rsidRDefault="00390D48" w:rsidP="00390D48">
      <w:pPr>
        <w:widowControl w:val="0"/>
      </w:pPr>
      <w:r w:rsidRPr="006153EA">
        <w:t xml:space="preserve">The weather data is stored in folders and files as part of </w:t>
      </w:r>
      <w:r>
        <w:t>Flashpoint Campaigns’ game data.</w:t>
      </w:r>
    </w:p>
    <w:p w14:paraId="274C6673" w14:textId="7E38D364" w:rsidR="00390D48" w:rsidRDefault="00390D48" w:rsidP="00390D48">
      <w:pPr>
        <w:keepNext/>
        <w:keepLines/>
        <w:widowControl w:val="0"/>
      </w:pPr>
      <w:r>
        <w:t xml:space="preserve">The weather data is stored under Modules/Common in the Weather subfolder. The Weather subfolder also contains a font file defining weather </w:t>
      </w:r>
      <w:r w:rsidR="00C72806">
        <w:t>icons (</w:t>
      </w:r>
      <w:r>
        <w:t>weathericons-regular-webfont.ttf’).</w:t>
      </w:r>
    </w:p>
    <w:p w14:paraId="390314B5" w14:textId="77777777" w:rsidR="00390D48" w:rsidRDefault="00390D48" w:rsidP="00390D48">
      <w:r>
        <w:t>In addition, the Modules/Maps folder contains a ‘</w:t>
      </w:r>
      <w:proofErr w:type="spellStart"/>
      <w:r>
        <w:t>meteo_stations.tsv</w:t>
      </w:r>
      <w:proofErr w:type="spellEnd"/>
      <w:r>
        <w:t>’ file defining the preferred weather station for each map.</w:t>
      </w:r>
    </w:p>
    <w:p w14:paraId="463E2FCE" w14:textId="77777777" w:rsidR="00390D48" w:rsidRDefault="00390D48" w:rsidP="00390D48">
      <w:pPr>
        <w:widowControl w:val="0"/>
      </w:pPr>
      <w:r>
        <w:rPr>
          <w:noProof/>
        </w:rPr>
        <w:drawing>
          <wp:inline distT="0" distB="0" distL="0" distR="0" wp14:anchorId="2262C1E4" wp14:editId="1CAFA9B6">
            <wp:extent cx="4114800" cy="2093327"/>
            <wp:effectExtent l="38100" t="38100" r="95250" b="97790"/>
            <wp:docPr id="47" name="Image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7" descr="Graphical user interface, text&#10;&#10;Description automatically generated"/>
                    <pic:cNvPicPr>
                      <a:picLocks noChangeAspect="1" noChangeArrowheads="1"/>
                    </pic:cNvPicPr>
                  </pic:nvPicPr>
                  <pic:blipFill>
                    <a:blip r:embed="rId25"/>
                    <a:stretch>
                      <a:fillRect/>
                    </a:stretch>
                  </pic:blipFill>
                  <pic:spPr bwMode="auto">
                    <a:xfrm>
                      <a:off x="0" y="0"/>
                      <a:ext cx="4114800" cy="2093327"/>
                    </a:xfrm>
                    <a:prstGeom prst="rect">
                      <a:avLst/>
                    </a:prstGeom>
                    <a:ln>
                      <a:noFill/>
                    </a:ln>
                    <a:effectLst>
                      <a:outerShdw blurRad="50800" dist="38100" dir="2700000" algn="tl" rotWithShape="0">
                        <a:prstClr val="black">
                          <a:alpha val="40000"/>
                        </a:prstClr>
                      </a:outerShdw>
                    </a:effectLst>
                  </pic:spPr>
                </pic:pic>
              </a:graphicData>
            </a:graphic>
          </wp:inline>
        </w:drawing>
      </w:r>
    </w:p>
    <w:p w14:paraId="5ABCD9AF" w14:textId="77777777" w:rsidR="00390D48" w:rsidRDefault="00390D48" w:rsidP="00106CE2">
      <w:pPr>
        <w:pStyle w:val="Heading2"/>
      </w:pPr>
      <w:bookmarkStart w:id="85" w:name="_Toc44263044"/>
      <w:bookmarkStart w:id="86" w:name="_Toc198642977"/>
      <w:r>
        <w:t>Weather Station Folders</w:t>
      </w:r>
      <w:bookmarkEnd w:id="85"/>
      <w:bookmarkEnd w:id="86"/>
    </w:p>
    <w:p w14:paraId="19F80557" w14:textId="77777777" w:rsidR="00390D48" w:rsidRDefault="00390D48" w:rsidP="00390D48">
      <w:r>
        <w:t xml:space="preserve">Under the Modules/Common/Weather folder, each weather station has its own folder. The weather station folder can have any name. Its only contents should be weather data files. </w:t>
      </w:r>
    </w:p>
    <w:p w14:paraId="5AF18A42" w14:textId="77777777" w:rsidR="00390D48" w:rsidRDefault="00390D48" w:rsidP="00106CE2">
      <w:pPr>
        <w:pStyle w:val="Heading2"/>
      </w:pPr>
      <w:bookmarkStart w:id="87" w:name="__RefHeading___Toc1069_902658194"/>
      <w:bookmarkStart w:id="88" w:name="_Toc44263045"/>
      <w:bookmarkStart w:id="89" w:name="_Toc198642978"/>
      <w:bookmarkEnd w:id="87"/>
      <w:r>
        <w:t>Weather Data Files</w:t>
      </w:r>
      <w:bookmarkEnd w:id="88"/>
      <w:bookmarkEnd w:id="89"/>
    </w:p>
    <w:p w14:paraId="7F51F3E5" w14:textId="77777777" w:rsidR="00390D48" w:rsidRDefault="00390D48" w:rsidP="00390D48">
      <w:r>
        <w:t>In each station folder under Modules/Common/Weather, there should be at least one weather data file containing one year of hourly weather.</w:t>
      </w:r>
    </w:p>
    <w:p w14:paraId="060683F1" w14:textId="77777777" w:rsidR="00390D48" w:rsidRDefault="00390D48" w:rsidP="00390D48">
      <w:r>
        <w:t xml:space="preserve">The format for hourly weather data files is: *_year__####_*.csv. In words, the filename should contain a </w:t>
      </w:r>
      <w:proofErr w:type="gramStart"/>
      <w:r>
        <w:t>part ‘_</w:t>
      </w:r>
      <w:proofErr w:type="gramEnd"/>
      <w:r>
        <w:t xml:space="preserve">year_’ followed by the year </w:t>
      </w:r>
      <w:r>
        <w:t xml:space="preserve">(as four digits) and be a .csv file. For </w:t>
      </w:r>
      <w:proofErr w:type="gramStart"/>
      <w:r>
        <w:t>example, ‘</w:t>
      </w:r>
      <w:proofErr w:type="gramEnd"/>
      <w:r>
        <w:t>00282__Bamberg__year__2010__hourly_interpretation.csv’.</w:t>
      </w:r>
    </w:p>
    <w:p w14:paraId="43006FD2" w14:textId="77777777" w:rsidR="00390D48" w:rsidRDefault="00390D48" w:rsidP="00390D48">
      <w:r>
        <w:t>See below for its contents.</w:t>
      </w:r>
    </w:p>
    <w:p w14:paraId="02CE98C5" w14:textId="77777777" w:rsidR="00390D48" w:rsidRPr="006153EA" w:rsidRDefault="00390D48" w:rsidP="00106CE2">
      <w:pPr>
        <w:pStyle w:val="Heading2"/>
      </w:pPr>
      <w:bookmarkStart w:id="90" w:name="_Toc44263046"/>
      <w:bookmarkStart w:id="91" w:name="_Toc198642979"/>
      <w:r w:rsidRPr="006153EA">
        <w:t>Map to Weather Mapping File</w:t>
      </w:r>
      <w:bookmarkEnd w:id="90"/>
      <w:bookmarkEnd w:id="91"/>
    </w:p>
    <w:p w14:paraId="4AC76A00" w14:textId="77777777" w:rsidR="00390D48" w:rsidRPr="006153EA" w:rsidRDefault="00390D48" w:rsidP="00390D48">
      <w:r w:rsidRPr="006153EA">
        <w:t>In each Module’s Maps folder, there is a file ‘</w:t>
      </w:r>
      <w:proofErr w:type="spellStart"/>
      <w:r w:rsidRPr="006153EA">
        <w:t>meteo_stations.tsv</w:t>
      </w:r>
      <w:proofErr w:type="spellEnd"/>
      <w:r w:rsidRPr="006153EA">
        <w:t>’ file. Its contents look like this:</w:t>
      </w:r>
    </w:p>
    <w:p w14:paraId="5F3A50D3" w14:textId="77777777" w:rsidR="00390D48" w:rsidRDefault="00390D48" w:rsidP="00390D48">
      <w:pPr>
        <w:widowControl w:val="0"/>
      </w:pPr>
      <w:r>
        <w:rPr>
          <w:noProof/>
        </w:rPr>
        <w:drawing>
          <wp:inline distT="0" distB="0" distL="0" distR="0" wp14:anchorId="5822251C" wp14:editId="148C1DCB">
            <wp:extent cx="4114800" cy="1518485"/>
            <wp:effectExtent l="38100" t="38100" r="95250" b="100965"/>
            <wp:docPr id="51" name="Image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8" descr="Graphical user interface, text, application&#10;&#10;Description automatically generated"/>
                    <pic:cNvPicPr>
                      <a:picLocks noChangeAspect="1" noChangeArrowheads="1"/>
                    </pic:cNvPicPr>
                  </pic:nvPicPr>
                  <pic:blipFill>
                    <a:blip r:embed="rId26"/>
                    <a:stretch>
                      <a:fillRect/>
                    </a:stretch>
                  </pic:blipFill>
                  <pic:spPr bwMode="auto">
                    <a:xfrm>
                      <a:off x="0" y="0"/>
                      <a:ext cx="4114800" cy="1518485"/>
                    </a:xfrm>
                    <a:prstGeom prst="rect">
                      <a:avLst/>
                    </a:prstGeom>
                    <a:ln>
                      <a:noFill/>
                    </a:ln>
                    <a:effectLst>
                      <a:outerShdw blurRad="50800" dist="38100" dir="2700000" algn="tl" rotWithShape="0">
                        <a:prstClr val="black">
                          <a:alpha val="40000"/>
                        </a:prstClr>
                      </a:outerShdw>
                    </a:effectLst>
                  </pic:spPr>
                </pic:pic>
              </a:graphicData>
            </a:graphic>
          </wp:inline>
        </w:drawing>
      </w:r>
    </w:p>
    <w:p w14:paraId="5B3BA2CA" w14:textId="266FF873" w:rsidR="00390D48" w:rsidRDefault="00390D48" w:rsidP="00390D48">
      <w:pPr>
        <w:widowControl w:val="0"/>
      </w:pPr>
      <w:r>
        <w:t xml:space="preserve">The </w:t>
      </w:r>
      <w:proofErr w:type="spellStart"/>
      <w:r>
        <w:t>meteo_stations.tsv</w:t>
      </w:r>
      <w:proofErr w:type="spellEnd"/>
      <w:r>
        <w:t xml:space="preserve"> file is a tab-separated file, containing two columns. To the left, the map name (without folder, and without file extension). On the same line, </w:t>
      </w:r>
      <w:r w:rsidR="00C72806">
        <w:t>on the right</w:t>
      </w:r>
      <w:r>
        <w:t xml:space="preserve"> of the tab character is the corresponding folder name for the </w:t>
      </w:r>
      <w:proofErr w:type="spellStart"/>
      <w:r>
        <w:t>meteo</w:t>
      </w:r>
      <w:proofErr w:type="spellEnd"/>
      <w:r>
        <w:t xml:space="preserve"> station. For example, on the 3</w:t>
      </w:r>
      <w:r>
        <w:rPr>
          <w:vertAlign w:val="superscript"/>
        </w:rPr>
        <w:t>rd</w:t>
      </w:r>
      <w:r>
        <w:t xml:space="preserve"> line, for map ‘</w:t>
      </w:r>
      <w:proofErr w:type="spellStart"/>
      <w:r>
        <w:t>Graziskia</w:t>
      </w:r>
      <w:proofErr w:type="spellEnd"/>
      <w:r>
        <w:t xml:space="preserve"> 40x30km’ the recommended weather data is in folder ‘121195__Suwalki__Podlaskie__Poland’.</w:t>
      </w:r>
    </w:p>
    <w:p w14:paraId="19E10E0E" w14:textId="77777777" w:rsidR="00390D48" w:rsidRDefault="00390D48" w:rsidP="00390D48">
      <w:r>
        <w:t>The final entry is a special one, indicating the default weather station for maps not explicitly listed below.</w:t>
      </w:r>
    </w:p>
    <w:p w14:paraId="69E4ED6D" w14:textId="77777777" w:rsidR="00390D48" w:rsidRDefault="00390D48" w:rsidP="00390D48">
      <w:pPr>
        <w:rPr>
          <w:i/>
          <w:iCs/>
        </w:rPr>
      </w:pPr>
      <w:r>
        <w:rPr>
          <w:i/>
          <w:iCs/>
        </w:rPr>
        <w:t xml:space="preserve">NOTE: when editing this file, take care to separate the map name and </w:t>
      </w:r>
      <w:proofErr w:type="spellStart"/>
      <w:r>
        <w:rPr>
          <w:i/>
          <w:iCs/>
        </w:rPr>
        <w:t>meteo</w:t>
      </w:r>
      <w:proofErr w:type="spellEnd"/>
      <w:r>
        <w:rPr>
          <w:i/>
          <w:iCs/>
        </w:rPr>
        <w:t xml:space="preserve"> station with a tab character. Make sure to use a (free) programmer’s editor such as Notepad++ or Visual Code to do this; the default Windows’ Notepad will not display a difference between tabs and spaces.</w:t>
      </w:r>
    </w:p>
    <w:p w14:paraId="0E754D3C" w14:textId="77777777" w:rsidR="00390D48" w:rsidRPr="006153EA" w:rsidRDefault="00390D48" w:rsidP="00106CE2">
      <w:pPr>
        <w:pStyle w:val="Heading2"/>
      </w:pPr>
      <w:bookmarkStart w:id="92" w:name="_Toc44263047"/>
      <w:bookmarkStart w:id="93" w:name="_Toc198642980"/>
      <w:r w:rsidRPr="006153EA">
        <w:lastRenderedPageBreak/>
        <w:t>Weather Data File Contents</w:t>
      </w:r>
      <w:bookmarkEnd w:id="92"/>
      <w:bookmarkEnd w:id="93"/>
    </w:p>
    <w:p w14:paraId="4520BA15" w14:textId="77777777" w:rsidR="00390D48" w:rsidRPr="006153EA" w:rsidRDefault="00390D48" w:rsidP="00390D48">
      <w:r w:rsidRPr="006153EA">
        <w:t>The weather data of each weather station is defined by *_year__####_*.csv semi-colon separated files, one for each year. Its contents look like this (as a text file):</w:t>
      </w:r>
    </w:p>
    <w:p w14:paraId="138F95D1" w14:textId="77777777" w:rsidR="00390D48" w:rsidRDefault="00390D48" w:rsidP="00390D48">
      <w:pPr>
        <w:widowControl w:val="0"/>
      </w:pPr>
      <w:r>
        <w:rPr>
          <w:noProof/>
        </w:rPr>
        <w:drawing>
          <wp:inline distT="0" distB="0" distL="0" distR="0" wp14:anchorId="7BC1E6C6" wp14:editId="26F67ECB">
            <wp:extent cx="4114800" cy="2769096"/>
            <wp:effectExtent l="38100" t="38100" r="95250" b="88900"/>
            <wp:docPr id="55" name="Image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9" descr="Graphical user interface, text, application&#10;&#10;Description automatically generated"/>
                    <pic:cNvPicPr>
                      <a:picLocks noChangeAspect="1" noChangeArrowheads="1"/>
                    </pic:cNvPicPr>
                  </pic:nvPicPr>
                  <pic:blipFill>
                    <a:blip r:embed="rId27"/>
                    <a:stretch>
                      <a:fillRect/>
                    </a:stretch>
                  </pic:blipFill>
                  <pic:spPr bwMode="auto">
                    <a:xfrm>
                      <a:off x="0" y="0"/>
                      <a:ext cx="4114800" cy="2769096"/>
                    </a:xfrm>
                    <a:prstGeom prst="rect">
                      <a:avLst/>
                    </a:prstGeom>
                    <a:ln>
                      <a:noFill/>
                    </a:ln>
                    <a:effectLst>
                      <a:outerShdw blurRad="50800" dist="38100" dir="2700000" algn="tl" rotWithShape="0">
                        <a:prstClr val="black">
                          <a:alpha val="40000"/>
                        </a:prstClr>
                      </a:outerShdw>
                    </a:effectLst>
                  </pic:spPr>
                </pic:pic>
              </a:graphicData>
            </a:graphic>
          </wp:inline>
        </w:drawing>
      </w:r>
    </w:p>
    <w:p w14:paraId="067332C5" w14:textId="77777777" w:rsidR="00390D48" w:rsidRDefault="00390D48" w:rsidP="00390D48">
      <w:r>
        <w:t>The .csv semi-colon separated files are better loaded and inspected in a spreadsheet application such as LibreOffice Calc or Microsoft Excel (after indicating that the semi-colon is the separator):</w:t>
      </w:r>
    </w:p>
    <w:p w14:paraId="0C6F59C1" w14:textId="77777777" w:rsidR="00390D48" w:rsidRDefault="00390D48" w:rsidP="00390D48">
      <w:r>
        <w:rPr>
          <w:noProof/>
        </w:rPr>
        <w:drawing>
          <wp:inline distT="0" distB="0" distL="0" distR="0" wp14:anchorId="3C39EFAF" wp14:editId="2CDFD706">
            <wp:extent cx="4114800" cy="2478795"/>
            <wp:effectExtent l="38100" t="38100" r="95250" b="93345"/>
            <wp:docPr id="59" name="Image1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10" descr="Graphical user interface, application, table, Excel&#10;&#10;Description automatically generated"/>
                    <pic:cNvPicPr>
                      <a:picLocks noChangeAspect="1" noChangeArrowheads="1"/>
                    </pic:cNvPicPr>
                  </pic:nvPicPr>
                  <pic:blipFill>
                    <a:blip r:embed="rId28"/>
                    <a:stretch>
                      <a:fillRect/>
                    </a:stretch>
                  </pic:blipFill>
                  <pic:spPr bwMode="auto">
                    <a:xfrm>
                      <a:off x="0" y="0"/>
                      <a:ext cx="4114800" cy="2478795"/>
                    </a:xfrm>
                    <a:prstGeom prst="rect">
                      <a:avLst/>
                    </a:prstGeom>
                    <a:ln>
                      <a:noFill/>
                    </a:ln>
                    <a:effectLst>
                      <a:outerShdw blurRad="50800" dist="38100" dir="2700000" algn="tl" rotWithShape="0">
                        <a:prstClr val="black">
                          <a:alpha val="40000"/>
                        </a:prstClr>
                      </a:outerShdw>
                    </a:effectLst>
                  </pic:spPr>
                </pic:pic>
              </a:graphicData>
            </a:graphic>
          </wp:inline>
        </w:drawing>
      </w:r>
    </w:p>
    <w:p w14:paraId="26D2FEB5" w14:textId="77777777" w:rsidR="00390D48" w:rsidRDefault="00390D48" w:rsidP="00390D48">
      <w:r>
        <w:t xml:space="preserve">After a header and a blank row, the bulk of the data follows, in 16 columns. The first row defines the header and is followed by 365 or 366 days of 24 hours of weather. </w:t>
      </w:r>
    </w:p>
    <w:p w14:paraId="07822512" w14:textId="77777777" w:rsidR="00390D48" w:rsidRDefault="00390D48" w:rsidP="00390D48">
      <w:pPr>
        <w:keepNext/>
      </w:pPr>
      <w:r>
        <w:t>The table below describes each columns meaning, supported measurement units, and expected format:</w:t>
      </w:r>
    </w:p>
    <w:p w14:paraId="26D4E9AC" w14:textId="77777777" w:rsidR="00390D48" w:rsidRDefault="00390D48" w:rsidP="00390D48">
      <w:r>
        <w:rPr>
          <w:noProof/>
        </w:rPr>
        <w:drawing>
          <wp:inline distT="0" distB="0" distL="0" distR="0" wp14:anchorId="243E6B9F" wp14:editId="453FBE36">
            <wp:extent cx="4114800" cy="1413372"/>
            <wp:effectExtent l="38100" t="38100" r="95250" b="92075"/>
            <wp:docPr id="63" name="Image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11" descr="Table&#10;&#10;Description automatically generated"/>
                    <pic:cNvPicPr>
                      <a:picLocks noChangeAspect="1" noChangeArrowheads="1"/>
                    </pic:cNvPicPr>
                  </pic:nvPicPr>
                  <pic:blipFill>
                    <a:blip r:embed="rId29"/>
                    <a:stretch>
                      <a:fillRect/>
                    </a:stretch>
                  </pic:blipFill>
                  <pic:spPr bwMode="auto">
                    <a:xfrm>
                      <a:off x="0" y="0"/>
                      <a:ext cx="4114800" cy="1413372"/>
                    </a:xfrm>
                    <a:prstGeom prst="rect">
                      <a:avLst/>
                    </a:prstGeom>
                    <a:ln>
                      <a:noFill/>
                    </a:ln>
                    <a:effectLst>
                      <a:outerShdw blurRad="50800" dist="38100" dir="2700000" algn="tl" rotWithShape="0">
                        <a:prstClr val="black">
                          <a:alpha val="40000"/>
                        </a:prstClr>
                      </a:outerShdw>
                    </a:effectLst>
                  </pic:spPr>
                </pic:pic>
              </a:graphicData>
            </a:graphic>
          </wp:inline>
        </w:drawing>
      </w:r>
    </w:p>
    <w:p w14:paraId="511545EC" w14:textId="77777777" w:rsidR="00390D48" w:rsidRDefault="00390D48" w:rsidP="00390D48">
      <w:r>
        <w:t>Notes:</w:t>
      </w:r>
    </w:p>
    <w:p w14:paraId="382851CA" w14:textId="7AAD561C" w:rsidR="00390D48" w:rsidRDefault="00390D48" w:rsidP="00390D48">
      <w:pPr>
        <w:numPr>
          <w:ilvl w:val="0"/>
          <w:numId w:val="35"/>
        </w:numPr>
      </w:pPr>
      <w:r>
        <w:t xml:space="preserve">In the current version of Flashpoint Campaigns, the thermal crossover column is ignored, and thermal </w:t>
      </w:r>
      <w:r w:rsidR="002C7AC6">
        <w:t>crossover</w:t>
      </w:r>
      <w:r>
        <w:t xml:space="preserve"> is assumed to occur during dawn and during dusk.</w:t>
      </w:r>
    </w:p>
    <w:p w14:paraId="7DD6912A" w14:textId="77777777" w:rsidR="00390D48" w:rsidRDefault="00390D48" w:rsidP="00390D48">
      <w:pPr>
        <w:numPr>
          <w:ilvl w:val="0"/>
          <w:numId w:val="35"/>
        </w:numPr>
      </w:pPr>
      <w:r>
        <w:lastRenderedPageBreak/>
        <w:t>In the current version of Flashpoint Campaigns, the illumination column is ignored, and illumination is computed based on day phase (Night), lunar phase, and cloudiness.</w:t>
      </w:r>
    </w:p>
    <w:p w14:paraId="2B8BEFD8" w14:textId="77777777" w:rsidR="00390D48" w:rsidRDefault="00390D48" w:rsidP="00390D48">
      <w:pPr>
        <w:numPr>
          <w:ilvl w:val="0"/>
          <w:numId w:val="35"/>
        </w:numPr>
      </w:pPr>
      <w:r>
        <w:t>The ‘</w:t>
      </w:r>
      <w:proofErr w:type="spellStart"/>
      <w:r>
        <w:t>hour_utc</w:t>
      </w:r>
      <w:proofErr w:type="spellEnd"/>
      <w:proofErr w:type="gramStart"/>
      <w:r>
        <w:t>’, ‘</w:t>
      </w:r>
      <w:proofErr w:type="spellStart"/>
      <w:proofErr w:type="gramEnd"/>
      <w:r>
        <w:t>bmnt_utc</w:t>
      </w:r>
      <w:proofErr w:type="spellEnd"/>
      <w:proofErr w:type="gramStart"/>
      <w:r>
        <w:t>’, ‘</w:t>
      </w:r>
      <w:proofErr w:type="spellStart"/>
      <w:proofErr w:type="gramEnd"/>
      <w:r>
        <w:t>sunrise_utc</w:t>
      </w:r>
      <w:proofErr w:type="spellEnd"/>
      <w:proofErr w:type="gramStart"/>
      <w:r>
        <w:t>’, ‘</w:t>
      </w:r>
      <w:proofErr w:type="spellStart"/>
      <w:proofErr w:type="gramEnd"/>
      <w:r>
        <w:t>sunset_utc</w:t>
      </w:r>
      <w:proofErr w:type="spellEnd"/>
      <w:r>
        <w:t>’, and ‘</w:t>
      </w:r>
      <w:proofErr w:type="spellStart"/>
      <w:r>
        <w:t>eent_utc</w:t>
      </w:r>
      <w:proofErr w:type="spellEnd"/>
      <w:r>
        <w:t>’ column names are being replaced by just ‘hour</w:t>
      </w:r>
      <w:proofErr w:type="gramStart"/>
      <w:r>
        <w:t>’, ‘</w:t>
      </w:r>
      <w:proofErr w:type="spellStart"/>
      <w:proofErr w:type="gramEnd"/>
      <w:r>
        <w:t>bmnt</w:t>
      </w:r>
      <w:proofErr w:type="spellEnd"/>
      <w:proofErr w:type="gramStart"/>
      <w:r>
        <w:t>’, ‘sunrise’, ‘sunset</w:t>
      </w:r>
      <w:proofErr w:type="gramEnd"/>
      <w:r>
        <w:t>’, and ‘</w:t>
      </w:r>
      <w:proofErr w:type="spellStart"/>
      <w:r>
        <w:t>eent</w:t>
      </w:r>
      <w:proofErr w:type="spellEnd"/>
      <w:r>
        <w:t>’, to avoid the suggestion these are time zone specific.</w:t>
      </w:r>
    </w:p>
    <w:p w14:paraId="327D076A" w14:textId="77777777" w:rsidR="00390D48" w:rsidRPr="002E2683" w:rsidRDefault="00390D48" w:rsidP="00106CE2">
      <w:pPr>
        <w:pStyle w:val="Heading2"/>
      </w:pPr>
      <w:bookmarkStart w:id="94" w:name="_Toc44263048"/>
      <w:bookmarkStart w:id="95" w:name="_Toc198642981"/>
      <w:r w:rsidRPr="002E2683">
        <w:t>Weather Data File Contents Rules</w:t>
      </w:r>
      <w:bookmarkEnd w:id="94"/>
      <w:bookmarkEnd w:id="95"/>
    </w:p>
    <w:p w14:paraId="01922E1A" w14:textId="77777777" w:rsidR="00390D48" w:rsidRPr="002E2683" w:rsidRDefault="00390D48" w:rsidP="00390D48">
      <w:pPr>
        <w:widowControl w:val="0"/>
      </w:pPr>
      <w:r w:rsidRPr="002E2683">
        <w:t xml:space="preserve">The weather data file contents must conform to the following rules, </w:t>
      </w:r>
      <w:proofErr w:type="gramStart"/>
      <w:r w:rsidRPr="002E2683">
        <w:t>in order to</w:t>
      </w:r>
      <w:proofErr w:type="gramEnd"/>
      <w:r w:rsidRPr="002E2683">
        <w:t xml:space="preserve"> be a valid weather data file accepted by the game.</w:t>
      </w:r>
    </w:p>
    <w:p w14:paraId="5FFF3E96" w14:textId="77777777" w:rsidR="00390D48" w:rsidRPr="002E2683" w:rsidRDefault="00390D48" w:rsidP="00390D48">
      <w:pPr>
        <w:widowControl w:val="0"/>
        <w:numPr>
          <w:ilvl w:val="0"/>
          <w:numId w:val="36"/>
        </w:numPr>
      </w:pPr>
      <w:r w:rsidRPr="002E2683">
        <w:t>The file should have a heade</w:t>
      </w:r>
      <w:r>
        <w:t>r</w:t>
      </w:r>
      <w:r w:rsidRPr="002E2683">
        <w:t xml:space="preserve"> part, followed by a blank row/line, followed by the data part.</w:t>
      </w:r>
    </w:p>
    <w:p w14:paraId="5E10E199" w14:textId="77777777" w:rsidR="00390D48" w:rsidRPr="002E2683" w:rsidRDefault="00390D48" w:rsidP="00390D48">
      <w:pPr>
        <w:widowControl w:val="0"/>
        <w:numPr>
          <w:ilvl w:val="0"/>
          <w:numId w:val="36"/>
        </w:numPr>
      </w:pPr>
      <w:r w:rsidRPr="002E2683">
        <w:t>The header part should not contain blank rows/lines</w:t>
      </w:r>
    </w:p>
    <w:p w14:paraId="48AB9F78" w14:textId="77777777" w:rsidR="00390D48" w:rsidRPr="002E2683" w:rsidRDefault="00390D48" w:rsidP="00390D48">
      <w:pPr>
        <w:widowControl w:val="0"/>
        <w:numPr>
          <w:ilvl w:val="0"/>
          <w:numId w:val="36"/>
        </w:numPr>
      </w:pPr>
      <w:r w:rsidRPr="002E2683">
        <w:t>The data part should consist of a single header row, followed by 365 days (or 366 days, for leap years) of 24 hours of weather data</w:t>
      </w:r>
    </w:p>
    <w:p w14:paraId="7B11A637" w14:textId="77777777" w:rsidR="00390D48" w:rsidRPr="002E2683" w:rsidRDefault="00390D48" w:rsidP="00390D48">
      <w:pPr>
        <w:widowControl w:val="0"/>
        <w:numPr>
          <w:ilvl w:val="0"/>
          <w:numId w:val="36"/>
        </w:numPr>
      </w:pPr>
      <w:r w:rsidRPr="002E2683">
        <w:t>The header row should contain column names, separated by semi-colons</w:t>
      </w:r>
    </w:p>
    <w:p w14:paraId="6F229433" w14:textId="77777777" w:rsidR="00390D48" w:rsidRPr="002E2683" w:rsidRDefault="00390D48" w:rsidP="00390D48">
      <w:pPr>
        <w:widowControl w:val="0"/>
        <w:numPr>
          <w:ilvl w:val="0"/>
          <w:numId w:val="36"/>
        </w:numPr>
      </w:pPr>
      <w:r w:rsidRPr="002E2683">
        <w:t>The data rows should be in order of day and hour, covering each hour of the year in sequence</w:t>
      </w:r>
    </w:p>
    <w:p w14:paraId="1C9C4B0F" w14:textId="77777777" w:rsidR="00390D48" w:rsidRPr="002E2683" w:rsidRDefault="00390D48" w:rsidP="00390D48">
      <w:pPr>
        <w:widowControl w:val="0"/>
        <w:numPr>
          <w:ilvl w:val="0"/>
          <w:numId w:val="36"/>
        </w:numPr>
      </w:pPr>
      <w:r w:rsidRPr="002E2683">
        <w:t>The ‘moon conditions’ column shall be blank if ‘conditions’ column does not include ‘Night’ (it still can be blank for ‘Night’)</w:t>
      </w:r>
    </w:p>
    <w:p w14:paraId="32F852E5" w14:textId="44304857" w:rsidR="00390D48" w:rsidRPr="002E2683" w:rsidRDefault="00390D48" w:rsidP="00390D48">
      <w:pPr>
        <w:widowControl w:val="0"/>
        <w:numPr>
          <w:ilvl w:val="0"/>
          <w:numId w:val="36"/>
        </w:numPr>
      </w:pPr>
      <w:r w:rsidRPr="002E2683">
        <w:t xml:space="preserve">Precipitation is </w:t>
      </w:r>
      <w:r w:rsidR="00C72806" w:rsidRPr="002E2683">
        <w:t xml:space="preserve">blank, </w:t>
      </w:r>
      <w:r w:rsidRPr="002E2683">
        <w:t xml:space="preserve">fog’, or </w:t>
      </w:r>
      <w:r w:rsidR="00C72806" w:rsidRPr="002E2683">
        <w:t>gradation</w:t>
      </w:r>
      <w:r w:rsidRPr="002E2683">
        <w:t xml:space="preserve"> of either ‘rain’ or ‘snow’; valid gradations are ‘light</w:t>
      </w:r>
      <w:proofErr w:type="gramStart"/>
      <w:r w:rsidRPr="002E2683">
        <w:t>’, ‘</w:t>
      </w:r>
      <w:proofErr w:type="gramEnd"/>
      <w:r w:rsidRPr="002E2683">
        <w:t>moderate’, and ‘heavy’.</w:t>
      </w:r>
    </w:p>
    <w:p w14:paraId="7B90E9DD" w14:textId="77777777" w:rsidR="00390D48" w:rsidRPr="002E2683" w:rsidRDefault="00390D48" w:rsidP="00390D48">
      <w:pPr>
        <w:widowControl w:val="0"/>
        <w:numPr>
          <w:ilvl w:val="0"/>
          <w:numId w:val="36"/>
        </w:numPr>
      </w:pPr>
      <w:r w:rsidRPr="002E2683">
        <w:t>Precipitation amount should follow the precipitation gradation that is amounts for moderate precipitation should be greater than for light precipitation, etc.</w:t>
      </w:r>
    </w:p>
    <w:p w14:paraId="0168B8DA" w14:textId="77777777" w:rsidR="00390D48" w:rsidRPr="002E2683" w:rsidRDefault="00390D48" w:rsidP="00390D48">
      <w:pPr>
        <w:widowControl w:val="0"/>
        <w:numPr>
          <w:ilvl w:val="0"/>
          <w:numId w:val="36"/>
        </w:numPr>
      </w:pPr>
      <w:r w:rsidRPr="002E2683">
        <w:t xml:space="preserve">Wind direction is mandatory, even for </w:t>
      </w:r>
      <w:proofErr w:type="gramStart"/>
      <w:r w:rsidRPr="002E2683">
        <w:t>0m/s</w:t>
      </w:r>
      <w:proofErr w:type="gramEnd"/>
      <w:r w:rsidRPr="002E2683">
        <w:t xml:space="preserve"> speed wind.</w:t>
      </w:r>
    </w:p>
    <w:p w14:paraId="29883686" w14:textId="342EF54E" w:rsidR="00390D48" w:rsidRPr="002E2683" w:rsidRDefault="00390D48" w:rsidP="00390D48">
      <w:pPr>
        <w:widowControl w:val="0"/>
        <w:numPr>
          <w:ilvl w:val="0"/>
          <w:numId w:val="36"/>
        </w:numPr>
      </w:pPr>
      <w:r w:rsidRPr="002E2683">
        <w:t xml:space="preserve">Cloud ceiling </w:t>
      </w:r>
      <w:r w:rsidR="00C72806" w:rsidRPr="002E2683">
        <w:t>can either</w:t>
      </w:r>
      <w:r w:rsidRPr="002E2683">
        <w:t xml:space="preserve"> be blank (no clouds) or should be a number greater or equal </w:t>
      </w:r>
      <w:r w:rsidR="00C72806" w:rsidRPr="002E2683">
        <w:t>to</w:t>
      </w:r>
      <w:r w:rsidRPr="002E2683">
        <w:t xml:space="preserve"> 0 height. </w:t>
      </w:r>
    </w:p>
    <w:p w14:paraId="69A0766A" w14:textId="77777777" w:rsidR="00390D48" w:rsidRPr="002E2683" w:rsidRDefault="00390D48" w:rsidP="00390D48">
      <w:pPr>
        <w:widowControl w:val="0"/>
        <w:numPr>
          <w:ilvl w:val="0"/>
          <w:numId w:val="36"/>
        </w:numPr>
      </w:pPr>
      <w:r w:rsidRPr="002E2683">
        <w:t xml:space="preserve">Illumination should be 100% for ‘day’. We use 50% for ‘dawn’ and ‘dusk’, and 0% for ‘nights’ without moon or overcast ‘nights’, and </w:t>
      </w:r>
      <w:r w:rsidRPr="002E2683">
        <w:t xml:space="preserve">40% for full moon clear ‘nights’. </w:t>
      </w:r>
    </w:p>
    <w:p w14:paraId="4BEBADA4" w14:textId="77777777" w:rsidR="00390D48" w:rsidRPr="002E2683" w:rsidRDefault="00390D48" w:rsidP="00390D48">
      <w:pPr>
        <w:widowControl w:val="0"/>
        <w:numPr>
          <w:ilvl w:val="0"/>
          <w:numId w:val="36"/>
        </w:numPr>
      </w:pPr>
      <w:r w:rsidRPr="002E2683">
        <w:t>Thermal crossover currently is ignored by the game.</w:t>
      </w:r>
    </w:p>
    <w:p w14:paraId="2B7148BE" w14:textId="77777777" w:rsidR="00390D48" w:rsidRPr="002E2683" w:rsidRDefault="00390D48" w:rsidP="00390D48">
      <w:pPr>
        <w:widowControl w:val="0"/>
        <w:numPr>
          <w:ilvl w:val="0"/>
          <w:numId w:val="36"/>
        </w:numPr>
      </w:pPr>
      <w:r w:rsidRPr="002E2683">
        <w:t xml:space="preserve">A single </w:t>
      </w:r>
      <w:proofErr w:type="spellStart"/>
      <w:r w:rsidRPr="002E2683">
        <w:t>bmtn</w:t>
      </w:r>
      <w:proofErr w:type="spellEnd"/>
      <w:r w:rsidRPr="002E2683">
        <w:t xml:space="preserve"> entry should be filled out per day, in the corresponding hour’s row, and the same row should be tagged with ‘dawn’ conditions. For example, a 4:59hrs BMNT should be put in the hour ‘4’ row, along with ‘Dawn’ in the conditions.</w:t>
      </w:r>
    </w:p>
    <w:p w14:paraId="34006489" w14:textId="77777777" w:rsidR="00390D48" w:rsidRPr="002E2683" w:rsidRDefault="00390D48" w:rsidP="00390D48">
      <w:pPr>
        <w:widowControl w:val="0"/>
        <w:numPr>
          <w:ilvl w:val="0"/>
          <w:numId w:val="36"/>
        </w:numPr>
      </w:pPr>
      <w:r w:rsidRPr="002E2683">
        <w:t>A single sunrise entry should be filled out per day, in the corresponding hour’s row, and the same row should be tagged with ‘day’ conditions. For example, a 5:59hrs Sunrise should be put in the hour ‘5’ row, along with ‘Day’ in the conditions.</w:t>
      </w:r>
    </w:p>
    <w:p w14:paraId="0E1DA880" w14:textId="77777777" w:rsidR="00390D48" w:rsidRPr="002E2683" w:rsidRDefault="00390D48" w:rsidP="00390D48">
      <w:pPr>
        <w:widowControl w:val="0"/>
        <w:numPr>
          <w:ilvl w:val="0"/>
          <w:numId w:val="36"/>
        </w:numPr>
      </w:pPr>
      <w:r w:rsidRPr="002E2683">
        <w:t>A single sunset entry should be filled out per day, in the corresponding hour’s row, and the same row should be tagged with ‘dusk’ conditions. For example, a 15:59hrs Sunset should be put in the hour ‘15’ row, along with ‘Dusk’ in the conditions.</w:t>
      </w:r>
    </w:p>
    <w:p w14:paraId="22D5E9FA" w14:textId="77777777" w:rsidR="00390D48" w:rsidRPr="002E2683" w:rsidRDefault="00390D48" w:rsidP="00390D48">
      <w:pPr>
        <w:widowControl w:val="0"/>
        <w:numPr>
          <w:ilvl w:val="0"/>
          <w:numId w:val="36"/>
        </w:numPr>
      </w:pPr>
      <w:r w:rsidRPr="002E2683">
        <w:t xml:space="preserve">A single </w:t>
      </w:r>
      <w:proofErr w:type="spellStart"/>
      <w:r w:rsidRPr="002E2683">
        <w:t>eent</w:t>
      </w:r>
      <w:proofErr w:type="spellEnd"/>
      <w:r w:rsidRPr="002E2683">
        <w:t xml:space="preserve"> entry should be filled out per day, in the corresponding hour’s row, and the same row should be tagged with ‘night’ conditions. For example, a 16:59hrs EENT should be put in the hour ‘16’ row, along </w:t>
      </w:r>
      <w:proofErr w:type="gramStart"/>
      <w:r w:rsidRPr="002E2683">
        <w:t>with ‘Night’ in</w:t>
      </w:r>
      <w:proofErr w:type="gramEnd"/>
      <w:r w:rsidRPr="002E2683">
        <w:t xml:space="preserve"> the conditions.</w:t>
      </w:r>
    </w:p>
    <w:p w14:paraId="037DED7F" w14:textId="77777777" w:rsidR="00390D48" w:rsidRPr="002E2683" w:rsidRDefault="00390D48" w:rsidP="00390D48">
      <w:pPr>
        <w:widowControl w:val="0"/>
      </w:pPr>
      <w:r w:rsidRPr="002E2683">
        <w:t>Note that the game does not impose consistency checks on the data: if the data says ‘fog’ and ‘visible: 10000m’, it will happily accept that.</w:t>
      </w:r>
    </w:p>
    <w:p w14:paraId="110CD42B" w14:textId="77777777" w:rsidR="00390D48" w:rsidRPr="002E2683" w:rsidRDefault="00390D48" w:rsidP="00106CE2">
      <w:pPr>
        <w:pStyle w:val="Heading1"/>
      </w:pPr>
      <w:bookmarkStart w:id="96" w:name="_Toc14885426"/>
      <w:bookmarkStart w:id="97" w:name="_Toc44263049"/>
      <w:bookmarkStart w:id="98" w:name="_Toc198642982"/>
      <w:r w:rsidRPr="002E2683">
        <w:lastRenderedPageBreak/>
        <w:t>T</w:t>
      </w:r>
      <w:bookmarkEnd w:id="96"/>
      <w:r w:rsidRPr="002E2683">
        <w:t>ips for Creating Your Own Weather Data</w:t>
      </w:r>
      <w:bookmarkEnd w:id="97"/>
      <w:bookmarkEnd w:id="98"/>
    </w:p>
    <w:p w14:paraId="34341D7C" w14:textId="77777777" w:rsidR="00390D48" w:rsidRPr="002E2683" w:rsidRDefault="00390D48" w:rsidP="00390D48">
      <w:r w:rsidRPr="002E2683">
        <w:t>This section describes two ways of creating your own weather data. The first way is aimed at small amounts of weather data, can be performed manually, and is described in detail. It is a bit laborious though.</w:t>
      </w:r>
    </w:p>
    <w:p w14:paraId="4E5BE9CD" w14:textId="77777777" w:rsidR="00390D48" w:rsidRPr="002E2683" w:rsidRDefault="00390D48" w:rsidP="00390D48">
      <w:r w:rsidRPr="002E2683">
        <w:t>The second way is aimed at obtaining and processing bulk weather data, which is best done automatic. This approach is sketched in coarse strokes, as the source, quality and quantity of the data will determine the exact approach.</w:t>
      </w:r>
    </w:p>
    <w:p w14:paraId="37252973" w14:textId="77777777" w:rsidR="00390D48" w:rsidRPr="002E2683" w:rsidRDefault="00390D48" w:rsidP="00106CE2">
      <w:pPr>
        <w:pStyle w:val="Heading2"/>
      </w:pPr>
      <w:bookmarkStart w:id="99" w:name="__RefHeading___Toc1109_902658194"/>
      <w:bookmarkStart w:id="100" w:name="_Toc14885427"/>
      <w:bookmarkStart w:id="101" w:name="_Toc44263050"/>
      <w:bookmarkStart w:id="102" w:name="_Toc198642983"/>
      <w:bookmarkEnd w:id="99"/>
      <w:r w:rsidRPr="002E2683">
        <w:t>C</w:t>
      </w:r>
      <w:bookmarkEnd w:id="100"/>
      <w:r w:rsidRPr="002E2683">
        <w:t>loning and Manually Modifying</w:t>
      </w:r>
      <w:bookmarkEnd w:id="101"/>
      <w:bookmarkEnd w:id="102"/>
    </w:p>
    <w:p w14:paraId="27B401A9" w14:textId="77777777" w:rsidR="00390D48" w:rsidRPr="002E2683" w:rsidRDefault="00390D48" w:rsidP="00390D48">
      <w:r w:rsidRPr="002E2683">
        <w:t>Let us say, we want to use pseudo-random July weather for the Salisbury Plains UK area, with three different weather days being sufficient for pseudo-random weather. Which means we need to obtain and enter 3 x 24 consecutive hours + 23 hours is approximately 96 hours of weather data.</w:t>
      </w:r>
    </w:p>
    <w:p w14:paraId="71E7DAA6" w14:textId="1CABB500" w:rsidR="00390D48" w:rsidRPr="002E2683" w:rsidRDefault="00390D48" w:rsidP="00390D48">
      <w:r w:rsidRPr="002E2683">
        <w:t xml:space="preserve">The </w:t>
      </w:r>
      <w:r w:rsidR="00882D2B" w:rsidRPr="002E2683">
        <w:t>best way</w:t>
      </w:r>
      <w:r w:rsidRPr="002E2683">
        <w:t xml:space="preserve"> to achieve this is to clone and modify existing weather data, as follows:</w:t>
      </w:r>
    </w:p>
    <w:p w14:paraId="66BC03BE" w14:textId="77777777" w:rsidR="00390D48" w:rsidRPr="002E2683" w:rsidRDefault="00390D48" w:rsidP="00390D48">
      <w:pPr>
        <w:numPr>
          <w:ilvl w:val="0"/>
          <w:numId w:val="37"/>
        </w:numPr>
      </w:pPr>
      <w:r w:rsidRPr="002E2683">
        <w:t>Clone a weather station folder in the Flashpoint Campaigns folder, subfolder Modules\Common\Weather. Let us copy and paste the ‘00282__Bamberg__Bayern__West-Germany’ folder and rename the copied folder</w:t>
      </w:r>
      <w:r>
        <w:t>.</w:t>
      </w:r>
      <w:r w:rsidRPr="002E2683">
        <w:t xml:space="preserve"> ‘</w:t>
      </w:r>
      <w:proofErr w:type="spellStart"/>
      <w:r w:rsidRPr="002E2683">
        <w:t>manual_July__Middle_Wallop_Hampshire__United</w:t>
      </w:r>
      <w:proofErr w:type="spellEnd"/>
      <w:r w:rsidRPr="002E2683">
        <w:t>-Kingdom’. The exact name does</w:t>
      </w:r>
      <w:r>
        <w:t xml:space="preserve"> </w:t>
      </w:r>
      <w:r w:rsidRPr="002E2683">
        <w:t>n</w:t>
      </w:r>
      <w:r>
        <w:t>o</w:t>
      </w:r>
      <w:r w:rsidRPr="002E2683">
        <w:t>t really matter, but why not indicate that the data was manually created for July and that we will obtain it from the Middle Wallop airfield weather station</w:t>
      </w:r>
      <w:r>
        <w:t>.</w:t>
      </w:r>
    </w:p>
    <w:p w14:paraId="55E89086" w14:textId="77777777" w:rsidR="00390D48" w:rsidRDefault="00390D48" w:rsidP="00390D48">
      <w:r>
        <w:rPr>
          <w:noProof/>
        </w:rPr>
        <w:drawing>
          <wp:inline distT="0" distB="0" distL="0" distR="0" wp14:anchorId="472BACDE" wp14:editId="54FA0B45">
            <wp:extent cx="3970415" cy="3038475"/>
            <wp:effectExtent l="38100" t="38100" r="87630" b="85725"/>
            <wp:docPr id="67" name="Image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13" descr="Graphical user interface, text&#10;&#10;Description automatically generated"/>
                    <pic:cNvPicPr>
                      <a:picLocks noChangeAspect="1" noChangeArrowheads="1"/>
                    </pic:cNvPicPr>
                  </pic:nvPicPr>
                  <pic:blipFill>
                    <a:blip r:embed="rId30"/>
                    <a:stretch>
                      <a:fillRect/>
                    </a:stretch>
                  </pic:blipFill>
                  <pic:spPr bwMode="auto">
                    <a:xfrm>
                      <a:off x="0" y="0"/>
                      <a:ext cx="3971906" cy="3039616"/>
                    </a:xfrm>
                    <a:prstGeom prst="rect">
                      <a:avLst/>
                    </a:prstGeom>
                    <a:ln>
                      <a:noFill/>
                    </a:ln>
                    <a:effectLst>
                      <a:outerShdw blurRad="50800" dist="38100" dir="2700000" algn="tl" rotWithShape="0">
                        <a:prstClr val="black">
                          <a:alpha val="40000"/>
                        </a:prstClr>
                      </a:outerShdw>
                    </a:effectLst>
                  </pic:spPr>
                </pic:pic>
              </a:graphicData>
            </a:graphic>
          </wp:inline>
        </w:drawing>
      </w:r>
    </w:p>
    <w:p w14:paraId="55FD5239" w14:textId="77777777" w:rsidR="00390D48" w:rsidRDefault="00390D48" w:rsidP="00390D48">
      <w:pPr>
        <w:numPr>
          <w:ilvl w:val="0"/>
          <w:numId w:val="37"/>
        </w:numPr>
      </w:pPr>
      <w:r>
        <w:t>Next, enter the newly cloned folder and remove all but one of the data files. Rename the remaining one to ‘manual__Middle_Wallop__year__2018__hourly_interpretation.csv’</w:t>
      </w:r>
    </w:p>
    <w:p w14:paraId="724843F9" w14:textId="77777777" w:rsidR="00390D48" w:rsidRDefault="00390D48" w:rsidP="00390D48">
      <w:pPr>
        <w:numPr>
          <w:ilvl w:val="0"/>
          <w:numId w:val="37"/>
        </w:numPr>
      </w:pPr>
      <w:r>
        <w:t>Open the renamed file with a spreadsheet tool (LibreOffice’s Calc or Microsoft’s Excel) and accept semi-colons as separator.</w:t>
      </w:r>
    </w:p>
    <w:p w14:paraId="59649D8B" w14:textId="77777777" w:rsidR="00390D48" w:rsidRDefault="00390D48" w:rsidP="00390D48">
      <w:pPr>
        <w:numPr>
          <w:ilvl w:val="0"/>
          <w:numId w:val="37"/>
        </w:numPr>
      </w:pPr>
      <w:r>
        <w:t>In the spreadsheet, it’s recommended to freeze the top 10 rows, so the header stays in view.</w:t>
      </w:r>
    </w:p>
    <w:p w14:paraId="03FCC188" w14:textId="77777777" w:rsidR="00390D48" w:rsidRDefault="00390D48" w:rsidP="00390D48">
      <w:pPr>
        <w:numPr>
          <w:ilvl w:val="0"/>
          <w:numId w:val="37"/>
        </w:numPr>
      </w:pPr>
      <w:r>
        <w:t>Scroll down to July 1</w:t>
      </w:r>
      <w:r>
        <w:rPr>
          <w:vertAlign w:val="superscript"/>
        </w:rPr>
        <w:t>st</w:t>
      </w:r>
      <w:r>
        <w:t>, hour 0, and clean rows for July 1</w:t>
      </w:r>
      <w:r>
        <w:rPr>
          <w:vertAlign w:val="superscript"/>
        </w:rPr>
        <w:t>st</w:t>
      </w:r>
      <w:r>
        <w:t xml:space="preserve"> through July 4</w:t>
      </w:r>
      <w:r>
        <w:rPr>
          <w:vertAlign w:val="superscript"/>
        </w:rPr>
        <w:t>th</w:t>
      </w:r>
      <w:r>
        <w:t xml:space="preserve"> except the date and hour columns</w:t>
      </w:r>
    </w:p>
    <w:p w14:paraId="38E20EAD" w14:textId="77777777" w:rsidR="002C7AC6" w:rsidRDefault="002C7AC6" w:rsidP="002C7AC6"/>
    <w:p w14:paraId="1036B863" w14:textId="77777777" w:rsidR="002C7AC6" w:rsidRDefault="002C7AC6" w:rsidP="002C7AC6"/>
    <w:p w14:paraId="1CA22674" w14:textId="77777777" w:rsidR="002C7AC6" w:rsidRDefault="002C7AC6" w:rsidP="002C7AC6"/>
    <w:p w14:paraId="615BA167" w14:textId="77777777" w:rsidR="002C7AC6" w:rsidRDefault="002C7AC6" w:rsidP="002C7AC6"/>
    <w:p w14:paraId="1E96A30C" w14:textId="77777777" w:rsidR="002C7AC6" w:rsidRDefault="002C7AC6" w:rsidP="002C7AC6"/>
    <w:p w14:paraId="03CEA8E3" w14:textId="77777777" w:rsidR="002C7AC6" w:rsidRDefault="002C7AC6" w:rsidP="002C7AC6"/>
    <w:p w14:paraId="12991E54" w14:textId="77777777" w:rsidR="00390D48" w:rsidRDefault="00390D48" w:rsidP="00390D48">
      <w:r>
        <w:rPr>
          <w:noProof/>
        </w:rPr>
        <w:drawing>
          <wp:inline distT="0" distB="0" distL="0" distR="0" wp14:anchorId="488608F8" wp14:editId="1DD8E5A6">
            <wp:extent cx="4114800" cy="2298860"/>
            <wp:effectExtent l="38100" t="38100" r="95250" b="101600"/>
            <wp:docPr id="71" name="Image1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14" descr="Graphical user interface, application, table, Excel&#10;&#10;Description automatically generated"/>
                    <pic:cNvPicPr>
                      <a:picLocks noChangeAspect="1" noChangeArrowheads="1"/>
                    </pic:cNvPicPr>
                  </pic:nvPicPr>
                  <pic:blipFill>
                    <a:blip r:embed="rId31"/>
                    <a:stretch>
                      <a:fillRect/>
                    </a:stretch>
                  </pic:blipFill>
                  <pic:spPr bwMode="auto">
                    <a:xfrm>
                      <a:off x="0" y="0"/>
                      <a:ext cx="4114800" cy="2298860"/>
                    </a:xfrm>
                    <a:prstGeom prst="rect">
                      <a:avLst/>
                    </a:prstGeom>
                    <a:ln>
                      <a:noFill/>
                    </a:ln>
                    <a:effectLst>
                      <a:outerShdw blurRad="50800" dist="38100" dir="2700000" algn="tl" rotWithShape="0">
                        <a:prstClr val="black">
                          <a:alpha val="40000"/>
                        </a:prstClr>
                      </a:outerShdw>
                    </a:effectLst>
                  </pic:spPr>
                </pic:pic>
              </a:graphicData>
            </a:graphic>
          </wp:inline>
        </w:drawing>
      </w:r>
    </w:p>
    <w:p w14:paraId="172D3E88" w14:textId="77777777" w:rsidR="00390D48" w:rsidRDefault="00390D48" w:rsidP="00390D48">
      <w:r>
        <w:t xml:space="preserve">We need to obtain weather data to fill these empty cells. The web has plenty of weather sites offering historic weather data (but no sites offering all we need in one spot). We’re looking for Middle Wallop, July 2018 data. </w:t>
      </w:r>
    </w:p>
    <w:p w14:paraId="3DC49BDB" w14:textId="77777777" w:rsidR="00390D48" w:rsidRDefault="00390D48" w:rsidP="00390D48">
      <w:r>
        <w:t xml:space="preserve">Let’s browse to </w:t>
      </w:r>
      <w:hyperlink r:id="rId32">
        <w:r>
          <w:rPr>
            <w:rStyle w:val="InternetLink"/>
            <w:rFonts w:eastAsiaTheme="majorEastAsia"/>
          </w:rPr>
          <w:t>www.timeanddate.com</w:t>
        </w:r>
      </w:hyperlink>
      <w:r>
        <w:t xml:space="preserve">, and search for Middle Wallop, bringing us to </w:t>
      </w:r>
      <w:hyperlink r:id="rId33">
        <w:r>
          <w:rPr>
            <w:rStyle w:val="InternetLink"/>
            <w:rFonts w:eastAsiaTheme="majorEastAsia"/>
          </w:rPr>
          <w:t>https://www.timeanddate.com/weather/@2642574</w:t>
        </w:r>
      </w:hyperlink>
      <w:r>
        <w:t xml:space="preserve">. Here, we can ask for last weeks’ weather: </w:t>
      </w:r>
      <w:hyperlink r:id="rId34">
        <w:r>
          <w:rPr>
            <w:rStyle w:val="InternetLink"/>
            <w:rFonts w:eastAsiaTheme="majorEastAsia"/>
          </w:rPr>
          <w:t>https://www.timeanddate.com/weather/@2642574/historic</w:t>
        </w:r>
      </w:hyperlink>
      <w:r>
        <w:t xml:space="preserve">. And select July 2018 as the month: </w:t>
      </w:r>
      <w:hyperlink r:id="rId35">
        <w:r>
          <w:rPr>
            <w:rStyle w:val="InternetLink"/>
            <w:rFonts w:eastAsiaTheme="majorEastAsia"/>
          </w:rPr>
          <w:t>https://www.timeanddate.com/weather/@2642574/historic?month=7&amp;year=2018</w:t>
        </w:r>
      </w:hyperlink>
      <w:r>
        <w:t xml:space="preserve">. Next, we click July 1 to get detailed weather: </w:t>
      </w:r>
    </w:p>
    <w:p w14:paraId="3A9C0018" w14:textId="77777777" w:rsidR="00390D48" w:rsidRDefault="00390D48" w:rsidP="00390D48">
      <w:r>
        <w:rPr>
          <w:noProof/>
        </w:rPr>
        <w:drawing>
          <wp:inline distT="0" distB="0" distL="0" distR="0" wp14:anchorId="43C45A96" wp14:editId="59EF8DC0">
            <wp:extent cx="4114800" cy="2976879"/>
            <wp:effectExtent l="38100" t="38100" r="95250" b="90805"/>
            <wp:docPr id="75" name="Image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15" descr="A screenshot of a computer&#10;&#10;Description automatically generated with medium confidence"/>
                    <pic:cNvPicPr>
                      <a:picLocks noChangeAspect="1" noChangeArrowheads="1"/>
                    </pic:cNvPicPr>
                  </pic:nvPicPr>
                  <pic:blipFill>
                    <a:blip r:embed="rId36"/>
                    <a:stretch>
                      <a:fillRect/>
                    </a:stretch>
                  </pic:blipFill>
                  <pic:spPr bwMode="auto">
                    <a:xfrm>
                      <a:off x="0" y="0"/>
                      <a:ext cx="4114800" cy="2976879"/>
                    </a:xfrm>
                    <a:prstGeom prst="rect">
                      <a:avLst/>
                    </a:prstGeom>
                    <a:ln>
                      <a:noFill/>
                    </a:ln>
                    <a:effectLst>
                      <a:outerShdw blurRad="50800" dist="38100" dir="2700000" algn="tl" rotWithShape="0">
                        <a:prstClr val="black">
                          <a:alpha val="40000"/>
                        </a:prstClr>
                      </a:outerShdw>
                    </a:effectLst>
                  </pic:spPr>
                </pic:pic>
              </a:graphicData>
            </a:graphic>
          </wp:inline>
        </w:drawing>
      </w:r>
    </w:p>
    <w:p w14:paraId="0DBC62E7" w14:textId="364600BD" w:rsidR="00390D48" w:rsidRDefault="00390D48" w:rsidP="00390D48">
      <w:r>
        <w:t xml:space="preserve">This web page gives us temperature, conditions, wind direction and wind speed, and visibility. Note that some of these fields require a bit of translation to match the required input as described in table </w:t>
      </w:r>
      <w:r>
        <w:fldChar w:fldCharType="begin"/>
      </w:r>
      <w:r>
        <w:instrText>REF Ref_Table2_number_only \h</w:instrText>
      </w:r>
      <w:r>
        <w:fldChar w:fldCharType="separate"/>
      </w:r>
      <w:r w:rsidR="00753697">
        <w:rPr>
          <w:b/>
          <w:bCs/>
        </w:rPr>
        <w:t>Error! Reference source not found.</w:t>
      </w:r>
      <w:r>
        <w:fldChar w:fldCharType="end"/>
      </w:r>
      <w:r>
        <w:t xml:space="preserve"> above. </w:t>
      </w:r>
    </w:p>
    <w:p w14:paraId="0F2AE4A7" w14:textId="77777777" w:rsidR="00390D48" w:rsidRDefault="00390D48" w:rsidP="00390D48">
      <w:r>
        <w:t xml:space="preserve">Specifically, </w:t>
      </w:r>
    </w:p>
    <w:p w14:paraId="7B929F00" w14:textId="77777777" w:rsidR="00390D48" w:rsidRDefault="00390D48" w:rsidP="00390D48">
      <w:pPr>
        <w:numPr>
          <w:ilvl w:val="0"/>
          <w:numId w:val="38"/>
        </w:numPr>
      </w:pPr>
      <w:r>
        <w:t>The conditions need to be translated to ‘night clear</w:t>
      </w:r>
      <w:proofErr w:type="gramStart"/>
      <w:r>
        <w:t>’, ‘</w:t>
      </w:r>
      <w:proofErr w:type="gramEnd"/>
      <w:r>
        <w:t>day clear</w:t>
      </w:r>
      <w:proofErr w:type="gramStart"/>
      <w:r>
        <w:t>’, ‘</w:t>
      </w:r>
      <w:proofErr w:type="gramEnd"/>
      <w:r>
        <w:t>day cloudy’ and ‘night cloudy’ for July 1 (we’ll sort out Dawn and Dusk later).</w:t>
      </w:r>
    </w:p>
    <w:p w14:paraId="42EAB604" w14:textId="77777777" w:rsidR="00390D48" w:rsidRDefault="00390D48" w:rsidP="00390D48">
      <w:pPr>
        <w:numPr>
          <w:ilvl w:val="0"/>
          <w:numId w:val="38"/>
        </w:numPr>
      </w:pPr>
      <w:r>
        <w:t>The wind direction needs to be spelled out, after reading the arrow.</w:t>
      </w:r>
    </w:p>
    <w:p w14:paraId="41558A66" w14:textId="77777777" w:rsidR="00390D48" w:rsidRDefault="00390D48" w:rsidP="00390D48">
      <w:pPr>
        <w:numPr>
          <w:ilvl w:val="0"/>
          <w:numId w:val="38"/>
        </w:numPr>
      </w:pPr>
      <w:r>
        <w:t xml:space="preserve">N/A visibility needs to be translated to 99999m. </w:t>
      </w:r>
    </w:p>
    <w:p w14:paraId="09AB47D2" w14:textId="22989549" w:rsidR="00390D48" w:rsidRDefault="00390D48" w:rsidP="00390D48">
      <w:pPr>
        <w:numPr>
          <w:ilvl w:val="0"/>
          <w:numId w:val="38"/>
        </w:numPr>
      </w:pPr>
      <w:r>
        <w:t xml:space="preserve">We need to </w:t>
      </w:r>
      <w:r w:rsidR="002C7AC6">
        <w:t>guess</w:t>
      </w:r>
      <w:r>
        <w:t xml:space="preserve"> the precipitation amount for those few moments it rains or sprinkles.</w:t>
      </w:r>
    </w:p>
    <w:p w14:paraId="0AEEF1D3" w14:textId="77777777" w:rsidR="00390D48" w:rsidRDefault="00390D48" w:rsidP="00390D48">
      <w:pPr>
        <w:numPr>
          <w:ilvl w:val="0"/>
          <w:numId w:val="38"/>
        </w:numPr>
      </w:pPr>
      <w:r>
        <w:t>We ignore dawn and dusk for the moment.</w:t>
      </w:r>
    </w:p>
    <w:p w14:paraId="0BBFD76A" w14:textId="77777777" w:rsidR="00390D48" w:rsidRDefault="00390D48" w:rsidP="00390D48">
      <w:pPr>
        <w:widowControl w:val="0"/>
      </w:pPr>
      <w:r>
        <w:rPr>
          <w:noProof/>
        </w:rPr>
        <w:lastRenderedPageBreak/>
        <w:drawing>
          <wp:inline distT="0" distB="0" distL="0" distR="0" wp14:anchorId="0606C7EF" wp14:editId="0938BF2E">
            <wp:extent cx="4114800" cy="2870791"/>
            <wp:effectExtent l="38100" t="38100" r="95250" b="101600"/>
            <wp:docPr id="79" name="Image1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16" descr="Graphical user interface, application, table, Excel&#10;&#10;Description automatically generated"/>
                    <pic:cNvPicPr>
                      <a:picLocks noChangeAspect="1" noChangeArrowheads="1"/>
                    </pic:cNvPicPr>
                  </pic:nvPicPr>
                  <pic:blipFill>
                    <a:blip r:embed="rId37"/>
                    <a:stretch>
                      <a:fillRect/>
                    </a:stretch>
                  </pic:blipFill>
                  <pic:spPr bwMode="auto">
                    <a:xfrm>
                      <a:off x="0" y="0"/>
                      <a:ext cx="4114800" cy="2870791"/>
                    </a:xfrm>
                    <a:prstGeom prst="rect">
                      <a:avLst/>
                    </a:prstGeom>
                    <a:ln>
                      <a:noFill/>
                    </a:ln>
                    <a:effectLst>
                      <a:outerShdw blurRad="50800" dist="38100" dir="2700000" algn="tl" rotWithShape="0">
                        <a:prstClr val="black">
                          <a:alpha val="40000"/>
                        </a:prstClr>
                      </a:outerShdw>
                    </a:effectLst>
                  </pic:spPr>
                </pic:pic>
              </a:graphicData>
            </a:graphic>
          </wp:inline>
        </w:drawing>
      </w:r>
    </w:p>
    <w:p w14:paraId="59B7B3FB" w14:textId="77777777" w:rsidR="00390D48" w:rsidRDefault="00390D48" w:rsidP="00390D48">
      <w:r>
        <w:t xml:space="preserve">Next, on the same web site, we can find the dawn and dusk times. Click the ‘Sun &amp; Moon’ drop down below the Middle Wallop banner, then select ‘Sunrise &amp; Sunset’. It brings you to: </w:t>
      </w:r>
      <w:hyperlink r:id="rId38">
        <w:r>
          <w:rPr>
            <w:rStyle w:val="InternetLink"/>
            <w:rFonts w:eastAsiaTheme="majorEastAsia"/>
          </w:rPr>
          <w:t>https://www.timeanddate.com/sun/@2642574</w:t>
        </w:r>
      </w:hyperlink>
      <w:r>
        <w:t>. In the lower part of the page, change the month and year to July 2018 (</w:t>
      </w:r>
      <w:hyperlink r:id="rId39">
        <w:r>
          <w:rPr>
            <w:rStyle w:val="InternetLink"/>
            <w:rFonts w:eastAsiaTheme="majorEastAsia"/>
          </w:rPr>
          <w:t>https://www.timeanddate.com/sun/@2642574?month=7&amp;year=2018</w:t>
        </w:r>
      </w:hyperlink>
      <w:r>
        <w:t>).</w:t>
      </w:r>
    </w:p>
    <w:p w14:paraId="7780800B" w14:textId="77777777" w:rsidR="00390D48" w:rsidRDefault="00390D48" w:rsidP="00390D48">
      <w:pPr>
        <w:widowControl w:val="0"/>
      </w:pPr>
      <w:r>
        <w:rPr>
          <w:noProof/>
        </w:rPr>
        <w:drawing>
          <wp:inline distT="0" distB="0" distL="0" distR="0" wp14:anchorId="6717316A" wp14:editId="7A2BF3F7">
            <wp:extent cx="4114800" cy="2123768"/>
            <wp:effectExtent l="38100" t="38100" r="95250" b="86360"/>
            <wp:docPr id="83" name="Image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17" descr="A screenshot of a computer&#10;&#10;Description automatically generated with medium confidence"/>
                    <pic:cNvPicPr>
                      <a:picLocks noChangeAspect="1" noChangeArrowheads="1"/>
                    </pic:cNvPicPr>
                  </pic:nvPicPr>
                  <pic:blipFill>
                    <a:blip r:embed="rId40"/>
                    <a:stretch>
                      <a:fillRect/>
                    </a:stretch>
                  </pic:blipFill>
                  <pic:spPr bwMode="auto">
                    <a:xfrm>
                      <a:off x="0" y="0"/>
                      <a:ext cx="4114800" cy="2123768"/>
                    </a:xfrm>
                    <a:prstGeom prst="rect">
                      <a:avLst/>
                    </a:prstGeom>
                    <a:ln>
                      <a:noFill/>
                    </a:ln>
                    <a:effectLst>
                      <a:outerShdw blurRad="50800" dist="38100" dir="2700000" algn="tl" rotWithShape="0">
                        <a:prstClr val="black">
                          <a:alpha val="40000"/>
                        </a:prstClr>
                      </a:outerShdw>
                    </a:effectLst>
                  </pic:spPr>
                </pic:pic>
              </a:graphicData>
            </a:graphic>
          </wp:inline>
        </w:drawing>
      </w:r>
    </w:p>
    <w:p w14:paraId="17BD1A5D" w14:textId="77777777" w:rsidR="00390D48" w:rsidRDefault="00390D48" w:rsidP="00390D48">
      <w:r>
        <w:t xml:space="preserve">From the web site, we take the BMNT, Sunrise, </w:t>
      </w:r>
      <w:proofErr w:type="gramStart"/>
      <w:r>
        <w:t>Sunset</w:t>
      </w:r>
      <w:proofErr w:type="gramEnd"/>
      <w:r>
        <w:t xml:space="preserve"> and EENT for the first four days of July. We enter these in the corresponding column and hour rows. Next, we change the Day or Night designations </w:t>
      </w:r>
      <w:proofErr w:type="gramStart"/>
      <w:r>
        <w:t>in</w:t>
      </w:r>
      <w:proofErr w:type="gramEnd"/>
      <w:r>
        <w:t xml:space="preserve"> conditions to reflect Dawn or Dusk for the hours in which dawn or dusk starts or continues for the full hour.</w:t>
      </w:r>
    </w:p>
    <w:p w14:paraId="4CA918B5" w14:textId="77777777" w:rsidR="00390D48" w:rsidRDefault="00390D48" w:rsidP="00390D48">
      <w:pPr>
        <w:widowControl w:val="0"/>
      </w:pPr>
      <w:r>
        <w:rPr>
          <w:noProof/>
        </w:rPr>
        <w:drawing>
          <wp:inline distT="0" distB="0" distL="0" distR="0" wp14:anchorId="5BEB3DEE" wp14:editId="0D41DAF1">
            <wp:extent cx="4114800" cy="2641985"/>
            <wp:effectExtent l="38100" t="38100" r="95250" b="101600"/>
            <wp:docPr id="87" name="Image1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18" descr="Graphical user interface, application, table, Excel&#10;&#10;Description automatically generated"/>
                    <pic:cNvPicPr>
                      <a:picLocks noChangeAspect="1" noChangeArrowheads="1"/>
                    </pic:cNvPicPr>
                  </pic:nvPicPr>
                  <pic:blipFill>
                    <a:blip r:embed="rId41"/>
                    <a:stretch>
                      <a:fillRect/>
                    </a:stretch>
                  </pic:blipFill>
                  <pic:spPr bwMode="auto">
                    <a:xfrm>
                      <a:off x="0" y="0"/>
                      <a:ext cx="4114800" cy="2641985"/>
                    </a:xfrm>
                    <a:prstGeom prst="rect">
                      <a:avLst/>
                    </a:prstGeom>
                    <a:ln>
                      <a:noFill/>
                    </a:ln>
                    <a:effectLst>
                      <a:outerShdw blurRad="50800" dist="38100" dir="2700000" algn="tl" rotWithShape="0">
                        <a:prstClr val="black">
                          <a:alpha val="40000"/>
                        </a:prstClr>
                      </a:outerShdw>
                    </a:effectLst>
                  </pic:spPr>
                </pic:pic>
              </a:graphicData>
            </a:graphic>
          </wp:inline>
        </w:drawing>
      </w:r>
    </w:p>
    <w:p w14:paraId="0E25B711" w14:textId="77777777" w:rsidR="00390D48" w:rsidRDefault="00390D48" w:rsidP="00390D48">
      <w:r>
        <w:lastRenderedPageBreak/>
        <w:t xml:space="preserve">Again, from the same web site, we obtain moon timings and lunar phase. Click the ‘Moonrise and Moonset’ drop down below the Middle Wallop banner, then select the month July 2018 again: </w:t>
      </w:r>
      <w:hyperlink r:id="rId42">
        <w:r>
          <w:rPr>
            <w:rStyle w:val="InternetLink"/>
            <w:rFonts w:eastAsiaTheme="majorEastAsia"/>
          </w:rPr>
          <w:t>https://www.timeanddate.com/moon/@2642574?month=7&amp;year=2018</w:t>
        </w:r>
      </w:hyperlink>
      <w:r>
        <w:t>.</w:t>
      </w:r>
    </w:p>
    <w:p w14:paraId="57ECBC73" w14:textId="77777777" w:rsidR="00390D48" w:rsidRDefault="00390D48" w:rsidP="00390D48">
      <w:r>
        <w:t xml:space="preserve">It tells us we have </w:t>
      </w:r>
      <w:proofErr w:type="gramStart"/>
      <w:r>
        <w:t>third</w:t>
      </w:r>
      <w:proofErr w:type="gramEnd"/>
      <w:r>
        <w:t xml:space="preserve"> quarter moon, rising after 23:00hrs or later, and setting between 08:00hrs and 10:00hrs for the first days of July 2018.</w:t>
      </w:r>
    </w:p>
    <w:p w14:paraId="3006673D" w14:textId="77777777" w:rsidR="00390D48" w:rsidRDefault="00390D48" w:rsidP="00390D48">
      <w:pPr>
        <w:widowControl w:val="0"/>
      </w:pPr>
      <w:r>
        <w:rPr>
          <w:noProof/>
        </w:rPr>
        <w:drawing>
          <wp:inline distT="0" distB="0" distL="0" distR="0" wp14:anchorId="096B3BE4" wp14:editId="54C5B9A4">
            <wp:extent cx="4114800" cy="2069307"/>
            <wp:effectExtent l="38100" t="38100" r="95250" b="102870"/>
            <wp:docPr id="91" name="Image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19" descr="Table&#10;&#10;Description automatically generated"/>
                    <pic:cNvPicPr>
                      <a:picLocks noChangeAspect="1" noChangeArrowheads="1"/>
                    </pic:cNvPicPr>
                  </pic:nvPicPr>
                  <pic:blipFill>
                    <a:blip r:embed="rId43"/>
                    <a:stretch>
                      <a:fillRect/>
                    </a:stretch>
                  </pic:blipFill>
                  <pic:spPr bwMode="auto">
                    <a:xfrm>
                      <a:off x="0" y="0"/>
                      <a:ext cx="4114800" cy="2069307"/>
                    </a:xfrm>
                    <a:prstGeom prst="rect">
                      <a:avLst/>
                    </a:prstGeom>
                    <a:ln>
                      <a:noFill/>
                    </a:ln>
                    <a:effectLst>
                      <a:outerShdw blurRad="50800" dist="38100" dir="2700000" algn="tl" rotWithShape="0">
                        <a:prstClr val="black">
                          <a:alpha val="40000"/>
                        </a:prstClr>
                      </a:outerShdw>
                    </a:effectLst>
                  </pic:spPr>
                </pic:pic>
              </a:graphicData>
            </a:graphic>
          </wp:inline>
        </w:drawing>
      </w:r>
    </w:p>
    <w:p w14:paraId="00B35260" w14:textId="13CDA2A1" w:rsidR="00390D48" w:rsidRDefault="00390D48" w:rsidP="00390D48">
      <w:r>
        <w:t xml:space="preserve">With this data, we can fill out the moon conditions column and complete the illumination column. We only </w:t>
      </w:r>
      <w:proofErr w:type="gramStart"/>
      <w:r>
        <w:t>report</w:t>
      </w:r>
      <w:proofErr w:type="gramEnd"/>
      <w:r>
        <w:t xml:space="preserve"> the moon during </w:t>
      </w:r>
      <w:r w:rsidR="00882D2B">
        <w:t>the night</w:t>
      </w:r>
      <w:r>
        <w:t>. Dawn and dusk have 50% illumination, and the 3q moon adds 30% illumination on clear nights, and 10% on overcast nights.</w:t>
      </w:r>
    </w:p>
    <w:p w14:paraId="7A6BDDBA" w14:textId="77777777" w:rsidR="00390D48" w:rsidRDefault="00390D48" w:rsidP="00390D48">
      <w:r>
        <w:t>(Note that the web site indicates illumination data for the moon, whereas we are interested in world illumination in Middle Wallop. Do not copy the illumination data from the moonrise and moonset data on the web).</w:t>
      </w:r>
    </w:p>
    <w:p w14:paraId="172612E6" w14:textId="77777777" w:rsidR="00390D48" w:rsidRDefault="00390D48" w:rsidP="00390D48">
      <w:pPr>
        <w:widowControl w:val="0"/>
      </w:pPr>
      <w:r>
        <w:rPr>
          <w:noProof/>
        </w:rPr>
        <w:drawing>
          <wp:inline distT="0" distB="0" distL="0" distR="0" wp14:anchorId="04D93AC1" wp14:editId="65FADF35">
            <wp:extent cx="4114800" cy="2711124"/>
            <wp:effectExtent l="38100" t="38100" r="95250" b="89535"/>
            <wp:docPr id="95" name="Image2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20" descr="Graphical user interface, application, table, Excel&#10;&#10;Description automatically generated"/>
                    <pic:cNvPicPr>
                      <a:picLocks noChangeAspect="1" noChangeArrowheads="1"/>
                    </pic:cNvPicPr>
                  </pic:nvPicPr>
                  <pic:blipFill>
                    <a:blip r:embed="rId44"/>
                    <a:stretch>
                      <a:fillRect/>
                    </a:stretch>
                  </pic:blipFill>
                  <pic:spPr bwMode="auto">
                    <a:xfrm>
                      <a:off x="0" y="0"/>
                      <a:ext cx="4114800" cy="2711124"/>
                    </a:xfrm>
                    <a:prstGeom prst="rect">
                      <a:avLst/>
                    </a:prstGeom>
                    <a:ln>
                      <a:noFill/>
                    </a:ln>
                    <a:effectLst>
                      <a:outerShdw blurRad="50800" dist="38100" dir="2700000" algn="tl" rotWithShape="0">
                        <a:prstClr val="black">
                          <a:alpha val="40000"/>
                        </a:prstClr>
                      </a:outerShdw>
                    </a:effectLst>
                  </pic:spPr>
                </pic:pic>
              </a:graphicData>
            </a:graphic>
          </wp:inline>
        </w:drawing>
      </w:r>
    </w:p>
    <w:p w14:paraId="2AAFB6FB" w14:textId="18D82510" w:rsidR="00390D48" w:rsidRDefault="00390D48" w:rsidP="00390D48">
      <w:pPr>
        <w:widowControl w:val="0"/>
      </w:pPr>
      <w:r>
        <w:t xml:space="preserve">The final missing piece is cloud ceiling data (altitude of the base of the lowest cloud formation). Not all weather stations collect and report this, but most airfields do. With Middle Wallop also featuring an airfield (ICAO: EGVP), we can obtain cloud ceiling data as follows. On the web, go to Iowa State University’s collection of </w:t>
      </w:r>
      <w:r w:rsidR="002C7AC6">
        <w:t>airports</w:t>
      </w:r>
      <w:r>
        <w:t xml:space="preserve"> ASOS-AWOS-METAR Data: </w:t>
      </w:r>
      <w:hyperlink r:id="rId45">
        <w:r>
          <w:rPr>
            <w:rStyle w:val="InternetLink"/>
            <w:rFonts w:eastAsiaTheme="majorEastAsia"/>
          </w:rPr>
          <w:t>https://mesonet.agron.iastate.edu/request/download.phtml</w:t>
        </w:r>
      </w:hyperlink>
      <w:r>
        <w:t>.</w:t>
      </w:r>
    </w:p>
    <w:p w14:paraId="320B8237" w14:textId="77777777" w:rsidR="00390D48" w:rsidRDefault="00390D48" w:rsidP="00390D48">
      <w:r>
        <w:t xml:space="preserve">For Middle Wallop, UK, select the Great Britain ASOS network, and switch to that network: </w:t>
      </w:r>
      <w:hyperlink r:id="rId46">
        <w:r>
          <w:rPr>
            <w:rStyle w:val="InternetLink"/>
            <w:rFonts w:eastAsiaTheme="majorEastAsia"/>
          </w:rPr>
          <w:t>https://mesonet.agron.iastate.edu/request/download.phtml?network=GB__ASOS</w:t>
        </w:r>
      </w:hyperlink>
      <w:r>
        <w:t>. Next, search for Wallop or EGVP, and select the EGVP Middle Wallop station. Finally, select the ‘Cloud Height Level 1 [ft]’ column, and set the date range to 2018 July 1 – 2018 July 5 (not July 4!), using the local UK (GMT/UTC time zone), and press ‘Get Data’.</w:t>
      </w:r>
    </w:p>
    <w:p w14:paraId="70BD5548" w14:textId="77777777" w:rsidR="002C7AC6" w:rsidRDefault="002C7AC6" w:rsidP="00390D48"/>
    <w:p w14:paraId="4BCA53DC" w14:textId="77777777" w:rsidR="002C7AC6" w:rsidRDefault="002C7AC6" w:rsidP="00390D48"/>
    <w:p w14:paraId="6C2ADC33" w14:textId="77777777" w:rsidR="002C7AC6" w:rsidRDefault="002C7AC6" w:rsidP="00390D48"/>
    <w:p w14:paraId="077B99D9" w14:textId="77777777" w:rsidR="002C7AC6" w:rsidRDefault="002C7AC6" w:rsidP="00390D48"/>
    <w:p w14:paraId="3F45952A" w14:textId="77777777" w:rsidR="002C7AC6" w:rsidRDefault="002C7AC6" w:rsidP="00390D48"/>
    <w:p w14:paraId="7E8F594F" w14:textId="77777777" w:rsidR="00390D48" w:rsidRDefault="00390D48" w:rsidP="00390D48">
      <w:pPr>
        <w:widowControl w:val="0"/>
      </w:pPr>
      <w:r>
        <w:rPr>
          <w:noProof/>
        </w:rPr>
        <w:drawing>
          <wp:inline distT="0" distB="0" distL="0" distR="0" wp14:anchorId="19EF4E88" wp14:editId="392942D8">
            <wp:extent cx="4114800" cy="3896693"/>
            <wp:effectExtent l="38100" t="38100" r="95250" b="104140"/>
            <wp:docPr id="99" name="Image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21" descr="Graphical user interface, application&#10;&#10;Description automatically generated"/>
                    <pic:cNvPicPr>
                      <a:picLocks noChangeAspect="1" noChangeArrowheads="1"/>
                    </pic:cNvPicPr>
                  </pic:nvPicPr>
                  <pic:blipFill>
                    <a:blip r:embed="rId47"/>
                    <a:stretch>
                      <a:fillRect/>
                    </a:stretch>
                  </pic:blipFill>
                  <pic:spPr bwMode="auto">
                    <a:xfrm>
                      <a:off x="0" y="0"/>
                      <a:ext cx="4114800" cy="3896693"/>
                    </a:xfrm>
                    <a:prstGeom prst="rect">
                      <a:avLst/>
                    </a:prstGeom>
                    <a:ln>
                      <a:noFill/>
                    </a:ln>
                    <a:effectLst>
                      <a:outerShdw blurRad="50800" dist="38100" dir="2700000" algn="tl" rotWithShape="0">
                        <a:prstClr val="black">
                          <a:alpha val="40000"/>
                        </a:prstClr>
                      </a:outerShdw>
                    </a:effectLst>
                  </pic:spPr>
                </pic:pic>
              </a:graphicData>
            </a:graphic>
          </wp:inline>
        </w:drawing>
      </w:r>
    </w:p>
    <w:p w14:paraId="5C622A07" w14:textId="77777777" w:rsidR="00390D48" w:rsidRDefault="00390D48" w:rsidP="00390D48">
      <w:r>
        <w:t>This will return a list of ‘skyl1’ observations in feet, with ‘M’ denoting ‘no clouds’ or missing data.</w:t>
      </w:r>
    </w:p>
    <w:p w14:paraId="3CF331F9" w14:textId="77777777" w:rsidR="00390D48" w:rsidRDefault="00390D48" w:rsidP="00390D48">
      <w:pPr>
        <w:widowControl w:val="0"/>
      </w:pPr>
      <w:r>
        <w:rPr>
          <w:noProof/>
        </w:rPr>
        <w:drawing>
          <wp:inline distT="0" distB="0" distL="0" distR="0" wp14:anchorId="1D3A5408" wp14:editId="3552DF4C">
            <wp:extent cx="4114800" cy="3896693"/>
            <wp:effectExtent l="38100" t="38100" r="95250" b="104140"/>
            <wp:docPr id="103" name="Image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22" descr="A picture containing graphical user interface&#10;&#10;Description automatically generated"/>
                    <pic:cNvPicPr>
                      <a:picLocks noChangeAspect="1" noChangeArrowheads="1"/>
                    </pic:cNvPicPr>
                  </pic:nvPicPr>
                  <pic:blipFill>
                    <a:blip r:embed="rId48"/>
                    <a:stretch>
                      <a:fillRect/>
                    </a:stretch>
                  </pic:blipFill>
                  <pic:spPr bwMode="auto">
                    <a:xfrm>
                      <a:off x="0" y="0"/>
                      <a:ext cx="4114800" cy="3896693"/>
                    </a:xfrm>
                    <a:prstGeom prst="rect">
                      <a:avLst/>
                    </a:prstGeom>
                    <a:ln>
                      <a:noFill/>
                    </a:ln>
                    <a:effectLst>
                      <a:outerShdw blurRad="50800" dist="38100" dir="2700000" algn="tl" rotWithShape="0">
                        <a:prstClr val="black">
                          <a:alpha val="40000"/>
                        </a:prstClr>
                      </a:outerShdw>
                    </a:effectLst>
                  </pic:spPr>
                </pic:pic>
              </a:graphicData>
            </a:graphic>
          </wp:inline>
        </w:drawing>
      </w:r>
    </w:p>
    <w:p w14:paraId="58D0F8B8" w14:textId="513C0314" w:rsidR="00390D48" w:rsidRDefault="00390D48" w:rsidP="00390D48">
      <w:r>
        <w:t xml:space="preserve">We can use this data to complete our weather data, leaving the column blank for ‘no clouds’, and entering the height in feet for those hours when clouds were observed, and our weather is cloudy or overcast. In the case that the web data is ‘M’ while our data is cloudy or overcast, </w:t>
      </w:r>
      <w:r w:rsidR="00882D2B">
        <w:t>interpolate,</w:t>
      </w:r>
      <w:r>
        <w:t xml:space="preserve"> or extrapolate nearby cloud ceiling values.</w:t>
      </w:r>
    </w:p>
    <w:p w14:paraId="33E8F254" w14:textId="77777777" w:rsidR="002C7AC6" w:rsidRDefault="002C7AC6" w:rsidP="00390D48"/>
    <w:p w14:paraId="09FCE693" w14:textId="77777777" w:rsidR="002C7AC6" w:rsidRDefault="002C7AC6" w:rsidP="00390D48"/>
    <w:p w14:paraId="381371CE" w14:textId="77777777" w:rsidR="002C7AC6" w:rsidRDefault="002C7AC6" w:rsidP="00390D48"/>
    <w:p w14:paraId="7AC27ACB" w14:textId="77777777" w:rsidR="002C7AC6" w:rsidRDefault="002C7AC6" w:rsidP="00390D48"/>
    <w:p w14:paraId="32A895EC" w14:textId="77777777" w:rsidR="002C7AC6" w:rsidRDefault="002C7AC6" w:rsidP="00390D48"/>
    <w:p w14:paraId="63E28DD2" w14:textId="77777777" w:rsidR="00390D48" w:rsidRDefault="00390D48" w:rsidP="00390D48">
      <w:pPr>
        <w:widowControl w:val="0"/>
      </w:pPr>
      <w:r>
        <w:rPr>
          <w:noProof/>
        </w:rPr>
        <w:lastRenderedPageBreak/>
        <w:drawing>
          <wp:inline distT="0" distB="0" distL="0" distR="0" wp14:anchorId="2FB9F0A7" wp14:editId="31648BC1">
            <wp:extent cx="4114800" cy="2191719"/>
            <wp:effectExtent l="38100" t="38100" r="95250" b="94615"/>
            <wp:docPr id="107" name="Image2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23" descr="Graphical user interface, application, table, Excel&#10;&#10;Description automatically generated"/>
                    <pic:cNvPicPr>
                      <a:picLocks noChangeAspect="1" noChangeArrowheads="1"/>
                    </pic:cNvPicPr>
                  </pic:nvPicPr>
                  <pic:blipFill>
                    <a:blip r:embed="rId49"/>
                    <a:stretch>
                      <a:fillRect/>
                    </a:stretch>
                  </pic:blipFill>
                  <pic:spPr bwMode="auto">
                    <a:xfrm>
                      <a:off x="0" y="0"/>
                      <a:ext cx="4114800" cy="2191719"/>
                    </a:xfrm>
                    <a:prstGeom prst="rect">
                      <a:avLst/>
                    </a:prstGeom>
                    <a:ln>
                      <a:noFill/>
                    </a:ln>
                    <a:effectLst>
                      <a:outerShdw blurRad="50800" dist="38100" dir="2700000" algn="tl" rotWithShape="0">
                        <a:prstClr val="black">
                          <a:alpha val="40000"/>
                        </a:prstClr>
                      </a:outerShdw>
                    </a:effectLst>
                  </pic:spPr>
                </pic:pic>
              </a:graphicData>
            </a:graphic>
          </wp:inline>
        </w:drawing>
      </w:r>
    </w:p>
    <w:p w14:paraId="0567AF79" w14:textId="22EBDE8D" w:rsidR="00390D48" w:rsidRDefault="00390D48" w:rsidP="00390D48">
      <w:r>
        <w:t xml:space="preserve">This completes </w:t>
      </w:r>
      <w:r w:rsidR="00882D2B">
        <w:t>our</w:t>
      </w:r>
      <w:r>
        <w:t xml:space="preserve"> data entry. Save the file as .csv file.</w:t>
      </w:r>
    </w:p>
    <w:p w14:paraId="75C363EF" w14:textId="2F94461F" w:rsidR="00390D48" w:rsidRDefault="00390D48" w:rsidP="00390D48">
      <w:r>
        <w:t xml:space="preserve">It’s best to check the saved .csv text file with a text editor to see if the spreadsheet application wrote it with the right separator (a semi-colon), and with the header being separated from the bulk data by a blank line. If not, then try replacing tabs </w:t>
      </w:r>
      <w:r w:rsidR="00882D2B">
        <w:t>with</w:t>
      </w:r>
      <w:r>
        <w:t xml:space="preserve"> semi-colons, and make sure there is a single blank line between the header lines and the bulk data.</w:t>
      </w:r>
    </w:p>
    <w:p w14:paraId="63DDC3C1" w14:textId="77777777" w:rsidR="00390D48" w:rsidRDefault="00390D48" w:rsidP="00390D48">
      <w:pPr>
        <w:widowControl w:val="0"/>
      </w:pPr>
      <w:r>
        <w:rPr>
          <w:noProof/>
        </w:rPr>
        <w:drawing>
          <wp:inline distT="0" distB="0" distL="0" distR="0" wp14:anchorId="638CFCB6" wp14:editId="6B0E60C2">
            <wp:extent cx="4114800" cy="2351314"/>
            <wp:effectExtent l="38100" t="38100" r="95250" b="87630"/>
            <wp:docPr id="111" name="Image2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24" descr="Graphical user interface, text, email&#10;&#10;Description automatically generated"/>
                    <pic:cNvPicPr>
                      <a:picLocks noChangeAspect="1" noChangeArrowheads="1"/>
                    </pic:cNvPicPr>
                  </pic:nvPicPr>
                  <pic:blipFill>
                    <a:blip r:embed="rId50"/>
                    <a:stretch>
                      <a:fillRect/>
                    </a:stretch>
                  </pic:blipFill>
                  <pic:spPr bwMode="auto">
                    <a:xfrm>
                      <a:off x="0" y="0"/>
                      <a:ext cx="4114800" cy="2351314"/>
                    </a:xfrm>
                    <a:prstGeom prst="rect">
                      <a:avLst/>
                    </a:prstGeom>
                    <a:ln>
                      <a:noFill/>
                    </a:ln>
                    <a:effectLst>
                      <a:outerShdw blurRad="50800" dist="38100" dir="2700000" algn="tl" rotWithShape="0">
                        <a:prstClr val="black">
                          <a:alpha val="40000"/>
                        </a:prstClr>
                      </a:outerShdw>
                    </a:effectLst>
                  </pic:spPr>
                </pic:pic>
              </a:graphicData>
            </a:graphic>
          </wp:inline>
        </w:drawing>
      </w:r>
    </w:p>
    <w:p w14:paraId="4DABADBC" w14:textId="77777777" w:rsidR="00390D48" w:rsidRDefault="00390D48" w:rsidP="00390D48">
      <w:pPr>
        <w:widowControl w:val="0"/>
      </w:pPr>
      <w:r>
        <w:rPr>
          <w:noProof/>
        </w:rPr>
        <w:drawing>
          <wp:inline distT="0" distB="0" distL="0" distR="0" wp14:anchorId="337E0C42" wp14:editId="5D95471C">
            <wp:extent cx="4114800" cy="2351314"/>
            <wp:effectExtent l="38100" t="38100" r="95250" b="87630"/>
            <wp:docPr id="115" name="Image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25" descr="Text&#10;&#10;Description automatically generated"/>
                    <pic:cNvPicPr>
                      <a:picLocks noChangeAspect="1" noChangeArrowheads="1"/>
                    </pic:cNvPicPr>
                  </pic:nvPicPr>
                  <pic:blipFill>
                    <a:blip r:embed="rId51"/>
                    <a:stretch>
                      <a:fillRect/>
                    </a:stretch>
                  </pic:blipFill>
                  <pic:spPr bwMode="auto">
                    <a:xfrm>
                      <a:off x="0" y="0"/>
                      <a:ext cx="4114800" cy="2351314"/>
                    </a:xfrm>
                    <a:prstGeom prst="rect">
                      <a:avLst/>
                    </a:prstGeom>
                    <a:ln>
                      <a:noFill/>
                    </a:ln>
                    <a:effectLst>
                      <a:outerShdw blurRad="50800" dist="38100" dir="2700000" algn="tl" rotWithShape="0">
                        <a:prstClr val="black">
                          <a:alpha val="40000"/>
                        </a:prstClr>
                      </a:outerShdw>
                    </a:effectLst>
                  </pic:spPr>
                </pic:pic>
              </a:graphicData>
            </a:graphic>
          </wp:inline>
        </w:drawing>
      </w:r>
    </w:p>
    <w:p w14:paraId="4E34F158" w14:textId="77777777" w:rsidR="00390D48" w:rsidRDefault="00390D48" w:rsidP="00390D48">
      <w:r>
        <w:t>Now, it is finally time to load the data into our Scenario Editor… In the Scenario Editor, just change to the ‘Scenario Parameters’ screen, and press the ‘Weather Selection…’ button.</w:t>
      </w:r>
    </w:p>
    <w:p w14:paraId="601B93F5" w14:textId="6FF005FD" w:rsidR="00390D48" w:rsidRDefault="00390D48" w:rsidP="00390D48">
      <w:r>
        <w:t xml:space="preserve">In Weather Selection dialog, use the ‘Select Weather Area’ Station dropdown list to scroll to and select </w:t>
      </w:r>
      <w:proofErr w:type="spellStart"/>
      <w:r>
        <w:t>manual_July_Middle</w:t>
      </w:r>
      <w:proofErr w:type="spellEnd"/>
      <w:r>
        <w:t xml:space="preserve">-Wallop… Press the ‘Load Station Weather’ button. Under ‘Select Year(s) of Data’, select ‘All’. </w:t>
      </w:r>
    </w:p>
    <w:p w14:paraId="1D0819CA" w14:textId="77777777" w:rsidR="00390D48" w:rsidRDefault="00390D48" w:rsidP="00390D48">
      <w:r>
        <w:t>Then, to use the 3 days + 23 hours we created for weather, select July (7) for month, and select 2 for day, with a 1-day range. Finally, press the ‘4. Select Weather Data’ button:</w:t>
      </w:r>
    </w:p>
    <w:p w14:paraId="5AD2108E" w14:textId="77777777" w:rsidR="00390D48" w:rsidRDefault="00390D48" w:rsidP="00390D48">
      <w:pPr>
        <w:widowControl w:val="0"/>
      </w:pPr>
      <w:r>
        <w:rPr>
          <w:noProof/>
        </w:rPr>
        <w:lastRenderedPageBreak/>
        <w:drawing>
          <wp:inline distT="0" distB="0" distL="0" distR="0" wp14:anchorId="448C6A5F" wp14:editId="6B85A491">
            <wp:extent cx="4114800" cy="2728547"/>
            <wp:effectExtent l="38100" t="38100" r="95250" b="91440"/>
            <wp:docPr id="119" name="Image2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26" descr="Graphical user interface, table&#10;&#10;Description automatically generated"/>
                    <pic:cNvPicPr>
                      <a:picLocks noChangeAspect="1" noChangeArrowheads="1"/>
                    </pic:cNvPicPr>
                  </pic:nvPicPr>
                  <pic:blipFill>
                    <a:blip r:embed="rId52"/>
                    <a:stretch>
                      <a:fillRect/>
                    </a:stretch>
                  </pic:blipFill>
                  <pic:spPr bwMode="auto">
                    <a:xfrm>
                      <a:off x="0" y="0"/>
                      <a:ext cx="4114800" cy="2728547"/>
                    </a:xfrm>
                    <a:prstGeom prst="rect">
                      <a:avLst/>
                    </a:prstGeom>
                    <a:ln>
                      <a:noFill/>
                    </a:ln>
                    <a:effectLst>
                      <a:outerShdw blurRad="50800" dist="38100" dir="2700000" algn="tl" rotWithShape="0">
                        <a:prstClr val="black">
                          <a:alpha val="40000"/>
                        </a:prstClr>
                      </a:outerShdw>
                    </a:effectLst>
                  </pic:spPr>
                </pic:pic>
              </a:graphicData>
            </a:graphic>
          </wp:inline>
        </w:drawing>
      </w:r>
    </w:p>
    <w:p w14:paraId="47D1FDF0" w14:textId="77777777" w:rsidR="00390D48" w:rsidRDefault="00390D48" w:rsidP="00390D48">
      <w:r>
        <w:t>Press Proceed to use a pseudo-random selection from these 3 days of Salisbury Plains weather in your scenario.</w:t>
      </w:r>
    </w:p>
    <w:p w14:paraId="5E07BEAC" w14:textId="77777777" w:rsidR="00390D48" w:rsidRPr="00C472F7" w:rsidRDefault="00390D48" w:rsidP="00106CE2">
      <w:pPr>
        <w:pStyle w:val="Heading2"/>
      </w:pPr>
      <w:bookmarkStart w:id="103" w:name="_Toc14885428"/>
      <w:bookmarkStart w:id="104" w:name="_Toc44263051"/>
      <w:bookmarkStart w:id="105" w:name="_Toc198642984"/>
      <w:r w:rsidRPr="00C472F7">
        <w:t>O</w:t>
      </w:r>
      <w:bookmarkEnd w:id="103"/>
      <w:r w:rsidRPr="00C472F7">
        <w:t>btaining and Processing in Bulk</w:t>
      </w:r>
      <w:bookmarkEnd w:id="104"/>
      <w:bookmarkEnd w:id="105"/>
    </w:p>
    <w:p w14:paraId="6A2AA832" w14:textId="77777777" w:rsidR="00390D48" w:rsidRPr="00826EE0" w:rsidRDefault="00390D48" w:rsidP="00390D48">
      <w:r w:rsidRPr="00826EE0">
        <w:t>Although it is clearly possible to create weather data files by hand, this is slow and tedious. With some programming and data processing skills, it is also feasible to automate the generation of weather data by processing weather observations in bulk. This is fast, but still tedious, mostly due to absent information and missing observations.</w:t>
      </w:r>
    </w:p>
    <w:p w14:paraId="01836C98" w14:textId="77777777" w:rsidR="00390D48" w:rsidRPr="00826EE0" w:rsidRDefault="00390D48" w:rsidP="00390D48">
      <w:r w:rsidRPr="00826EE0">
        <w:t>This section describes hints and tips on how we would approach this based on what we learned and discovered during our ‘journey’ to create weather data files for Flashpoint Campaigns.</w:t>
      </w:r>
    </w:p>
    <w:p w14:paraId="29E9C24F" w14:textId="77777777" w:rsidR="00390D48" w:rsidRPr="003E72EE" w:rsidRDefault="00390D48" w:rsidP="00106CE2">
      <w:pPr>
        <w:pStyle w:val="Heading3"/>
      </w:pPr>
      <w:bookmarkStart w:id="106" w:name="__RefHeading___Toc824_3283555222"/>
      <w:bookmarkStart w:id="107" w:name="_Toc44263052"/>
      <w:bookmarkStart w:id="108" w:name="_Toc198642985"/>
      <w:bookmarkEnd w:id="106"/>
      <w:r w:rsidRPr="003E72EE">
        <w:t>Data Source</w:t>
      </w:r>
      <w:bookmarkEnd w:id="107"/>
      <w:bookmarkEnd w:id="108"/>
    </w:p>
    <w:p w14:paraId="07D0284C" w14:textId="77777777" w:rsidR="00390D48" w:rsidRPr="00826EE0" w:rsidRDefault="00390D48" w:rsidP="00390D48">
      <w:r w:rsidRPr="00826EE0">
        <w:t>For historic hourly weather observation bulk data across the world, we recommend the (free and public) US NOAA (</w:t>
      </w:r>
      <w:bookmarkStart w:id="109" w:name="firstHeading"/>
      <w:bookmarkEnd w:id="109"/>
      <w:r w:rsidRPr="00826EE0">
        <w:t xml:space="preserve">National Oceanic and Atmospheric Administration) collection of data. </w:t>
      </w:r>
    </w:p>
    <w:p w14:paraId="57A6912F" w14:textId="77777777" w:rsidR="00390D48" w:rsidRPr="00826EE0" w:rsidRDefault="00390D48" w:rsidP="00390D48">
      <w:r w:rsidRPr="00826EE0">
        <w:t xml:space="preserve">Given a </w:t>
      </w:r>
      <w:proofErr w:type="spellStart"/>
      <w:r w:rsidRPr="00826EE0">
        <w:t>lat</w:t>
      </w:r>
      <w:proofErr w:type="spellEnd"/>
      <w:r w:rsidRPr="00826EE0">
        <w:t xml:space="preserve">/long coordinate pair for the map area of interest, first check the text file </w:t>
      </w:r>
      <w:hyperlink r:id="rId53">
        <w:r w:rsidRPr="00826EE0">
          <w:rPr>
            <w:color w:val="6B9F25" w:themeColor="hyperlink"/>
            <w:u w:val="single"/>
          </w:rPr>
          <w:t>ftp://ftp.ncdc.noaa.gov/pub/data/noaa/isd-history.txt</w:t>
        </w:r>
      </w:hyperlink>
      <w:r w:rsidRPr="00826EE0">
        <w:t xml:space="preserve"> for a nearby listed station with recent observations. For example, </w:t>
      </w:r>
    </w:p>
    <w:p w14:paraId="2C1CA8A8" w14:textId="0AEDBCE5" w:rsidR="00390D48" w:rsidRPr="00826EE0" w:rsidRDefault="00882D2B" w:rsidP="00390D48">
      <w:pPr>
        <w:numPr>
          <w:ilvl w:val="0"/>
          <w:numId w:val="39"/>
        </w:numPr>
      </w:pPr>
      <w:r>
        <w:t>F</w:t>
      </w:r>
      <w:r w:rsidR="00390D48" w:rsidRPr="00826EE0">
        <w:t>or the Salisbury Plains, Middle Wallop is listed (as station with ISD identifier 037490):</w:t>
      </w:r>
      <w:r w:rsidR="00390D48" w:rsidRPr="00826EE0">
        <w:br/>
        <w:t xml:space="preserve">037490 99999 MIDDLE WALLOP                 UK      </w:t>
      </w:r>
      <w:proofErr w:type="gramStart"/>
      <w:r w:rsidR="00390D48" w:rsidRPr="00826EE0">
        <w:t>EGVP  +</w:t>
      </w:r>
      <w:proofErr w:type="gramEnd"/>
      <w:r w:rsidR="00390D48" w:rsidRPr="00826EE0">
        <w:t>51.150 -001.567 +0091.0 19730809 20190125</w:t>
      </w:r>
    </w:p>
    <w:p w14:paraId="627EF877" w14:textId="3A18B8D8" w:rsidR="00390D48" w:rsidRPr="00826EE0" w:rsidRDefault="00882D2B" w:rsidP="00390D48">
      <w:pPr>
        <w:numPr>
          <w:ilvl w:val="0"/>
          <w:numId w:val="39"/>
        </w:numPr>
      </w:pPr>
      <w:r>
        <w:t>F</w:t>
      </w:r>
      <w:r w:rsidR="00390D48" w:rsidRPr="00826EE0">
        <w:t>or NTC Ft Irwin, California, Bicycle Lake AAF is listed (as station with ISD identifier 746110):</w:t>
      </w:r>
      <w:r w:rsidR="00390D48" w:rsidRPr="00826EE0">
        <w:br/>
        <w:t xml:space="preserve">746110 03182 BICYCLE LAKE FORT IRWIN AAF   US   CA </w:t>
      </w:r>
      <w:proofErr w:type="gramStart"/>
      <w:r w:rsidR="00390D48" w:rsidRPr="00826EE0">
        <w:t>KBYS  +</w:t>
      </w:r>
      <w:proofErr w:type="gramEnd"/>
      <w:r w:rsidR="00390D48" w:rsidRPr="00826EE0">
        <w:t>35.283 -116.633 +0075.6 20050814 20190126</w:t>
      </w:r>
    </w:p>
    <w:p w14:paraId="3C0ED95A" w14:textId="77777777" w:rsidR="00390D48" w:rsidRPr="00826EE0" w:rsidRDefault="00390D48" w:rsidP="00390D48">
      <w:r w:rsidRPr="00826EE0">
        <w:t xml:space="preserve">The ISD identifier then is the key to ftp folders of NOAA data by year. For 037490 Middle Wallop, the 2018 data is in: </w:t>
      </w:r>
    </w:p>
    <w:p w14:paraId="20B52FA8" w14:textId="77777777" w:rsidR="00390D48" w:rsidRPr="00826EE0" w:rsidRDefault="00390D48" w:rsidP="00390D48">
      <w:pPr>
        <w:numPr>
          <w:ilvl w:val="0"/>
          <w:numId w:val="40"/>
        </w:numPr>
      </w:pPr>
      <w:r w:rsidRPr="00826EE0">
        <w:t>ftp://ftp.ncdc.noaa.gov/pub/data/noaa/2018/037490-99999-2018.gz</w:t>
      </w:r>
    </w:p>
    <w:p w14:paraId="61F21154" w14:textId="77777777" w:rsidR="00390D48" w:rsidRPr="00826EE0" w:rsidRDefault="00390D48" w:rsidP="00390D48">
      <w:r w:rsidRPr="00826EE0">
        <w:t xml:space="preserve">For 746110 Bicycle Lake AAF, the 2010 data is in: </w:t>
      </w:r>
    </w:p>
    <w:p w14:paraId="1E8FA06E" w14:textId="77777777" w:rsidR="00390D48" w:rsidRPr="00826EE0" w:rsidRDefault="00390D48" w:rsidP="00390D48">
      <w:pPr>
        <w:numPr>
          <w:ilvl w:val="0"/>
          <w:numId w:val="41"/>
        </w:numPr>
      </w:pPr>
      <w:r w:rsidRPr="00826EE0">
        <w:t>ftp://ftp.ncdc.noaa.gov/pub/data/noaa/2010/746110-99999-2010.gz</w:t>
      </w:r>
    </w:p>
    <w:p w14:paraId="070A586F" w14:textId="77777777" w:rsidR="00390D48" w:rsidRPr="00826EE0" w:rsidRDefault="00390D48" w:rsidP="00390D48">
      <w:r w:rsidRPr="00826EE0">
        <w:t>The .</w:t>
      </w:r>
      <w:proofErr w:type="spellStart"/>
      <w:r w:rsidRPr="00826EE0">
        <w:t>gz</w:t>
      </w:r>
      <w:proofErr w:type="spellEnd"/>
      <w:r w:rsidRPr="00826EE0">
        <w:t xml:space="preserve"> files are compressed text files containing ISD format records, ordered by observation time:</w:t>
      </w:r>
    </w:p>
    <w:p w14:paraId="32EF3DD7" w14:textId="77777777" w:rsidR="00390D48" w:rsidRDefault="00390D48" w:rsidP="00390D48">
      <w:pPr>
        <w:widowControl w:val="0"/>
      </w:pPr>
      <w:r>
        <w:rPr>
          <w:noProof/>
          <w:color w:val="000000"/>
        </w:rPr>
        <w:drawing>
          <wp:inline distT="0" distB="0" distL="0" distR="0" wp14:anchorId="0CB37AFD" wp14:editId="5D218F88">
            <wp:extent cx="4114800" cy="1196841"/>
            <wp:effectExtent l="38100" t="38100" r="95250" b="99060"/>
            <wp:docPr id="123" name="Image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28" descr="Graphical user interface, text&#10;&#10;Description automatically generated"/>
                    <pic:cNvPicPr>
                      <a:picLocks noChangeAspect="1" noChangeArrowheads="1"/>
                    </pic:cNvPicPr>
                  </pic:nvPicPr>
                  <pic:blipFill>
                    <a:blip r:embed="rId54"/>
                    <a:stretch>
                      <a:fillRect/>
                    </a:stretch>
                  </pic:blipFill>
                  <pic:spPr bwMode="auto">
                    <a:xfrm>
                      <a:off x="0" y="0"/>
                      <a:ext cx="4114800" cy="1196841"/>
                    </a:xfrm>
                    <a:prstGeom prst="rect">
                      <a:avLst/>
                    </a:prstGeom>
                    <a:ln>
                      <a:noFill/>
                    </a:ln>
                    <a:effectLst>
                      <a:outerShdw blurRad="50800" dist="38100" dir="2700000" algn="tl" rotWithShape="0">
                        <a:prstClr val="black">
                          <a:alpha val="40000"/>
                        </a:prstClr>
                      </a:outerShdw>
                    </a:effectLst>
                  </pic:spPr>
                </pic:pic>
              </a:graphicData>
            </a:graphic>
          </wp:inline>
        </w:drawing>
      </w:r>
    </w:p>
    <w:p w14:paraId="1F243EB1" w14:textId="77777777" w:rsidR="00390D48" w:rsidRPr="00826EE0" w:rsidRDefault="00390D48" w:rsidP="00390D48">
      <w:r w:rsidRPr="00826EE0">
        <w:t xml:space="preserve">Each row is a record, with the first part in a mandatory fixed format, and optional information appended (including METAR info). The ISD format is documented in the ‘ish-format-document.pdf’, available here: </w:t>
      </w:r>
      <w:hyperlink r:id="rId55">
        <w:r w:rsidRPr="00826EE0">
          <w:rPr>
            <w:color w:val="6B9F25" w:themeColor="hyperlink"/>
            <w:u w:val="single"/>
          </w:rPr>
          <w:t>https://www1.ncdc.noaa.gov/pub/data/ish/ish-format-document.pdf</w:t>
        </w:r>
      </w:hyperlink>
      <w:r w:rsidRPr="00826EE0">
        <w:t xml:space="preserve"> (2015 doc).</w:t>
      </w:r>
    </w:p>
    <w:p w14:paraId="4C85E11F" w14:textId="77777777" w:rsidR="00390D48" w:rsidRPr="00826EE0" w:rsidRDefault="00390D48" w:rsidP="00390D48"/>
    <w:p w14:paraId="471A2D6A" w14:textId="342E7512" w:rsidR="00390D48" w:rsidRPr="00826EE0" w:rsidRDefault="00390D48" w:rsidP="00390D48">
      <w:r w:rsidRPr="00826EE0">
        <w:lastRenderedPageBreak/>
        <w:t xml:space="preserve">The mandatory fixed format provides wind, cloud base, visibility, and temperature information. The optional </w:t>
      </w:r>
      <w:proofErr w:type="gramStart"/>
      <w:r w:rsidR="00882D2B" w:rsidRPr="00826EE0">
        <w:t>information (</w:t>
      </w:r>
      <w:r w:rsidR="00882D2B">
        <w:t>‘</w:t>
      </w:r>
      <w:proofErr w:type="gramEnd"/>
      <w:r w:rsidRPr="00826EE0">
        <w:t xml:space="preserve">GA’) provides cloudiness information, and, as part of METAR records, </w:t>
      </w:r>
      <w:r w:rsidR="00882D2B" w:rsidRPr="00826EE0">
        <w:t>precipitation,</w:t>
      </w:r>
      <w:r w:rsidRPr="00826EE0">
        <w:t xml:space="preserve"> and fog information, although not always with precipitation amount values.</w:t>
      </w:r>
    </w:p>
    <w:p w14:paraId="524D1C77" w14:textId="77777777" w:rsidR="00390D48" w:rsidRPr="00826EE0" w:rsidRDefault="00390D48" w:rsidP="00390D48">
      <w:r w:rsidRPr="00826EE0">
        <w:t xml:space="preserve">To complete this information, algorithms can provide the dawn and dusk timings, the lunar phase, and the moonrise and moonset timing for a given day, </w:t>
      </w:r>
      <w:proofErr w:type="spellStart"/>
      <w:r w:rsidRPr="00826EE0">
        <w:t>latlong</w:t>
      </w:r>
      <w:proofErr w:type="spellEnd"/>
      <w:r w:rsidRPr="00826EE0">
        <w:t xml:space="preserve"> position and time zone. Especially for the moonrise and moonset timings, it is nontrivial to find algorithms.</w:t>
      </w:r>
    </w:p>
    <w:p w14:paraId="7349DCB7" w14:textId="77777777" w:rsidR="00390D48" w:rsidRPr="00826EE0" w:rsidRDefault="00390D48" w:rsidP="00390D48">
      <w:r w:rsidRPr="00826EE0">
        <w:t>Next, augment the data with computed values (illumination, and estimates precipitation amounts given the METAR precipitation coding).</w:t>
      </w:r>
    </w:p>
    <w:p w14:paraId="73A5505D" w14:textId="77777777" w:rsidR="00390D48" w:rsidRPr="00826EE0" w:rsidRDefault="00390D48" w:rsidP="00390D48">
      <w:r w:rsidRPr="00826EE0">
        <w:t>Finally, the data needs some repairing, by chronologically going through the hourly measurements and extrapolating values for missing observations.</w:t>
      </w:r>
    </w:p>
    <w:p w14:paraId="2808F19A" w14:textId="77777777" w:rsidR="00390D48" w:rsidRPr="005E3893" w:rsidRDefault="00390D48" w:rsidP="00106CE2">
      <w:pPr>
        <w:pStyle w:val="Heading3"/>
      </w:pPr>
      <w:bookmarkStart w:id="110" w:name="__RefHeading___Toc827_3283555222"/>
      <w:bookmarkStart w:id="111" w:name="_Toc44263053"/>
      <w:bookmarkStart w:id="112" w:name="_Toc198642986"/>
      <w:bookmarkEnd w:id="110"/>
      <w:r w:rsidRPr="005E3893">
        <w:t>Processing</w:t>
      </w:r>
      <w:bookmarkEnd w:id="111"/>
      <w:bookmarkEnd w:id="112"/>
    </w:p>
    <w:p w14:paraId="7A29777C" w14:textId="77777777" w:rsidR="00390D48" w:rsidRDefault="00390D48" w:rsidP="00390D48">
      <w:pPr>
        <w:widowControl w:val="0"/>
      </w:pPr>
      <w:r w:rsidRPr="00826EE0">
        <w:t xml:space="preserve">If we were to solve this problem anew, with all these lessons learned, we’d probably pick the R language/environment to do the processing. The data frames convert easily to the .csv output our game requires. For R, there are public libraries available that read NOAA ISD data ( </w:t>
      </w:r>
      <w:hyperlink r:id="rId56">
        <w:r w:rsidRPr="00826EE0">
          <w:rPr>
            <w:color w:val="6B9F25" w:themeColor="hyperlink"/>
            <w:u w:val="single"/>
          </w:rPr>
          <w:t>https://github.com/ropensci/isdparser</w:t>
        </w:r>
      </w:hyperlink>
      <w:r w:rsidRPr="00826EE0">
        <w:t xml:space="preserve"> ), and compute sun / moon timings ( </w:t>
      </w:r>
      <w:hyperlink r:id="rId57">
        <w:r w:rsidRPr="00826EE0">
          <w:rPr>
            <w:color w:val="6B9F25" w:themeColor="hyperlink"/>
            <w:u w:val="single"/>
          </w:rPr>
          <w:t>https://github.com/datastorm-open/suncalc</w:t>
        </w:r>
      </w:hyperlink>
      <w:r w:rsidRPr="00826EE0">
        <w:t xml:space="preserve"> ).</w:t>
      </w:r>
    </w:p>
    <w:p w14:paraId="4F0267B5" w14:textId="77777777" w:rsidR="00BF23A3" w:rsidRDefault="00BF23A3" w:rsidP="00390D48">
      <w:pPr>
        <w:widowControl w:val="0"/>
      </w:pPr>
    </w:p>
    <w:p w14:paraId="6641B65A" w14:textId="77777777" w:rsidR="00BF23A3" w:rsidRDefault="00BF23A3" w:rsidP="00390D48">
      <w:pPr>
        <w:widowControl w:val="0"/>
      </w:pPr>
    </w:p>
    <w:p w14:paraId="669BA3DA" w14:textId="77777777" w:rsidR="00BF23A3" w:rsidRDefault="00BF23A3" w:rsidP="00390D48">
      <w:pPr>
        <w:widowControl w:val="0"/>
      </w:pPr>
    </w:p>
    <w:p w14:paraId="52EDFBD5" w14:textId="77777777" w:rsidR="00BF23A3" w:rsidRDefault="00BF23A3" w:rsidP="00390D48">
      <w:pPr>
        <w:widowControl w:val="0"/>
      </w:pPr>
    </w:p>
    <w:p w14:paraId="64D533C1" w14:textId="77777777" w:rsidR="00BF23A3" w:rsidRDefault="00BF23A3" w:rsidP="00390D48">
      <w:pPr>
        <w:widowControl w:val="0"/>
      </w:pPr>
    </w:p>
    <w:p w14:paraId="1C359650" w14:textId="77777777" w:rsidR="00BF23A3" w:rsidRDefault="00BF23A3" w:rsidP="00390D48">
      <w:pPr>
        <w:widowControl w:val="0"/>
      </w:pPr>
    </w:p>
    <w:p w14:paraId="29EA9A42" w14:textId="77777777" w:rsidR="00BF23A3" w:rsidRDefault="00BF23A3" w:rsidP="00390D48">
      <w:pPr>
        <w:widowControl w:val="0"/>
      </w:pPr>
    </w:p>
    <w:p w14:paraId="1E28E2BF" w14:textId="77777777" w:rsidR="00BF23A3" w:rsidRDefault="00BF23A3" w:rsidP="00390D48">
      <w:pPr>
        <w:widowControl w:val="0"/>
      </w:pPr>
    </w:p>
    <w:p w14:paraId="6DE20932" w14:textId="77777777" w:rsidR="00BF23A3" w:rsidRDefault="00BF23A3" w:rsidP="00390D48">
      <w:pPr>
        <w:widowControl w:val="0"/>
      </w:pPr>
    </w:p>
    <w:p w14:paraId="1EC90144" w14:textId="77777777" w:rsidR="00BF23A3" w:rsidRDefault="00BF23A3" w:rsidP="00390D48">
      <w:pPr>
        <w:widowControl w:val="0"/>
      </w:pPr>
    </w:p>
    <w:p w14:paraId="23D9C862" w14:textId="77777777" w:rsidR="00390D48" w:rsidRDefault="00390D48" w:rsidP="00390D48">
      <w:r>
        <w:br w:type="column"/>
      </w:r>
    </w:p>
    <w:p w14:paraId="74E926A6" w14:textId="77777777" w:rsidR="00390D48" w:rsidRDefault="00390D48" w:rsidP="00390D48"/>
    <w:p w14:paraId="2F7CA059" w14:textId="77777777" w:rsidR="00390D48" w:rsidRDefault="00390D48" w:rsidP="00390D48"/>
    <w:p w14:paraId="5B203B7D" w14:textId="77777777" w:rsidR="00390D48" w:rsidRDefault="00390D48" w:rsidP="00390D48"/>
    <w:p w14:paraId="7E971D59" w14:textId="77777777" w:rsidR="00390D48" w:rsidRDefault="00390D48" w:rsidP="00390D48"/>
    <w:p w14:paraId="064DD19A" w14:textId="77777777" w:rsidR="00390D48" w:rsidRDefault="00390D48" w:rsidP="00390D48"/>
    <w:p w14:paraId="726EB491" w14:textId="77777777" w:rsidR="00390D48" w:rsidRDefault="00390D48" w:rsidP="00390D48"/>
    <w:p w14:paraId="1C1224A6" w14:textId="77777777" w:rsidR="00390D48" w:rsidRDefault="00390D48" w:rsidP="00390D48"/>
    <w:p w14:paraId="7F14C573" w14:textId="77777777" w:rsidR="00390D48" w:rsidRDefault="00390D48" w:rsidP="00390D48"/>
    <w:p w14:paraId="5AE7C21D" w14:textId="77777777" w:rsidR="00390D48" w:rsidRDefault="00390D48" w:rsidP="00390D48"/>
    <w:p w14:paraId="080EBDC3" w14:textId="77777777" w:rsidR="00390D48" w:rsidRDefault="00390D48" w:rsidP="00390D48"/>
    <w:p w14:paraId="3892928B" w14:textId="77777777" w:rsidR="00390D48" w:rsidRDefault="00390D48" w:rsidP="00390D48"/>
    <w:p w14:paraId="6A0CBAE1" w14:textId="77777777" w:rsidR="00390D48" w:rsidRDefault="00390D48" w:rsidP="00390D48"/>
    <w:p w14:paraId="056A4885" w14:textId="77777777" w:rsidR="00390D48" w:rsidRDefault="00390D48" w:rsidP="00390D48"/>
    <w:p w14:paraId="596CD6AE" w14:textId="77777777" w:rsidR="00390D48" w:rsidRDefault="00390D48" w:rsidP="00390D48"/>
    <w:p w14:paraId="79FE0174" w14:textId="77777777" w:rsidR="00390D48" w:rsidRDefault="00390D48" w:rsidP="00390D48"/>
    <w:p w14:paraId="7D24C2FF" w14:textId="77777777" w:rsidR="00390D48" w:rsidRDefault="00390D48" w:rsidP="00390D48"/>
    <w:p w14:paraId="0659BB68" w14:textId="77777777" w:rsidR="00390D48" w:rsidRDefault="00390D48" w:rsidP="00390D48"/>
    <w:p w14:paraId="3B77478B" w14:textId="77777777" w:rsidR="00390D48" w:rsidRDefault="00390D48" w:rsidP="00390D48">
      <w:pPr>
        <w:sectPr w:rsidR="00390D48" w:rsidSect="007A1DC3">
          <w:footerReference w:type="default" r:id="rId58"/>
          <w:type w:val="continuous"/>
          <w:pgSz w:w="15840" w:h="12240" w:orient="landscape" w:code="1"/>
          <w:pgMar w:top="1728" w:right="1080" w:bottom="1008" w:left="1080" w:header="144" w:footer="0" w:gutter="0"/>
          <w:cols w:num="2" w:sep="1" w:space="720"/>
          <w:docGrid w:linePitch="360"/>
        </w:sectPr>
      </w:pPr>
    </w:p>
    <w:p w14:paraId="08A2F1C9" w14:textId="77777777" w:rsidR="00632892" w:rsidRPr="00D829F1" w:rsidRDefault="00632892" w:rsidP="00632892">
      <w:pPr>
        <w:pStyle w:val="Heading1"/>
      </w:pPr>
      <w:bookmarkStart w:id="113" w:name="_Toc116113645"/>
      <w:bookmarkStart w:id="114" w:name="_Toc116387839"/>
      <w:bookmarkStart w:id="115" w:name="_Toc196286131"/>
      <w:bookmarkStart w:id="116" w:name="_Toc196287391"/>
      <w:bookmarkStart w:id="117" w:name="_Toc198642987"/>
      <w:bookmarkStart w:id="118" w:name="_Hlk116148076"/>
      <w:bookmarkStart w:id="119" w:name="_Toc171425861"/>
      <w:bookmarkStart w:id="120" w:name="_Hlk161488300"/>
      <w:bookmarkStart w:id="121" w:name="_Hlk196243845"/>
      <w:bookmarkStart w:id="122" w:name="_Hlk198643119"/>
      <w:bookmarkEnd w:id="52"/>
      <w:r>
        <w:lastRenderedPageBreak/>
        <w:t xml:space="preserve">Flashpoint Campaigns </w:t>
      </w:r>
      <w:r w:rsidRPr="00D829F1">
        <w:t>C</w:t>
      </w:r>
      <w:r>
        <w:t>redits</w:t>
      </w:r>
      <w:bookmarkEnd w:id="113"/>
      <w:bookmarkEnd w:id="114"/>
      <w:bookmarkEnd w:id="115"/>
      <w:bookmarkEnd w:id="116"/>
      <w:bookmarkEnd w:id="117"/>
    </w:p>
    <w:p w14:paraId="6E225B26" w14:textId="77777777" w:rsidR="00632892" w:rsidRPr="00D829F1" w:rsidRDefault="00632892" w:rsidP="00632892">
      <w:pPr>
        <w:pStyle w:val="Heading2"/>
      </w:pPr>
      <w:bookmarkStart w:id="123" w:name="_Toc368271810"/>
      <w:bookmarkStart w:id="124" w:name="_Toc115675318"/>
      <w:bookmarkStart w:id="125" w:name="_Toc116113646"/>
      <w:bookmarkStart w:id="126" w:name="_Toc116387840"/>
      <w:bookmarkStart w:id="127" w:name="_Toc165832546"/>
      <w:bookmarkStart w:id="128" w:name="_Toc196286132"/>
      <w:bookmarkStart w:id="129" w:name="_Toc196287392"/>
      <w:bookmarkStart w:id="130" w:name="_Toc198642988"/>
      <w:bookmarkEnd w:id="118"/>
      <w:r w:rsidRPr="00D829F1">
        <w:t>On Target Simulations</w:t>
      </w:r>
      <w:bookmarkEnd w:id="123"/>
      <w:bookmarkEnd w:id="124"/>
      <w:bookmarkEnd w:id="125"/>
      <w:bookmarkEnd w:id="126"/>
      <w:bookmarkEnd w:id="127"/>
      <w:bookmarkEnd w:id="128"/>
      <w:bookmarkEnd w:id="129"/>
      <w:bookmarkEnd w:id="130"/>
    </w:p>
    <w:p w14:paraId="370FA44F" w14:textId="77777777" w:rsidR="00632892" w:rsidRPr="00342CD6" w:rsidRDefault="00632892" w:rsidP="00632892">
      <w:pPr>
        <w:widowControl w:val="0"/>
        <w:numPr>
          <w:ilvl w:val="0"/>
          <w:numId w:val="31"/>
        </w:numPr>
        <w:suppressAutoHyphens/>
        <w:spacing w:after="60"/>
        <w:ind w:left="450"/>
        <w:rPr>
          <w:rFonts w:ascii="Arial" w:hAnsi="Arial" w:cs="Times New Roman"/>
          <w:sz w:val="24"/>
          <w:szCs w:val="24"/>
        </w:rPr>
      </w:pPr>
      <w:bookmarkStart w:id="131" w:name="_Toc115675319"/>
      <w:bookmarkStart w:id="132" w:name="_Toc116113647"/>
      <w:bookmarkStart w:id="133" w:name="_Toc119234500"/>
      <w:bookmarkStart w:id="134" w:name="_Toc161487623"/>
      <w:bookmarkStart w:id="135" w:name="_Toc115675321"/>
      <w:bookmarkStart w:id="136" w:name="_Toc116113649"/>
      <w:bookmarkStart w:id="137"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6E1F4CED" w14:textId="77777777" w:rsidR="00632892" w:rsidRPr="00342CD6" w:rsidRDefault="00632892" w:rsidP="0063289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w:t>
      </w:r>
      <w:proofErr w:type="spellStart"/>
      <w:r w:rsidRPr="0016639B">
        <w:rPr>
          <w:rFonts w:ascii="Arial" w:hAnsi="Arial" w:cs="Times New Roman"/>
          <w:b/>
          <w:bCs/>
          <w:sz w:val="24"/>
          <w:szCs w:val="24"/>
        </w:rPr>
        <w:t>Cap’n</w:t>
      </w:r>
      <w:proofErr w:type="spellEnd"/>
      <w:r w:rsidRPr="0016639B">
        <w:rPr>
          <w:rFonts w:ascii="Arial" w:hAnsi="Arial" w:cs="Times New Roman"/>
          <w:b/>
          <w:bCs/>
          <w:sz w:val="24"/>
          <w:szCs w:val="24"/>
        </w:rPr>
        <w:t xml:space="preserve"> Darwin” Snyder</w:t>
      </w:r>
      <w:r w:rsidRPr="00342CD6">
        <w:rPr>
          <w:rFonts w:ascii="Arial" w:hAnsi="Arial" w:cs="Times New Roman"/>
          <w:sz w:val="24"/>
          <w:szCs w:val="24"/>
        </w:rPr>
        <w:t xml:space="preserve"> </w:t>
      </w:r>
    </w:p>
    <w:p w14:paraId="41D72552" w14:textId="77777777" w:rsidR="00632892" w:rsidRPr="0016639B" w:rsidRDefault="00632892" w:rsidP="0063289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 xml:space="preserve">Jeff “Iron Mike” </w:t>
      </w:r>
      <w:proofErr w:type="spellStart"/>
      <w:r w:rsidRPr="0016639B">
        <w:rPr>
          <w:rFonts w:ascii="Arial" w:hAnsi="Arial" w:cs="Times New Roman"/>
          <w:b/>
          <w:bCs/>
          <w:sz w:val="24"/>
          <w:szCs w:val="24"/>
        </w:rPr>
        <w:t>Sugden</w:t>
      </w:r>
      <w:proofErr w:type="spellEnd"/>
      <w:r w:rsidRPr="0016639B">
        <w:rPr>
          <w:rFonts w:ascii="Arial" w:hAnsi="Arial" w:cs="Times New Roman"/>
          <w:sz w:val="24"/>
          <w:szCs w:val="24"/>
        </w:rPr>
        <w:t xml:space="preserve"> </w:t>
      </w:r>
    </w:p>
    <w:p w14:paraId="75BF9320" w14:textId="77777777" w:rsidR="00632892" w:rsidRPr="0016639B" w:rsidRDefault="00632892" w:rsidP="0063289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517C38BF" w14:textId="77777777" w:rsidR="00632892" w:rsidRPr="0016639B" w:rsidRDefault="00632892" w:rsidP="0063289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2599D69F" w14:textId="77777777" w:rsidR="00632892" w:rsidRPr="0016639B" w:rsidRDefault="00632892" w:rsidP="0063289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w:t>
      </w:r>
      <w:proofErr w:type="spellStart"/>
      <w:r w:rsidRPr="0016639B">
        <w:rPr>
          <w:rFonts w:ascii="Arial" w:hAnsi="Arial" w:cs="Times New Roman"/>
          <w:b/>
          <w:bCs/>
          <w:sz w:val="24"/>
          <w:szCs w:val="24"/>
        </w:rPr>
        <w:t>SgtZDog</w:t>
      </w:r>
      <w:proofErr w:type="spellEnd"/>
      <w:r w:rsidRPr="0016639B">
        <w:rPr>
          <w:rFonts w:ascii="Arial" w:hAnsi="Arial" w:cs="Times New Roman"/>
          <w:b/>
          <w:bCs/>
          <w:sz w:val="24"/>
          <w:szCs w:val="24"/>
        </w:rPr>
        <w:t>” Zemon, Will Jackson, Alex Kriesel</w:t>
      </w:r>
    </w:p>
    <w:p w14:paraId="19CB666F" w14:textId="77777777" w:rsidR="00632892" w:rsidRPr="0016639B" w:rsidRDefault="00632892" w:rsidP="00632892">
      <w:pPr>
        <w:widowControl w:val="0"/>
        <w:numPr>
          <w:ilvl w:val="0"/>
          <w:numId w:val="31"/>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 xml:space="preserve">Tomasz </w:t>
      </w:r>
      <w:proofErr w:type="spellStart"/>
      <w:r w:rsidRPr="0016639B">
        <w:rPr>
          <w:rFonts w:ascii="Arial" w:hAnsi="Arial" w:cs="Times New Roman"/>
          <w:b/>
          <w:bCs/>
          <w:sz w:val="24"/>
          <w:szCs w:val="24"/>
        </w:rPr>
        <w:t>Niedzinski</w:t>
      </w:r>
      <w:proofErr w:type="spellEnd"/>
    </w:p>
    <w:p w14:paraId="2B256D8B" w14:textId="77777777" w:rsidR="00632892" w:rsidRDefault="00632892" w:rsidP="00632892">
      <w:pPr>
        <w:pStyle w:val="Heading2"/>
      </w:pPr>
      <w:bookmarkStart w:id="138" w:name="_Toc196286133"/>
      <w:bookmarkStart w:id="139" w:name="_Toc196287393"/>
      <w:bookmarkStart w:id="140" w:name="_Toc198642989"/>
      <w:bookmarkEnd w:id="131"/>
      <w:bookmarkEnd w:id="132"/>
      <w:bookmarkEnd w:id="133"/>
      <w:bookmarkEnd w:id="134"/>
      <w:r>
        <w:t>On Target Simulations Content Team</w:t>
      </w:r>
      <w:bookmarkEnd w:id="138"/>
      <w:bookmarkEnd w:id="139"/>
      <w:bookmarkEnd w:id="140"/>
    </w:p>
    <w:p w14:paraId="55E83055" w14:textId="77777777" w:rsidR="00632892" w:rsidRPr="00342CD6" w:rsidRDefault="00632892" w:rsidP="00632892">
      <w:pPr>
        <w:widowControl w:val="0"/>
        <w:numPr>
          <w:ilvl w:val="0"/>
          <w:numId w:val="31"/>
        </w:numPr>
        <w:suppressAutoHyphens/>
        <w:spacing w:before="120"/>
        <w:ind w:left="45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xml:space="preserve">” Schwarz, David “22sec” Whitt, Mike “MikeJ19” Johnstone, </w:t>
      </w:r>
      <w:r>
        <w:rPr>
          <w:rFonts w:ascii="Arial" w:hAnsi="Arial" w:cs="Times New Roman"/>
          <w:sz w:val="24"/>
          <w:szCs w:val="24"/>
        </w:rPr>
        <w:t xml:space="preserve">Joao Lima, </w:t>
      </w:r>
      <w:proofErr w:type="spellStart"/>
      <w:r w:rsidRPr="00342CD6">
        <w:rPr>
          <w:rFonts w:ascii="Arial" w:hAnsi="Arial" w:cs="Times New Roman"/>
          <w:sz w:val="24"/>
          <w:szCs w:val="24"/>
        </w:rPr>
        <w:t>Jurrie</w:t>
      </w:r>
      <w:proofErr w:type="spellEnd"/>
      <w:r w:rsidRPr="00342CD6">
        <w:rPr>
          <w:rFonts w:ascii="Arial" w:hAnsi="Arial" w:cs="Times New Roman"/>
          <w:sz w:val="24"/>
          <w:szCs w:val="24"/>
        </w:rPr>
        <w:t xml:space="preserv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4793079E" w14:textId="77777777" w:rsidR="00632892" w:rsidRDefault="00632892" w:rsidP="00632892">
      <w:pPr>
        <w:pStyle w:val="Heading2"/>
      </w:pPr>
      <w:bookmarkStart w:id="141" w:name="_Toc115675320"/>
      <w:bookmarkStart w:id="142" w:name="_Toc116113648"/>
      <w:bookmarkStart w:id="143" w:name="_Toc119234501"/>
      <w:bookmarkStart w:id="144" w:name="_Toc161487624"/>
      <w:bookmarkStart w:id="145" w:name="_Toc165832548"/>
      <w:bookmarkStart w:id="146" w:name="_Toc196286134"/>
      <w:bookmarkStart w:id="147" w:name="_Toc196287394"/>
      <w:bookmarkStart w:id="148" w:name="_Toc198642990"/>
      <w:r>
        <w:t>Cold War Beta Testers</w:t>
      </w:r>
      <w:bookmarkEnd w:id="141"/>
      <w:bookmarkEnd w:id="142"/>
      <w:bookmarkEnd w:id="143"/>
      <w:bookmarkEnd w:id="144"/>
      <w:bookmarkEnd w:id="145"/>
      <w:bookmarkEnd w:id="146"/>
      <w:bookmarkEnd w:id="147"/>
      <w:bookmarkEnd w:id="148"/>
    </w:p>
    <w:p w14:paraId="6E9810F6" w14:textId="496B89EE" w:rsidR="00632892" w:rsidRPr="00CF140F" w:rsidRDefault="00CF140F" w:rsidP="00632892">
      <w:pPr>
        <w:widowControl w:val="0"/>
        <w:numPr>
          <w:ilvl w:val="0"/>
          <w:numId w:val="31"/>
        </w:numPr>
        <w:suppressAutoHyphens/>
        <w:spacing w:before="120"/>
        <w:ind w:left="450"/>
        <w:rPr>
          <w:rFonts w:ascii="Arial" w:hAnsi="Arial" w:cs="Times New Roman"/>
          <w:sz w:val="24"/>
          <w:szCs w:val="24"/>
        </w:rPr>
      </w:pPr>
      <w:r w:rsidRPr="00CF140F">
        <w:rPr>
          <w:rFonts w:ascii="Arial" w:hAnsi="Arial" w:cs="Times New Roman"/>
          <w:sz w:val="24"/>
          <w:szCs w:val="24"/>
        </w:rPr>
        <w:t>To be added before release!</w:t>
      </w:r>
    </w:p>
    <w:p w14:paraId="5ACFA207" w14:textId="77777777" w:rsidR="00632892" w:rsidRPr="00D829F1" w:rsidRDefault="00632892" w:rsidP="00632892">
      <w:pPr>
        <w:pStyle w:val="Heading2"/>
      </w:pPr>
      <w:bookmarkStart w:id="149" w:name="_Toc165832549"/>
      <w:bookmarkStart w:id="150" w:name="_Toc196286135"/>
      <w:bookmarkStart w:id="151" w:name="_Toc196287395"/>
      <w:bookmarkStart w:id="152" w:name="_Toc198642991"/>
      <w:r>
        <w:t xml:space="preserve">Matrix Production </w:t>
      </w:r>
      <w:bookmarkEnd w:id="135"/>
      <w:bookmarkEnd w:id="136"/>
      <w:bookmarkEnd w:id="137"/>
      <w:bookmarkEnd w:id="149"/>
      <w:r>
        <w:t>Support</w:t>
      </w:r>
      <w:bookmarkEnd w:id="150"/>
      <w:bookmarkEnd w:id="151"/>
      <w:bookmarkEnd w:id="152"/>
      <w:r>
        <w:t xml:space="preserve"> </w:t>
      </w:r>
      <w:bookmarkStart w:id="153" w:name="_Toc100210020"/>
    </w:p>
    <w:p w14:paraId="6A87DFB3" w14:textId="77777777" w:rsidR="00632892" w:rsidRPr="0016639B" w:rsidRDefault="00632892" w:rsidP="00632892">
      <w:pPr>
        <w:pStyle w:val="BodyText"/>
        <w:numPr>
          <w:ilvl w:val="0"/>
          <w:numId w:val="31"/>
        </w:numPr>
        <w:ind w:left="360"/>
        <w:rPr>
          <w:b/>
          <w:bCs/>
        </w:rPr>
      </w:pPr>
      <w:r w:rsidRPr="0016639B">
        <w:rPr>
          <w:b/>
          <w:bCs/>
        </w:rPr>
        <w:t xml:space="preserve">Erik </w:t>
      </w:r>
      <w:proofErr w:type="spellStart"/>
      <w:r w:rsidRPr="0016639B">
        <w:rPr>
          <w:b/>
          <w:bCs/>
        </w:rPr>
        <w:t>Rutins</w:t>
      </w:r>
      <w:proofErr w:type="spellEnd"/>
      <w:r>
        <w:rPr>
          <w:b/>
          <w:bCs/>
        </w:rPr>
        <w:t xml:space="preserve">, </w:t>
      </w:r>
      <w:r w:rsidRPr="0016639B">
        <w:rPr>
          <w:b/>
          <w:bCs/>
        </w:rPr>
        <w:t xml:space="preserve">Maxim Klose-Ivanov </w:t>
      </w:r>
      <w:r>
        <w:rPr>
          <w:b/>
          <w:bCs/>
        </w:rPr>
        <w:br/>
      </w:r>
    </w:p>
    <w:p w14:paraId="1AEC2DA4" w14:textId="77777777" w:rsidR="00632892" w:rsidRPr="003468C7" w:rsidRDefault="00632892" w:rsidP="00632892">
      <w:pPr>
        <w:pStyle w:val="Heading1"/>
      </w:pPr>
      <w:bookmarkStart w:id="154" w:name="_Toc196286136"/>
      <w:bookmarkStart w:id="155" w:name="_Toc196287390"/>
      <w:bookmarkStart w:id="156" w:name="_Toc198642992"/>
      <w:bookmarkStart w:id="157" w:name="_Hlk142469174"/>
      <w:bookmarkStart w:id="158" w:name="_Hlk196228816"/>
      <w:bookmarkEnd w:id="119"/>
      <w:bookmarkEnd w:id="120"/>
      <w:bookmarkEnd w:id="153"/>
      <w:r w:rsidRPr="003468C7">
        <w:lastRenderedPageBreak/>
        <w:t>O</w:t>
      </w:r>
      <w:r>
        <w:t>n Target Simulations</w:t>
      </w:r>
      <w:r w:rsidRPr="003468C7">
        <w:t xml:space="preserve"> on the Web</w:t>
      </w:r>
      <w:bookmarkEnd w:id="154"/>
      <w:bookmarkEnd w:id="155"/>
      <w:bookmarkEnd w:id="156"/>
    </w:p>
    <w:p w14:paraId="412803FA" w14:textId="77777777" w:rsidR="00BF23A3" w:rsidRPr="008240FD" w:rsidRDefault="00BF23A3" w:rsidP="00BF23A3">
      <w:pPr>
        <w:suppressAutoHyphens/>
        <w:spacing w:before="120"/>
        <w:rPr>
          <w:rFonts w:ascii="Arial" w:hAnsi="Arial" w:cs="Times New Roman"/>
          <w:sz w:val="24"/>
          <w:szCs w:val="24"/>
        </w:rPr>
      </w:pPr>
      <w:r w:rsidRPr="008240FD">
        <w:rPr>
          <w:rFonts w:ascii="Arial" w:hAnsi="Arial" w:cs="Times New Roman"/>
          <w:sz w:val="24"/>
          <w:szCs w:val="24"/>
        </w:rPr>
        <w:t xml:space="preserve">Matrix Games Forum: </w:t>
      </w:r>
      <w:hyperlink r:id="rId59" w:history="1">
        <w:r w:rsidRPr="00FA51A3">
          <w:rPr>
            <w:rStyle w:val="Hyperlink"/>
            <w:rFonts w:ascii="Arial" w:hAnsi="Arial" w:cs="Times New Roman"/>
            <w:sz w:val="24"/>
            <w:szCs w:val="24"/>
          </w:rPr>
          <w:t>https://www.matrixgames.com/forums/viewforum.php?f=10149</w:t>
        </w:r>
      </w:hyperlink>
    </w:p>
    <w:p w14:paraId="01D74E27" w14:textId="77777777" w:rsidR="00982E10" w:rsidRDefault="00982E10" w:rsidP="00982E10">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60"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6AD79471" w14:textId="3ACB3F9E" w:rsidR="00BF23A3" w:rsidRDefault="00BF23A3" w:rsidP="00982E10">
      <w:pPr>
        <w:suppressAutoHyphens/>
        <w:spacing w:before="120"/>
      </w:pPr>
      <w:r w:rsidRPr="008240FD">
        <w:rPr>
          <w:rFonts w:ascii="Arial" w:hAnsi="Arial" w:cs="Times New Roman"/>
          <w:sz w:val="24"/>
          <w:szCs w:val="24"/>
        </w:rPr>
        <w:t xml:space="preserve">Check Us Out on Steam: </w:t>
      </w:r>
      <w:bookmarkEnd w:id="157"/>
      <w:r w:rsidR="00982E10" w:rsidRPr="00982E10">
        <w:rPr>
          <w:rFonts w:ascii="Arial" w:hAnsi="Arial"/>
          <w:i/>
          <w:iCs/>
          <w:color w:val="0070C0"/>
          <w:sz w:val="24"/>
          <w:szCs w:val="24"/>
        </w:rPr>
        <w:t>“Pending a page URL</w:t>
      </w:r>
      <w:r w:rsidR="00982E10">
        <w:t>”</w:t>
      </w:r>
    </w:p>
    <w:bookmarkEnd w:id="121"/>
    <w:bookmarkEnd w:id="158"/>
    <w:p w14:paraId="6B66ADDB" w14:textId="77777777" w:rsidR="00BF23A3" w:rsidRDefault="00BF23A3" w:rsidP="00BF23A3">
      <w:pPr>
        <w:pStyle w:val="BodyText"/>
      </w:pPr>
    </w:p>
    <w:p w14:paraId="5D289FAC" w14:textId="77777777" w:rsidR="00BF23A3" w:rsidRDefault="00BF23A3" w:rsidP="00BF23A3">
      <w:pPr>
        <w:pStyle w:val="BodyText"/>
      </w:pPr>
    </w:p>
    <w:p w14:paraId="7A825FB9" w14:textId="77777777" w:rsidR="00BF23A3" w:rsidRDefault="00BF23A3" w:rsidP="00BF23A3">
      <w:pPr>
        <w:pStyle w:val="BodyText"/>
      </w:pPr>
    </w:p>
    <w:p w14:paraId="769F3F07" w14:textId="77777777" w:rsidR="00BF23A3" w:rsidRDefault="00BF23A3" w:rsidP="00BF23A3">
      <w:pPr>
        <w:pStyle w:val="BodyText"/>
      </w:pPr>
    </w:p>
    <w:p w14:paraId="5641F570" w14:textId="77777777" w:rsidR="00BF23A3" w:rsidRDefault="00BF23A3" w:rsidP="00BF23A3">
      <w:pPr>
        <w:pStyle w:val="BodyText"/>
      </w:pPr>
    </w:p>
    <w:p w14:paraId="3B71BA4E" w14:textId="77777777" w:rsidR="00BF23A3" w:rsidRDefault="00BF23A3" w:rsidP="00BF23A3">
      <w:pPr>
        <w:pStyle w:val="BodyText"/>
      </w:pPr>
    </w:p>
    <w:p w14:paraId="15051C67" w14:textId="77777777" w:rsidR="00BF23A3" w:rsidRDefault="00BF23A3" w:rsidP="00BF23A3">
      <w:pPr>
        <w:pStyle w:val="BodyText"/>
      </w:pPr>
    </w:p>
    <w:p w14:paraId="001F5BA3" w14:textId="77777777" w:rsidR="00BF23A3" w:rsidRDefault="00BF23A3" w:rsidP="00BF23A3">
      <w:pPr>
        <w:pStyle w:val="BodyText"/>
      </w:pPr>
    </w:p>
    <w:p w14:paraId="4E0B22E1" w14:textId="77777777" w:rsidR="00BF23A3" w:rsidRDefault="00BF23A3" w:rsidP="00BF23A3">
      <w:pPr>
        <w:pStyle w:val="BodyText"/>
      </w:pPr>
    </w:p>
    <w:p w14:paraId="1C45E117" w14:textId="77777777" w:rsidR="00BF23A3" w:rsidRDefault="00BF23A3" w:rsidP="00BF23A3">
      <w:pPr>
        <w:pStyle w:val="BodyText"/>
      </w:pPr>
    </w:p>
    <w:p w14:paraId="3FD8FEEE" w14:textId="77777777" w:rsidR="00BF23A3" w:rsidRDefault="00BF23A3" w:rsidP="00BF23A3">
      <w:pPr>
        <w:pStyle w:val="BodyText"/>
      </w:pPr>
    </w:p>
    <w:p w14:paraId="02B8C68F" w14:textId="77777777" w:rsidR="00BF23A3" w:rsidRDefault="00BF23A3" w:rsidP="00BF23A3">
      <w:pPr>
        <w:pStyle w:val="BodyText"/>
      </w:pPr>
    </w:p>
    <w:bookmarkEnd w:id="122"/>
    <w:p w14:paraId="05A6041D" w14:textId="77777777" w:rsidR="00BF23A3" w:rsidRDefault="00BF23A3" w:rsidP="00BF23A3">
      <w:pPr>
        <w:pStyle w:val="BodyText"/>
      </w:pPr>
    </w:p>
    <w:p w14:paraId="4CF88DCD" w14:textId="77777777" w:rsidR="00BF23A3" w:rsidRDefault="00BF23A3" w:rsidP="00BF23A3">
      <w:pPr>
        <w:pStyle w:val="BodyText"/>
        <w:sectPr w:rsidR="00BF23A3" w:rsidSect="00BF23A3">
          <w:footerReference w:type="default" r:id="rId61"/>
          <w:type w:val="continuous"/>
          <w:pgSz w:w="15840" w:h="12240" w:orient="landscape"/>
          <w:pgMar w:top="1728" w:right="1080" w:bottom="1008" w:left="1080" w:header="144" w:footer="0" w:gutter="0"/>
          <w:cols w:space="720"/>
          <w:docGrid w:linePitch="360"/>
        </w:sectPr>
      </w:pPr>
    </w:p>
    <w:p w14:paraId="7664C3F5" w14:textId="77777777" w:rsidR="00BF23A3" w:rsidRDefault="00BF23A3" w:rsidP="00BF23A3">
      <w:pPr>
        <w:pStyle w:val="BodyText"/>
      </w:pPr>
    </w:p>
    <w:p w14:paraId="12BE7E66" w14:textId="77777777" w:rsidR="00BF23A3" w:rsidRDefault="00BF23A3" w:rsidP="00BF23A3">
      <w:pPr>
        <w:pStyle w:val="BodyText"/>
      </w:pPr>
    </w:p>
    <w:p w14:paraId="3103D437" w14:textId="77777777" w:rsidR="00BF23A3" w:rsidRDefault="00BF23A3" w:rsidP="00BF23A3">
      <w:pPr>
        <w:pStyle w:val="BodyText"/>
      </w:pPr>
    </w:p>
    <w:p w14:paraId="7AF10E8E" w14:textId="77777777" w:rsidR="00BF23A3" w:rsidRDefault="00BF23A3" w:rsidP="00BF23A3">
      <w:pPr>
        <w:pStyle w:val="BodyText"/>
      </w:pPr>
    </w:p>
    <w:p w14:paraId="0CC84FDB" w14:textId="77777777" w:rsidR="00BF23A3" w:rsidRDefault="00BF23A3" w:rsidP="00BF23A3">
      <w:pPr>
        <w:pStyle w:val="BodyText"/>
        <w:sectPr w:rsidR="00BF23A3" w:rsidSect="00BF23A3">
          <w:footerReference w:type="default" r:id="rId62"/>
          <w:type w:val="continuous"/>
          <w:pgSz w:w="15840" w:h="12240" w:orient="landscape"/>
          <w:pgMar w:top="1728" w:right="1080" w:bottom="1008" w:left="1080" w:header="144" w:footer="0" w:gutter="0"/>
          <w:cols w:sep="1" w:space="720"/>
          <w:titlePg/>
          <w:docGrid w:linePitch="360"/>
        </w:sectPr>
      </w:pPr>
    </w:p>
    <w:p w14:paraId="7BAC382E" w14:textId="77777777" w:rsidR="00BF23A3" w:rsidRDefault="00BF23A3" w:rsidP="00BF23A3">
      <w:pPr>
        <w:pStyle w:val="BodyText"/>
      </w:pPr>
    </w:p>
    <w:p w14:paraId="18F442AF" w14:textId="77777777" w:rsidR="00BF23A3" w:rsidRDefault="00BF23A3" w:rsidP="00BF23A3">
      <w:pPr>
        <w:pStyle w:val="BodyText"/>
      </w:pPr>
      <w:r>
        <w:rPr>
          <w:noProof/>
        </w:rPr>
        <w:lastRenderedPageBreak/>
        <mc:AlternateContent>
          <mc:Choice Requires="wps">
            <w:drawing>
              <wp:anchor distT="0" distB="0" distL="114300" distR="114300" simplePos="0" relativeHeight="251731968" behindDoc="0" locked="0" layoutInCell="1" allowOverlap="1" wp14:anchorId="4D5B5BEF" wp14:editId="44E2B6F7">
                <wp:simplePos x="0" y="0"/>
                <wp:positionH relativeFrom="margin">
                  <wp:posOffset>1895094</wp:posOffset>
                </wp:positionH>
                <wp:positionV relativeFrom="margin">
                  <wp:posOffset>664312</wp:posOffset>
                </wp:positionV>
                <wp:extent cx="4829175" cy="1526540"/>
                <wp:effectExtent l="57150" t="57150" r="123825" b="111760"/>
                <wp:wrapSquare wrapText="bothSides"/>
                <wp:docPr id="20" name="Rounded Rectangle 5"/>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11BE944D" w14:textId="248F515F" w:rsidR="00BF23A3" w:rsidRPr="002A54CC" w:rsidRDefault="00393DBE" w:rsidP="00BF23A3">
                            <w:pPr>
                              <w:jc w:val="center"/>
                              <w:rPr>
                                <w:b/>
                                <w:color w:val="FFFFFF" w:themeColor="background1"/>
                                <w:sz w:val="28"/>
                              </w:rPr>
                            </w:pPr>
                            <w:r w:rsidRPr="00393DBE">
                              <w:rPr>
                                <w:b/>
                                <w:color w:val="FFFFFF" w:themeColor="background1"/>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5B5BEF" id="Rounded Rectangle 5" o:spid="_x0000_s1029" style="position:absolute;margin-left:149.2pt;margin-top:52.3pt;width:380.25pt;height:120.2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" fillcolor="#8f0000 [2404]" stroked="f">
                <v:fill color2="#8f0000 [2404]" rotate="t" angle="225" colors="0 #580000;.5 #810000;1 #9b0000" focus="100%" type="gradient"/>
                <v:shadow on="t" color="black" opacity="26214f" origin="-.5,-.5" offset=".74836mm,.74836mm"/>
                <v:textbox>
                  <w:txbxContent>
                    <w:p w14:paraId="11BE944D" w14:textId="248F515F" w:rsidR="00BF23A3" w:rsidRPr="002A54CC" w:rsidRDefault="00393DBE" w:rsidP="00BF23A3">
                      <w:pPr>
                        <w:jc w:val="center"/>
                        <w:rPr>
                          <w:b/>
                          <w:color w:val="FFFFFF" w:themeColor="background1"/>
                          <w:sz w:val="28"/>
                        </w:rPr>
                      </w:pPr>
                      <w:r w:rsidRPr="00393DBE">
                        <w:rPr>
                          <w:b/>
                          <w:color w:val="FFFFFF" w:themeColor="background1"/>
                          <w:sz w:val="28"/>
                        </w:rPr>
                        <w:t>© 2025 On Target Simulations (OTS), LTD.         All Rights Reserved. The images used and OTS Logo are property of On Target Simulations, LTD. All other marks and trademarks are the property of their respective owners.</w:t>
                      </w:r>
                    </w:p>
                  </w:txbxContent>
                </v:textbox>
                <w10:wrap type="square" anchorx="margin" anchory="margin"/>
              </v:roundrect>
            </w:pict>
          </mc:Fallback>
        </mc:AlternateContent>
      </w:r>
    </w:p>
    <w:p w14:paraId="6DAF04B8" w14:textId="77777777" w:rsidR="00BF23A3" w:rsidRDefault="00BF23A3" w:rsidP="00BF23A3">
      <w:pPr>
        <w:pStyle w:val="BodyText"/>
        <w:sectPr w:rsidR="00BF23A3" w:rsidSect="00BF23A3">
          <w:footerReference w:type="default" r:id="rId63"/>
          <w:type w:val="continuous"/>
          <w:pgSz w:w="15840" w:h="12240" w:orient="landscape"/>
          <w:pgMar w:top="1728" w:right="1080" w:bottom="1008" w:left="1080" w:header="144" w:footer="0" w:gutter="0"/>
          <w:cols w:sep="1" w:space="720"/>
          <w:titlePg/>
          <w:docGrid w:linePitch="360"/>
        </w:sectPr>
      </w:pPr>
    </w:p>
    <w:p w14:paraId="6E54FC2E" w14:textId="77777777" w:rsidR="00BF23A3" w:rsidRDefault="00BF23A3" w:rsidP="00BF23A3">
      <w:pPr>
        <w:pStyle w:val="BodyText"/>
      </w:pPr>
    </w:p>
    <w:p w14:paraId="351FFCCF" w14:textId="2381EAA1" w:rsidR="0009168D" w:rsidRPr="0009168D" w:rsidRDefault="0009168D" w:rsidP="0009168D"/>
    <w:sectPr w:rsidR="0009168D" w:rsidRPr="0009168D" w:rsidSect="00BB0478">
      <w:footerReference w:type="default" r:id="rId64"/>
      <w:type w:val="continuous"/>
      <w:pgSz w:w="15840" w:h="12240" w:orient="landscape"/>
      <w:pgMar w:top="1728" w:right="1080" w:bottom="1008" w:left="1080" w:header="144"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D496D" w14:textId="77777777" w:rsidR="004F341B" w:rsidRDefault="004F341B" w:rsidP="00D200FD">
      <w:r>
        <w:separator/>
      </w:r>
    </w:p>
  </w:endnote>
  <w:endnote w:type="continuationSeparator" w:id="0">
    <w:p w14:paraId="1B06949B" w14:textId="77777777" w:rsidR="004F341B" w:rsidRDefault="004F341B"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mbria"/>
    <w:charset w:val="00"/>
    <w:family w:val="roman"/>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2D20C29" w14:textId="77777777" w:rsidTr="00E758BF">
      <w:trPr>
        <w:cantSplit/>
        <w:trHeight w:val="13"/>
      </w:trPr>
      <w:tc>
        <w:tcPr>
          <w:tcW w:w="2160" w:type="dxa"/>
          <w:tcBorders>
            <w:top w:val="single" w:sz="4" w:space="0" w:color="000000"/>
          </w:tcBorders>
          <w:vAlign w:val="center"/>
        </w:tcPr>
        <w:p w14:paraId="07EA6FC2" w14:textId="34DE4B60" w:rsidR="005F0333" w:rsidRDefault="005F0333" w:rsidP="003B57EF">
          <w:pPr>
            <w:pStyle w:val="Footer"/>
            <w:tabs>
              <w:tab w:val="clear" w:pos="4680"/>
            </w:tabs>
          </w:pPr>
          <w:r>
            <w:fldChar w:fldCharType="begin"/>
          </w:r>
          <w:r>
            <w:instrText xml:space="preserve"> DATE \@ "MMMM d, yyyy" </w:instrText>
          </w:r>
          <w:r>
            <w:fldChar w:fldCharType="separate"/>
          </w:r>
          <w:r w:rsidR="00A158B3">
            <w:rPr>
              <w:noProof/>
            </w:rPr>
            <w:t>May 21, 2025</w:t>
          </w:r>
          <w:r>
            <w:fldChar w:fldCharType="end"/>
          </w:r>
        </w:p>
      </w:tc>
      <w:tc>
        <w:tcPr>
          <w:tcW w:w="3600" w:type="dxa"/>
          <w:tcBorders>
            <w:top w:val="single" w:sz="4" w:space="0" w:color="000000"/>
            <w:left w:val="nil"/>
          </w:tcBorders>
          <w:vAlign w:val="center"/>
        </w:tcPr>
        <w:p w14:paraId="47CE089E" w14:textId="26CE70FC" w:rsidR="005F0333"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BF23A3">
                <w:t>On Target Simulations, LTD</w:t>
              </w:r>
            </w:sdtContent>
          </w:sdt>
        </w:p>
      </w:tc>
      <w:tc>
        <w:tcPr>
          <w:tcW w:w="6299" w:type="dxa"/>
          <w:tcBorders>
            <w:top w:val="single" w:sz="4" w:space="0" w:color="000000"/>
            <w:left w:val="nil"/>
          </w:tcBorders>
          <w:shd w:val="clear" w:color="auto" w:fill="auto"/>
          <w:vAlign w:val="center"/>
        </w:tcPr>
        <w:p w14:paraId="462D7681" w14:textId="66A2B58E" w:rsidR="005F0333" w:rsidRDefault="005F0333" w:rsidP="00BB0478">
          <w:pPr>
            <w:pStyle w:val="Footer"/>
            <w:tabs>
              <w:tab w:val="clear" w:pos="4680"/>
              <w:tab w:val="clear" w:pos="9360"/>
            </w:tabs>
            <w:ind w:left="-5715" w:right="420"/>
            <w:jc w:val="right"/>
          </w:pPr>
          <w:r>
            <w:rPr>
              <w:noProof/>
            </w:rPr>
            <w:t>Copyright Statement</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vAlign w:val="center"/>
        </w:tcPr>
        <w:p w14:paraId="59281C49"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7F297375" w14:textId="77777777" w:rsidR="005F0333" w:rsidRDefault="005F0333"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1F54C20E" w14:textId="77777777" w:rsidTr="00E758BF">
      <w:trPr>
        <w:cantSplit/>
        <w:trHeight w:val="13"/>
      </w:trPr>
      <w:tc>
        <w:tcPr>
          <w:tcW w:w="2160" w:type="dxa"/>
          <w:tcBorders>
            <w:top w:val="single" w:sz="4" w:space="0" w:color="000000"/>
          </w:tcBorders>
          <w:vAlign w:val="center"/>
        </w:tcPr>
        <w:p w14:paraId="3A54F659" w14:textId="29CB396B" w:rsidR="005F0333" w:rsidRDefault="005F0333" w:rsidP="003B57EF">
          <w:pPr>
            <w:pStyle w:val="Footer"/>
            <w:tabs>
              <w:tab w:val="clear" w:pos="4680"/>
            </w:tabs>
          </w:pPr>
          <w:r>
            <w:fldChar w:fldCharType="begin"/>
          </w:r>
          <w:r>
            <w:instrText xml:space="preserve"> DATE \@ "MMMM d, yyyy" </w:instrText>
          </w:r>
          <w:r>
            <w:fldChar w:fldCharType="separate"/>
          </w:r>
          <w:r w:rsidR="00A158B3">
            <w:rPr>
              <w:noProof/>
            </w:rPr>
            <w:t>May 21, 2025</w:t>
          </w:r>
          <w:r>
            <w:fldChar w:fldCharType="end"/>
          </w:r>
        </w:p>
      </w:tc>
      <w:tc>
        <w:tcPr>
          <w:tcW w:w="3600" w:type="dxa"/>
          <w:tcBorders>
            <w:top w:val="single" w:sz="4" w:space="0" w:color="000000"/>
            <w:left w:val="nil"/>
          </w:tcBorders>
          <w:vAlign w:val="center"/>
        </w:tcPr>
        <w:p w14:paraId="687B8E05" w14:textId="195310CE" w:rsidR="005F0333"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BF23A3">
                <w:t>On Target Simulations, LTD</w:t>
              </w:r>
            </w:sdtContent>
          </w:sdt>
        </w:p>
      </w:tc>
      <w:tc>
        <w:tcPr>
          <w:tcW w:w="6299" w:type="dxa"/>
          <w:tcBorders>
            <w:top w:val="single" w:sz="4" w:space="0" w:color="000000"/>
            <w:left w:val="nil"/>
          </w:tcBorders>
          <w:shd w:val="clear" w:color="auto" w:fill="auto"/>
          <w:vAlign w:val="center"/>
        </w:tcPr>
        <w:p w14:paraId="67043FEA" w14:textId="29A4832E"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2914D5A4"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11A565E3" w14:textId="77777777" w:rsidR="005F0333" w:rsidRDefault="005F0333"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E758BF">
      <w:trPr>
        <w:cantSplit/>
        <w:trHeight w:val="13"/>
      </w:trPr>
      <w:tc>
        <w:tcPr>
          <w:tcW w:w="2160" w:type="dxa"/>
          <w:tcBorders>
            <w:top w:val="single" w:sz="4" w:space="0" w:color="000000"/>
          </w:tcBorders>
          <w:vAlign w:val="center"/>
        </w:tcPr>
        <w:p w14:paraId="3A1A2A3C" w14:textId="46704CC3" w:rsidR="005F0333" w:rsidRDefault="005F0333" w:rsidP="003B57EF">
          <w:pPr>
            <w:pStyle w:val="Footer"/>
            <w:tabs>
              <w:tab w:val="clear" w:pos="4680"/>
            </w:tabs>
          </w:pPr>
          <w:r>
            <w:fldChar w:fldCharType="begin"/>
          </w:r>
          <w:r>
            <w:instrText xml:space="preserve"> DATE \@ "MMMM d, yyyy" </w:instrText>
          </w:r>
          <w:r>
            <w:fldChar w:fldCharType="separate"/>
          </w:r>
          <w:r w:rsidR="00A158B3">
            <w:rPr>
              <w:noProof/>
            </w:rPr>
            <w:t>May 21, 2025</w:t>
          </w:r>
          <w:r>
            <w:fldChar w:fldCharType="end"/>
          </w:r>
        </w:p>
      </w:tc>
      <w:tc>
        <w:tcPr>
          <w:tcW w:w="3600" w:type="dxa"/>
          <w:tcBorders>
            <w:top w:val="single" w:sz="4" w:space="0" w:color="000000"/>
            <w:left w:val="nil"/>
          </w:tcBorders>
          <w:vAlign w:val="center"/>
        </w:tcPr>
        <w:p w14:paraId="18D3112C" w14:textId="134312E8"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BF23A3">
                <w:t>On Target Simulations, LTD</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390D48" w14:paraId="46A63C30" w14:textId="77777777" w:rsidTr="00A158B3">
      <w:trPr>
        <w:cantSplit/>
        <w:trHeight w:val="13"/>
      </w:trPr>
      <w:tc>
        <w:tcPr>
          <w:tcW w:w="2160" w:type="dxa"/>
          <w:tcBorders>
            <w:top w:val="single" w:sz="4" w:space="0" w:color="000000" w:themeColor="text1"/>
          </w:tcBorders>
          <w:vAlign w:val="center"/>
        </w:tcPr>
        <w:p w14:paraId="02DD1735" w14:textId="43254B20" w:rsidR="00390D48" w:rsidRDefault="00390D48" w:rsidP="003B57EF">
          <w:pPr>
            <w:pStyle w:val="Footer"/>
            <w:tabs>
              <w:tab w:val="clear" w:pos="4680"/>
            </w:tabs>
          </w:pPr>
          <w:r>
            <w:fldChar w:fldCharType="begin"/>
          </w:r>
          <w:r>
            <w:instrText xml:space="preserve"> DATE \@ "MMMM d, yyyy" </w:instrText>
          </w:r>
          <w:r>
            <w:fldChar w:fldCharType="separate"/>
          </w:r>
          <w:r w:rsidR="00A158B3">
            <w:rPr>
              <w:noProof/>
            </w:rPr>
            <w:t>May 21, 2025</w:t>
          </w:r>
          <w:r>
            <w:fldChar w:fldCharType="end"/>
          </w:r>
        </w:p>
      </w:tc>
      <w:tc>
        <w:tcPr>
          <w:tcW w:w="3600" w:type="dxa"/>
          <w:tcBorders>
            <w:top w:val="single" w:sz="4" w:space="0" w:color="000000" w:themeColor="text1"/>
            <w:left w:val="nil"/>
          </w:tcBorders>
          <w:vAlign w:val="center"/>
        </w:tcPr>
        <w:p w14:paraId="76CFEEA5" w14:textId="691DBE95" w:rsidR="00390D48" w:rsidRDefault="00000000" w:rsidP="003B57EF">
          <w:pPr>
            <w:pStyle w:val="Footer"/>
            <w:tabs>
              <w:tab w:val="clear" w:pos="4680"/>
              <w:tab w:val="clear" w:pos="9360"/>
            </w:tabs>
            <w:ind w:left="-210" w:right="-30"/>
            <w:jc w:val="center"/>
          </w:pPr>
          <w:sdt>
            <w:sdtPr>
              <w:alias w:val="Company"/>
              <w:id w:val="-82313398"/>
              <w:dataBinding w:prefixMappings="xmlns:ns0='http://schemas.openxmlformats.org/officeDocument/2006/extended-properties'" w:xpath="/ns0:Properties[1]/ns0:Company[1]" w:storeItemID="{6668398D-A668-4E3E-A5EB-62B293D839F1}"/>
              <w:text/>
            </w:sdtPr>
            <w:sdtContent>
              <w:r w:rsidR="00BF23A3">
                <w:t>On Target Simulations, LTD</w:t>
              </w:r>
            </w:sdtContent>
          </w:sdt>
        </w:p>
      </w:tc>
      <w:tc>
        <w:tcPr>
          <w:tcW w:w="6299" w:type="dxa"/>
          <w:tcBorders>
            <w:top w:val="single" w:sz="4" w:space="0" w:color="000000" w:themeColor="text1"/>
            <w:left w:val="nil"/>
          </w:tcBorders>
          <w:shd w:val="clear" w:color="auto" w:fill="auto"/>
          <w:vAlign w:val="center"/>
        </w:tcPr>
        <w:p w14:paraId="22031819" w14:textId="77BABAA2" w:rsidR="00390D48" w:rsidRDefault="00390D48" w:rsidP="00EB322F">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A158B3">
            <w:rPr>
              <w:noProof/>
            </w:rPr>
            <w:t>Tips for Creating Your Own Weather Data</w:t>
          </w:r>
          <w:r>
            <w:rPr>
              <w:noProof/>
            </w:rPr>
            <w:fldChar w:fldCharType="end"/>
          </w:r>
        </w:p>
      </w:tc>
      <w:tc>
        <w:tcPr>
          <w:tcW w:w="1735" w:type="dxa"/>
          <w:tcBorders>
            <w:top w:val="single" w:sz="4" w:space="0" w:color="000000" w:themeColor="text1"/>
            <w:left w:val="nil"/>
          </w:tcBorders>
          <w:shd w:val="clear" w:color="auto" w:fill="C00000"/>
          <w:vAlign w:val="center"/>
        </w:tcPr>
        <w:p w14:paraId="6BC02DB4" w14:textId="77777777" w:rsidR="00390D48" w:rsidRPr="00967D35" w:rsidRDefault="00390D48" w:rsidP="003B57EF">
          <w:pPr>
            <w:pStyle w:val="Footer"/>
            <w:tabs>
              <w:tab w:val="clear" w:pos="4680"/>
              <w:tab w:val="clear" w:pos="9360"/>
            </w:tabs>
            <w:jc w:val="center"/>
          </w:pPr>
          <w:r w:rsidRPr="00967D35">
            <w:rPr>
              <w:color w:val="FFFFFF" w:themeColor="background1"/>
            </w:rPr>
            <w:fldChar w:fldCharType="begin"/>
          </w:r>
          <w:r w:rsidRPr="00967D35">
            <w:rPr>
              <w:color w:val="FFFFFF" w:themeColor="background1"/>
            </w:rPr>
            <w:instrText xml:space="preserve"> PAGE   \* MERGEFORMAT </w:instrText>
          </w:r>
          <w:r w:rsidRPr="00967D35">
            <w:rPr>
              <w:color w:val="FFFFFF" w:themeColor="background1"/>
            </w:rPr>
            <w:fldChar w:fldCharType="separate"/>
          </w:r>
          <w:r>
            <w:rPr>
              <w:noProof/>
              <w:color w:val="FFFFFF" w:themeColor="background1"/>
            </w:rPr>
            <w:t>3</w:t>
          </w:r>
          <w:r w:rsidRPr="00967D35">
            <w:rPr>
              <w:noProof/>
              <w:color w:val="FFFFFF" w:themeColor="background1"/>
            </w:rPr>
            <w:fldChar w:fldCharType="end"/>
          </w:r>
        </w:p>
      </w:tc>
    </w:tr>
  </w:tbl>
  <w:p w14:paraId="725FE98E" w14:textId="77777777" w:rsidR="00390D48" w:rsidRDefault="00390D48"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BF23A3" w14:paraId="5F480CB0" w14:textId="77777777" w:rsidTr="00A158B3">
      <w:trPr>
        <w:cantSplit/>
        <w:trHeight w:val="13"/>
      </w:trPr>
      <w:tc>
        <w:tcPr>
          <w:tcW w:w="2160" w:type="dxa"/>
          <w:tcBorders>
            <w:top w:val="single" w:sz="4" w:space="0" w:color="000000"/>
          </w:tcBorders>
          <w:vAlign w:val="center"/>
        </w:tcPr>
        <w:p w14:paraId="4252A79E" w14:textId="44A2D817" w:rsidR="00BF23A3" w:rsidRDefault="00BF23A3" w:rsidP="003B57EF">
          <w:pPr>
            <w:pStyle w:val="Footer"/>
            <w:tabs>
              <w:tab w:val="clear" w:pos="4680"/>
            </w:tabs>
          </w:pPr>
          <w:r>
            <w:fldChar w:fldCharType="begin"/>
          </w:r>
          <w:r>
            <w:instrText xml:space="preserve"> DATE \@ "MMMM d, yyyy" </w:instrText>
          </w:r>
          <w:r>
            <w:fldChar w:fldCharType="separate"/>
          </w:r>
          <w:r w:rsidR="00A158B3">
            <w:rPr>
              <w:noProof/>
            </w:rPr>
            <w:t>May 21, 2025</w:t>
          </w:r>
          <w:r>
            <w:fldChar w:fldCharType="end"/>
          </w:r>
        </w:p>
      </w:tc>
      <w:tc>
        <w:tcPr>
          <w:tcW w:w="3600" w:type="dxa"/>
          <w:tcBorders>
            <w:top w:val="single" w:sz="4" w:space="0" w:color="000000"/>
            <w:left w:val="nil"/>
          </w:tcBorders>
          <w:vAlign w:val="center"/>
        </w:tcPr>
        <w:p w14:paraId="77F52BA4" w14:textId="31A3D50E" w:rsidR="00BF23A3" w:rsidRDefault="00000000" w:rsidP="003B57EF">
          <w:pPr>
            <w:pStyle w:val="Footer"/>
            <w:tabs>
              <w:tab w:val="clear" w:pos="4680"/>
              <w:tab w:val="clear" w:pos="9360"/>
            </w:tabs>
            <w:ind w:left="-210" w:right="-30"/>
            <w:jc w:val="center"/>
          </w:pPr>
          <w:sdt>
            <w:sdtPr>
              <w:alias w:val="Company"/>
              <w:id w:val="32700588"/>
              <w:dataBinding w:prefixMappings="xmlns:ns0='http://schemas.openxmlformats.org/officeDocument/2006/extended-properties'" w:xpath="/ns0:Properties[1]/ns0:Company[1]" w:storeItemID="{6668398D-A668-4E3E-A5EB-62B293D839F1}"/>
              <w:text/>
            </w:sdtPr>
            <w:sdtContent>
              <w:r w:rsidR="00BF23A3">
                <w:t>On Target Simulations, LTD</w:t>
              </w:r>
            </w:sdtContent>
          </w:sdt>
        </w:p>
      </w:tc>
      <w:tc>
        <w:tcPr>
          <w:tcW w:w="6299" w:type="dxa"/>
          <w:tcBorders>
            <w:top w:val="single" w:sz="4" w:space="0" w:color="000000"/>
            <w:left w:val="nil"/>
          </w:tcBorders>
          <w:shd w:val="clear" w:color="auto" w:fill="auto"/>
          <w:vAlign w:val="center"/>
        </w:tcPr>
        <w:p w14:paraId="13982B37" w14:textId="106CD9D1" w:rsidR="00BF23A3" w:rsidRDefault="00CF140F" w:rsidP="003B57EF">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A158B3">
            <w:rPr>
              <w:noProof/>
            </w:rPr>
            <w:t>Flashpoint Campaigns Credits</w:t>
          </w:r>
          <w:r>
            <w:rPr>
              <w:noProof/>
            </w:rPr>
            <w:fldChar w:fldCharType="end"/>
          </w:r>
        </w:p>
      </w:tc>
      <w:tc>
        <w:tcPr>
          <w:tcW w:w="1735" w:type="dxa"/>
          <w:tcBorders>
            <w:top w:val="single" w:sz="4" w:space="0" w:color="000000"/>
            <w:left w:val="nil"/>
          </w:tcBorders>
          <w:shd w:val="clear" w:color="auto" w:fill="C00000"/>
          <w:vAlign w:val="center"/>
        </w:tcPr>
        <w:p w14:paraId="4FBEA18A" w14:textId="77777777" w:rsidR="00BF23A3" w:rsidRPr="00967D35" w:rsidRDefault="00BF23A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6A1BA8CE" w14:textId="77777777" w:rsidR="00BF23A3" w:rsidRDefault="00BF23A3"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BF23A3" w14:paraId="753016E9" w14:textId="77777777" w:rsidTr="005644E7">
      <w:trPr>
        <w:cantSplit/>
        <w:trHeight w:val="13"/>
      </w:trPr>
      <w:tc>
        <w:tcPr>
          <w:tcW w:w="2160" w:type="dxa"/>
          <w:tcBorders>
            <w:top w:val="single" w:sz="4" w:space="0" w:color="000000"/>
          </w:tcBorders>
          <w:vAlign w:val="center"/>
        </w:tcPr>
        <w:p w14:paraId="0F67215A" w14:textId="5BE4232C" w:rsidR="00BF23A3" w:rsidRDefault="00BF23A3" w:rsidP="003B57EF">
          <w:pPr>
            <w:pStyle w:val="Footer"/>
            <w:tabs>
              <w:tab w:val="clear" w:pos="4680"/>
            </w:tabs>
          </w:pPr>
          <w:r>
            <w:fldChar w:fldCharType="begin"/>
          </w:r>
          <w:r>
            <w:instrText xml:space="preserve"> DATE \@ "MMMM d, yyyy" </w:instrText>
          </w:r>
          <w:r>
            <w:fldChar w:fldCharType="separate"/>
          </w:r>
          <w:r w:rsidR="00A158B3">
            <w:rPr>
              <w:noProof/>
            </w:rPr>
            <w:t>May 21, 2025</w:t>
          </w:r>
          <w:r>
            <w:fldChar w:fldCharType="end"/>
          </w:r>
        </w:p>
      </w:tc>
      <w:tc>
        <w:tcPr>
          <w:tcW w:w="3600" w:type="dxa"/>
          <w:tcBorders>
            <w:top w:val="single" w:sz="4" w:space="0" w:color="000000"/>
            <w:left w:val="nil"/>
          </w:tcBorders>
          <w:vAlign w:val="center"/>
        </w:tcPr>
        <w:p w14:paraId="027733FE" w14:textId="7ECB28BD" w:rsidR="00BF23A3" w:rsidRDefault="00000000" w:rsidP="003B57EF">
          <w:pPr>
            <w:pStyle w:val="Footer"/>
            <w:tabs>
              <w:tab w:val="clear" w:pos="4680"/>
              <w:tab w:val="clear" w:pos="9360"/>
            </w:tabs>
            <w:ind w:left="-210" w:right="-30"/>
            <w:jc w:val="center"/>
          </w:pPr>
          <w:sdt>
            <w:sdtPr>
              <w:alias w:val="Company"/>
              <w:id w:val="287624074"/>
              <w:dataBinding w:prefixMappings="xmlns:ns0='http://schemas.openxmlformats.org/officeDocument/2006/extended-properties'" w:xpath="/ns0:Properties[1]/ns0:Company[1]" w:storeItemID="{6668398D-A668-4E3E-A5EB-62B293D839F1}"/>
              <w:text/>
            </w:sdtPr>
            <w:sdtContent>
              <w:r w:rsidR="00BF23A3">
                <w:t>On Target Simulations, LTD</w:t>
              </w:r>
            </w:sdtContent>
          </w:sdt>
        </w:p>
      </w:tc>
      <w:tc>
        <w:tcPr>
          <w:tcW w:w="6299" w:type="dxa"/>
          <w:tcBorders>
            <w:top w:val="single" w:sz="4" w:space="0" w:color="000000"/>
            <w:left w:val="nil"/>
          </w:tcBorders>
          <w:shd w:val="clear" w:color="auto" w:fill="auto"/>
          <w:vAlign w:val="center"/>
        </w:tcPr>
        <w:p w14:paraId="321256E4" w14:textId="77777777" w:rsidR="00BF23A3" w:rsidRDefault="00BF23A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049C247A" w14:textId="77777777" w:rsidR="00BF23A3" w:rsidRPr="00967D35" w:rsidRDefault="00BF23A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50EBEA7F" w14:textId="77777777" w:rsidR="00BF23A3" w:rsidRDefault="00BF23A3"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BF23A3" w14:paraId="6F3F45A1" w14:textId="77777777" w:rsidTr="005644E7">
      <w:trPr>
        <w:cantSplit/>
        <w:trHeight w:val="13"/>
      </w:trPr>
      <w:tc>
        <w:tcPr>
          <w:tcW w:w="2160" w:type="dxa"/>
          <w:tcBorders>
            <w:top w:val="single" w:sz="4" w:space="0" w:color="000000"/>
          </w:tcBorders>
          <w:vAlign w:val="center"/>
        </w:tcPr>
        <w:p w14:paraId="7AED8DB7" w14:textId="6B72A5A3" w:rsidR="00BF23A3" w:rsidRDefault="00BF23A3" w:rsidP="003B57EF">
          <w:pPr>
            <w:pStyle w:val="Footer"/>
            <w:tabs>
              <w:tab w:val="clear" w:pos="4680"/>
            </w:tabs>
          </w:pPr>
          <w:r>
            <w:fldChar w:fldCharType="begin"/>
          </w:r>
          <w:r>
            <w:instrText xml:space="preserve"> DATE \@ "MMMM d, yyyy" </w:instrText>
          </w:r>
          <w:r>
            <w:fldChar w:fldCharType="separate"/>
          </w:r>
          <w:r w:rsidR="00A158B3">
            <w:rPr>
              <w:noProof/>
            </w:rPr>
            <w:t>May 21, 2025</w:t>
          </w:r>
          <w:r>
            <w:fldChar w:fldCharType="end"/>
          </w:r>
        </w:p>
      </w:tc>
      <w:tc>
        <w:tcPr>
          <w:tcW w:w="3600" w:type="dxa"/>
          <w:tcBorders>
            <w:top w:val="single" w:sz="4" w:space="0" w:color="000000"/>
            <w:left w:val="nil"/>
          </w:tcBorders>
          <w:vAlign w:val="center"/>
        </w:tcPr>
        <w:p w14:paraId="06629E32" w14:textId="45639DE2" w:rsidR="00BF23A3" w:rsidRDefault="00000000" w:rsidP="003B57EF">
          <w:pPr>
            <w:pStyle w:val="Footer"/>
            <w:tabs>
              <w:tab w:val="clear" w:pos="4680"/>
              <w:tab w:val="clear" w:pos="9360"/>
            </w:tabs>
            <w:ind w:left="-210" w:right="-30"/>
            <w:jc w:val="center"/>
          </w:pPr>
          <w:sdt>
            <w:sdtPr>
              <w:alias w:val="Company"/>
              <w:id w:val="-1893421941"/>
              <w:dataBinding w:prefixMappings="xmlns:ns0='http://schemas.openxmlformats.org/officeDocument/2006/extended-properties'" w:xpath="/ns0:Properties[1]/ns0:Company[1]" w:storeItemID="{6668398D-A668-4E3E-A5EB-62B293D839F1}"/>
              <w:text/>
            </w:sdtPr>
            <w:sdtContent>
              <w:r w:rsidR="00BF23A3">
                <w:t>On Target Simulations, LTD</w:t>
              </w:r>
            </w:sdtContent>
          </w:sdt>
        </w:p>
      </w:tc>
      <w:tc>
        <w:tcPr>
          <w:tcW w:w="6299" w:type="dxa"/>
          <w:tcBorders>
            <w:top w:val="single" w:sz="4" w:space="0" w:color="000000"/>
            <w:left w:val="nil"/>
          </w:tcBorders>
          <w:shd w:val="clear" w:color="auto" w:fill="auto"/>
          <w:vAlign w:val="center"/>
        </w:tcPr>
        <w:p w14:paraId="105B8942" w14:textId="77777777" w:rsidR="00BF23A3" w:rsidRDefault="00BF23A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22AD5915" w14:textId="77777777" w:rsidR="00BF23A3" w:rsidRPr="00967D35" w:rsidRDefault="00BF23A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695F2ADF" w14:textId="77777777" w:rsidR="00BF23A3" w:rsidRDefault="00BF23A3" w:rsidP="005323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BB0478">
      <w:trPr>
        <w:cantSplit/>
        <w:trHeight w:val="13"/>
      </w:trPr>
      <w:tc>
        <w:tcPr>
          <w:tcW w:w="2160" w:type="dxa"/>
          <w:tcBorders>
            <w:top w:val="single" w:sz="4" w:space="0" w:color="000000"/>
          </w:tcBorders>
          <w:vAlign w:val="center"/>
        </w:tcPr>
        <w:p w14:paraId="2A3FFA69" w14:textId="5E01ED79" w:rsidR="005F0333" w:rsidRDefault="005F0333" w:rsidP="003B57EF">
          <w:pPr>
            <w:pStyle w:val="Footer"/>
            <w:tabs>
              <w:tab w:val="clear" w:pos="4680"/>
            </w:tabs>
          </w:pPr>
          <w:r>
            <w:fldChar w:fldCharType="begin"/>
          </w:r>
          <w:r>
            <w:instrText xml:space="preserve"> DATE \@ "MMMM d, yyyy" </w:instrText>
          </w:r>
          <w:r>
            <w:fldChar w:fldCharType="separate"/>
          </w:r>
          <w:r w:rsidR="00A158B3">
            <w:rPr>
              <w:noProof/>
            </w:rPr>
            <w:t>May 21, 2025</w:t>
          </w:r>
          <w:r>
            <w:fldChar w:fldCharType="end"/>
          </w:r>
        </w:p>
      </w:tc>
      <w:tc>
        <w:tcPr>
          <w:tcW w:w="3600" w:type="dxa"/>
          <w:tcBorders>
            <w:top w:val="single" w:sz="4" w:space="0" w:color="000000"/>
            <w:left w:val="nil"/>
          </w:tcBorders>
          <w:vAlign w:val="center"/>
        </w:tcPr>
        <w:p w14:paraId="73764597" w14:textId="025394A7"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BF23A3">
                <w:t>On Target Simulations, LTD</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16D2A" w14:textId="77777777" w:rsidR="004F341B" w:rsidRDefault="004F341B" w:rsidP="00D200FD">
      <w:r>
        <w:separator/>
      </w:r>
    </w:p>
  </w:footnote>
  <w:footnote w:type="continuationSeparator" w:id="0">
    <w:p w14:paraId="6548B5CA" w14:textId="77777777" w:rsidR="004F341B" w:rsidRDefault="004F341B"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A3D1" w14:textId="76029E6B" w:rsidR="005F0333" w:rsidRPr="009124CF" w:rsidRDefault="005F0333"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59263" behindDoc="1" locked="1" layoutInCell="1" allowOverlap="1" wp14:anchorId="6A08B047" wp14:editId="6A5F84DC">
          <wp:simplePos x="0" y="0"/>
          <wp:positionH relativeFrom="column">
            <wp:posOffset>-683260</wp:posOffset>
          </wp:positionH>
          <wp:positionV relativeFrom="page">
            <wp:posOffset>15875</wp:posOffset>
          </wp:positionV>
          <wp:extent cx="10058400" cy="1005840"/>
          <wp:effectExtent l="0" t="0" r="0" b="3810"/>
          <wp:wrapNone/>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05840"/>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8239" behindDoc="1" locked="0" layoutInCell="1" allowOverlap="1" wp14:anchorId="6D78C96E" wp14:editId="4DD4752D">
              <wp:simplePos x="0" y="0"/>
              <wp:positionH relativeFrom="column">
                <wp:posOffset>-695325</wp:posOffset>
              </wp:positionH>
              <wp:positionV relativeFrom="paragraph">
                <wp:posOffset>-72390</wp:posOffset>
              </wp:positionV>
              <wp:extent cx="10058400" cy="1005840"/>
              <wp:effectExtent l="0" t="0" r="0" b="3810"/>
              <wp:wrapNone/>
              <wp:docPr id="4" name="Rectangle 4"/>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D297CA" id="Rectangle 4" o:spid="_x0000_s1026" style="position:absolute;margin-left:-54.75pt;margin-top:-5.7pt;width:11in;height:79.2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" fillcolor="#390000 [964]" stroked="f" strokeweight="2pt">
              <v:fill color2="#b40000" rotate="t" angle="225" colors="0 #700;.5 #ad0000;1 #b40000" focus="100%" type="gradient"/>
              <v:textbox inset="0,7.2pt,0,0"/>
            </v:rect>
          </w:pict>
        </mc:Fallback>
      </mc:AlternateConten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C72806">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32764ACA" w14:textId="0DECC026" w:rsidR="005F0333" w:rsidRPr="009124CF" w:rsidRDefault="00FB69BA"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M10 - </w:t>
    </w:r>
    <w:r w:rsidR="00FE74BD">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eather Set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266DD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62228730" o:spid="_x0000_i1025" type="#_x0000_t75" style="width:8.75pt;height:8.75pt;visibility:visible;mso-wrap-style:square">
            <v:imagedata r:id="rId1" o:title=""/>
          </v:shape>
        </w:pict>
      </mc:Choice>
      <mc:Fallback>
        <w:drawing>
          <wp:inline distT="0" distB="0" distL="0" distR="0" wp14:anchorId="61E92DC3" wp14:editId="498D7BB7">
            <wp:extent cx="111125" cy="111125"/>
            <wp:effectExtent l="0" t="0" r="0" b="0"/>
            <wp:docPr id="962228730" name="Picture 962228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EE18F5"/>
    <w:multiLevelType w:val="hybridMultilevel"/>
    <w:tmpl w:val="3828A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34383"/>
    <w:multiLevelType w:val="multilevel"/>
    <w:tmpl w:val="754EA058"/>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31373EE"/>
    <w:multiLevelType w:val="hybridMultilevel"/>
    <w:tmpl w:val="5E9C1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36845"/>
    <w:multiLevelType w:val="multilevel"/>
    <w:tmpl w:val="E3140D94"/>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5" w15:restartNumberingAfterBreak="0">
    <w:nsid w:val="193119EE"/>
    <w:multiLevelType w:val="hybridMultilevel"/>
    <w:tmpl w:val="ED86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548B2"/>
    <w:multiLevelType w:val="hybridMultilevel"/>
    <w:tmpl w:val="2A88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4369C"/>
    <w:multiLevelType w:val="hybridMultilevel"/>
    <w:tmpl w:val="8A64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942E2"/>
    <w:multiLevelType w:val="multilevel"/>
    <w:tmpl w:val="596ACC9E"/>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9" w15:restartNumberingAfterBreak="0">
    <w:nsid w:val="22F7120D"/>
    <w:multiLevelType w:val="hybridMultilevel"/>
    <w:tmpl w:val="67AE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93AFD"/>
    <w:multiLevelType w:val="hybridMultilevel"/>
    <w:tmpl w:val="7636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F01C5"/>
    <w:multiLevelType w:val="hybridMultilevel"/>
    <w:tmpl w:val="15B2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850CA8"/>
    <w:multiLevelType w:val="hybridMultilevel"/>
    <w:tmpl w:val="966C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31073B"/>
    <w:multiLevelType w:val="hybridMultilevel"/>
    <w:tmpl w:val="2280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963B0"/>
    <w:multiLevelType w:val="hybridMultilevel"/>
    <w:tmpl w:val="3872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367A74"/>
    <w:multiLevelType w:val="hybridMultilevel"/>
    <w:tmpl w:val="031460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35C34B2A"/>
    <w:multiLevelType w:val="hybridMultilevel"/>
    <w:tmpl w:val="8F4CE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DB4966"/>
    <w:multiLevelType w:val="multilevel"/>
    <w:tmpl w:val="26B4525E"/>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8" w15:restartNumberingAfterBreak="0">
    <w:nsid w:val="35DC706B"/>
    <w:multiLevelType w:val="hybridMultilevel"/>
    <w:tmpl w:val="24F8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E4783F"/>
    <w:multiLevelType w:val="hybridMultilevel"/>
    <w:tmpl w:val="DC6E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106A75"/>
    <w:multiLevelType w:val="hybridMultilevel"/>
    <w:tmpl w:val="907C7E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3D287600"/>
    <w:multiLevelType w:val="hybridMultilevel"/>
    <w:tmpl w:val="3E92C2D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15:restartNumberingAfterBreak="0">
    <w:nsid w:val="3D884C14"/>
    <w:multiLevelType w:val="multilevel"/>
    <w:tmpl w:val="9D16E99C"/>
    <w:lvl w:ilvl="0">
      <w:start w:val="1"/>
      <w:numFmt w:val="lowerLetter"/>
      <w:lvlText w:val="(%1)"/>
      <w:lvlJc w:val="left"/>
      <w:pPr>
        <w:tabs>
          <w:tab w:val="num" w:pos="360"/>
        </w:tabs>
        <w:ind w:left="360" w:hanging="360"/>
      </w:p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3" w15:restartNumberingAfterBreak="0">
    <w:nsid w:val="41A774C6"/>
    <w:multiLevelType w:val="hybridMultilevel"/>
    <w:tmpl w:val="1C06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E92252"/>
    <w:multiLevelType w:val="hybridMultilevel"/>
    <w:tmpl w:val="C6C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AB60A3"/>
    <w:multiLevelType w:val="hybridMultilevel"/>
    <w:tmpl w:val="2F4C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951680"/>
    <w:multiLevelType w:val="multilevel"/>
    <w:tmpl w:val="9D64A038"/>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7" w15:restartNumberingAfterBreak="0">
    <w:nsid w:val="4DAC097A"/>
    <w:multiLevelType w:val="multilevel"/>
    <w:tmpl w:val="60760FA6"/>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8"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B56622"/>
    <w:multiLevelType w:val="hybridMultilevel"/>
    <w:tmpl w:val="D926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C86E98"/>
    <w:multiLevelType w:val="hybridMultilevel"/>
    <w:tmpl w:val="278EE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FD1D38"/>
    <w:multiLevelType w:val="multilevel"/>
    <w:tmpl w:val="281E68A0"/>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32" w15:restartNumberingAfterBreak="0">
    <w:nsid w:val="5BA4748E"/>
    <w:multiLevelType w:val="hybridMultilevel"/>
    <w:tmpl w:val="8E66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AB0295"/>
    <w:multiLevelType w:val="hybridMultilevel"/>
    <w:tmpl w:val="55E6F3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5BC84D5A"/>
    <w:multiLevelType w:val="multilevel"/>
    <w:tmpl w:val="5EC4E500"/>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35" w15:restartNumberingAfterBreak="0">
    <w:nsid w:val="5C3059BC"/>
    <w:multiLevelType w:val="hybridMultilevel"/>
    <w:tmpl w:val="74F2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F8542CB"/>
    <w:multiLevelType w:val="hybridMultilevel"/>
    <w:tmpl w:val="73A6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27161"/>
    <w:multiLevelType w:val="multilevel"/>
    <w:tmpl w:val="BD7A8A6C"/>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38" w15:restartNumberingAfterBreak="0">
    <w:nsid w:val="66202C4F"/>
    <w:multiLevelType w:val="multilevel"/>
    <w:tmpl w:val="2A0448E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9" w15:restartNumberingAfterBreak="0">
    <w:nsid w:val="67A61AAE"/>
    <w:multiLevelType w:val="hybridMultilevel"/>
    <w:tmpl w:val="E44E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DE3C0C"/>
    <w:multiLevelType w:val="hybridMultilevel"/>
    <w:tmpl w:val="CFB6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300F49"/>
    <w:multiLevelType w:val="hybridMultilevel"/>
    <w:tmpl w:val="0A6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7606058">
    <w:abstractNumId w:val="2"/>
  </w:num>
  <w:num w:numId="2" w16cid:durableId="1910001275">
    <w:abstractNumId w:val="24"/>
  </w:num>
  <w:num w:numId="3" w16cid:durableId="1542667431">
    <w:abstractNumId w:val="23"/>
  </w:num>
  <w:num w:numId="4" w16cid:durableId="14573869">
    <w:abstractNumId w:val="14"/>
  </w:num>
  <w:num w:numId="5" w16cid:durableId="718090176">
    <w:abstractNumId w:val="6"/>
  </w:num>
  <w:num w:numId="6" w16cid:durableId="1371342077">
    <w:abstractNumId w:val="25"/>
  </w:num>
  <w:num w:numId="7" w16cid:durableId="609817206">
    <w:abstractNumId w:val="28"/>
  </w:num>
  <w:num w:numId="8" w16cid:durableId="641925578">
    <w:abstractNumId w:val="3"/>
  </w:num>
  <w:num w:numId="9" w16cid:durableId="973562164">
    <w:abstractNumId w:val="36"/>
  </w:num>
  <w:num w:numId="10" w16cid:durableId="1674335072">
    <w:abstractNumId w:val="39"/>
  </w:num>
  <w:num w:numId="11" w16cid:durableId="102503197">
    <w:abstractNumId w:val="41"/>
  </w:num>
  <w:num w:numId="12" w16cid:durableId="574046020">
    <w:abstractNumId w:val="13"/>
  </w:num>
  <w:num w:numId="13" w16cid:durableId="1182627371">
    <w:abstractNumId w:val="11"/>
  </w:num>
  <w:num w:numId="14" w16cid:durableId="210580473">
    <w:abstractNumId w:val="7"/>
  </w:num>
  <w:num w:numId="15" w16cid:durableId="879779779">
    <w:abstractNumId w:val="19"/>
  </w:num>
  <w:num w:numId="16" w16cid:durableId="1746108371">
    <w:abstractNumId w:val="35"/>
  </w:num>
  <w:num w:numId="17" w16cid:durableId="1775856865">
    <w:abstractNumId w:val="16"/>
  </w:num>
  <w:num w:numId="18" w16cid:durableId="1175000316">
    <w:abstractNumId w:val="40"/>
  </w:num>
  <w:num w:numId="19" w16cid:durableId="1079404340">
    <w:abstractNumId w:val="20"/>
  </w:num>
  <w:num w:numId="20" w16cid:durableId="171142120">
    <w:abstractNumId w:val="1"/>
  </w:num>
  <w:num w:numId="21" w16cid:durableId="943924687">
    <w:abstractNumId w:val="33"/>
  </w:num>
  <w:num w:numId="22" w16cid:durableId="889465733">
    <w:abstractNumId w:val="10"/>
  </w:num>
  <w:num w:numId="23" w16cid:durableId="361826850">
    <w:abstractNumId w:val="12"/>
  </w:num>
  <w:num w:numId="24" w16cid:durableId="847673264">
    <w:abstractNumId w:val="9"/>
  </w:num>
  <w:num w:numId="25" w16cid:durableId="70542440">
    <w:abstractNumId w:val="29"/>
  </w:num>
  <w:num w:numId="26" w16cid:durableId="40057723">
    <w:abstractNumId w:val="32"/>
  </w:num>
  <w:num w:numId="27" w16cid:durableId="451483749">
    <w:abstractNumId w:val="18"/>
  </w:num>
  <w:num w:numId="28" w16cid:durableId="1236087013">
    <w:abstractNumId w:val="15"/>
  </w:num>
  <w:num w:numId="29" w16cid:durableId="1287076571">
    <w:abstractNumId w:val="5"/>
  </w:num>
  <w:num w:numId="30" w16cid:durableId="1308125243">
    <w:abstractNumId w:val="30"/>
  </w:num>
  <w:num w:numId="31" w16cid:durableId="2011758602">
    <w:abstractNumId w:val="21"/>
  </w:num>
  <w:num w:numId="32" w16cid:durableId="915701535">
    <w:abstractNumId w:val="26"/>
  </w:num>
  <w:num w:numId="33" w16cid:durableId="957220550">
    <w:abstractNumId w:val="4"/>
  </w:num>
  <w:num w:numId="34" w16cid:durableId="330647987">
    <w:abstractNumId w:val="8"/>
  </w:num>
  <w:num w:numId="35" w16cid:durableId="994189329">
    <w:abstractNumId w:val="17"/>
  </w:num>
  <w:num w:numId="36" w16cid:durableId="146677511">
    <w:abstractNumId w:val="22"/>
  </w:num>
  <w:num w:numId="37" w16cid:durableId="2119526502">
    <w:abstractNumId w:val="34"/>
  </w:num>
  <w:num w:numId="38" w16cid:durableId="268899124">
    <w:abstractNumId w:val="38"/>
  </w:num>
  <w:num w:numId="39" w16cid:durableId="1503157744">
    <w:abstractNumId w:val="27"/>
  </w:num>
  <w:num w:numId="40" w16cid:durableId="60295118">
    <w:abstractNumId w:val="37"/>
  </w:num>
  <w:num w:numId="41" w16cid:durableId="984816263">
    <w:abstractNumId w:val="31"/>
  </w:num>
  <w:num w:numId="42" w16cid:durableId="9572165">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720"/>
  <w:drawingGridVerticalSpacing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kwNK4FABPatlQtAAAA"/>
  </w:docVars>
  <w:rsids>
    <w:rsidRoot w:val="00D200FD"/>
    <w:rsid w:val="000011E6"/>
    <w:rsid w:val="00001CFB"/>
    <w:rsid w:val="00001F30"/>
    <w:rsid w:val="00003C0C"/>
    <w:rsid w:val="0000591C"/>
    <w:rsid w:val="000120E6"/>
    <w:rsid w:val="000123E8"/>
    <w:rsid w:val="000125BC"/>
    <w:rsid w:val="00013B22"/>
    <w:rsid w:val="000140E3"/>
    <w:rsid w:val="00017E33"/>
    <w:rsid w:val="00017EC8"/>
    <w:rsid w:val="00017EF9"/>
    <w:rsid w:val="000210F2"/>
    <w:rsid w:val="0002351D"/>
    <w:rsid w:val="000253DF"/>
    <w:rsid w:val="000346A8"/>
    <w:rsid w:val="000476A1"/>
    <w:rsid w:val="00057B00"/>
    <w:rsid w:val="00060135"/>
    <w:rsid w:val="00061EC0"/>
    <w:rsid w:val="000641D6"/>
    <w:rsid w:val="0006472D"/>
    <w:rsid w:val="0006539C"/>
    <w:rsid w:val="00070091"/>
    <w:rsid w:val="00071E08"/>
    <w:rsid w:val="0007692B"/>
    <w:rsid w:val="00085BC3"/>
    <w:rsid w:val="0009168D"/>
    <w:rsid w:val="000951FA"/>
    <w:rsid w:val="000A5B93"/>
    <w:rsid w:val="000A6DFB"/>
    <w:rsid w:val="000B4265"/>
    <w:rsid w:val="000B7315"/>
    <w:rsid w:val="000C1F50"/>
    <w:rsid w:val="000C2C08"/>
    <w:rsid w:val="000C3940"/>
    <w:rsid w:val="000D019B"/>
    <w:rsid w:val="000D257B"/>
    <w:rsid w:val="000D2F39"/>
    <w:rsid w:val="000D30F5"/>
    <w:rsid w:val="000E2BEA"/>
    <w:rsid w:val="000E58EA"/>
    <w:rsid w:val="000E6566"/>
    <w:rsid w:val="000F2A5B"/>
    <w:rsid w:val="000F6D65"/>
    <w:rsid w:val="00100ACE"/>
    <w:rsid w:val="00104DB3"/>
    <w:rsid w:val="00104F97"/>
    <w:rsid w:val="00106CE2"/>
    <w:rsid w:val="001151C0"/>
    <w:rsid w:val="00117F9E"/>
    <w:rsid w:val="0012103F"/>
    <w:rsid w:val="0012176B"/>
    <w:rsid w:val="00125CDD"/>
    <w:rsid w:val="0012694B"/>
    <w:rsid w:val="00126DD4"/>
    <w:rsid w:val="001272C8"/>
    <w:rsid w:val="00130D0B"/>
    <w:rsid w:val="001314FE"/>
    <w:rsid w:val="00131939"/>
    <w:rsid w:val="00132253"/>
    <w:rsid w:val="00133A09"/>
    <w:rsid w:val="001343E5"/>
    <w:rsid w:val="00134C21"/>
    <w:rsid w:val="00137B56"/>
    <w:rsid w:val="00144BE3"/>
    <w:rsid w:val="001520BC"/>
    <w:rsid w:val="0015303B"/>
    <w:rsid w:val="001607CD"/>
    <w:rsid w:val="00173375"/>
    <w:rsid w:val="0017470B"/>
    <w:rsid w:val="00175F42"/>
    <w:rsid w:val="00197255"/>
    <w:rsid w:val="001A5D5E"/>
    <w:rsid w:val="001B3625"/>
    <w:rsid w:val="001C19CE"/>
    <w:rsid w:val="001C3705"/>
    <w:rsid w:val="001C6EDF"/>
    <w:rsid w:val="001D110E"/>
    <w:rsid w:val="001D4036"/>
    <w:rsid w:val="001D540B"/>
    <w:rsid w:val="001D57EA"/>
    <w:rsid w:val="001D6705"/>
    <w:rsid w:val="001E19B5"/>
    <w:rsid w:val="001E2893"/>
    <w:rsid w:val="001E2983"/>
    <w:rsid w:val="001E72EA"/>
    <w:rsid w:val="001F1756"/>
    <w:rsid w:val="001F2E64"/>
    <w:rsid w:val="001F5989"/>
    <w:rsid w:val="00203242"/>
    <w:rsid w:val="00203DC7"/>
    <w:rsid w:val="00205D3B"/>
    <w:rsid w:val="00206C0D"/>
    <w:rsid w:val="002112BB"/>
    <w:rsid w:val="00215188"/>
    <w:rsid w:val="002172DB"/>
    <w:rsid w:val="002176F5"/>
    <w:rsid w:val="00220329"/>
    <w:rsid w:val="002223F1"/>
    <w:rsid w:val="002305F9"/>
    <w:rsid w:val="002306E5"/>
    <w:rsid w:val="00242DFA"/>
    <w:rsid w:val="00247FD7"/>
    <w:rsid w:val="00250ED7"/>
    <w:rsid w:val="002535E1"/>
    <w:rsid w:val="00253917"/>
    <w:rsid w:val="0025448B"/>
    <w:rsid w:val="002553B1"/>
    <w:rsid w:val="00260B8C"/>
    <w:rsid w:val="00260F69"/>
    <w:rsid w:val="00270652"/>
    <w:rsid w:val="00274E17"/>
    <w:rsid w:val="00276FE9"/>
    <w:rsid w:val="00280F89"/>
    <w:rsid w:val="002822CC"/>
    <w:rsid w:val="002830D2"/>
    <w:rsid w:val="00283ECC"/>
    <w:rsid w:val="00284336"/>
    <w:rsid w:val="002843C2"/>
    <w:rsid w:val="00284F75"/>
    <w:rsid w:val="00287129"/>
    <w:rsid w:val="0029179D"/>
    <w:rsid w:val="0029266C"/>
    <w:rsid w:val="00294206"/>
    <w:rsid w:val="0029656B"/>
    <w:rsid w:val="0029722C"/>
    <w:rsid w:val="002A3FE8"/>
    <w:rsid w:val="002A54CC"/>
    <w:rsid w:val="002A771C"/>
    <w:rsid w:val="002C7AC6"/>
    <w:rsid w:val="002E34D9"/>
    <w:rsid w:val="002F32A0"/>
    <w:rsid w:val="002F3BD1"/>
    <w:rsid w:val="002F60BF"/>
    <w:rsid w:val="00305781"/>
    <w:rsid w:val="0031022E"/>
    <w:rsid w:val="00311438"/>
    <w:rsid w:val="003144EB"/>
    <w:rsid w:val="003153CE"/>
    <w:rsid w:val="003160D3"/>
    <w:rsid w:val="00332430"/>
    <w:rsid w:val="00344377"/>
    <w:rsid w:val="00345D13"/>
    <w:rsid w:val="0034644F"/>
    <w:rsid w:val="00360EC1"/>
    <w:rsid w:val="003640DA"/>
    <w:rsid w:val="00364E0D"/>
    <w:rsid w:val="0036653D"/>
    <w:rsid w:val="00367C06"/>
    <w:rsid w:val="00384CFE"/>
    <w:rsid w:val="00387B05"/>
    <w:rsid w:val="00390516"/>
    <w:rsid w:val="00390D48"/>
    <w:rsid w:val="0039397D"/>
    <w:rsid w:val="00393DBE"/>
    <w:rsid w:val="003A0D2A"/>
    <w:rsid w:val="003A66A3"/>
    <w:rsid w:val="003A7483"/>
    <w:rsid w:val="003B57EF"/>
    <w:rsid w:val="003B5D49"/>
    <w:rsid w:val="003B6A22"/>
    <w:rsid w:val="003B6ECA"/>
    <w:rsid w:val="003B7F95"/>
    <w:rsid w:val="003D23B1"/>
    <w:rsid w:val="003D7B83"/>
    <w:rsid w:val="003D7B90"/>
    <w:rsid w:val="003E7A4E"/>
    <w:rsid w:val="003F5B49"/>
    <w:rsid w:val="00400145"/>
    <w:rsid w:val="00411ED4"/>
    <w:rsid w:val="00413947"/>
    <w:rsid w:val="00416DE3"/>
    <w:rsid w:val="0042425A"/>
    <w:rsid w:val="00426B88"/>
    <w:rsid w:val="00432470"/>
    <w:rsid w:val="00433C5B"/>
    <w:rsid w:val="00435079"/>
    <w:rsid w:val="004401C1"/>
    <w:rsid w:val="00441124"/>
    <w:rsid w:val="0044178B"/>
    <w:rsid w:val="00443997"/>
    <w:rsid w:val="00451314"/>
    <w:rsid w:val="004652CE"/>
    <w:rsid w:val="004666FF"/>
    <w:rsid w:val="00466D92"/>
    <w:rsid w:val="00466EE6"/>
    <w:rsid w:val="00466F0B"/>
    <w:rsid w:val="00487273"/>
    <w:rsid w:val="00487CCE"/>
    <w:rsid w:val="00492AC7"/>
    <w:rsid w:val="00496B55"/>
    <w:rsid w:val="00497543"/>
    <w:rsid w:val="004A312C"/>
    <w:rsid w:val="004A42D9"/>
    <w:rsid w:val="004A7C42"/>
    <w:rsid w:val="004C0781"/>
    <w:rsid w:val="004C3074"/>
    <w:rsid w:val="004C3A16"/>
    <w:rsid w:val="004D045B"/>
    <w:rsid w:val="004D5697"/>
    <w:rsid w:val="004E0791"/>
    <w:rsid w:val="004E087A"/>
    <w:rsid w:val="004E21CC"/>
    <w:rsid w:val="004E453E"/>
    <w:rsid w:val="004E4C4A"/>
    <w:rsid w:val="004E5BA2"/>
    <w:rsid w:val="004F3064"/>
    <w:rsid w:val="004F341B"/>
    <w:rsid w:val="004F4C79"/>
    <w:rsid w:val="004F6890"/>
    <w:rsid w:val="004F6FF7"/>
    <w:rsid w:val="004F7A05"/>
    <w:rsid w:val="00501F87"/>
    <w:rsid w:val="00506A97"/>
    <w:rsid w:val="005208EC"/>
    <w:rsid w:val="0052232B"/>
    <w:rsid w:val="00524D87"/>
    <w:rsid w:val="00527B1F"/>
    <w:rsid w:val="00532347"/>
    <w:rsid w:val="00535CDB"/>
    <w:rsid w:val="00537B74"/>
    <w:rsid w:val="00537D61"/>
    <w:rsid w:val="00540457"/>
    <w:rsid w:val="00542892"/>
    <w:rsid w:val="00542F21"/>
    <w:rsid w:val="0054444D"/>
    <w:rsid w:val="00545B3C"/>
    <w:rsid w:val="00546A67"/>
    <w:rsid w:val="00552A0D"/>
    <w:rsid w:val="005555D7"/>
    <w:rsid w:val="00560B78"/>
    <w:rsid w:val="00565A1D"/>
    <w:rsid w:val="005678A3"/>
    <w:rsid w:val="0057221D"/>
    <w:rsid w:val="00574D2A"/>
    <w:rsid w:val="00586B82"/>
    <w:rsid w:val="00587388"/>
    <w:rsid w:val="00587B47"/>
    <w:rsid w:val="0059013E"/>
    <w:rsid w:val="00590F72"/>
    <w:rsid w:val="00592BB1"/>
    <w:rsid w:val="005971B1"/>
    <w:rsid w:val="005A021D"/>
    <w:rsid w:val="005A090B"/>
    <w:rsid w:val="005B0F39"/>
    <w:rsid w:val="005B167B"/>
    <w:rsid w:val="005B27E7"/>
    <w:rsid w:val="005B2E31"/>
    <w:rsid w:val="005B370C"/>
    <w:rsid w:val="005B3748"/>
    <w:rsid w:val="005B5CD6"/>
    <w:rsid w:val="005C0B8F"/>
    <w:rsid w:val="005C75E5"/>
    <w:rsid w:val="005D2AD7"/>
    <w:rsid w:val="005E0E16"/>
    <w:rsid w:val="005E32F2"/>
    <w:rsid w:val="005F0333"/>
    <w:rsid w:val="005F1455"/>
    <w:rsid w:val="005F19A4"/>
    <w:rsid w:val="005F29CD"/>
    <w:rsid w:val="005F2E37"/>
    <w:rsid w:val="005F3AE8"/>
    <w:rsid w:val="005F586E"/>
    <w:rsid w:val="005F7E53"/>
    <w:rsid w:val="006000DC"/>
    <w:rsid w:val="00611B02"/>
    <w:rsid w:val="00611B4B"/>
    <w:rsid w:val="006122B5"/>
    <w:rsid w:val="00613FEE"/>
    <w:rsid w:val="00614507"/>
    <w:rsid w:val="00616613"/>
    <w:rsid w:val="006238C1"/>
    <w:rsid w:val="006247BD"/>
    <w:rsid w:val="006260BF"/>
    <w:rsid w:val="00630CA4"/>
    <w:rsid w:val="00632892"/>
    <w:rsid w:val="006352C1"/>
    <w:rsid w:val="00640C71"/>
    <w:rsid w:val="006412E4"/>
    <w:rsid w:val="00643748"/>
    <w:rsid w:val="0064637B"/>
    <w:rsid w:val="00654543"/>
    <w:rsid w:val="006569EA"/>
    <w:rsid w:val="00657010"/>
    <w:rsid w:val="00657145"/>
    <w:rsid w:val="00660C35"/>
    <w:rsid w:val="00664E94"/>
    <w:rsid w:val="0066597F"/>
    <w:rsid w:val="00667383"/>
    <w:rsid w:val="006702B0"/>
    <w:rsid w:val="006715AB"/>
    <w:rsid w:val="0067241B"/>
    <w:rsid w:val="00672B85"/>
    <w:rsid w:val="0067394C"/>
    <w:rsid w:val="00673BB4"/>
    <w:rsid w:val="00676AC8"/>
    <w:rsid w:val="00682016"/>
    <w:rsid w:val="00683F2A"/>
    <w:rsid w:val="00685E73"/>
    <w:rsid w:val="00690C47"/>
    <w:rsid w:val="0069188B"/>
    <w:rsid w:val="00693045"/>
    <w:rsid w:val="00696821"/>
    <w:rsid w:val="00697033"/>
    <w:rsid w:val="006A1836"/>
    <w:rsid w:val="006A19FF"/>
    <w:rsid w:val="006B04DB"/>
    <w:rsid w:val="006B1B9A"/>
    <w:rsid w:val="006B4F8C"/>
    <w:rsid w:val="006B636D"/>
    <w:rsid w:val="006B7429"/>
    <w:rsid w:val="006C2B7D"/>
    <w:rsid w:val="006C4926"/>
    <w:rsid w:val="006C7D89"/>
    <w:rsid w:val="006D2BB3"/>
    <w:rsid w:val="006D5DC3"/>
    <w:rsid w:val="006E0195"/>
    <w:rsid w:val="006E17D3"/>
    <w:rsid w:val="006E1824"/>
    <w:rsid w:val="006E558A"/>
    <w:rsid w:val="006E5F3E"/>
    <w:rsid w:val="006F10E2"/>
    <w:rsid w:val="006F439C"/>
    <w:rsid w:val="006F4DAF"/>
    <w:rsid w:val="006F4FFF"/>
    <w:rsid w:val="007022D0"/>
    <w:rsid w:val="00703617"/>
    <w:rsid w:val="00705131"/>
    <w:rsid w:val="00705F78"/>
    <w:rsid w:val="00711309"/>
    <w:rsid w:val="00712E4A"/>
    <w:rsid w:val="00714B75"/>
    <w:rsid w:val="00726E03"/>
    <w:rsid w:val="00742CB1"/>
    <w:rsid w:val="0074645C"/>
    <w:rsid w:val="00747C9A"/>
    <w:rsid w:val="00751A2A"/>
    <w:rsid w:val="007530C3"/>
    <w:rsid w:val="00753697"/>
    <w:rsid w:val="00754521"/>
    <w:rsid w:val="00763C7B"/>
    <w:rsid w:val="00763F0D"/>
    <w:rsid w:val="00765C8C"/>
    <w:rsid w:val="007673F2"/>
    <w:rsid w:val="007753DE"/>
    <w:rsid w:val="0077783F"/>
    <w:rsid w:val="007877BD"/>
    <w:rsid w:val="007903DA"/>
    <w:rsid w:val="00791AAC"/>
    <w:rsid w:val="007A1A4C"/>
    <w:rsid w:val="007B685E"/>
    <w:rsid w:val="007C087C"/>
    <w:rsid w:val="007C5F1F"/>
    <w:rsid w:val="007D71E9"/>
    <w:rsid w:val="007E15B6"/>
    <w:rsid w:val="007E44B6"/>
    <w:rsid w:val="007F2B0A"/>
    <w:rsid w:val="007F332A"/>
    <w:rsid w:val="007F662C"/>
    <w:rsid w:val="0081239F"/>
    <w:rsid w:val="0081648A"/>
    <w:rsid w:val="00820445"/>
    <w:rsid w:val="00822318"/>
    <w:rsid w:val="00831E90"/>
    <w:rsid w:val="00837428"/>
    <w:rsid w:val="0083792D"/>
    <w:rsid w:val="00840658"/>
    <w:rsid w:val="00844F06"/>
    <w:rsid w:val="00847AF7"/>
    <w:rsid w:val="008500F4"/>
    <w:rsid w:val="0085019E"/>
    <w:rsid w:val="00850F57"/>
    <w:rsid w:val="00853711"/>
    <w:rsid w:val="0085489A"/>
    <w:rsid w:val="00862D5C"/>
    <w:rsid w:val="0086352C"/>
    <w:rsid w:val="00863B54"/>
    <w:rsid w:val="00872488"/>
    <w:rsid w:val="00873334"/>
    <w:rsid w:val="00881388"/>
    <w:rsid w:val="00882D2B"/>
    <w:rsid w:val="00883C98"/>
    <w:rsid w:val="00883D03"/>
    <w:rsid w:val="008862A5"/>
    <w:rsid w:val="008A09D6"/>
    <w:rsid w:val="008A3A37"/>
    <w:rsid w:val="008B0A4D"/>
    <w:rsid w:val="008B137E"/>
    <w:rsid w:val="008B5C6D"/>
    <w:rsid w:val="008B7F32"/>
    <w:rsid w:val="008C4D51"/>
    <w:rsid w:val="008D5047"/>
    <w:rsid w:val="008E194F"/>
    <w:rsid w:val="008E1B52"/>
    <w:rsid w:val="008E28F5"/>
    <w:rsid w:val="008E4EFC"/>
    <w:rsid w:val="008E6710"/>
    <w:rsid w:val="008F156D"/>
    <w:rsid w:val="008F479F"/>
    <w:rsid w:val="008F5005"/>
    <w:rsid w:val="008F501E"/>
    <w:rsid w:val="008F7B50"/>
    <w:rsid w:val="00900B95"/>
    <w:rsid w:val="009039FB"/>
    <w:rsid w:val="009042B7"/>
    <w:rsid w:val="00905067"/>
    <w:rsid w:val="00905F03"/>
    <w:rsid w:val="00906775"/>
    <w:rsid w:val="009103AC"/>
    <w:rsid w:val="009124CF"/>
    <w:rsid w:val="0092038F"/>
    <w:rsid w:val="00925993"/>
    <w:rsid w:val="009329FA"/>
    <w:rsid w:val="00934144"/>
    <w:rsid w:val="00935351"/>
    <w:rsid w:val="00942663"/>
    <w:rsid w:val="00943112"/>
    <w:rsid w:val="00943456"/>
    <w:rsid w:val="00947153"/>
    <w:rsid w:val="00961DDF"/>
    <w:rsid w:val="00962D6B"/>
    <w:rsid w:val="00967D35"/>
    <w:rsid w:val="00970100"/>
    <w:rsid w:val="00972AD5"/>
    <w:rsid w:val="00973225"/>
    <w:rsid w:val="009735CF"/>
    <w:rsid w:val="009765EC"/>
    <w:rsid w:val="00976A1F"/>
    <w:rsid w:val="00976CA0"/>
    <w:rsid w:val="00982E10"/>
    <w:rsid w:val="00991275"/>
    <w:rsid w:val="0099191D"/>
    <w:rsid w:val="00994F40"/>
    <w:rsid w:val="00995C67"/>
    <w:rsid w:val="00996CA0"/>
    <w:rsid w:val="00997518"/>
    <w:rsid w:val="009A00B8"/>
    <w:rsid w:val="009A2471"/>
    <w:rsid w:val="009A46CA"/>
    <w:rsid w:val="009A563D"/>
    <w:rsid w:val="009A6CBC"/>
    <w:rsid w:val="009B1FF1"/>
    <w:rsid w:val="009B21A1"/>
    <w:rsid w:val="009B456D"/>
    <w:rsid w:val="009B52A1"/>
    <w:rsid w:val="009C3937"/>
    <w:rsid w:val="009C592B"/>
    <w:rsid w:val="009D0441"/>
    <w:rsid w:val="009D1619"/>
    <w:rsid w:val="009D2997"/>
    <w:rsid w:val="009D3E8F"/>
    <w:rsid w:val="009D7511"/>
    <w:rsid w:val="009E44C1"/>
    <w:rsid w:val="009E7EEB"/>
    <w:rsid w:val="009F7692"/>
    <w:rsid w:val="00A05819"/>
    <w:rsid w:val="00A13F7D"/>
    <w:rsid w:val="00A1541B"/>
    <w:rsid w:val="00A158B3"/>
    <w:rsid w:val="00A158CB"/>
    <w:rsid w:val="00A22D4A"/>
    <w:rsid w:val="00A22DE2"/>
    <w:rsid w:val="00A319F3"/>
    <w:rsid w:val="00A31AF5"/>
    <w:rsid w:val="00A332F4"/>
    <w:rsid w:val="00A34247"/>
    <w:rsid w:val="00A359A3"/>
    <w:rsid w:val="00A35CB5"/>
    <w:rsid w:val="00A35EE4"/>
    <w:rsid w:val="00A3718E"/>
    <w:rsid w:val="00A376AB"/>
    <w:rsid w:val="00A3792B"/>
    <w:rsid w:val="00A40498"/>
    <w:rsid w:val="00A41ED7"/>
    <w:rsid w:val="00A42EC1"/>
    <w:rsid w:val="00A4438B"/>
    <w:rsid w:val="00A45EBD"/>
    <w:rsid w:val="00A51974"/>
    <w:rsid w:val="00A5221A"/>
    <w:rsid w:val="00A525A9"/>
    <w:rsid w:val="00A572A0"/>
    <w:rsid w:val="00A57EA9"/>
    <w:rsid w:val="00A606D4"/>
    <w:rsid w:val="00A62DBE"/>
    <w:rsid w:val="00A67F22"/>
    <w:rsid w:val="00A73FF6"/>
    <w:rsid w:val="00A8165A"/>
    <w:rsid w:val="00A83E8A"/>
    <w:rsid w:val="00A850FC"/>
    <w:rsid w:val="00A85622"/>
    <w:rsid w:val="00A8580B"/>
    <w:rsid w:val="00A85ABF"/>
    <w:rsid w:val="00A901D2"/>
    <w:rsid w:val="00A9157C"/>
    <w:rsid w:val="00A93D42"/>
    <w:rsid w:val="00A95DC0"/>
    <w:rsid w:val="00A976B5"/>
    <w:rsid w:val="00A97A4F"/>
    <w:rsid w:val="00AA0FB6"/>
    <w:rsid w:val="00AA1B05"/>
    <w:rsid w:val="00AA2AFF"/>
    <w:rsid w:val="00AA3417"/>
    <w:rsid w:val="00AA36A8"/>
    <w:rsid w:val="00AA5E83"/>
    <w:rsid w:val="00AB4448"/>
    <w:rsid w:val="00AB4509"/>
    <w:rsid w:val="00AB76BF"/>
    <w:rsid w:val="00AC0752"/>
    <w:rsid w:val="00AC6365"/>
    <w:rsid w:val="00AC79BE"/>
    <w:rsid w:val="00AD13F4"/>
    <w:rsid w:val="00AD4D3A"/>
    <w:rsid w:val="00AD63A6"/>
    <w:rsid w:val="00AD64F1"/>
    <w:rsid w:val="00AE33DC"/>
    <w:rsid w:val="00AE4F09"/>
    <w:rsid w:val="00AE7729"/>
    <w:rsid w:val="00AF0907"/>
    <w:rsid w:val="00AF092B"/>
    <w:rsid w:val="00AF0B24"/>
    <w:rsid w:val="00B03AC2"/>
    <w:rsid w:val="00B100EE"/>
    <w:rsid w:val="00B10704"/>
    <w:rsid w:val="00B1625C"/>
    <w:rsid w:val="00B25370"/>
    <w:rsid w:val="00B27438"/>
    <w:rsid w:val="00B331E4"/>
    <w:rsid w:val="00B335A1"/>
    <w:rsid w:val="00B36EFD"/>
    <w:rsid w:val="00B40F41"/>
    <w:rsid w:val="00B47AD6"/>
    <w:rsid w:val="00B5278A"/>
    <w:rsid w:val="00B52F51"/>
    <w:rsid w:val="00B54F08"/>
    <w:rsid w:val="00B6555A"/>
    <w:rsid w:val="00B713EE"/>
    <w:rsid w:val="00B71711"/>
    <w:rsid w:val="00B75CB3"/>
    <w:rsid w:val="00B76FD2"/>
    <w:rsid w:val="00B77426"/>
    <w:rsid w:val="00B82CDA"/>
    <w:rsid w:val="00B84660"/>
    <w:rsid w:val="00B91B56"/>
    <w:rsid w:val="00BA09DA"/>
    <w:rsid w:val="00BA2E72"/>
    <w:rsid w:val="00BA500C"/>
    <w:rsid w:val="00BB0478"/>
    <w:rsid w:val="00BB0EB2"/>
    <w:rsid w:val="00BC1EBF"/>
    <w:rsid w:val="00BC1F43"/>
    <w:rsid w:val="00BC54DD"/>
    <w:rsid w:val="00BC6163"/>
    <w:rsid w:val="00BD65B1"/>
    <w:rsid w:val="00BD7735"/>
    <w:rsid w:val="00BE283A"/>
    <w:rsid w:val="00BE6382"/>
    <w:rsid w:val="00BF23A3"/>
    <w:rsid w:val="00BF441D"/>
    <w:rsid w:val="00BF5AC6"/>
    <w:rsid w:val="00C0075D"/>
    <w:rsid w:val="00C07AA7"/>
    <w:rsid w:val="00C1095C"/>
    <w:rsid w:val="00C10EF5"/>
    <w:rsid w:val="00C122DE"/>
    <w:rsid w:val="00C23FF3"/>
    <w:rsid w:val="00C27EEC"/>
    <w:rsid w:val="00C302B3"/>
    <w:rsid w:val="00C33E8E"/>
    <w:rsid w:val="00C351A2"/>
    <w:rsid w:val="00C36B76"/>
    <w:rsid w:val="00C37473"/>
    <w:rsid w:val="00C4639C"/>
    <w:rsid w:val="00C51E78"/>
    <w:rsid w:val="00C60D8E"/>
    <w:rsid w:val="00C63969"/>
    <w:rsid w:val="00C65108"/>
    <w:rsid w:val="00C72806"/>
    <w:rsid w:val="00C73312"/>
    <w:rsid w:val="00C75699"/>
    <w:rsid w:val="00C803FF"/>
    <w:rsid w:val="00C80F4F"/>
    <w:rsid w:val="00C913A8"/>
    <w:rsid w:val="00C929EC"/>
    <w:rsid w:val="00C9663E"/>
    <w:rsid w:val="00C96BBA"/>
    <w:rsid w:val="00CA0E58"/>
    <w:rsid w:val="00CA302A"/>
    <w:rsid w:val="00CA3C43"/>
    <w:rsid w:val="00CA51FE"/>
    <w:rsid w:val="00CA5407"/>
    <w:rsid w:val="00CA635B"/>
    <w:rsid w:val="00CA6D23"/>
    <w:rsid w:val="00CA6DEC"/>
    <w:rsid w:val="00CB60C5"/>
    <w:rsid w:val="00CB7502"/>
    <w:rsid w:val="00CC3AF9"/>
    <w:rsid w:val="00CC4035"/>
    <w:rsid w:val="00CD03C9"/>
    <w:rsid w:val="00CD5575"/>
    <w:rsid w:val="00CD5CAD"/>
    <w:rsid w:val="00CD6A9E"/>
    <w:rsid w:val="00CE3A7F"/>
    <w:rsid w:val="00CE594E"/>
    <w:rsid w:val="00CE6B0D"/>
    <w:rsid w:val="00CE7C43"/>
    <w:rsid w:val="00CF0A60"/>
    <w:rsid w:val="00CF140F"/>
    <w:rsid w:val="00CF1AD6"/>
    <w:rsid w:val="00CF3F5B"/>
    <w:rsid w:val="00CF735C"/>
    <w:rsid w:val="00CF7B78"/>
    <w:rsid w:val="00D06CC0"/>
    <w:rsid w:val="00D14648"/>
    <w:rsid w:val="00D16949"/>
    <w:rsid w:val="00D200FD"/>
    <w:rsid w:val="00D26A55"/>
    <w:rsid w:val="00D35CAE"/>
    <w:rsid w:val="00D402D3"/>
    <w:rsid w:val="00D42569"/>
    <w:rsid w:val="00D50F50"/>
    <w:rsid w:val="00D6149B"/>
    <w:rsid w:val="00D71707"/>
    <w:rsid w:val="00D72FF5"/>
    <w:rsid w:val="00D829F1"/>
    <w:rsid w:val="00D847E4"/>
    <w:rsid w:val="00D906AC"/>
    <w:rsid w:val="00D9118C"/>
    <w:rsid w:val="00D91571"/>
    <w:rsid w:val="00D93B0A"/>
    <w:rsid w:val="00D9493A"/>
    <w:rsid w:val="00D962C6"/>
    <w:rsid w:val="00D968D1"/>
    <w:rsid w:val="00DA1F34"/>
    <w:rsid w:val="00DA39F3"/>
    <w:rsid w:val="00DA5503"/>
    <w:rsid w:val="00DA5E76"/>
    <w:rsid w:val="00DA5F41"/>
    <w:rsid w:val="00DB7E4E"/>
    <w:rsid w:val="00DC1425"/>
    <w:rsid w:val="00DC14FB"/>
    <w:rsid w:val="00DC41BE"/>
    <w:rsid w:val="00DD1AD7"/>
    <w:rsid w:val="00DD2FB8"/>
    <w:rsid w:val="00DD34AB"/>
    <w:rsid w:val="00DD5AD0"/>
    <w:rsid w:val="00DD69F4"/>
    <w:rsid w:val="00DD78BB"/>
    <w:rsid w:val="00DD7B94"/>
    <w:rsid w:val="00DD7E74"/>
    <w:rsid w:val="00DE08BC"/>
    <w:rsid w:val="00DE0F1B"/>
    <w:rsid w:val="00DE5C94"/>
    <w:rsid w:val="00DF0FB5"/>
    <w:rsid w:val="00DF1B7F"/>
    <w:rsid w:val="00DF4E69"/>
    <w:rsid w:val="00E03A6A"/>
    <w:rsid w:val="00E0542A"/>
    <w:rsid w:val="00E1002B"/>
    <w:rsid w:val="00E1350B"/>
    <w:rsid w:val="00E1553C"/>
    <w:rsid w:val="00E174F5"/>
    <w:rsid w:val="00E314E4"/>
    <w:rsid w:val="00E320E7"/>
    <w:rsid w:val="00E43C98"/>
    <w:rsid w:val="00E4626C"/>
    <w:rsid w:val="00E46929"/>
    <w:rsid w:val="00E50884"/>
    <w:rsid w:val="00E53198"/>
    <w:rsid w:val="00E65133"/>
    <w:rsid w:val="00E6772A"/>
    <w:rsid w:val="00E750A7"/>
    <w:rsid w:val="00E758BF"/>
    <w:rsid w:val="00E864E9"/>
    <w:rsid w:val="00E86DD5"/>
    <w:rsid w:val="00E86ED9"/>
    <w:rsid w:val="00E90FF3"/>
    <w:rsid w:val="00E91986"/>
    <w:rsid w:val="00EA09DB"/>
    <w:rsid w:val="00EA17E7"/>
    <w:rsid w:val="00EA6DAE"/>
    <w:rsid w:val="00EA7C8E"/>
    <w:rsid w:val="00EB322F"/>
    <w:rsid w:val="00EB514B"/>
    <w:rsid w:val="00EB697D"/>
    <w:rsid w:val="00EC0864"/>
    <w:rsid w:val="00EC5DCB"/>
    <w:rsid w:val="00EC77EB"/>
    <w:rsid w:val="00ED0086"/>
    <w:rsid w:val="00ED3B92"/>
    <w:rsid w:val="00ED610E"/>
    <w:rsid w:val="00EE01E3"/>
    <w:rsid w:val="00EE20F3"/>
    <w:rsid w:val="00EE2633"/>
    <w:rsid w:val="00EE70B8"/>
    <w:rsid w:val="00EE7F62"/>
    <w:rsid w:val="00EF181C"/>
    <w:rsid w:val="00EF2041"/>
    <w:rsid w:val="00EF3BFD"/>
    <w:rsid w:val="00EF4122"/>
    <w:rsid w:val="00EF43D8"/>
    <w:rsid w:val="00EF5707"/>
    <w:rsid w:val="00EF7FCE"/>
    <w:rsid w:val="00F00575"/>
    <w:rsid w:val="00F1024F"/>
    <w:rsid w:val="00F11468"/>
    <w:rsid w:val="00F14F63"/>
    <w:rsid w:val="00F16CD3"/>
    <w:rsid w:val="00F173D0"/>
    <w:rsid w:val="00F17A2B"/>
    <w:rsid w:val="00F20A0B"/>
    <w:rsid w:val="00F241AA"/>
    <w:rsid w:val="00F27C34"/>
    <w:rsid w:val="00F34BB0"/>
    <w:rsid w:val="00F35FCF"/>
    <w:rsid w:val="00F36885"/>
    <w:rsid w:val="00F3797D"/>
    <w:rsid w:val="00F40676"/>
    <w:rsid w:val="00F458BE"/>
    <w:rsid w:val="00F53363"/>
    <w:rsid w:val="00F60BF6"/>
    <w:rsid w:val="00F7010D"/>
    <w:rsid w:val="00F71D3C"/>
    <w:rsid w:val="00F76D23"/>
    <w:rsid w:val="00F8731C"/>
    <w:rsid w:val="00F90FD7"/>
    <w:rsid w:val="00F92692"/>
    <w:rsid w:val="00F942D2"/>
    <w:rsid w:val="00F976FC"/>
    <w:rsid w:val="00FA29BD"/>
    <w:rsid w:val="00FA7A70"/>
    <w:rsid w:val="00FB1FAB"/>
    <w:rsid w:val="00FB2D58"/>
    <w:rsid w:val="00FB33D5"/>
    <w:rsid w:val="00FB69BA"/>
    <w:rsid w:val="00FC3F0D"/>
    <w:rsid w:val="00FD7C59"/>
    <w:rsid w:val="00FE4B62"/>
    <w:rsid w:val="00FE4E54"/>
    <w:rsid w:val="00FE74BD"/>
    <w:rsid w:val="00FF01E2"/>
    <w:rsid w:val="00FF1969"/>
    <w:rsid w:val="00FF1B0C"/>
    <w:rsid w:val="00FF7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FB724"/>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9F1"/>
    <w:pPr>
      <w:spacing w:after="120"/>
    </w:pPr>
    <w:rPr>
      <w:rFonts w:ascii="Tahoma" w:hAnsi="Tahoma" w:cs="Arial"/>
    </w:rPr>
  </w:style>
  <w:style w:type="paragraph" w:styleId="Heading1">
    <w:name w:val="heading 1"/>
    <w:basedOn w:val="Normal"/>
    <w:next w:val="Normal"/>
    <w:link w:val="Heading1Char"/>
    <w:qFormat/>
    <w:rsid w:val="00106CE2"/>
    <w:pPr>
      <w:keepNext/>
      <w:keepLines/>
      <w:pageBreakBefore/>
      <w:numPr>
        <w:numId w:val="1"/>
      </w:numPr>
      <w:spacing w:before="360"/>
      <w:ind w:left="0" w:firstLine="0"/>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qFormat/>
    <w:rsid w:val="00106CE2"/>
    <w:pPr>
      <w:keepNext/>
      <w:keepLines/>
      <w:numPr>
        <w:ilvl w:val="1"/>
        <w:numId w:val="1"/>
      </w:numPr>
      <w:spacing w:before="240"/>
      <w:ind w:left="0" w:firstLine="0"/>
      <w:outlineLvl w:val="1"/>
    </w:pPr>
    <w:rPr>
      <w:rFonts w:ascii="Eras Bold ITC" w:hAnsi="Eras Bold ITC"/>
      <w:bCs/>
      <w:color w:val="8F0000" w:themeColor="accent1" w:themeShade="BF"/>
      <w:sz w:val="28"/>
      <w:szCs w:val="26"/>
    </w:rPr>
  </w:style>
  <w:style w:type="paragraph" w:styleId="Heading3">
    <w:name w:val="heading 3"/>
    <w:basedOn w:val="Normal"/>
    <w:next w:val="Normal"/>
    <w:link w:val="Heading3Char"/>
    <w:autoRedefine/>
    <w:qFormat/>
    <w:rsid w:val="00106CE2"/>
    <w:pPr>
      <w:keepNext/>
      <w:keepLines/>
      <w:numPr>
        <w:ilvl w:val="2"/>
        <w:numId w:val="1"/>
      </w:numPr>
      <w:spacing w:before="240"/>
      <w:ind w:left="0" w:firstLine="0"/>
      <w:outlineLvl w:val="2"/>
    </w:pPr>
    <w:rPr>
      <w:rFonts w:ascii="Eras Bold ITC" w:eastAsiaTheme="majorEastAsia" w:hAnsi="Eras Bold ITC" w:cstheme="majorBidi"/>
      <w:color w:val="8F0000" w:themeColor="accent1" w:themeShade="BF"/>
      <w:sz w:val="28"/>
      <w:szCs w:val="26"/>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EA7C8E"/>
    <w:pPr>
      <w:keepNext/>
      <w:keepLines/>
      <w:numPr>
        <w:ilvl w:val="4"/>
        <w:numId w:val="1"/>
      </w:numPr>
      <w:spacing w:before="240"/>
      <w:outlineLvl w:val="4"/>
    </w:pPr>
    <w:rPr>
      <w:rFonts w:ascii="Eras Bold ITC" w:eastAsiaTheme="majorEastAsia" w:hAnsi="Eras Bold ITC" w:cstheme="majorBidi"/>
      <w:color w:val="600000" w:themeColor="accent1" w:themeShade="80"/>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06CE2"/>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106CE2"/>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106CE2"/>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iCs/>
      <w:color w:val="8F0000" w:themeColor="accent1" w:themeShade="BF"/>
      <w:sz w:val="24"/>
    </w:rPr>
  </w:style>
  <w:style w:type="character" w:customStyle="1" w:styleId="Heading5Char">
    <w:name w:val="Heading 5 Char"/>
    <w:basedOn w:val="DefaultParagraphFont"/>
    <w:link w:val="Heading5"/>
    <w:rsid w:val="00EA7C8E"/>
    <w:rPr>
      <w:rFonts w:ascii="Eras Bold ITC" w:eastAsiaTheme="majorEastAsia" w:hAnsi="Eras Bold ITC" w:cstheme="majorBidi"/>
      <w:color w:val="600000" w:themeColor="accent1" w:themeShade="80"/>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7"/>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paragraph" w:customStyle="1" w:styleId="Figure">
    <w:name w:val="Figure"/>
    <w:basedOn w:val="Caption"/>
    <w:qFormat/>
    <w:rsid w:val="00390D48"/>
    <w:pPr>
      <w:suppressLineNumbers/>
      <w:spacing w:before="120" w:after="120"/>
    </w:pPr>
    <w:rPr>
      <w:color w:val="auto"/>
      <w:sz w:val="24"/>
      <w:szCs w:val="24"/>
    </w:rPr>
  </w:style>
  <w:style w:type="paragraph" w:styleId="Caption">
    <w:name w:val="caption"/>
    <w:basedOn w:val="Normal"/>
    <w:next w:val="Normal"/>
    <w:semiHidden/>
    <w:unhideWhenUsed/>
    <w:qFormat/>
    <w:rsid w:val="00390D48"/>
    <w:pPr>
      <w:spacing w:after="200"/>
    </w:pPr>
    <w:rPr>
      <w:i/>
      <w:iCs/>
      <w:color w:val="323232" w:themeColor="text2"/>
      <w:sz w:val="18"/>
      <w:szCs w:val="18"/>
    </w:rPr>
  </w:style>
  <w:style w:type="paragraph" w:customStyle="1" w:styleId="Table">
    <w:name w:val="Table"/>
    <w:basedOn w:val="Caption"/>
    <w:qFormat/>
    <w:rsid w:val="00390D48"/>
    <w:pPr>
      <w:suppressLineNumbers/>
      <w:spacing w:before="120" w:after="120"/>
    </w:pPr>
    <w:rPr>
      <w:color w:val="auto"/>
      <w:sz w:val="24"/>
      <w:szCs w:val="24"/>
    </w:rPr>
  </w:style>
  <w:style w:type="character" w:customStyle="1" w:styleId="InternetLink">
    <w:name w:val="Internet Link"/>
    <w:basedOn w:val="DefaultParagraphFont"/>
    <w:uiPriority w:val="99"/>
    <w:unhideWhenUsed/>
    <w:rsid w:val="00390D48"/>
    <w:rPr>
      <w:color w:val="6B9F25"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www.timeanddate.com/weather/@2642574/historic" TargetMode="External"/><Relationship Id="rId42" Type="http://schemas.openxmlformats.org/officeDocument/2006/relationships/hyperlink" Target="https://www.timeanddate.com/moon/@2642574?month=7&amp;year=2018"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hyperlink" Target="https://www1.ncdc.noaa.gov/pub/data/ish/ish-format-document.pdf" TargetMode="External"/><Relationship Id="rId63"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hyperlink" Target="http://www.timeanddate.com/" TargetMode="External"/><Relationship Id="rId37" Type="http://schemas.openxmlformats.org/officeDocument/2006/relationships/image" Target="media/image25.png"/><Relationship Id="rId40" Type="http://schemas.openxmlformats.org/officeDocument/2006/relationships/image" Target="media/image26.png"/><Relationship Id="rId45" Type="http://schemas.openxmlformats.org/officeDocument/2006/relationships/hyperlink" Target="https://mesonet.agron.iastate.edu/request/download.phtml" TargetMode="External"/><Relationship Id="rId53" Type="http://schemas.openxmlformats.org/officeDocument/2006/relationships/hyperlink" Target="ftp://ftp.ncdc.noaa.gov/pub/data/noaa/isd-history.txt" TargetMode="External"/><Relationship Id="rId58" Type="http://schemas.openxmlformats.org/officeDocument/2006/relationships/footer" Target="footer4.xm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image" Target="media/image11.png"/><Relationship Id="rId14" Type="http://schemas.openxmlformats.org/officeDocument/2006/relationships/footer" Target="footer2.xm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timeanddate.com/weather/@2642574/historic?month=7&amp;year=2018" TargetMode="External"/><Relationship Id="rId43" Type="http://schemas.openxmlformats.org/officeDocument/2006/relationships/image" Target="media/image28.png"/><Relationship Id="rId48" Type="http://schemas.openxmlformats.org/officeDocument/2006/relationships/image" Target="media/image31.png"/><Relationship Id="rId56" Type="http://schemas.openxmlformats.org/officeDocument/2006/relationships/hyperlink" Target="https://github.com/ropensci/isdparser" TargetMode="External"/><Relationship Id="rId64" Type="http://schemas.openxmlformats.org/officeDocument/2006/relationships/footer" Target="footer8.xml"/><Relationship Id="rId8" Type="http://schemas.openxmlformats.org/officeDocument/2006/relationships/image" Target="media/image3.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timeanddate.com/weather/@2642574" TargetMode="External"/><Relationship Id="rId38" Type="http://schemas.openxmlformats.org/officeDocument/2006/relationships/hyperlink" Target="https://www.timeanddate.com/sun/@2642574" TargetMode="External"/><Relationship Id="rId46" Type="http://schemas.openxmlformats.org/officeDocument/2006/relationships/hyperlink" Target="https://mesonet.agron.iastate.edu/request/download.phtml?network=GB__ASOS" TargetMode="External"/><Relationship Id="rId59" Type="http://schemas.openxmlformats.org/officeDocument/2006/relationships/hyperlink" Target="https://www.matrixgames.com/forums/viewforum.php?f=10149" TargetMode="External"/><Relationship Id="rId20" Type="http://schemas.openxmlformats.org/officeDocument/2006/relationships/image" Target="media/image12.png"/><Relationship Id="rId41" Type="http://schemas.openxmlformats.org/officeDocument/2006/relationships/image" Target="media/image27.png"/><Relationship Id="rId54" Type="http://schemas.openxmlformats.org/officeDocument/2006/relationships/image" Target="media/image36.png"/><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4.png"/><Relationship Id="rId49" Type="http://schemas.openxmlformats.org/officeDocument/2006/relationships/image" Target="media/image32.png"/><Relationship Id="rId57" Type="http://schemas.openxmlformats.org/officeDocument/2006/relationships/hyperlink" Target="https://github.com/datastorm-open/suncalc" TargetMode="External"/><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29.png"/><Relationship Id="rId52" Type="http://schemas.openxmlformats.org/officeDocument/2006/relationships/image" Target="media/image35.png"/><Relationship Id="rId60" Type="http://schemas.openxmlformats.org/officeDocument/2006/relationships/hyperlink" Target="https://discord.com/channels/911711314051739659/911711314257248331"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footer" Target="footer1.xml"/><Relationship Id="rId18" Type="http://schemas.openxmlformats.org/officeDocument/2006/relationships/image" Target="media/image10.png"/><Relationship Id="rId39" Type="http://schemas.openxmlformats.org/officeDocument/2006/relationships/hyperlink" Target="https://www.timeanddate.com/sun/@2642574?month=7&amp;year=20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TotalTime>
  <Pages>24</Pages>
  <Words>5302</Words>
  <Characters>3022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FM FCCW-10 Weather Setup</vt:lpstr>
    </vt:vector>
  </TitlesOfParts>
  <Company>On Target Simulations, LTD</Company>
  <LinksUpToDate>false</LinksUpToDate>
  <CharactersWithSpaces>3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 FCCW-10 Weather Setup</dc:title>
  <dc:subject>FCCW Document</dc:subject>
  <dc:creator>Jim Snyder</dc:creator>
  <cp:keywords/>
  <dc:description/>
  <cp:lastModifiedBy>Jim Snyder</cp:lastModifiedBy>
  <cp:revision>30</cp:revision>
  <cp:lastPrinted>2025-03-09T16:18:00Z</cp:lastPrinted>
  <dcterms:created xsi:type="dcterms:W3CDTF">2021-06-27T18:45:00Z</dcterms:created>
  <dcterms:modified xsi:type="dcterms:W3CDTF">2025-05-21T16:12:00Z</dcterms:modified>
</cp:coreProperties>
</file>